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12397" w14:textId="18EAD5C1" w:rsidR="007D6C6C" w:rsidRPr="00D32DEE" w:rsidRDefault="00421B9C" w:rsidP="00D32DEE">
      <w:pPr>
        <w:pStyle w:val="Tytu"/>
      </w:pPr>
      <w:r>
        <w:t>Conversion</w:t>
      </w:r>
    </w:p>
    <w:p w14:paraId="4DCCBD57" w14:textId="717FDD1E" w:rsidR="00F761A5" w:rsidRDefault="00F761A5" w:rsidP="00D32DEE">
      <w:pPr>
        <w:pStyle w:val="Autor"/>
      </w:pPr>
      <w:r w:rsidRPr="00D32DEE">
        <w:t>Jarosław Kuchta</w:t>
      </w:r>
    </w:p>
    <w:p w14:paraId="62734197" w14:textId="54BE5C75" w:rsidR="00A95B4B" w:rsidRDefault="00A95B4B" w:rsidP="007B22D4">
      <w:pPr>
        <w:pStyle w:val="Abstrakt"/>
      </w:pPr>
      <w:r>
        <w:t xml:space="preserve">Ten dokument opisuje </w:t>
      </w:r>
      <w:r w:rsidR="00421B9C">
        <w:t xml:space="preserve">pakiet </w:t>
      </w:r>
      <w:r w:rsidR="00421B9C" w:rsidRPr="00421B9C">
        <w:rPr>
          <w:rStyle w:val="NazwaProgramowa"/>
        </w:rPr>
        <w:t>Qhta.Conversion</w:t>
      </w:r>
      <w:r w:rsidR="00421B9C">
        <w:t xml:space="preserve"> zawierający konwertery typów (pochodne klasy </w:t>
      </w:r>
      <w:r w:rsidR="00421B9C" w:rsidRPr="00421B9C">
        <w:rPr>
          <w:rStyle w:val="NazwaProgramowa"/>
        </w:rPr>
        <w:t>TypeConverter</w:t>
      </w:r>
      <w:r w:rsidR="00421B9C">
        <w:t xml:space="preserve">) rozszerzające </w:t>
      </w:r>
      <w:r w:rsidR="00416860">
        <w:t xml:space="preserve">zbiór </w:t>
      </w:r>
      <w:r w:rsidR="00421B9C">
        <w:t>standardow</w:t>
      </w:r>
      <w:r w:rsidR="00416860">
        <w:t>ych</w:t>
      </w:r>
      <w:r w:rsidR="00421B9C">
        <w:t xml:space="preserve"> konwerter</w:t>
      </w:r>
      <w:r w:rsidR="00416860">
        <w:t>ów</w:t>
      </w:r>
      <w:r w:rsidR="00421B9C">
        <w:t xml:space="preserve"> </w:t>
      </w:r>
      <w:r w:rsidR="00416860">
        <w:t>typów o możliwości formatowania</w:t>
      </w:r>
      <w:r w:rsidR="005E406B">
        <w:t>.</w:t>
      </w:r>
    </w:p>
    <w:p w14:paraId="4785FB70" w14:textId="024D98CD" w:rsidR="00421B9C" w:rsidRDefault="00421B9C" w:rsidP="00C5034F">
      <w:pPr>
        <w:pStyle w:val="Nagwek1"/>
      </w:pPr>
      <w:r>
        <w:t>Konwersja typów</w:t>
      </w:r>
    </w:p>
    <w:p w14:paraId="75EBB2C8" w14:textId="00670996" w:rsidR="00421B9C" w:rsidRDefault="00421B9C" w:rsidP="00421B9C">
      <w:pPr>
        <w:pStyle w:val="Wcicienormalne"/>
      </w:pPr>
      <w:r>
        <w:t xml:space="preserve">Klasa </w:t>
      </w:r>
      <w:r w:rsidRPr="00421B9C">
        <w:rPr>
          <w:rStyle w:val="NazwaProgramowa"/>
        </w:rPr>
        <w:t>TypeConverter</w:t>
      </w:r>
      <w:r>
        <w:t xml:space="preserve"> </w:t>
      </w:r>
      <w:r w:rsidR="00D86539">
        <w:t xml:space="preserve">zdefiniowana w przestrzeni nazw </w:t>
      </w:r>
      <w:r w:rsidR="00D86539" w:rsidRPr="00D86539">
        <w:rPr>
          <w:rStyle w:val="NazwaProgramowa"/>
        </w:rPr>
        <w:t>System.ComponentModel</w:t>
      </w:r>
      <w:r w:rsidR="00D86539">
        <w:t xml:space="preserve"> </w:t>
      </w:r>
      <w:r>
        <w:t>i jej pochodne są wykorzystywane</w:t>
      </w:r>
      <w:r w:rsidR="00D86539">
        <w:t xml:space="preserve"> podczas serializacji i deserializacji do konwersji wartości określonego typu danych na postać tekstową i odwrotnie. Aby </w:t>
      </w:r>
      <w:r w:rsidR="00342623">
        <w:t xml:space="preserve">przypisać odpowiedni konwerter do typu danych, trzeba zastosować atrybut </w:t>
      </w:r>
      <w:r w:rsidR="00342623" w:rsidRPr="00342623">
        <w:rPr>
          <w:rStyle w:val="NazwaProgramowa"/>
        </w:rPr>
        <w:t>[TypeConverter]</w:t>
      </w:r>
      <w:r w:rsidR="00342623">
        <w:t>:</w:t>
      </w:r>
    </w:p>
    <w:p w14:paraId="371C164D" w14:textId="77777777" w:rsidR="00342623" w:rsidRPr="00342623" w:rsidRDefault="00342623" w:rsidP="00342623">
      <w:pPr>
        <w:pStyle w:val="SourceCode"/>
        <w:rPr>
          <w:rStyle w:val="NazwaProgramowa"/>
        </w:rPr>
      </w:pPr>
      <w:r w:rsidRPr="00342623">
        <w:rPr>
          <w:rStyle w:val="NazwaProgramowa"/>
        </w:rPr>
        <w:t>[TypeConverter(typeof(MyClassConverter))]</w:t>
      </w:r>
    </w:p>
    <w:p w14:paraId="4B905F57" w14:textId="77777777" w:rsidR="00342623" w:rsidRPr="00342623" w:rsidRDefault="00342623" w:rsidP="00342623">
      <w:pPr>
        <w:pStyle w:val="SourceCode"/>
        <w:rPr>
          <w:rStyle w:val="NazwaProgramowa"/>
        </w:rPr>
      </w:pPr>
      <w:r w:rsidRPr="00342623">
        <w:rPr>
          <w:rStyle w:val="NazwaProgramowa"/>
        </w:rPr>
        <w:t xml:space="preserve"> public class MyClass {</w:t>
      </w:r>
    </w:p>
    <w:p w14:paraId="7CA65E80" w14:textId="77777777" w:rsidR="00342623" w:rsidRPr="00342623" w:rsidRDefault="00342623" w:rsidP="00342623">
      <w:pPr>
        <w:pStyle w:val="SourceCode"/>
        <w:rPr>
          <w:rStyle w:val="NazwaProgramowa"/>
        </w:rPr>
      </w:pPr>
      <w:r w:rsidRPr="00342623">
        <w:rPr>
          <w:rStyle w:val="NazwaProgramowa"/>
        </w:rPr>
        <w:t xml:space="preserve">    // Insert code here.</w:t>
      </w:r>
    </w:p>
    <w:p w14:paraId="6B48E016" w14:textId="0BE7664F" w:rsidR="00342623" w:rsidRDefault="00342623" w:rsidP="00342623">
      <w:pPr>
        <w:pStyle w:val="SourceCode"/>
        <w:rPr>
          <w:rStyle w:val="NazwaProgramowa"/>
        </w:rPr>
      </w:pPr>
      <w:r w:rsidRPr="00342623">
        <w:rPr>
          <w:rStyle w:val="NazwaProgramowa"/>
        </w:rPr>
        <w:t xml:space="preserve"> }</w:t>
      </w:r>
    </w:p>
    <w:p w14:paraId="0C4C024E" w14:textId="75906EAC" w:rsidR="00342623" w:rsidRDefault="00342623" w:rsidP="00342623">
      <w:pPr>
        <w:pStyle w:val="Wcicienormalne"/>
      </w:pPr>
      <w:r>
        <w:t xml:space="preserve">Powyższy zapis oznacza, że każda wartość klasy </w:t>
      </w:r>
      <w:r w:rsidRPr="00342623">
        <w:rPr>
          <w:rStyle w:val="NazwaProgramowa"/>
        </w:rPr>
        <w:t>MyClass</w:t>
      </w:r>
      <w:r>
        <w:t xml:space="preserve"> jest konwertowana na postać tekstową i odwrotnie za pomocą konwertera klasy </w:t>
      </w:r>
      <w:r w:rsidRPr="00342623">
        <w:rPr>
          <w:rStyle w:val="NazwaProgramowa"/>
        </w:rPr>
        <w:t>MyClassConverter</w:t>
      </w:r>
      <w:r>
        <w:t>.</w:t>
      </w:r>
      <w:r w:rsidR="00C0396D">
        <w:t xml:space="preserve"> </w:t>
      </w:r>
    </w:p>
    <w:p w14:paraId="474C9B9F" w14:textId="1ADB8C51" w:rsidR="00342623" w:rsidRDefault="00342623" w:rsidP="00342623">
      <w:pPr>
        <w:pStyle w:val="Wcicienormalne"/>
      </w:pPr>
      <w:r>
        <w:t xml:space="preserve">Atrybut </w:t>
      </w:r>
      <w:r w:rsidRPr="00342623">
        <w:rPr>
          <w:rStyle w:val="NazwaProgramowa"/>
        </w:rPr>
        <w:t>[TypeConverter]</w:t>
      </w:r>
      <w:r w:rsidRPr="00342623">
        <w:t xml:space="preserve"> można</w:t>
      </w:r>
      <w:r>
        <w:t xml:space="preserve"> </w:t>
      </w:r>
      <w:r w:rsidR="00576C1F">
        <w:t xml:space="preserve">przypisać do dowolnego typu nowozdefiniowanego typu, a można </w:t>
      </w:r>
      <w:r>
        <w:t>też przypisać do właściwości, pola i każdej innej składowej typu.</w:t>
      </w:r>
    </w:p>
    <w:p w14:paraId="73A2B991" w14:textId="3EB5431A" w:rsidR="00641342" w:rsidRPr="00342623" w:rsidRDefault="00641342" w:rsidP="00342623">
      <w:pPr>
        <w:pStyle w:val="Wcicienormalne"/>
      </w:pPr>
      <w:r>
        <w:t xml:space="preserve">Klasę </w:t>
      </w:r>
      <w:r w:rsidRPr="00641342">
        <w:rPr>
          <w:rStyle w:val="NazwaProgramowa"/>
        </w:rPr>
        <w:t>TypeConverter</w:t>
      </w:r>
      <w:r>
        <w:t xml:space="preserve"> trzeba odróżnić od klasy </w:t>
      </w:r>
      <w:r w:rsidRPr="00641342">
        <w:rPr>
          <w:rStyle w:val="NazwaProgramowa"/>
        </w:rPr>
        <w:t>Convert</w:t>
      </w:r>
      <w:r>
        <w:t>, która służy do przekształcania wartości jednego typu w inny typ (niekoniecznie tekstowy).</w:t>
      </w:r>
    </w:p>
    <w:p w14:paraId="68BE12AA" w14:textId="025A02D2" w:rsidR="00C5034F" w:rsidRPr="00641342" w:rsidRDefault="00421B9C" w:rsidP="00421B9C">
      <w:pPr>
        <w:pStyle w:val="Nagwek2"/>
      </w:pPr>
      <w:r>
        <w:t xml:space="preserve">Klasa </w:t>
      </w:r>
      <w:r w:rsidRPr="00421B9C">
        <w:rPr>
          <w:rStyle w:val="NazwaProgramowa"/>
        </w:rPr>
        <w:t>TypeConverter</w:t>
      </w:r>
    </w:p>
    <w:p w14:paraId="522AE6E3" w14:textId="39A96D53" w:rsidR="00641342" w:rsidRDefault="00641342" w:rsidP="00641342">
      <w:pPr>
        <w:pStyle w:val="Wcicienormalne"/>
      </w:pPr>
      <w:r>
        <w:t xml:space="preserve">Klasa </w:t>
      </w:r>
      <w:r w:rsidRPr="00641342">
        <w:rPr>
          <w:rStyle w:val="NazwaProgramowa"/>
        </w:rPr>
        <w:t>TypeConverter</w:t>
      </w:r>
      <w:r>
        <w:t xml:space="preserve"> </w:t>
      </w:r>
      <w:r w:rsidR="009F349D">
        <w:t xml:space="preserve">nie jest klasą abstrakcyjną, lecz </w:t>
      </w:r>
      <w:r>
        <w:t xml:space="preserve">ma </w:t>
      </w:r>
      <w:r w:rsidR="00C0396D">
        <w:t>cztery</w:t>
      </w:r>
      <w:r>
        <w:t xml:space="preserve"> metod</w:t>
      </w:r>
      <w:r w:rsidR="00C0396D">
        <w:t>y</w:t>
      </w:r>
      <w:r w:rsidR="009F349D">
        <w:t xml:space="preserve"> wirtualn</w:t>
      </w:r>
      <w:r w:rsidR="00C0396D">
        <w:t>e</w:t>
      </w:r>
      <w:r>
        <w:t>, które powinny być nadpisane</w:t>
      </w:r>
      <w:r w:rsidR="009F349D">
        <w:t xml:space="preserve"> w klasach potomnych:</w:t>
      </w:r>
    </w:p>
    <w:p w14:paraId="719F4BD9" w14:textId="4B83AF75" w:rsidR="009F349D" w:rsidRPr="003B2D0A" w:rsidRDefault="009F349D" w:rsidP="009F349D">
      <w:pPr>
        <w:pStyle w:val="Listapunktowana"/>
        <w:rPr>
          <w:rStyle w:val="NazwaProgramowa"/>
        </w:rPr>
      </w:pPr>
      <w:r w:rsidRPr="003B2D0A">
        <w:rPr>
          <w:rStyle w:val="NazwaProgramowa"/>
        </w:rPr>
        <w:t xml:space="preserve">bool </w:t>
      </w:r>
      <w:r w:rsidRPr="003B2D0A">
        <w:rPr>
          <w:rStyle w:val="NazwaProgramowa"/>
          <w:b/>
          <w:bCs/>
        </w:rPr>
        <w:t>CanConvertTo</w:t>
      </w:r>
      <w:r w:rsidRPr="003B2D0A">
        <w:rPr>
          <w:rStyle w:val="NazwaProgramowa"/>
        </w:rPr>
        <w:t>(ITypeDescriptorContext? context, Type? destinationType)</w:t>
      </w:r>
    </w:p>
    <w:p w14:paraId="15EF03E2" w14:textId="56618637" w:rsidR="009F349D" w:rsidRPr="009F349D" w:rsidRDefault="009F349D" w:rsidP="003B2D0A">
      <w:pPr>
        <w:pStyle w:val="Wcicienormalne"/>
        <w:ind w:left="992"/>
      </w:pPr>
      <w:r>
        <w:t xml:space="preserve">Podaje, czy konwerter potrafi przekonwertować pewną wartość do wskazanego typu. Domyślnie – potrafi konwertować do typu </w:t>
      </w:r>
      <w:r w:rsidRPr="009F349D">
        <w:rPr>
          <w:rStyle w:val="NazwaProgramowa"/>
        </w:rPr>
        <w:t>string</w:t>
      </w:r>
      <w:r>
        <w:t>.</w:t>
      </w:r>
    </w:p>
    <w:p w14:paraId="15A37C46" w14:textId="5199A902" w:rsidR="001A16B4" w:rsidRDefault="001A16B4" w:rsidP="009F349D">
      <w:pPr>
        <w:pStyle w:val="Listapunktowana"/>
        <w:rPr>
          <w:rStyle w:val="NazwaProgramowa"/>
        </w:rPr>
      </w:pPr>
      <w:r w:rsidRPr="001A16B4">
        <w:rPr>
          <w:rStyle w:val="NazwaProgramowa"/>
        </w:rPr>
        <w:t xml:space="preserve">object? </w:t>
      </w:r>
      <w:r w:rsidRPr="003B2D0A">
        <w:rPr>
          <w:rStyle w:val="NazwaProgramowa"/>
          <w:b/>
          <w:bCs/>
        </w:rPr>
        <w:t>ConvertTo</w:t>
      </w:r>
      <w:r w:rsidRPr="001A16B4">
        <w:rPr>
          <w:rStyle w:val="NazwaProgramowa"/>
        </w:rPr>
        <w:t>(ITypeDescriptorContext? context, CultureInfo? culture, object? value, Type destinationType)</w:t>
      </w:r>
    </w:p>
    <w:p w14:paraId="0EF59F20" w14:textId="30E2C2C6" w:rsidR="001A16B4" w:rsidRPr="001A16B4" w:rsidRDefault="001A16B4" w:rsidP="003B2D0A">
      <w:pPr>
        <w:pStyle w:val="Wcicienormalne"/>
        <w:ind w:left="992"/>
      </w:pPr>
      <w:r>
        <w:t xml:space="preserve">Zwraca wartość przekonwertowaną do wskazanego typu. Domyślnie wykorzystuje metodę </w:t>
      </w:r>
      <w:r w:rsidRPr="001A16B4">
        <w:rPr>
          <w:rStyle w:val="NazwaProgramowa"/>
        </w:rPr>
        <w:t>ToString</w:t>
      </w:r>
      <w:r w:rsidR="00C0396D">
        <w:rPr>
          <w:rStyle w:val="NazwaProgramowa"/>
        </w:rPr>
        <w:t xml:space="preserve"> </w:t>
      </w:r>
      <w:r w:rsidR="00C0396D" w:rsidRPr="00C0396D">
        <w:t>wartości</w:t>
      </w:r>
      <w:r>
        <w:t xml:space="preserve">. Jeśli typ wskazany implementuje interfejs </w:t>
      </w:r>
      <w:r w:rsidRPr="003B2D0A">
        <w:rPr>
          <w:rStyle w:val="NazwaProgramowa"/>
        </w:rPr>
        <w:t>IFormattable</w:t>
      </w:r>
      <w:r>
        <w:t xml:space="preserve"> i podana jest kultura inna od bieżącej, to korzysta z m</w:t>
      </w:r>
      <w:r w:rsidR="003B2D0A">
        <w:t xml:space="preserve">etody </w:t>
      </w:r>
      <w:r w:rsidR="003B2D0A" w:rsidRPr="003B2D0A">
        <w:rPr>
          <w:rStyle w:val="NazwaProgramowa"/>
        </w:rPr>
        <w:t>ToString</w:t>
      </w:r>
      <w:r w:rsidR="003B2D0A">
        <w:t xml:space="preserve"> tego interfejsu.</w:t>
      </w:r>
    </w:p>
    <w:p w14:paraId="3D558DB6" w14:textId="4F9ED4C3" w:rsidR="003B2D0A" w:rsidRDefault="003B2D0A" w:rsidP="009F349D">
      <w:pPr>
        <w:pStyle w:val="Listapunktowana"/>
        <w:rPr>
          <w:rStyle w:val="NazwaProgramowa"/>
        </w:rPr>
      </w:pPr>
      <w:r w:rsidRPr="003B2D0A">
        <w:rPr>
          <w:rStyle w:val="NazwaProgramowa"/>
        </w:rPr>
        <w:t xml:space="preserve">bool </w:t>
      </w:r>
      <w:r w:rsidRPr="003B2D0A">
        <w:rPr>
          <w:rStyle w:val="NazwaProgramowa"/>
          <w:b/>
          <w:bCs/>
        </w:rPr>
        <w:t>CanConvertFrom</w:t>
      </w:r>
      <w:r w:rsidRPr="003B2D0A">
        <w:rPr>
          <w:rStyle w:val="NazwaProgramowa"/>
        </w:rPr>
        <w:t>(ITypeDescriptorContext? context, Type sourceType)</w:t>
      </w:r>
    </w:p>
    <w:p w14:paraId="2A766CCC" w14:textId="65584673" w:rsidR="003B2D0A" w:rsidRPr="009F349D" w:rsidRDefault="003B2D0A" w:rsidP="003B2D0A">
      <w:pPr>
        <w:pStyle w:val="Wcicienormalne"/>
        <w:ind w:left="992"/>
      </w:pPr>
      <w:r>
        <w:t xml:space="preserve">Podaje, czy konwerter potrafi przekonwertować wartość typu źródłowego Domyślnie – potrafi konwertować z typu </w:t>
      </w:r>
      <w:r w:rsidRPr="003B2D0A">
        <w:rPr>
          <w:rStyle w:val="NazwaProgramowa"/>
        </w:rPr>
        <w:t>InstanceDescriptor</w:t>
      </w:r>
      <w:r>
        <w:t>.</w:t>
      </w:r>
    </w:p>
    <w:p w14:paraId="6DF51037" w14:textId="512FB7C8" w:rsidR="009F349D" w:rsidRDefault="001A16B4" w:rsidP="009F349D">
      <w:pPr>
        <w:pStyle w:val="Listapunktowana"/>
        <w:rPr>
          <w:rStyle w:val="NazwaProgramowa"/>
        </w:rPr>
      </w:pPr>
      <w:r w:rsidRPr="003B2D0A">
        <w:rPr>
          <w:rStyle w:val="NazwaProgramowa"/>
        </w:rPr>
        <w:t xml:space="preserve">object? </w:t>
      </w:r>
      <w:r w:rsidRPr="003B2D0A">
        <w:rPr>
          <w:rStyle w:val="NazwaProgramowa"/>
          <w:b/>
          <w:bCs/>
        </w:rPr>
        <w:t>ConvertFrom</w:t>
      </w:r>
      <w:r w:rsidRPr="003B2D0A">
        <w:rPr>
          <w:rStyle w:val="NazwaProgramowa"/>
        </w:rPr>
        <w:t>(ITypeDescriptorContext? context, CultureInfo? culture, object value)</w:t>
      </w:r>
    </w:p>
    <w:p w14:paraId="4269882B" w14:textId="576C6CA2" w:rsidR="003B2D0A" w:rsidRPr="001A16B4" w:rsidRDefault="003B2D0A" w:rsidP="003B2D0A">
      <w:pPr>
        <w:pStyle w:val="Wcicienormalne"/>
        <w:ind w:left="992"/>
      </w:pPr>
      <w:r>
        <w:t xml:space="preserve">Zwraca wartość przekonwertowaną z </w:t>
      </w:r>
      <w:r w:rsidR="00C0396D">
        <w:t>podanej wartości</w:t>
      </w:r>
      <w:r>
        <w:t>. Domyślnie</w:t>
      </w:r>
      <w:r w:rsidR="00C0396D">
        <w:t xml:space="preserve"> jeśli wartość jest typu</w:t>
      </w:r>
      <w:r>
        <w:t xml:space="preserve"> </w:t>
      </w:r>
      <w:r w:rsidR="00C0396D" w:rsidRPr="00C0396D">
        <w:rPr>
          <w:rStyle w:val="NazwaProgramowa"/>
        </w:rPr>
        <w:t>InstanceDescriptor</w:t>
      </w:r>
      <w:r w:rsidR="00C0396D">
        <w:t xml:space="preserve">, to wywołuje metodę </w:t>
      </w:r>
      <w:r w:rsidR="00C0396D" w:rsidRPr="00C0396D">
        <w:rPr>
          <w:rStyle w:val="NazwaProgramowa"/>
        </w:rPr>
        <w:t>Invoke</w:t>
      </w:r>
      <w:r w:rsidR="00C0396D">
        <w:t xml:space="preserve"> tego typu aby zwrócić nową wartość.</w:t>
      </w:r>
    </w:p>
    <w:p w14:paraId="3466E12C" w14:textId="5386FB6C" w:rsidR="00114591" w:rsidRDefault="00114591" w:rsidP="00764051">
      <w:pPr>
        <w:pStyle w:val="Wcicienormalne"/>
      </w:pPr>
      <w:r>
        <w:lastRenderedPageBreak/>
        <w:t xml:space="preserve">W metodach tych można podać pierwszy parametr typu </w:t>
      </w:r>
      <w:r w:rsidRPr="00307B78">
        <w:rPr>
          <w:rStyle w:val="NazwaProgramowa"/>
        </w:rPr>
        <w:t>ITypeDescriptorContext</w:t>
      </w:r>
      <w:r>
        <w:t xml:space="preserve"> do określenia kontekstu konwersji. W dokumentacji firmy Microsoft nie ma przekonujących przykładów stosowania tego parametru. </w:t>
      </w:r>
      <w:r w:rsidR="00764051">
        <w:t xml:space="preserve">Jedyna uwaga to ta, że jest on używany w czasie projektowania komponentu. </w:t>
      </w:r>
      <w:r>
        <w:t xml:space="preserve">Z </w:t>
      </w:r>
      <w:r w:rsidR="00764051">
        <w:t>definicji</w:t>
      </w:r>
      <w:r>
        <w:t xml:space="preserve"> </w:t>
      </w:r>
      <w:r w:rsidR="00764051">
        <w:t>interfej</w:t>
      </w:r>
      <w:r w:rsidR="000B331A">
        <w:t>s</w:t>
      </w:r>
      <w:r w:rsidR="00764051">
        <w:t xml:space="preserve">u </w:t>
      </w:r>
      <w:r>
        <w:t>wynika, że ma on trzy właściwości i trzy metody</w:t>
      </w:r>
      <w:r w:rsidR="00BE02CD">
        <w:t xml:space="preserve"> (</w:t>
      </w:r>
      <w:r w:rsidR="00764051">
        <w:fldChar w:fldCharType="begin"/>
      </w:r>
      <w:r w:rsidR="00764051">
        <w:instrText xml:space="preserve"> REF  _Ref115363021 \* Lower \h </w:instrText>
      </w:r>
      <w:r w:rsidR="00764051">
        <w:fldChar w:fldCharType="separate"/>
      </w:r>
      <w:r w:rsidR="00AB207F">
        <w:t xml:space="preserve">tab. </w:t>
      </w:r>
      <w:r w:rsidR="00AB207F">
        <w:rPr>
          <w:noProof/>
        </w:rPr>
        <w:t>1</w:t>
      </w:r>
      <w:r w:rsidR="00764051">
        <w:fldChar w:fldCharType="end"/>
      </w:r>
      <w:r w:rsidR="00BE02CD">
        <w:t>)</w:t>
      </w:r>
      <w:r w:rsidR="00764051">
        <w:t>.</w:t>
      </w:r>
    </w:p>
    <w:p w14:paraId="3559AA71" w14:textId="2CCCCFD0" w:rsidR="00BE02CD" w:rsidRDefault="00BE02CD" w:rsidP="00BE02CD">
      <w:pPr>
        <w:pStyle w:val="Legenda"/>
        <w:keepNext/>
      </w:pPr>
      <w:bookmarkStart w:id="0" w:name="_Ref115363021"/>
      <w:r>
        <w:t xml:space="preserve">Tab. </w:t>
      </w:r>
      <w:fldSimple w:instr=" SEQ Tab. \* ARABIC ">
        <w:r w:rsidR="00B51A16">
          <w:rPr>
            <w:noProof/>
          </w:rPr>
          <w:t>1</w:t>
        </w:r>
      </w:fldSimple>
      <w:bookmarkEnd w:id="0"/>
      <w:r>
        <w:t xml:space="preserve">. Interfejs </w:t>
      </w:r>
      <w:r w:rsidRPr="00BE02CD">
        <w:rPr>
          <w:rStyle w:val="NazwaProgramowa"/>
        </w:rPr>
        <w:t>ITypeDescriptorContext</w:t>
      </w:r>
    </w:p>
    <w:tbl>
      <w:tblPr>
        <w:tblStyle w:val="Standardowatabela"/>
        <w:tblW w:w="8363" w:type="dxa"/>
        <w:tblInd w:w="704" w:type="dxa"/>
        <w:tblLook w:val="0420" w:firstRow="1" w:lastRow="0" w:firstColumn="0" w:lastColumn="0" w:noHBand="0" w:noVBand="1"/>
      </w:tblPr>
      <w:tblGrid>
        <w:gridCol w:w="1872"/>
        <w:gridCol w:w="6491"/>
      </w:tblGrid>
      <w:tr w:rsidR="00114591" w14:paraId="6F7CD26F" w14:textId="77777777" w:rsidTr="00BE02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72" w:type="dxa"/>
          </w:tcPr>
          <w:p w14:paraId="59AD2E86" w14:textId="2F17259A" w:rsidR="00114591" w:rsidRDefault="00114591" w:rsidP="00114591">
            <w:pPr>
              <w:pStyle w:val="Teksttabeli"/>
              <w:rPr>
                <w:rStyle w:val="break-text"/>
              </w:rPr>
            </w:pPr>
            <w:r>
              <w:rPr>
                <w:rStyle w:val="break-text"/>
              </w:rPr>
              <w:t>Właściwość / metoda</w:t>
            </w:r>
          </w:p>
        </w:tc>
        <w:tc>
          <w:tcPr>
            <w:tcW w:w="6491" w:type="dxa"/>
          </w:tcPr>
          <w:p w14:paraId="63DEA56A" w14:textId="600FA051" w:rsidR="00114591" w:rsidRDefault="00114591" w:rsidP="00114591">
            <w:pPr>
              <w:pStyle w:val="Teksttabeli"/>
            </w:pPr>
            <w:r>
              <w:t>Znaczenie</w:t>
            </w:r>
          </w:p>
        </w:tc>
      </w:tr>
      <w:tr w:rsidR="00114591" w14:paraId="333D47AA" w14:textId="77777777" w:rsidTr="00BE02CD">
        <w:tc>
          <w:tcPr>
            <w:tcW w:w="1872" w:type="dxa"/>
            <w:hideMark/>
          </w:tcPr>
          <w:p w14:paraId="20E07118" w14:textId="6B2DD630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8" w:anchor="system-componentmodel-itypedescriptorcontext-container" w:history="1">
              <w:r w:rsidR="00114591" w:rsidRPr="00BE02CD">
                <w:rPr>
                  <w:rStyle w:val="NazwaProgramowa"/>
                </w:rPr>
                <w:t>Container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5D5F7CA2" w14:textId="2C40C028" w:rsidR="00114591" w:rsidRDefault="00114591" w:rsidP="00114591">
            <w:pPr>
              <w:pStyle w:val="Teksttabeli"/>
            </w:pPr>
            <w:r>
              <w:t>Podaje kontener reprezentujący</w:t>
            </w:r>
            <w:r w:rsidR="00BE02CD">
              <w:t xml:space="preserve"> żądanie deskryptora typu </w:t>
            </w:r>
            <w:r w:rsidR="00BE02CD" w:rsidRPr="00BE02CD">
              <w:rPr>
                <w:rStyle w:val="NazwaProgramowa"/>
              </w:rPr>
              <w:t>(TypeDescriptor</w:t>
            </w:r>
            <w:r w:rsidR="00BE02CD">
              <w:t>).</w:t>
            </w:r>
          </w:p>
        </w:tc>
      </w:tr>
      <w:tr w:rsidR="00114591" w14:paraId="667D2C0D" w14:textId="77777777" w:rsidTr="00BE02CD">
        <w:tc>
          <w:tcPr>
            <w:tcW w:w="1872" w:type="dxa"/>
            <w:hideMark/>
          </w:tcPr>
          <w:p w14:paraId="50F3256A" w14:textId="587EDC75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9" w:anchor="system-componentmodel-itypedescriptorcontext-instance" w:history="1">
              <w:r w:rsidR="00114591" w:rsidRPr="00BE02CD">
                <w:rPr>
                  <w:rStyle w:val="NazwaProgramowa"/>
                </w:rPr>
                <w:t>Instance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1AEF397D" w14:textId="200B9A5A" w:rsidR="00114591" w:rsidRDefault="00BE02CD" w:rsidP="00BE02CD">
            <w:pPr>
              <w:pStyle w:val="Teksttabeli"/>
            </w:pPr>
            <w:r>
              <w:t>Podaje obiekt połączony z żądaniem deskryptora typu.</w:t>
            </w:r>
          </w:p>
        </w:tc>
      </w:tr>
      <w:tr w:rsidR="00114591" w14:paraId="3A3F6D49" w14:textId="77777777" w:rsidTr="00BE02CD">
        <w:tc>
          <w:tcPr>
            <w:tcW w:w="1872" w:type="dxa"/>
            <w:hideMark/>
          </w:tcPr>
          <w:p w14:paraId="6B0FDF0A" w14:textId="15DC596F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10" w:anchor="system-componentmodel-itypedescriptorcontext-propertydescriptor" w:history="1">
              <w:r w:rsidR="00114591" w:rsidRPr="00BE02CD">
                <w:rPr>
                  <w:rStyle w:val="NazwaProgramowa"/>
                </w:rPr>
                <w:t>PropertyDescriptor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5AEC672F" w14:textId="0B8CF5B8" w:rsidR="00114591" w:rsidRDefault="00BE02CD" w:rsidP="00BE02CD">
            <w:pPr>
              <w:pStyle w:val="Teksttabeli"/>
            </w:pPr>
            <w:r>
              <w:t xml:space="preserve">Podaje deskryptor właściwości </w:t>
            </w:r>
            <w:r w:rsidRPr="00BE02CD">
              <w:rPr>
                <w:rStyle w:val="NazwaProgramowa"/>
              </w:rPr>
              <w:t xml:space="preserve">(PropertyDescriptor) </w:t>
            </w:r>
            <w:r>
              <w:t>powiązany z danym elementem kontekstu.</w:t>
            </w:r>
          </w:p>
        </w:tc>
      </w:tr>
      <w:tr w:rsidR="00BE02CD" w14:paraId="69B95943" w14:textId="77777777" w:rsidTr="00BE02CD">
        <w:tc>
          <w:tcPr>
            <w:tcW w:w="1872" w:type="dxa"/>
            <w:hideMark/>
          </w:tcPr>
          <w:p w14:paraId="7870D688" w14:textId="415FC480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11" w:anchor="system-iserviceprovider-getservice(system-type)" w:history="1">
              <w:r w:rsidR="00114591" w:rsidRPr="00BE02CD">
                <w:rPr>
                  <w:rStyle w:val="NazwaProgramowa"/>
                </w:rPr>
                <w:t>GetService(Type)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717D29CC" w14:textId="6098FE7E" w:rsidR="00114591" w:rsidRDefault="00BE02CD" w:rsidP="00BE02CD">
            <w:pPr>
              <w:pStyle w:val="Teksttabeli"/>
            </w:pPr>
            <w:r>
              <w:t xml:space="preserve">Podaje obiekt usługi (metoda dziedziczona po </w:t>
            </w:r>
            <w:r w:rsidRPr="00BE02CD">
              <w:rPr>
                <w:rStyle w:val="NazwaProgramowa"/>
              </w:rPr>
              <w:t>IServiceProvider</w:t>
            </w:r>
            <w:r>
              <w:t>).</w:t>
            </w:r>
          </w:p>
        </w:tc>
      </w:tr>
      <w:tr w:rsidR="00BE02CD" w14:paraId="53F74F93" w14:textId="77777777" w:rsidTr="00BE02CD">
        <w:tc>
          <w:tcPr>
            <w:tcW w:w="1872" w:type="dxa"/>
            <w:hideMark/>
          </w:tcPr>
          <w:p w14:paraId="557B4F97" w14:textId="12023FCA" w:rsidR="00BE02CD" w:rsidRPr="00BE02CD" w:rsidRDefault="00000000" w:rsidP="00C8022B">
            <w:pPr>
              <w:pStyle w:val="Teksttabeli"/>
              <w:rPr>
                <w:rStyle w:val="NazwaProgramowa"/>
              </w:rPr>
            </w:pPr>
            <w:hyperlink r:id="rId12" w:anchor="system-componentmodel-itypedescriptorcontext-oncomponentchanging" w:history="1">
              <w:r w:rsidR="00BE02CD" w:rsidRPr="00BE02CD">
                <w:rPr>
                  <w:rStyle w:val="NazwaProgramowa"/>
                </w:rPr>
                <w:t>OnComponentChanging()</w:t>
              </w:r>
            </w:hyperlink>
            <w:r w:rsidR="00BE02CD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76A93230" w14:textId="7B55E153" w:rsidR="00BE02CD" w:rsidRDefault="00BE02CD" w:rsidP="00C8022B">
            <w:pPr>
              <w:pStyle w:val="Teksttabeli"/>
            </w:pPr>
            <w:r>
              <w:t xml:space="preserve">Wywołuje zdarzenie </w:t>
            </w:r>
            <w:hyperlink r:id="rId13" w:history="1">
              <w:r w:rsidRPr="00BE02CD">
                <w:rPr>
                  <w:rStyle w:val="NazwaProgramowa"/>
                </w:rPr>
                <w:t>ComponentChanging</w:t>
              </w:r>
            </w:hyperlink>
            <w:r>
              <w:t>.</w:t>
            </w:r>
          </w:p>
        </w:tc>
      </w:tr>
      <w:tr w:rsidR="00BE02CD" w14:paraId="14F642A3" w14:textId="77777777" w:rsidTr="00BE02CD">
        <w:tc>
          <w:tcPr>
            <w:tcW w:w="1872" w:type="dxa"/>
            <w:hideMark/>
          </w:tcPr>
          <w:p w14:paraId="06A25DBF" w14:textId="28B22F28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14" w:anchor="system-componentmodel-itypedescriptorcontext-oncomponentchanged" w:history="1">
              <w:r w:rsidR="00114591" w:rsidRPr="00BE02CD">
                <w:rPr>
                  <w:rStyle w:val="NazwaProgramowa"/>
                </w:rPr>
                <w:t>OnComponentChanged()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1DF32C46" w14:textId="56C7CAB3" w:rsidR="00114591" w:rsidRDefault="00BE02CD" w:rsidP="00114591">
            <w:pPr>
              <w:pStyle w:val="Teksttabeli"/>
            </w:pPr>
            <w:r>
              <w:t xml:space="preserve">Wywołuje zdarzenie </w:t>
            </w:r>
            <w:hyperlink r:id="rId15" w:history="1">
              <w:r w:rsidR="00114591" w:rsidRPr="00BE02CD">
                <w:rPr>
                  <w:rStyle w:val="NazwaProgramowa"/>
                </w:rPr>
                <w:t>ComponentChanged</w:t>
              </w:r>
            </w:hyperlink>
            <w:r w:rsidR="00114591">
              <w:t>.</w:t>
            </w:r>
          </w:p>
        </w:tc>
      </w:tr>
    </w:tbl>
    <w:p w14:paraId="208CF703" w14:textId="3B3C48B6" w:rsidR="00114591" w:rsidRDefault="00764051" w:rsidP="00114591">
      <w:pPr>
        <w:pStyle w:val="Wcicienormalne"/>
      </w:pPr>
      <w:r>
        <w:t xml:space="preserve">Deskryptor typu </w:t>
      </w:r>
      <w:r w:rsidRPr="001A0391">
        <w:rPr>
          <w:rStyle w:val="NazwaProgramowa"/>
        </w:rPr>
        <w:t xml:space="preserve">(TypeDescriptor) </w:t>
      </w:r>
      <w:r w:rsidR="001A0391">
        <w:t xml:space="preserve">dostarcza informacji o </w:t>
      </w:r>
      <w:r w:rsidR="007920E0">
        <w:t xml:space="preserve">komponencie, o jego atrybutach, właściwościach i zdarzeniach. Stanowi alternatywę do refleksji typu (przez metody klasy Type), gdzie informacje są wydobywane ze skompilowanej postaci typu (i przez to po kompilacji są niezmienne). W klasie </w:t>
      </w:r>
      <w:r w:rsidR="007920E0" w:rsidRPr="007920E0">
        <w:rPr>
          <w:rStyle w:val="NazwaProgramowa"/>
        </w:rPr>
        <w:t>TypeDescriptor</w:t>
      </w:r>
      <w:r w:rsidR="007920E0">
        <w:t xml:space="preserve"> programista może sam zbudować informacje o typie, o jego właściwościach, atrybutach i asocjacjach, o metodzie tworzenia instancji, o komponencie do projektowania wizualnego i do edycji</w:t>
      </w:r>
      <w:r w:rsidR="000B331A">
        <w:t xml:space="preserve"> właściwości.</w:t>
      </w:r>
    </w:p>
    <w:p w14:paraId="12721545" w14:textId="37933F14" w:rsidR="001A0391" w:rsidRDefault="000B331A" w:rsidP="00114591">
      <w:pPr>
        <w:pStyle w:val="Wcicienormalne"/>
      </w:pPr>
      <w:r>
        <w:t xml:space="preserve">Podobne znaczenie ma typ </w:t>
      </w:r>
      <w:r w:rsidRPr="00AB207F">
        <w:rPr>
          <w:rStyle w:val="NazwaProgramowa"/>
        </w:rPr>
        <w:t>PropertyDescriptor</w:t>
      </w:r>
      <w:r>
        <w:t xml:space="preserve">, który ma metody ustawiania i pobierania wartości, </w:t>
      </w:r>
      <w:r w:rsidR="00AB207F">
        <w:t>wypełniania atrybutów itp.</w:t>
      </w:r>
    </w:p>
    <w:p w14:paraId="272CA88F" w14:textId="390B81C4" w:rsidR="00764051" w:rsidRPr="00AB207F" w:rsidRDefault="00AB207F" w:rsidP="00AB207F">
      <w:pPr>
        <w:pStyle w:val="Wcicienormalne"/>
      </w:pPr>
      <w:r>
        <w:t xml:space="preserve">Trzecim z typów deskryptorów jest </w:t>
      </w:r>
      <w:r w:rsidRPr="00C0396D">
        <w:rPr>
          <w:rStyle w:val="NazwaProgramowa"/>
        </w:rPr>
        <w:t>InstanceDescriptor</w:t>
      </w:r>
      <w:r>
        <w:t xml:space="preserve">. Jest to klasa zadeklarowana w przestrzeni nazw </w:t>
      </w:r>
      <w:r w:rsidRPr="00AB207F">
        <w:rPr>
          <w:rStyle w:val="NazwaProgramowa"/>
        </w:rPr>
        <w:t>System.ComponentModel.Design.Serialization</w:t>
      </w:r>
      <w:r>
        <w:t>, która zawiera informacje potrzebne do stworzenia instancji typu w czasie projektowania komponentu.</w:t>
      </w:r>
    </w:p>
    <w:p w14:paraId="1C7DA9DF" w14:textId="31AD9C8F" w:rsidR="00764051" w:rsidRDefault="006A0CB7" w:rsidP="00114591">
      <w:pPr>
        <w:pStyle w:val="Wcicienormalne"/>
      </w:pPr>
      <w:r>
        <w:t xml:space="preserve">Parametrem metod konwersji jest też </w:t>
      </w:r>
      <w:r w:rsidRPr="006A0CB7">
        <w:rPr>
          <w:rStyle w:val="NazwaProgramowa"/>
        </w:rPr>
        <w:t>CultureInfo</w:t>
      </w:r>
      <w:r>
        <w:t>, informacja o sposobach formatowania liczb, dat i czasu w zależności od lokalizacji aplikacji.</w:t>
      </w:r>
    </w:p>
    <w:p w14:paraId="0E334391" w14:textId="1D7B8F50" w:rsidR="0084479B" w:rsidRDefault="0084479B" w:rsidP="0084479B">
      <w:pPr>
        <w:pStyle w:val="Wcicienormalne"/>
      </w:pPr>
      <w:r>
        <w:t xml:space="preserve">Nadpisywanie powyższych czterech metod wirtualnych jest kluczowe dla implementacji konwerterów pochodnych, z których każdy powinien obsługiwać jeden, ściśle określony typ danych. Są one wykorzystywane w innych metodach </w:t>
      </w:r>
      <w:r w:rsidR="00307B78">
        <w:t xml:space="preserve">konwersji zdefiniowanych w klasie </w:t>
      </w:r>
      <w:r w:rsidR="00307B78" w:rsidRPr="00307B78">
        <w:rPr>
          <w:rStyle w:val="NazwaProgramowa"/>
        </w:rPr>
        <w:t>TypeConverter</w:t>
      </w:r>
      <w:r>
        <w:t xml:space="preserve"> (</w:t>
      </w:r>
      <w:r>
        <w:fldChar w:fldCharType="begin"/>
      </w:r>
      <w:r>
        <w:instrText xml:space="preserve"> REF  _Ref115351631 \* Lower \h </w:instrText>
      </w:r>
      <w:r>
        <w:fldChar w:fldCharType="separate"/>
      </w:r>
      <w:r w:rsidR="00AB207F">
        <w:t xml:space="preserve">tab. </w:t>
      </w:r>
      <w:r w:rsidR="00AB207F">
        <w:rPr>
          <w:noProof/>
        </w:rPr>
        <w:t>2</w:t>
      </w:r>
      <w:r>
        <w:fldChar w:fldCharType="end"/>
      </w:r>
      <w:r>
        <w:t>).</w:t>
      </w:r>
    </w:p>
    <w:p w14:paraId="58220342" w14:textId="775977AC" w:rsidR="007A35A3" w:rsidRDefault="007A35A3" w:rsidP="007A35A3">
      <w:pPr>
        <w:pStyle w:val="Legenda"/>
        <w:keepNext/>
      </w:pPr>
      <w:bookmarkStart w:id="1" w:name="_Ref115351631"/>
      <w:r>
        <w:t xml:space="preserve">Tab. </w:t>
      </w:r>
      <w:fldSimple w:instr=" SEQ Tab. \* ARABIC ">
        <w:r w:rsidR="00B51A16">
          <w:rPr>
            <w:noProof/>
          </w:rPr>
          <w:t>2</w:t>
        </w:r>
      </w:fldSimple>
      <w:bookmarkEnd w:id="1"/>
      <w:r>
        <w:t xml:space="preserve">. Metody </w:t>
      </w:r>
      <w:r w:rsidR="00307B78">
        <w:t xml:space="preserve">konwersji </w:t>
      </w:r>
      <w:r>
        <w:t xml:space="preserve">klasy </w:t>
      </w:r>
      <w:r w:rsidRPr="007A35A3">
        <w:rPr>
          <w:rStyle w:val="NazwaProgramowa"/>
        </w:rPr>
        <w:t>TypeConverter</w:t>
      </w:r>
    </w:p>
    <w:tbl>
      <w:tblPr>
        <w:tblStyle w:val="Standardowatabela"/>
        <w:tblW w:w="8363" w:type="dxa"/>
        <w:tblInd w:w="704" w:type="dxa"/>
        <w:tblLook w:val="0420" w:firstRow="1" w:lastRow="0" w:firstColumn="0" w:lastColumn="0" w:noHBand="0" w:noVBand="1"/>
      </w:tblPr>
      <w:tblGrid>
        <w:gridCol w:w="3150"/>
        <w:gridCol w:w="5213"/>
      </w:tblGrid>
      <w:tr w:rsidR="007A35A3" w14:paraId="5EC517FE" w14:textId="77777777" w:rsidTr="007A35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D51C397" w14:textId="40F8F97B" w:rsidR="007A35A3" w:rsidRPr="007A35A3" w:rsidRDefault="007A35A3" w:rsidP="007A35A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Metoda</w:t>
            </w:r>
          </w:p>
        </w:tc>
        <w:tc>
          <w:tcPr>
            <w:tcW w:w="5213" w:type="dxa"/>
          </w:tcPr>
          <w:p w14:paraId="24C96F71" w14:textId="342075CE" w:rsidR="007A35A3" w:rsidRDefault="007A35A3" w:rsidP="007A35A3">
            <w:pPr>
              <w:pStyle w:val="Teksttabeli"/>
              <w:keepNext w:val="0"/>
            </w:pPr>
            <w:r>
              <w:t>Znaczenie</w:t>
            </w:r>
          </w:p>
        </w:tc>
      </w:tr>
      <w:tr w:rsidR="007A35A3" w14:paraId="66A8150F" w14:textId="77777777" w:rsidTr="007A35A3">
        <w:tc>
          <w:tcPr>
            <w:tcW w:w="0" w:type="auto"/>
            <w:hideMark/>
          </w:tcPr>
          <w:p w14:paraId="643CB1DE" w14:textId="65166C4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16" w:anchor="system-componentmodel-typeconverter-canconvertfrom(system-componentmodel-itypedescriptorcontext-system-type)" w:history="1">
              <w:r w:rsidR="00F06384" w:rsidRPr="007A35A3">
                <w:rPr>
                  <w:rStyle w:val="NazwaProgramowa"/>
                </w:rPr>
                <w:t>CanConvertFrom (ITypeDescriptorContex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78078D4" w14:textId="3FCAFDE0" w:rsidR="00F06384" w:rsidRDefault="00050083" w:rsidP="007A35A3">
            <w:pPr>
              <w:pStyle w:val="Teksttabeli"/>
              <w:keepNext w:val="0"/>
            </w:pPr>
            <w:r>
              <w:t>Podaje</w:t>
            </w:r>
            <w:r w:rsidR="00F06384">
              <w:t xml:space="preserve">, czy ten konwerter może przekonwertować obiekt </w:t>
            </w:r>
            <w:r>
              <w:t>wskazanego</w:t>
            </w:r>
            <w:r w:rsidR="00F06384">
              <w:t xml:space="preserve"> typu na typ tego konwertera przy użyciu określonego kontekstu.</w:t>
            </w:r>
          </w:p>
        </w:tc>
      </w:tr>
      <w:tr w:rsidR="00F06384" w14:paraId="6D611A6D" w14:textId="77777777" w:rsidTr="007A35A3">
        <w:tc>
          <w:tcPr>
            <w:tcW w:w="0" w:type="auto"/>
            <w:hideMark/>
          </w:tcPr>
          <w:p w14:paraId="593CDB8E" w14:textId="284423A1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17" w:anchor="system-componentmodel-typeconverter-canconvertfrom(system-type)" w:history="1">
              <w:r w:rsidR="00F06384" w:rsidRPr="007A35A3">
                <w:rPr>
                  <w:rStyle w:val="NazwaProgramowa"/>
                </w:rPr>
                <w:t>CanConvertFrom (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EBFC123" w14:textId="54E19810" w:rsidR="00F06384" w:rsidRDefault="00050083" w:rsidP="007A35A3">
            <w:pPr>
              <w:pStyle w:val="Teksttabeli"/>
              <w:keepNext w:val="0"/>
            </w:pPr>
            <w:r>
              <w:t>Podaje</w:t>
            </w:r>
            <w:r w:rsidR="00F06384">
              <w:t xml:space="preserve">, czy ten konwerter może przekonwertować obiekt </w:t>
            </w:r>
            <w:r>
              <w:t>wskazanego</w:t>
            </w:r>
            <w:r w:rsidR="00F06384">
              <w:t xml:space="preserve"> typu na typ tego konwertera.</w:t>
            </w:r>
          </w:p>
        </w:tc>
      </w:tr>
      <w:tr w:rsidR="00F06384" w14:paraId="0D0ACDFA" w14:textId="77777777" w:rsidTr="007A35A3">
        <w:tc>
          <w:tcPr>
            <w:tcW w:w="0" w:type="auto"/>
            <w:hideMark/>
          </w:tcPr>
          <w:p w14:paraId="413FC913" w14:textId="5917906F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18" w:anchor="system-componentmodel-typeconverter-canconvertto(system-componentmodel-itypedescriptorcontext-system-type)" w:history="1">
              <w:r w:rsidR="00F06384" w:rsidRPr="007A35A3">
                <w:rPr>
                  <w:rStyle w:val="NazwaProgramowa"/>
                </w:rPr>
                <w:t>CanConvertTo (ITypeDescriptorContex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4711B2F2" w14:textId="065973A5" w:rsidR="00F06384" w:rsidRDefault="00050083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konwerter może przekonwertować obiekt na określony typ przy użyciu określonego kontekstu.</w:t>
            </w:r>
          </w:p>
        </w:tc>
      </w:tr>
      <w:tr w:rsidR="00F06384" w14:paraId="4542EB33" w14:textId="77777777" w:rsidTr="007A35A3">
        <w:tc>
          <w:tcPr>
            <w:tcW w:w="0" w:type="auto"/>
            <w:hideMark/>
          </w:tcPr>
          <w:p w14:paraId="728C9E0C" w14:textId="780CCDF5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19" w:anchor="system-componentmodel-typeconverter-canconvertto(system-type)" w:history="1">
              <w:r w:rsidR="00F06384" w:rsidRPr="007A35A3">
                <w:rPr>
                  <w:rStyle w:val="NazwaProgramowa"/>
                </w:rPr>
                <w:t>CanConvertTo (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17983556" w14:textId="0A746034" w:rsidR="00F06384" w:rsidRDefault="00050083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konwerter może przekonwertować obiekt na określony typ.</w:t>
            </w:r>
          </w:p>
        </w:tc>
      </w:tr>
      <w:tr w:rsidR="00F06384" w14:paraId="2F2CA6EA" w14:textId="77777777" w:rsidTr="007A35A3">
        <w:tc>
          <w:tcPr>
            <w:tcW w:w="0" w:type="auto"/>
            <w:hideMark/>
          </w:tcPr>
          <w:p w14:paraId="3345DDE4" w14:textId="1E4635D4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0" w:anchor="system-componentmodel-typeconverter-convertfrom(system-componentmodel-itypedescriptorcontext-system-globalization-cultureinfo-system-object)" w:history="1">
              <w:r w:rsidR="00F06384" w:rsidRPr="007A35A3">
                <w:rPr>
                  <w:rStyle w:val="NazwaProgramowa"/>
                </w:rPr>
                <w:t>ConvertFrom (ITypeDescriptorContext, CultureInfo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1A5E4FEB" w14:textId="77777777" w:rsidR="00F06384" w:rsidRDefault="00F06384" w:rsidP="007A35A3">
            <w:pPr>
              <w:pStyle w:val="Teksttabeli"/>
              <w:keepNext w:val="0"/>
            </w:pPr>
            <w:r>
              <w:t>Konwertuje dany obiekt na typ tego konwertera przy użyciu określonego kontekstu i informacji o kulturze.</w:t>
            </w:r>
          </w:p>
        </w:tc>
      </w:tr>
      <w:tr w:rsidR="00F06384" w14:paraId="724AC15F" w14:textId="77777777" w:rsidTr="007A35A3">
        <w:tc>
          <w:tcPr>
            <w:tcW w:w="0" w:type="auto"/>
            <w:hideMark/>
          </w:tcPr>
          <w:p w14:paraId="5F0C2FDB" w14:textId="068BC961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1" w:anchor="system-componentmodel-typeconverter-convertfrom(system-object)" w:history="1">
              <w:r w:rsidR="00F06384" w:rsidRPr="007A35A3">
                <w:rPr>
                  <w:rStyle w:val="NazwaProgramowa"/>
                </w:rPr>
                <w:t>ConvertFrom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194BE05" w14:textId="77777777" w:rsidR="00F06384" w:rsidRDefault="00F06384" w:rsidP="007A35A3">
            <w:pPr>
              <w:pStyle w:val="Teksttabeli"/>
              <w:keepNext w:val="0"/>
            </w:pPr>
            <w:r>
              <w:t>Konwertuje daną wartość na typ tego konwertera.</w:t>
            </w:r>
          </w:p>
        </w:tc>
      </w:tr>
      <w:tr w:rsidR="00F06384" w14:paraId="1043DEE4" w14:textId="77777777" w:rsidTr="007A35A3">
        <w:tc>
          <w:tcPr>
            <w:tcW w:w="0" w:type="auto"/>
            <w:hideMark/>
          </w:tcPr>
          <w:p w14:paraId="38E94795" w14:textId="3BB94D0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2" w:anchor="system-componentmodel-typeconverter-convertfrominvariantstring(system-componentmodel-itypedescriptorcontext-system-string)" w:history="1">
              <w:r w:rsidR="00F06384" w:rsidRPr="007A35A3">
                <w:rPr>
                  <w:rStyle w:val="NazwaProgramowa"/>
                </w:rPr>
                <w:t>ConvertFromInvariantString (ITypeDescriptorContext, 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86BF286" w14:textId="77777777" w:rsidR="00F06384" w:rsidRDefault="00F06384" w:rsidP="007A35A3">
            <w:pPr>
              <w:pStyle w:val="Teksttabeli"/>
              <w:keepNext w:val="0"/>
            </w:pPr>
            <w:r>
              <w:t>Konwertuje dany ciąg na typ tego konwertera przy użyciu niezmiennej kultury i określonego kontekstu.</w:t>
            </w:r>
          </w:p>
        </w:tc>
      </w:tr>
      <w:tr w:rsidR="00F06384" w14:paraId="729DFF6E" w14:textId="77777777" w:rsidTr="007A35A3">
        <w:tc>
          <w:tcPr>
            <w:tcW w:w="0" w:type="auto"/>
            <w:hideMark/>
          </w:tcPr>
          <w:p w14:paraId="16CA8D00" w14:textId="4ECCE7A0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3" w:anchor="system-componentmodel-typeconverter-convertfrominvariantstring(system-string)" w:history="1">
              <w:r w:rsidR="00F06384" w:rsidRPr="007A35A3">
                <w:rPr>
                  <w:rStyle w:val="NazwaProgramowa"/>
                </w:rPr>
                <w:t>ConvertFromInvariantString (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38FE701" w14:textId="77777777" w:rsidR="00F06384" w:rsidRDefault="00F06384" w:rsidP="007A35A3">
            <w:pPr>
              <w:pStyle w:val="Teksttabeli"/>
              <w:keepNext w:val="0"/>
            </w:pPr>
            <w:r>
              <w:t>Konwertuje dany ciąg na typ tego konwertera przy użyciu niezmiennej kultury.</w:t>
            </w:r>
          </w:p>
        </w:tc>
      </w:tr>
      <w:tr w:rsidR="00F06384" w14:paraId="27A55420" w14:textId="77777777" w:rsidTr="007A35A3">
        <w:tc>
          <w:tcPr>
            <w:tcW w:w="0" w:type="auto"/>
            <w:hideMark/>
          </w:tcPr>
          <w:p w14:paraId="325D18B8" w14:textId="25DEB60D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4" w:anchor="system-componentmodel-typeconverter-convertfromstring(system-componentmodel-itypedescriptorcontext-system-globalization-cultureinfo-system-string)" w:history="1">
              <w:r w:rsidR="00F06384" w:rsidRPr="007A35A3">
                <w:rPr>
                  <w:rStyle w:val="NazwaProgramowa"/>
                </w:rPr>
                <w:t>ConvertFromString (ITypeDescriptorContext, CultureInfo, 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388A2B21" w14:textId="77777777" w:rsidR="00F06384" w:rsidRDefault="00F06384" w:rsidP="007A35A3">
            <w:pPr>
              <w:pStyle w:val="Teksttabeli"/>
              <w:keepNext w:val="0"/>
            </w:pPr>
            <w:r>
              <w:t>Konwertuje dany tekst na obiekt przy użyciu określonego kontekstu i informacji o kulturze.</w:t>
            </w:r>
          </w:p>
        </w:tc>
      </w:tr>
      <w:tr w:rsidR="00F06384" w14:paraId="6D47044D" w14:textId="77777777" w:rsidTr="007A35A3">
        <w:tc>
          <w:tcPr>
            <w:tcW w:w="0" w:type="auto"/>
            <w:hideMark/>
          </w:tcPr>
          <w:p w14:paraId="0C991FE0" w14:textId="6BFACACA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5" w:anchor="system-componentmodel-typeconverter-convertfromstring(system-componentmodel-itypedescriptorcontext-system-string)" w:history="1">
              <w:r w:rsidR="00F06384" w:rsidRPr="007A35A3">
                <w:rPr>
                  <w:rStyle w:val="NazwaProgramowa"/>
                </w:rPr>
                <w:t>ConvertFromString (ITypeDescriptorContext, 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9689C74" w14:textId="77777777" w:rsidR="00F06384" w:rsidRDefault="00F06384" w:rsidP="007A35A3">
            <w:pPr>
              <w:pStyle w:val="Teksttabeli"/>
              <w:keepNext w:val="0"/>
            </w:pPr>
            <w:r>
              <w:t>Konwertuje dany tekst na obiekt przy użyciu określonego kontekstu.</w:t>
            </w:r>
          </w:p>
        </w:tc>
      </w:tr>
      <w:tr w:rsidR="00F06384" w14:paraId="345B4826" w14:textId="77777777" w:rsidTr="007A35A3">
        <w:tc>
          <w:tcPr>
            <w:tcW w:w="0" w:type="auto"/>
            <w:hideMark/>
          </w:tcPr>
          <w:p w14:paraId="587CE8F8" w14:textId="0F429ED2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6" w:anchor="system-componentmodel-typeconverter-convertfromstring(system-string)" w:history="1">
              <w:r w:rsidR="00F06384" w:rsidRPr="007A35A3">
                <w:rPr>
                  <w:rStyle w:val="NazwaProgramowa"/>
                </w:rPr>
                <w:t>ConvertFromString (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4B025A9E" w14:textId="77777777" w:rsidR="00F06384" w:rsidRDefault="00F06384" w:rsidP="007A35A3">
            <w:pPr>
              <w:pStyle w:val="Teksttabeli"/>
              <w:keepNext w:val="0"/>
            </w:pPr>
            <w:r>
              <w:t>Konwertuje określony tekst na obiekt.</w:t>
            </w:r>
          </w:p>
        </w:tc>
      </w:tr>
      <w:tr w:rsidR="00F06384" w14:paraId="3A465A25" w14:textId="77777777" w:rsidTr="007A35A3">
        <w:tc>
          <w:tcPr>
            <w:tcW w:w="0" w:type="auto"/>
            <w:hideMark/>
          </w:tcPr>
          <w:p w14:paraId="2CEBB119" w14:textId="09D3A67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7" w:anchor="system-componentmodel-typeconverter-convertto(system-componentmodel-itypedescriptorcontext-system-globalization-cultureinfo-system-object-system-type)" w:history="1">
              <w:r w:rsidR="00F06384" w:rsidRPr="007A35A3">
                <w:rPr>
                  <w:rStyle w:val="NazwaProgramowa"/>
                </w:rPr>
                <w:t>ConvertTo (ITypeDescriptorContext, CultureInfo, Objec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8F5D702" w14:textId="54D85A7C" w:rsidR="00F06384" w:rsidRDefault="00F06384" w:rsidP="007A35A3">
            <w:pPr>
              <w:pStyle w:val="Teksttabeli"/>
              <w:keepNext w:val="0"/>
            </w:pPr>
            <w:r>
              <w:t>Konwertuje podan</w:t>
            </w:r>
            <w:r w:rsidR="00050083">
              <w:t xml:space="preserve">ą </w:t>
            </w:r>
            <w:r>
              <w:t>wartoś</w:t>
            </w:r>
            <w:r w:rsidR="00050083">
              <w:t>ć</w:t>
            </w:r>
            <w:r>
              <w:t xml:space="preserve"> na określony typ przy użyciu określon</w:t>
            </w:r>
            <w:r w:rsidR="00050083">
              <w:t>ego</w:t>
            </w:r>
            <w:r>
              <w:t xml:space="preserve"> kontekst</w:t>
            </w:r>
            <w:r w:rsidR="00050083">
              <w:t>u</w:t>
            </w:r>
            <w:r>
              <w:t xml:space="preserve"> i informacji o kulturze.</w:t>
            </w:r>
          </w:p>
        </w:tc>
      </w:tr>
      <w:tr w:rsidR="00F06384" w14:paraId="6D0F8DF0" w14:textId="77777777" w:rsidTr="007A35A3">
        <w:tc>
          <w:tcPr>
            <w:tcW w:w="0" w:type="auto"/>
            <w:hideMark/>
          </w:tcPr>
          <w:p w14:paraId="37FCFEEE" w14:textId="17A53A2F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8" w:anchor="system-componentmodel-typeconverter-convertto(system-object-system-type)" w:history="1">
              <w:r w:rsidR="00F06384" w:rsidRPr="007A35A3">
                <w:rPr>
                  <w:rStyle w:val="NazwaProgramowa"/>
                </w:rPr>
                <w:t>ConvertTo (Objec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FCCC0DB" w14:textId="1D1D2614" w:rsidR="00F06384" w:rsidRDefault="00F06384" w:rsidP="007A35A3">
            <w:pPr>
              <w:pStyle w:val="Teksttabeli"/>
              <w:keepNext w:val="0"/>
            </w:pPr>
            <w:r>
              <w:t>Konwertuje podan</w:t>
            </w:r>
            <w:r w:rsidR="00050083">
              <w:t>ą</w:t>
            </w:r>
            <w:r>
              <w:t xml:space="preserve"> wartoś</w:t>
            </w:r>
            <w:r w:rsidR="00050083">
              <w:t>ć</w:t>
            </w:r>
            <w:r>
              <w:t xml:space="preserve"> na określony typ przy użyciu argumentów.</w:t>
            </w:r>
          </w:p>
        </w:tc>
      </w:tr>
      <w:tr w:rsidR="00F06384" w14:paraId="40E351F0" w14:textId="77777777" w:rsidTr="007A35A3">
        <w:tc>
          <w:tcPr>
            <w:tcW w:w="0" w:type="auto"/>
            <w:hideMark/>
          </w:tcPr>
          <w:p w14:paraId="08C51E1C" w14:textId="38B5DD9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9" w:anchor="system-componentmodel-typeconverter-converttoinvariantstring(system-componentmodel-itypedescriptorcontext-system-object)" w:history="1">
              <w:r w:rsidR="00F06384" w:rsidRPr="007A35A3">
                <w:rPr>
                  <w:rStyle w:val="NazwaProgramowa"/>
                </w:rPr>
                <w:t>ConvertToInvariantString (ITypeDescriptorContext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D20DDA2" w14:textId="075057B8" w:rsidR="00F06384" w:rsidRDefault="00F06384" w:rsidP="007A35A3">
            <w:pPr>
              <w:pStyle w:val="Teksttabeli"/>
              <w:keepNext w:val="0"/>
            </w:pPr>
            <w:r>
              <w:t xml:space="preserve">Konwertuje określoną wartość na </w:t>
            </w:r>
            <w:r w:rsidR="00050083">
              <w:t>łańcuch tekstowy</w:t>
            </w:r>
            <w:r>
              <w:t xml:space="preserve"> przy użyciu określonego kontekstu</w:t>
            </w:r>
            <w:r w:rsidR="00050083">
              <w:t xml:space="preserve"> i niezmiennej kultury.</w:t>
            </w:r>
          </w:p>
        </w:tc>
      </w:tr>
      <w:tr w:rsidR="00F06384" w14:paraId="189443C8" w14:textId="77777777" w:rsidTr="007A35A3">
        <w:tc>
          <w:tcPr>
            <w:tcW w:w="0" w:type="auto"/>
            <w:hideMark/>
          </w:tcPr>
          <w:p w14:paraId="6BCB45F7" w14:textId="3402AC65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0" w:anchor="system-componentmodel-typeconverter-converttoinvariantstring(system-object)" w:history="1">
              <w:r w:rsidR="00F06384" w:rsidRPr="007A35A3">
                <w:rPr>
                  <w:rStyle w:val="NazwaProgramowa"/>
                </w:rPr>
                <w:t>ConvertToInvariantString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0481681" w14:textId="41DA5DAB" w:rsidR="00F06384" w:rsidRDefault="00F06384" w:rsidP="007A35A3">
            <w:pPr>
              <w:pStyle w:val="Teksttabeli"/>
              <w:keepNext w:val="0"/>
            </w:pPr>
            <w:r>
              <w:t xml:space="preserve">Konwertuje określoną wartość </w:t>
            </w:r>
            <w:r w:rsidR="00050083">
              <w:t>na łańcuch tekstowy przy użyciu niezmiennej kultury.</w:t>
            </w:r>
          </w:p>
        </w:tc>
      </w:tr>
      <w:tr w:rsidR="00F06384" w14:paraId="4271A375" w14:textId="77777777" w:rsidTr="007A35A3">
        <w:tc>
          <w:tcPr>
            <w:tcW w:w="0" w:type="auto"/>
            <w:hideMark/>
          </w:tcPr>
          <w:p w14:paraId="0AF91F4F" w14:textId="659C5D8E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1" w:anchor="system-componentmodel-typeconverter-converttostring(system-componentmodel-itypedescriptorcontext-system-globalization-cultureinfo-system-object)" w:history="1">
              <w:r w:rsidR="00F06384" w:rsidRPr="007A35A3">
                <w:rPr>
                  <w:rStyle w:val="NazwaProgramowa"/>
                </w:rPr>
                <w:t>ConvertToString (ITypeDescriptorContext, CultureInfo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1232D066" w14:textId="52B7168C" w:rsidR="00F06384" w:rsidRDefault="00F06384" w:rsidP="007A35A3">
            <w:pPr>
              <w:pStyle w:val="Teksttabeli"/>
              <w:keepNext w:val="0"/>
            </w:pPr>
            <w:r>
              <w:t xml:space="preserve">Konwertuje </w:t>
            </w:r>
            <w:r w:rsidR="00556DEE">
              <w:t xml:space="preserve">określoną </w:t>
            </w:r>
            <w:r>
              <w:t xml:space="preserve">wartość na </w:t>
            </w:r>
            <w:r w:rsidR="00556DEE">
              <w:t xml:space="preserve">łańcuch tekstowy </w:t>
            </w:r>
            <w:r>
              <w:t>przy użyciu określonego kontekstu i informacji o kulturze.</w:t>
            </w:r>
          </w:p>
        </w:tc>
      </w:tr>
      <w:tr w:rsidR="00F06384" w14:paraId="7D7F184D" w14:textId="77777777" w:rsidTr="007A35A3">
        <w:tc>
          <w:tcPr>
            <w:tcW w:w="0" w:type="auto"/>
            <w:hideMark/>
          </w:tcPr>
          <w:p w14:paraId="1C98A782" w14:textId="3ABDF9A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2" w:anchor="system-componentmodel-typeconverter-converttostring(system-componentmodel-itypedescriptorcontext-system-object)" w:history="1">
              <w:r w:rsidR="00F06384" w:rsidRPr="007A35A3">
                <w:rPr>
                  <w:rStyle w:val="NazwaProgramowa"/>
                </w:rPr>
                <w:t>ConvertToString (ITypeDescriptorContext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75EDE33" w14:textId="4825A724" w:rsidR="00F06384" w:rsidRDefault="00F06384" w:rsidP="007A35A3">
            <w:pPr>
              <w:pStyle w:val="Teksttabeli"/>
              <w:keepNext w:val="0"/>
            </w:pPr>
            <w:r>
              <w:t xml:space="preserve">Konwertuje </w:t>
            </w:r>
            <w:r w:rsidR="00556DEE">
              <w:t xml:space="preserve">określoną </w:t>
            </w:r>
            <w:r>
              <w:t xml:space="preserve">wartość </w:t>
            </w:r>
            <w:r w:rsidR="00556DEE">
              <w:t xml:space="preserve">na łańcuch tekstowy </w:t>
            </w:r>
            <w:r>
              <w:t xml:space="preserve">przy użyciu </w:t>
            </w:r>
            <w:r w:rsidR="00556DEE">
              <w:t>określonego</w:t>
            </w:r>
            <w:r>
              <w:t xml:space="preserve"> kontekstu.</w:t>
            </w:r>
          </w:p>
        </w:tc>
      </w:tr>
      <w:tr w:rsidR="00F06384" w14:paraId="6C90D0A9" w14:textId="77777777" w:rsidTr="007A35A3">
        <w:tc>
          <w:tcPr>
            <w:tcW w:w="0" w:type="auto"/>
            <w:hideMark/>
          </w:tcPr>
          <w:p w14:paraId="0FD430A5" w14:textId="251EAF05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3" w:anchor="system-componentmodel-typeconverter-converttostring(system-object)" w:history="1">
              <w:r w:rsidR="00F06384" w:rsidRPr="007A35A3">
                <w:rPr>
                  <w:rStyle w:val="NazwaProgramowa"/>
                </w:rPr>
                <w:t>ConvertToString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A5AE85B" w14:textId="31D4030D" w:rsidR="00F06384" w:rsidRDefault="00F06384" w:rsidP="007A35A3">
            <w:pPr>
              <w:pStyle w:val="Teksttabeli"/>
              <w:keepNext w:val="0"/>
            </w:pPr>
            <w:r>
              <w:t xml:space="preserve">Konwertuje określoną wartość </w:t>
            </w:r>
            <w:r w:rsidR="00556DEE">
              <w:t>na łańcuch tekstowy</w:t>
            </w:r>
            <w:r>
              <w:t>.</w:t>
            </w:r>
          </w:p>
        </w:tc>
      </w:tr>
    </w:tbl>
    <w:p w14:paraId="0BB1A00E" w14:textId="129ED3BF" w:rsidR="00307B78" w:rsidRDefault="006A0CB7" w:rsidP="00307B78">
      <w:pPr>
        <w:pStyle w:val="Wcicienormalne"/>
      </w:pPr>
      <w:r>
        <w:t xml:space="preserve">Oprócz metod konwersji klasa </w:t>
      </w:r>
      <w:r w:rsidRPr="006A0CB7">
        <w:rPr>
          <w:rStyle w:val="NazwaProgramowa"/>
        </w:rPr>
        <w:t>TypeConverter</w:t>
      </w:r>
      <w:r>
        <w:t xml:space="preserve"> ma też inne metody (</w:t>
      </w:r>
      <w:r>
        <w:fldChar w:fldCharType="begin"/>
      </w:r>
      <w:r>
        <w:instrText xml:space="preserve"> REF  _Ref115379064 \* Lower \h </w:instrText>
      </w:r>
      <w:r>
        <w:fldChar w:fldCharType="separate"/>
      </w:r>
      <w:r>
        <w:t xml:space="preserve">tab. </w:t>
      </w:r>
      <w:r>
        <w:rPr>
          <w:noProof/>
        </w:rPr>
        <w:t>3</w:t>
      </w:r>
      <w:r>
        <w:fldChar w:fldCharType="end"/>
      </w:r>
      <w:r>
        <w:t>), m.in. tworzenia instancji komponentu w czasie projektowania.</w:t>
      </w:r>
    </w:p>
    <w:p w14:paraId="38FB1923" w14:textId="3F2A5333" w:rsidR="006A0CB7" w:rsidRDefault="006A0CB7" w:rsidP="006A0CB7">
      <w:pPr>
        <w:pStyle w:val="Legenda"/>
        <w:keepNext/>
      </w:pPr>
      <w:bookmarkStart w:id="2" w:name="_Ref115379064"/>
      <w:r>
        <w:t xml:space="preserve">Tab. </w:t>
      </w:r>
      <w:fldSimple w:instr=" SEQ Tab. \* ARABIC ">
        <w:r w:rsidR="00B51A16">
          <w:rPr>
            <w:noProof/>
          </w:rPr>
          <w:t>3</w:t>
        </w:r>
      </w:fldSimple>
      <w:bookmarkEnd w:id="2"/>
      <w:r>
        <w:t xml:space="preserve">. Pozostałe metody klasy </w:t>
      </w:r>
      <w:r w:rsidRPr="007A35A3">
        <w:rPr>
          <w:rStyle w:val="NazwaProgramowa"/>
        </w:rPr>
        <w:t>TypeConverter</w:t>
      </w:r>
    </w:p>
    <w:tbl>
      <w:tblPr>
        <w:tblStyle w:val="Standardowatabela"/>
        <w:tblW w:w="8363" w:type="dxa"/>
        <w:tblInd w:w="704" w:type="dxa"/>
        <w:tblLook w:val="0420" w:firstRow="1" w:lastRow="0" w:firstColumn="0" w:lastColumn="0" w:noHBand="0" w:noVBand="1"/>
      </w:tblPr>
      <w:tblGrid>
        <w:gridCol w:w="3150"/>
        <w:gridCol w:w="5213"/>
      </w:tblGrid>
      <w:tr w:rsidR="00307B78" w14:paraId="1F794DFD" w14:textId="77777777" w:rsidTr="00C802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D041477" w14:textId="77777777" w:rsidR="00307B78" w:rsidRPr="007A35A3" w:rsidRDefault="00307B78" w:rsidP="00C8022B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Metoda</w:t>
            </w:r>
          </w:p>
        </w:tc>
        <w:tc>
          <w:tcPr>
            <w:tcW w:w="5213" w:type="dxa"/>
          </w:tcPr>
          <w:p w14:paraId="20921696" w14:textId="77777777" w:rsidR="00307B78" w:rsidRDefault="00307B78" w:rsidP="00C8022B">
            <w:pPr>
              <w:pStyle w:val="Teksttabeli"/>
              <w:keepNext w:val="0"/>
            </w:pPr>
            <w:r>
              <w:t>Znaczenie</w:t>
            </w:r>
          </w:p>
        </w:tc>
      </w:tr>
      <w:tr w:rsidR="00F06384" w14:paraId="2636D3CD" w14:textId="77777777" w:rsidTr="007A35A3">
        <w:tc>
          <w:tcPr>
            <w:tcW w:w="0" w:type="auto"/>
            <w:hideMark/>
          </w:tcPr>
          <w:p w14:paraId="0AA1C8ED" w14:textId="252D0D4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4" w:anchor="system-componentmodel-typeconverter-createinstance(system-collections-idictionary)" w:history="1">
              <w:r w:rsidR="00F06384" w:rsidRPr="007A35A3">
                <w:rPr>
                  <w:rStyle w:val="NazwaProgramowa"/>
                </w:rPr>
                <w:t>CreateInstance (IDictionary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BA5E45E" w14:textId="687FE926" w:rsidR="00F06384" w:rsidRDefault="00556DEE" w:rsidP="007A35A3">
            <w:pPr>
              <w:pStyle w:val="Teksttabeli"/>
              <w:keepNext w:val="0"/>
            </w:pPr>
            <w:r>
              <w:t>T</w:t>
            </w:r>
            <w:r w:rsidR="00F06384">
              <w:t xml:space="preserve">worzy </w:t>
            </w:r>
            <w:r w:rsidR="007A35A3">
              <w:t xml:space="preserve">instancję </w:t>
            </w:r>
            <w:r w:rsidR="00050083">
              <w:t>typu</w:t>
            </w:r>
            <w:r w:rsidR="007A35A3">
              <w:t xml:space="preserve"> </w:t>
            </w:r>
            <w:r>
              <w:t xml:space="preserve">konwertera </w:t>
            </w:r>
            <w:r w:rsidR="00050083">
              <w:t xml:space="preserve">z </w:t>
            </w:r>
            <w:r w:rsidR="00F06384">
              <w:t>zestaw</w:t>
            </w:r>
            <w:r w:rsidR="00050083">
              <w:t>em</w:t>
            </w:r>
            <w:r w:rsidR="00F06384">
              <w:t xml:space="preserve"> wartości właściwości dla </w:t>
            </w:r>
            <w:r w:rsidR="00050083">
              <w:t xml:space="preserve">nowego </w:t>
            </w:r>
            <w:r w:rsidR="00F06384">
              <w:t>obiektu.</w:t>
            </w:r>
          </w:p>
        </w:tc>
      </w:tr>
      <w:tr w:rsidR="00F06384" w14:paraId="5856A61B" w14:textId="77777777" w:rsidTr="007A35A3">
        <w:tc>
          <w:tcPr>
            <w:tcW w:w="0" w:type="auto"/>
            <w:hideMark/>
          </w:tcPr>
          <w:p w14:paraId="20681772" w14:textId="4C6290E4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5" w:anchor="system-componentmodel-typeconverter-createinstance(system-componentmodel-itypedescriptorcontext-system-collections-idictionary)" w:history="1">
              <w:r w:rsidR="00F06384" w:rsidRPr="007A35A3">
                <w:rPr>
                  <w:rStyle w:val="NazwaProgramowa"/>
                </w:rPr>
                <w:t>CreateInstance (ITypeDescriptorContext, IDictionary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4583E30" w14:textId="4A83F692" w:rsidR="00F06384" w:rsidRDefault="00F06384" w:rsidP="007A35A3">
            <w:pPr>
              <w:pStyle w:val="Teksttabeli"/>
              <w:keepNext w:val="0"/>
            </w:pPr>
            <w:r>
              <w:t xml:space="preserve">Tworzy </w:t>
            </w:r>
            <w:r w:rsidR="00556DEE">
              <w:t>instancję typu konwertera</w:t>
            </w:r>
            <w:r>
              <w:t xml:space="preserve"> z określonym kontekstem przy użyciu określonego kontekstu, biorąc pod uwagę zestaw wartości właściwości dla obiektu.</w:t>
            </w:r>
          </w:p>
        </w:tc>
      </w:tr>
      <w:tr w:rsidR="00F06384" w14:paraId="5564C9DA" w14:textId="77777777" w:rsidTr="007A35A3">
        <w:tc>
          <w:tcPr>
            <w:tcW w:w="0" w:type="auto"/>
            <w:hideMark/>
          </w:tcPr>
          <w:p w14:paraId="1C7F3FBA" w14:textId="7C5D549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6" w:anchor="system-componentmodel-typeconverter-getconvertfromexception(system-object)" w:history="1">
              <w:r w:rsidR="00F06384" w:rsidRPr="007A35A3">
                <w:rPr>
                  <w:rStyle w:val="NazwaProgramowa"/>
                </w:rPr>
                <w:t>GetConvertFromException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8BC931E" w14:textId="77777777" w:rsidR="00F06384" w:rsidRDefault="00F06384" w:rsidP="007A35A3">
            <w:pPr>
              <w:pStyle w:val="Teksttabeli"/>
              <w:keepNext w:val="0"/>
            </w:pPr>
            <w:r>
              <w:t>Zwraca wyjątek zgłaszany, gdy nie można wykonać konwersji.</w:t>
            </w:r>
          </w:p>
        </w:tc>
      </w:tr>
      <w:tr w:rsidR="00F06384" w14:paraId="58F5EDAA" w14:textId="77777777" w:rsidTr="007A35A3">
        <w:tc>
          <w:tcPr>
            <w:tcW w:w="0" w:type="auto"/>
            <w:hideMark/>
          </w:tcPr>
          <w:p w14:paraId="16A095E0" w14:textId="238315ED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7" w:anchor="system-componentmodel-typeconverter-getconverttoexception(system-object-system-type)" w:history="1">
              <w:r w:rsidR="00F06384" w:rsidRPr="007A35A3">
                <w:rPr>
                  <w:rStyle w:val="NazwaProgramowa"/>
                </w:rPr>
                <w:t>GetConvertToException (Objec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9A27882" w14:textId="77777777" w:rsidR="00F06384" w:rsidRDefault="00F06384" w:rsidP="007A35A3">
            <w:pPr>
              <w:pStyle w:val="Teksttabeli"/>
              <w:keepNext w:val="0"/>
            </w:pPr>
            <w:r>
              <w:t>Zwraca wyjątek zgłaszany, gdy nie można wykonać konwersji.</w:t>
            </w:r>
          </w:p>
        </w:tc>
      </w:tr>
      <w:tr w:rsidR="00F06384" w14:paraId="7F95A6A0" w14:textId="77777777" w:rsidTr="007A35A3">
        <w:tc>
          <w:tcPr>
            <w:tcW w:w="0" w:type="auto"/>
            <w:hideMark/>
          </w:tcPr>
          <w:p w14:paraId="6DAB75D0" w14:textId="76ECDC51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8" w:anchor="system-componentmodel-typeconverter-getcreateinstancesupported" w:history="1">
              <w:r w:rsidR="00F06384" w:rsidRPr="007A35A3">
                <w:rPr>
                  <w:rStyle w:val="NazwaProgramowa"/>
                </w:rPr>
                <w:t>GetCreateInstanceSupported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5D38B58" w14:textId="0FAEBBB3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>, czy zmiana wartości w obiekcie</w:t>
            </w:r>
            <w:r>
              <w:t xml:space="preserve"> konwertera</w:t>
            </w:r>
            <w:r w:rsidR="00F06384">
              <w:t xml:space="preserve"> wymaga wywołania metody w </w:t>
            </w:r>
            <w:r w:rsidR="00F06384" w:rsidRPr="00556DEE">
              <w:rPr>
                <w:rStyle w:val="NazwaProgramowa"/>
              </w:rPr>
              <w:t>CreateInstance</w:t>
            </w:r>
            <w:r w:rsidR="007A35A3" w:rsidRPr="00556DEE">
              <w:rPr>
                <w:rStyle w:val="NazwaProgramowa"/>
              </w:rPr>
              <w:t xml:space="preserve"> </w:t>
            </w:r>
            <w:r w:rsidR="00F06384" w:rsidRPr="00556DEE">
              <w:rPr>
                <w:rStyle w:val="NazwaProgramowa"/>
              </w:rPr>
              <w:t>(IDictionary</w:t>
            </w:r>
            <w:r w:rsidR="00F06384" w:rsidRPr="00556DEE">
              <w:t>)</w:t>
            </w:r>
            <w:r w:rsidR="00F06384">
              <w:t xml:space="preserve"> celu utworzenia nowej wartości.</w:t>
            </w:r>
          </w:p>
        </w:tc>
      </w:tr>
      <w:tr w:rsidR="00F06384" w14:paraId="3E3C5058" w14:textId="77777777" w:rsidTr="007A35A3">
        <w:tc>
          <w:tcPr>
            <w:tcW w:w="0" w:type="auto"/>
            <w:hideMark/>
          </w:tcPr>
          <w:p w14:paraId="2B264B67" w14:textId="77CD0A9B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9" w:anchor="system-componentmodel-typeconverter-getcreateinstancesupported(system-componentmodel-itypedescriptorcontext)" w:history="1">
              <w:r w:rsidR="00F06384" w:rsidRPr="007A35A3">
                <w:rPr>
                  <w:rStyle w:val="NazwaProgramowa"/>
                </w:rPr>
                <w:t>GetCreateInstanceSupported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7276AE2" w14:textId="6BE29F96" w:rsidR="00F06384" w:rsidRDefault="00556DEE" w:rsidP="007A35A3">
            <w:pPr>
              <w:pStyle w:val="Teksttabeli"/>
              <w:keepNext w:val="0"/>
            </w:pPr>
            <w:r>
              <w:t xml:space="preserve">Podaje, czy zmiana wartości w obiekcie konwertera wymaga wywołania metody w </w:t>
            </w:r>
            <w:r w:rsidRPr="00556DEE">
              <w:rPr>
                <w:rStyle w:val="NazwaProgramowa"/>
              </w:rPr>
              <w:t>CreateInstance (IDictionary</w:t>
            </w:r>
            <w:r w:rsidRPr="00556DEE">
              <w:t>)</w:t>
            </w:r>
            <w:r>
              <w:t xml:space="preserve"> celu utworzenia nowej wartości </w:t>
            </w:r>
            <w:r w:rsidR="00F06384">
              <w:t>przy użyciu określonego kontekstu.</w:t>
            </w:r>
          </w:p>
        </w:tc>
      </w:tr>
      <w:tr w:rsidR="00F06384" w14:paraId="3DBAC57E" w14:textId="77777777" w:rsidTr="007A35A3">
        <w:tc>
          <w:tcPr>
            <w:tcW w:w="0" w:type="auto"/>
            <w:hideMark/>
          </w:tcPr>
          <w:p w14:paraId="652A68E1" w14:textId="101CCDD4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0" w:anchor="system-componentmodel-typeconverter-getproperties(system-componentmodel-itypedescriptorcontext-system-object)" w:history="1">
              <w:r w:rsidR="00F06384" w:rsidRPr="007A35A3">
                <w:rPr>
                  <w:rStyle w:val="NazwaProgramowa"/>
                </w:rPr>
                <w:t>GetProperties (ITypeDescriptorContext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70674C7" w14:textId="77777777" w:rsidR="00F06384" w:rsidRDefault="00F06384" w:rsidP="007A35A3">
            <w:pPr>
              <w:pStyle w:val="Teksttabeli"/>
              <w:keepNext w:val="0"/>
            </w:pPr>
            <w:r>
              <w:t xml:space="preserve">Zwraca kolekcję właściwości dla typu tablicy określonej przez parametr </w:t>
            </w:r>
            <w:r w:rsidRPr="007A35A3">
              <w:rPr>
                <w:rStyle w:val="NazwaProgramowa"/>
              </w:rPr>
              <w:t>value</w:t>
            </w:r>
            <w:r>
              <w:t xml:space="preserve"> przy użyciu określonego kontekstu.</w:t>
            </w:r>
          </w:p>
        </w:tc>
      </w:tr>
      <w:tr w:rsidR="00F06384" w14:paraId="4D1F5F79" w14:textId="77777777" w:rsidTr="007A35A3">
        <w:tc>
          <w:tcPr>
            <w:tcW w:w="0" w:type="auto"/>
            <w:hideMark/>
          </w:tcPr>
          <w:p w14:paraId="41374C63" w14:textId="3C10F8AF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1" w:anchor="system-componentmodel-typeconverter-getproperties(system-componentmodel-itypedescriptorcontext-system-object-system-attribute())" w:history="1">
              <w:r w:rsidR="00F06384" w:rsidRPr="007A35A3">
                <w:rPr>
                  <w:rStyle w:val="NazwaProgramowa"/>
                </w:rPr>
                <w:t>GetProperties (ITypeDescriptorContext, Object, Attribute[]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17A5519" w14:textId="77777777" w:rsidR="00F06384" w:rsidRDefault="00F06384" w:rsidP="007A35A3">
            <w:pPr>
              <w:pStyle w:val="Teksttabeli"/>
              <w:keepNext w:val="0"/>
            </w:pPr>
            <w:r>
              <w:t xml:space="preserve">Zwraca kolekcję właściwości dla typu tablicy określonej przez parametr </w:t>
            </w:r>
            <w:r w:rsidRPr="007A35A3">
              <w:rPr>
                <w:rStyle w:val="NazwaProgramowa"/>
              </w:rPr>
              <w:t>value</w:t>
            </w:r>
            <w:r>
              <w:t xml:space="preserve"> przy użyciu określonego kontekstu i atrybutów.</w:t>
            </w:r>
          </w:p>
        </w:tc>
      </w:tr>
      <w:tr w:rsidR="00F06384" w14:paraId="720C31D8" w14:textId="77777777" w:rsidTr="007A35A3">
        <w:tc>
          <w:tcPr>
            <w:tcW w:w="0" w:type="auto"/>
            <w:hideMark/>
          </w:tcPr>
          <w:p w14:paraId="479E720F" w14:textId="7221340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2" w:anchor="system-componentmodel-typeconverter-getproperties(system-object)" w:history="1">
              <w:r w:rsidR="00F06384" w:rsidRPr="007A35A3">
                <w:rPr>
                  <w:rStyle w:val="NazwaProgramowa"/>
                </w:rPr>
                <w:t>GetProperties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48A8B3C" w14:textId="77777777" w:rsidR="00F06384" w:rsidRDefault="00F06384" w:rsidP="007A35A3">
            <w:pPr>
              <w:pStyle w:val="Teksttabeli"/>
              <w:keepNext w:val="0"/>
            </w:pPr>
            <w:r>
              <w:t xml:space="preserve">Zwraca kolekcję właściwości dla typu tablicy określonej przez parametr </w:t>
            </w:r>
            <w:r w:rsidRPr="007A35A3">
              <w:rPr>
                <w:rStyle w:val="NazwaProgramowa"/>
              </w:rPr>
              <w:t>value</w:t>
            </w:r>
            <w:r>
              <w:t>.</w:t>
            </w:r>
          </w:p>
        </w:tc>
      </w:tr>
      <w:tr w:rsidR="00F06384" w14:paraId="6D185118" w14:textId="77777777" w:rsidTr="007A35A3">
        <w:tc>
          <w:tcPr>
            <w:tcW w:w="0" w:type="auto"/>
            <w:hideMark/>
          </w:tcPr>
          <w:p w14:paraId="58E11C62" w14:textId="7ED5E44E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3" w:anchor="system-componentmodel-typeconverter-getpropertiessupported" w:history="1">
              <w:r w:rsidR="00F06384" w:rsidRPr="007A35A3">
                <w:rPr>
                  <w:rStyle w:val="NazwaProgramowa"/>
                </w:rPr>
                <w:t>GetPropertiesSupported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4F0AD19D" w14:textId="7B994BAE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obiekt obsługuje właściwości.</w:t>
            </w:r>
          </w:p>
        </w:tc>
      </w:tr>
      <w:tr w:rsidR="00F06384" w14:paraId="31F21991" w14:textId="77777777" w:rsidTr="007A35A3">
        <w:tc>
          <w:tcPr>
            <w:tcW w:w="0" w:type="auto"/>
            <w:hideMark/>
          </w:tcPr>
          <w:p w14:paraId="58EBF67C" w14:textId="6EA47699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4" w:anchor="system-componentmodel-typeconverter-getpropertiessupported(system-componentmodel-itypedescriptorcontext)" w:history="1">
              <w:r w:rsidR="00F06384" w:rsidRPr="007A35A3">
                <w:rPr>
                  <w:rStyle w:val="NazwaProgramowa"/>
                </w:rPr>
                <w:t>GetPropertiesSupported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F5BDB1F" w14:textId="006B9DD0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obiekt obsługuje właściwości przy użyciu określonego kontekstu.</w:t>
            </w:r>
          </w:p>
        </w:tc>
      </w:tr>
      <w:tr w:rsidR="00F06384" w14:paraId="3AF5C122" w14:textId="77777777" w:rsidTr="007A35A3">
        <w:tc>
          <w:tcPr>
            <w:tcW w:w="0" w:type="auto"/>
            <w:hideMark/>
          </w:tcPr>
          <w:p w14:paraId="2FCB9955" w14:textId="3666CBEF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5" w:anchor="system-componentmodel-typeconverter-getstandardvalues" w:history="1">
              <w:r w:rsidR="00F06384" w:rsidRPr="007A35A3">
                <w:rPr>
                  <w:rStyle w:val="NazwaProgramowa"/>
                </w:rPr>
                <w:t>GetStandardValues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30C61A90" w14:textId="77777777" w:rsidR="00F06384" w:rsidRDefault="00F06384" w:rsidP="007A35A3">
            <w:pPr>
              <w:pStyle w:val="Teksttabeli"/>
              <w:keepNext w:val="0"/>
            </w:pPr>
            <w:r>
              <w:t>Zwraca kolekcję wartości standardowych z domyślnego kontekstu dla typu danych, dla których jest przeznaczony ten konwerter typów.</w:t>
            </w:r>
          </w:p>
        </w:tc>
      </w:tr>
      <w:tr w:rsidR="00F06384" w14:paraId="52D4606B" w14:textId="77777777" w:rsidTr="007A35A3">
        <w:tc>
          <w:tcPr>
            <w:tcW w:w="0" w:type="auto"/>
            <w:hideMark/>
          </w:tcPr>
          <w:p w14:paraId="00FEFF63" w14:textId="20AA6F8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6" w:anchor="system-componentmodel-typeconverter-getstandardvalues(system-componentmodel-itypedescriptorcontext)" w:history="1">
              <w:r w:rsidR="00F06384" w:rsidRPr="007A35A3">
                <w:rPr>
                  <w:rStyle w:val="NazwaProgramowa"/>
                </w:rPr>
                <w:t>GetStandardValues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19817C2" w14:textId="77777777" w:rsidR="00F06384" w:rsidRDefault="00F06384" w:rsidP="007A35A3">
            <w:pPr>
              <w:pStyle w:val="Teksttabeli"/>
              <w:keepNext w:val="0"/>
            </w:pPr>
            <w:r>
              <w:t>Zwraca kolekcję wartości standardowych dla typu danych, dla których ten konwerter typów jest przeznaczony w przypadku, gdy jest dostarczany z kontekstem formatu.</w:t>
            </w:r>
          </w:p>
        </w:tc>
      </w:tr>
      <w:tr w:rsidR="00F06384" w14:paraId="18BF2562" w14:textId="77777777" w:rsidTr="007A35A3">
        <w:tc>
          <w:tcPr>
            <w:tcW w:w="0" w:type="auto"/>
            <w:hideMark/>
          </w:tcPr>
          <w:p w14:paraId="3883C03D" w14:textId="4584A658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7" w:anchor="system-componentmodel-typeconverter-getstandardvaluesexclusive" w:history="1">
              <w:r w:rsidR="00F06384" w:rsidRPr="007A35A3">
                <w:rPr>
                  <w:rStyle w:val="NazwaProgramowa"/>
                </w:rPr>
                <w:t>GetStandardValuesExclusive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3172B60F" w14:textId="714BAFF5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 xml:space="preserve">, czy kolekcja wartości standardowych zwracanych z </w:t>
            </w:r>
            <w:r>
              <w:t xml:space="preserve">metody </w:t>
            </w:r>
            <w:r w:rsidR="00F06384" w:rsidRPr="00556DEE">
              <w:rPr>
                <w:rStyle w:val="NazwaProgramowa"/>
              </w:rPr>
              <w:t>GetStandardValues()</w:t>
            </w:r>
            <w:r w:rsidR="00881E3B">
              <w:rPr>
                <w:rStyle w:val="NazwaProgramowa"/>
              </w:rPr>
              <w:t xml:space="preserve"> </w:t>
            </w:r>
            <w:r w:rsidR="00881E3B">
              <w:t>jest wyłączną listą możliwych wartości</w:t>
            </w:r>
            <w:r w:rsidR="00F06384">
              <w:t>.</w:t>
            </w:r>
          </w:p>
        </w:tc>
      </w:tr>
      <w:tr w:rsidR="00F06384" w14:paraId="2ADA3FBC" w14:textId="77777777" w:rsidTr="007A35A3">
        <w:tc>
          <w:tcPr>
            <w:tcW w:w="0" w:type="auto"/>
            <w:hideMark/>
          </w:tcPr>
          <w:p w14:paraId="7809E276" w14:textId="0CEE48D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8" w:anchor="system-componentmodel-typeconverter-getstandardvaluesexclusive(system-componentmodel-itypedescriptorcontext)" w:history="1">
              <w:r w:rsidR="00F06384" w:rsidRPr="007A35A3">
                <w:rPr>
                  <w:rStyle w:val="NazwaProgramowa"/>
                </w:rPr>
                <w:t>GetStandardValuesExclusive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E41BC1C" w14:textId="78C67097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 xml:space="preserve">, czy kolekcja wartości standardowych zwracanych z </w:t>
            </w:r>
            <w:r>
              <w:t xml:space="preserve">metody </w:t>
            </w:r>
            <w:r w:rsidR="00F06384" w:rsidRPr="00556DEE">
              <w:rPr>
                <w:rStyle w:val="NazwaProgramowa"/>
              </w:rPr>
              <w:t>GetStandardValues()</w:t>
            </w:r>
            <w:r w:rsidR="00F06384">
              <w:t xml:space="preserve"> jest wyłączną listą możliwych wartości przy użyciu określonego kontekstu.</w:t>
            </w:r>
          </w:p>
        </w:tc>
      </w:tr>
      <w:tr w:rsidR="00F06384" w14:paraId="4316C9F6" w14:textId="77777777" w:rsidTr="007A35A3">
        <w:tc>
          <w:tcPr>
            <w:tcW w:w="0" w:type="auto"/>
            <w:hideMark/>
          </w:tcPr>
          <w:p w14:paraId="11CBE6AB" w14:textId="2C6C8BBD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9" w:anchor="system-componentmodel-typeconverter-getstandardvaluessupported" w:history="1">
              <w:r w:rsidR="00F06384" w:rsidRPr="007A35A3">
                <w:rPr>
                  <w:rStyle w:val="NazwaProgramowa"/>
                </w:rPr>
                <w:t>GetStandardValuesSupported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65CD9A7" w14:textId="5C6F334B" w:rsidR="00F06384" w:rsidRDefault="00881E3B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obiekt obsługuje standardowy zestaw wartości, które można wybrać z listy.</w:t>
            </w:r>
          </w:p>
        </w:tc>
      </w:tr>
      <w:tr w:rsidR="00F06384" w14:paraId="19F3DE7F" w14:textId="77777777" w:rsidTr="007A35A3">
        <w:tc>
          <w:tcPr>
            <w:tcW w:w="0" w:type="auto"/>
            <w:hideMark/>
          </w:tcPr>
          <w:p w14:paraId="5C4ECA97" w14:textId="5B399744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50" w:anchor="system-componentmodel-typeconverter-getstandardvaluessupported(system-componentmodel-itypedescriptorcontext)" w:history="1">
              <w:r w:rsidR="00F06384" w:rsidRPr="007A35A3">
                <w:rPr>
                  <w:rStyle w:val="NazwaProgramowa"/>
                </w:rPr>
                <w:t>GetStandardValuesSupported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5BEF618" w14:textId="15A06A50" w:rsidR="00F06384" w:rsidRDefault="00881E3B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obiekt obsługuje standardowy zestaw wartości, które można wybrać z listy przy użyciu określonego kontekstu.</w:t>
            </w:r>
          </w:p>
        </w:tc>
      </w:tr>
      <w:tr w:rsidR="00F06384" w14:paraId="70300DD5" w14:textId="77777777" w:rsidTr="007A35A3">
        <w:tc>
          <w:tcPr>
            <w:tcW w:w="0" w:type="auto"/>
            <w:hideMark/>
          </w:tcPr>
          <w:p w14:paraId="1BBBA9FE" w14:textId="4B6D021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51" w:anchor="system-componentmodel-typeconverter-isvalid(system-componentmodel-itypedescriptorcontext-system-object)" w:history="1">
              <w:r w:rsidR="00F06384" w:rsidRPr="007A35A3">
                <w:rPr>
                  <w:rStyle w:val="NazwaProgramowa"/>
                </w:rPr>
                <w:t>IsValid (ITypeDescriptorContext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97532F1" w14:textId="6ACC8B1F" w:rsidR="00F06384" w:rsidRDefault="00881E3B" w:rsidP="007A35A3">
            <w:pPr>
              <w:pStyle w:val="Teksttabeli"/>
              <w:keepNext w:val="0"/>
            </w:pPr>
            <w:r>
              <w:t>Sprawdza</w:t>
            </w:r>
            <w:r w:rsidR="00F06384">
              <w:t>, czy dany obiekt wartości jest prawidłowy dla tego typu i dla określonego kontekstu.</w:t>
            </w:r>
          </w:p>
        </w:tc>
      </w:tr>
      <w:tr w:rsidR="00F06384" w14:paraId="79D51D93" w14:textId="77777777" w:rsidTr="007A35A3">
        <w:tc>
          <w:tcPr>
            <w:tcW w:w="0" w:type="auto"/>
            <w:hideMark/>
          </w:tcPr>
          <w:p w14:paraId="7E8F8CC0" w14:textId="2FF605E5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52" w:anchor="system-componentmodel-typeconverter-isvalid(system-object)" w:history="1">
              <w:r w:rsidR="00F06384" w:rsidRPr="007A35A3">
                <w:rPr>
                  <w:rStyle w:val="NazwaProgramowa"/>
                </w:rPr>
                <w:t>IsValid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417A300" w14:textId="450A5F61" w:rsidR="00F06384" w:rsidRDefault="00881E3B" w:rsidP="007A35A3">
            <w:pPr>
              <w:pStyle w:val="Teksttabeli"/>
              <w:keepNext w:val="0"/>
            </w:pPr>
            <w:r>
              <w:t>Sprawdza</w:t>
            </w:r>
            <w:r w:rsidR="00F06384">
              <w:t>, czy dany obiekt wartości jest prawidłowy dla tego typu.</w:t>
            </w:r>
          </w:p>
        </w:tc>
      </w:tr>
      <w:tr w:rsidR="00F06384" w14:paraId="52269457" w14:textId="77777777" w:rsidTr="007A35A3">
        <w:tc>
          <w:tcPr>
            <w:tcW w:w="0" w:type="auto"/>
            <w:hideMark/>
          </w:tcPr>
          <w:p w14:paraId="2B4B4809" w14:textId="0C4CFE5B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53" w:anchor="system-componentmodel-typeconverter-sortproperties(system-componentmodel-propertydescriptorcollection-system-string())" w:history="1">
              <w:r w:rsidR="00F06384" w:rsidRPr="007A35A3">
                <w:rPr>
                  <w:rStyle w:val="NazwaProgramowa"/>
                </w:rPr>
                <w:t>SortProperties (PropertyDescriptorCollection, String[]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21747B5" w14:textId="77777777" w:rsidR="00F06384" w:rsidRDefault="00F06384" w:rsidP="007A35A3">
            <w:pPr>
              <w:pStyle w:val="Teksttabeli"/>
              <w:keepNext w:val="0"/>
            </w:pPr>
            <w:r>
              <w:t>Sortuje kolekcję właściwości.</w:t>
            </w:r>
          </w:p>
        </w:tc>
      </w:tr>
    </w:tbl>
    <w:p w14:paraId="18529344" w14:textId="285FE753" w:rsidR="00F06384" w:rsidRDefault="00634DCB" w:rsidP="00634DCB">
      <w:pPr>
        <w:pStyle w:val="Nagwek2"/>
      </w:pPr>
      <w:r>
        <w:t xml:space="preserve">Klasa </w:t>
      </w:r>
      <w:r w:rsidRPr="00634DCB">
        <w:rPr>
          <w:rStyle w:val="NazwaProgramowa"/>
        </w:rPr>
        <w:t>Convert</w:t>
      </w:r>
    </w:p>
    <w:p w14:paraId="002F7D37" w14:textId="7EFFC16D" w:rsidR="003C25FE" w:rsidRDefault="00634DCB" w:rsidP="003C25FE">
      <w:pPr>
        <w:pStyle w:val="Wcicienormalne"/>
      </w:pPr>
      <w:r>
        <w:t xml:space="preserve">Klasa </w:t>
      </w:r>
      <w:r w:rsidRPr="00634DCB">
        <w:rPr>
          <w:rStyle w:val="NazwaProgramowa"/>
        </w:rPr>
        <w:t>Convert</w:t>
      </w:r>
      <w:r>
        <w:t xml:space="preserve"> jest klasą statyczną</w:t>
      </w:r>
      <w:r w:rsidR="003C25FE">
        <w:t xml:space="preserve">, która zawiera metody konwersji miedzy bazowymi typami .NET. Obsługuje typy </w:t>
      </w:r>
      <w:hyperlink r:id="rId54" w:history="1">
        <w:r w:rsidR="003C25FE" w:rsidRPr="003C25FE">
          <w:rPr>
            <w:rStyle w:val="NazwaProgramowa"/>
          </w:rPr>
          <w:t>Boolean</w:t>
        </w:r>
      </w:hyperlink>
      <w:r w:rsidR="003C25FE" w:rsidRPr="003C25FE">
        <w:rPr>
          <w:rStyle w:val="NazwaProgramowa"/>
        </w:rPr>
        <w:t xml:space="preserve">, </w:t>
      </w:r>
      <w:hyperlink r:id="rId55" w:history="1">
        <w:r w:rsidR="003C25FE" w:rsidRPr="003C25FE">
          <w:rPr>
            <w:rStyle w:val="NazwaProgramowa"/>
          </w:rPr>
          <w:t>Char</w:t>
        </w:r>
      </w:hyperlink>
      <w:r w:rsidR="003C25FE" w:rsidRPr="003C25FE">
        <w:rPr>
          <w:rStyle w:val="NazwaProgramowa"/>
        </w:rPr>
        <w:t xml:space="preserve">, </w:t>
      </w:r>
      <w:hyperlink r:id="rId56" w:history="1">
        <w:r w:rsidR="003C25FE" w:rsidRPr="003C25FE">
          <w:rPr>
            <w:rStyle w:val="NazwaProgramowa"/>
          </w:rPr>
          <w:t>SByte</w:t>
        </w:r>
      </w:hyperlink>
      <w:r w:rsidR="003C25FE" w:rsidRPr="003C25FE">
        <w:rPr>
          <w:rStyle w:val="NazwaProgramowa"/>
        </w:rPr>
        <w:t xml:space="preserve">, </w:t>
      </w:r>
      <w:hyperlink r:id="rId57" w:history="1">
        <w:r w:rsidR="003C25FE" w:rsidRPr="003C25FE">
          <w:rPr>
            <w:rStyle w:val="NazwaProgramowa"/>
          </w:rPr>
          <w:t>Byte</w:t>
        </w:r>
      </w:hyperlink>
      <w:r w:rsidR="003C25FE" w:rsidRPr="003C25FE">
        <w:rPr>
          <w:rStyle w:val="NazwaProgramowa"/>
        </w:rPr>
        <w:t xml:space="preserve">, </w:t>
      </w:r>
      <w:hyperlink r:id="rId58" w:history="1">
        <w:r w:rsidR="003C25FE" w:rsidRPr="003C25FE">
          <w:rPr>
            <w:rStyle w:val="NazwaProgramowa"/>
          </w:rPr>
          <w:t>Int16</w:t>
        </w:r>
      </w:hyperlink>
      <w:r w:rsidR="003C25FE" w:rsidRPr="003C25FE">
        <w:rPr>
          <w:rStyle w:val="NazwaProgramowa"/>
        </w:rPr>
        <w:t xml:space="preserve">, </w:t>
      </w:r>
      <w:hyperlink r:id="rId59" w:history="1">
        <w:r w:rsidR="003C25FE" w:rsidRPr="003C25FE">
          <w:rPr>
            <w:rStyle w:val="NazwaProgramowa"/>
          </w:rPr>
          <w:t>Int32</w:t>
        </w:r>
      </w:hyperlink>
      <w:r w:rsidR="003C25FE" w:rsidRPr="003C25FE">
        <w:rPr>
          <w:rStyle w:val="NazwaProgramowa"/>
        </w:rPr>
        <w:t xml:space="preserve">, </w:t>
      </w:r>
      <w:hyperlink r:id="rId60" w:history="1">
        <w:r w:rsidR="003C25FE" w:rsidRPr="003C25FE">
          <w:rPr>
            <w:rStyle w:val="NazwaProgramowa"/>
          </w:rPr>
          <w:t>Int64</w:t>
        </w:r>
      </w:hyperlink>
      <w:r w:rsidR="003C25FE" w:rsidRPr="003C25FE">
        <w:rPr>
          <w:rStyle w:val="NazwaProgramowa"/>
        </w:rPr>
        <w:t xml:space="preserve">, </w:t>
      </w:r>
      <w:hyperlink r:id="rId61" w:history="1">
        <w:r w:rsidR="003C25FE" w:rsidRPr="003C25FE">
          <w:rPr>
            <w:rStyle w:val="NazwaProgramowa"/>
          </w:rPr>
          <w:t>UInt16</w:t>
        </w:r>
      </w:hyperlink>
      <w:r w:rsidR="003C25FE" w:rsidRPr="003C25FE">
        <w:rPr>
          <w:rStyle w:val="NazwaProgramowa"/>
        </w:rPr>
        <w:t xml:space="preserve">, </w:t>
      </w:r>
      <w:hyperlink r:id="rId62" w:history="1">
        <w:r w:rsidR="003C25FE" w:rsidRPr="003C25FE">
          <w:rPr>
            <w:rStyle w:val="NazwaProgramowa"/>
          </w:rPr>
          <w:t>UInt32</w:t>
        </w:r>
      </w:hyperlink>
      <w:r w:rsidR="003C25FE" w:rsidRPr="003C25FE">
        <w:rPr>
          <w:rStyle w:val="NazwaProgramowa"/>
        </w:rPr>
        <w:t xml:space="preserve">, </w:t>
      </w:r>
      <w:hyperlink r:id="rId63" w:history="1">
        <w:r w:rsidR="003C25FE" w:rsidRPr="003C25FE">
          <w:rPr>
            <w:rStyle w:val="NazwaProgramowa"/>
          </w:rPr>
          <w:t>UInt64</w:t>
        </w:r>
      </w:hyperlink>
      <w:r w:rsidR="003C25FE" w:rsidRPr="003C25FE">
        <w:rPr>
          <w:rStyle w:val="NazwaProgramowa"/>
        </w:rPr>
        <w:t xml:space="preserve">, </w:t>
      </w:r>
      <w:hyperlink r:id="rId64" w:history="1">
        <w:r w:rsidR="003C25FE" w:rsidRPr="003C25FE">
          <w:rPr>
            <w:rStyle w:val="NazwaProgramowa"/>
          </w:rPr>
          <w:t>Single</w:t>
        </w:r>
      </w:hyperlink>
      <w:r w:rsidR="003C25FE" w:rsidRPr="003C25FE">
        <w:rPr>
          <w:rStyle w:val="NazwaProgramowa"/>
        </w:rPr>
        <w:t xml:space="preserve">, </w:t>
      </w:r>
      <w:hyperlink r:id="rId65" w:history="1">
        <w:r w:rsidR="003C25FE" w:rsidRPr="003C25FE">
          <w:rPr>
            <w:rStyle w:val="NazwaProgramowa"/>
          </w:rPr>
          <w:t>Double</w:t>
        </w:r>
      </w:hyperlink>
      <w:r w:rsidR="003C25FE" w:rsidRPr="003C25FE">
        <w:rPr>
          <w:rStyle w:val="NazwaProgramowa"/>
        </w:rPr>
        <w:t xml:space="preserve">, </w:t>
      </w:r>
      <w:hyperlink r:id="rId66" w:history="1">
        <w:r w:rsidR="003C25FE" w:rsidRPr="003C25FE">
          <w:rPr>
            <w:rStyle w:val="NazwaProgramowa"/>
          </w:rPr>
          <w:t>Decimal</w:t>
        </w:r>
      </w:hyperlink>
      <w:r w:rsidR="003C25FE" w:rsidRPr="003C25FE">
        <w:rPr>
          <w:rStyle w:val="NazwaProgramowa"/>
        </w:rPr>
        <w:t xml:space="preserve">, </w:t>
      </w:r>
      <w:hyperlink r:id="rId67" w:history="1">
        <w:r w:rsidR="003C25FE" w:rsidRPr="003C25FE">
          <w:rPr>
            <w:rStyle w:val="NazwaProgramowa"/>
          </w:rPr>
          <w:t>DateTime</w:t>
        </w:r>
      </w:hyperlink>
      <w:r w:rsidR="003C25FE" w:rsidRPr="003C25FE">
        <w:rPr>
          <w:rStyle w:val="NazwaProgramowa"/>
        </w:rPr>
        <w:t xml:space="preserve"> </w:t>
      </w:r>
      <w:r w:rsidR="003C25FE" w:rsidRPr="003C25FE">
        <w:t>oraz</w:t>
      </w:r>
      <w:r w:rsidR="003C25FE" w:rsidRPr="003C25FE">
        <w:rPr>
          <w:rStyle w:val="NazwaProgramowa"/>
        </w:rPr>
        <w:t xml:space="preserve"> </w:t>
      </w:r>
      <w:hyperlink r:id="rId68" w:history="1">
        <w:r w:rsidR="003C25FE" w:rsidRPr="003C25FE">
          <w:rPr>
            <w:rStyle w:val="NazwaProgramowa"/>
          </w:rPr>
          <w:t>String</w:t>
        </w:r>
      </w:hyperlink>
      <w:r w:rsidR="00CA238D">
        <w:t xml:space="preserve"> (</w:t>
      </w:r>
      <w:r w:rsidR="00CA238D">
        <w:fldChar w:fldCharType="begin"/>
      </w:r>
      <w:r w:rsidR="00CA238D">
        <w:instrText xml:space="preserve"> REF  _Ref115432184 \* Lower \h </w:instrText>
      </w:r>
      <w:r w:rsidR="00CA238D">
        <w:fldChar w:fldCharType="separate"/>
      </w:r>
      <w:r w:rsidR="00CA238D">
        <w:t xml:space="preserve">tab. </w:t>
      </w:r>
      <w:r w:rsidR="00CA238D">
        <w:rPr>
          <w:noProof/>
        </w:rPr>
        <w:t>4</w:t>
      </w:r>
      <w:r w:rsidR="00CA238D">
        <w:fldChar w:fldCharType="end"/>
      </w:r>
      <w:r w:rsidR="00CA238D">
        <w:t>)</w:t>
      </w:r>
      <w:r w:rsidR="00723998">
        <w:t>.</w:t>
      </w:r>
      <w:r w:rsidR="003C25FE">
        <w:t xml:space="preserve"> </w:t>
      </w:r>
      <w:r w:rsidR="00215659">
        <w:t>Ma p</w:t>
      </w:r>
      <w:r w:rsidR="003C25FE">
        <w:t xml:space="preserve">onadto </w:t>
      </w:r>
      <w:r w:rsidR="00CA238D">
        <w:t>metody</w:t>
      </w:r>
      <w:r w:rsidR="003C25FE">
        <w:t xml:space="preserve"> konwersji </w:t>
      </w:r>
      <w:r w:rsidR="00723998">
        <w:t xml:space="preserve">tablicy bajtów na łańcuch </w:t>
      </w:r>
      <w:r w:rsidR="003C25FE">
        <w:t xml:space="preserve">w standardzie </w:t>
      </w:r>
      <w:r w:rsidR="00723998">
        <w:t>b</w:t>
      </w:r>
      <w:r w:rsidR="003C25FE">
        <w:t>ase</w:t>
      </w:r>
      <w:r w:rsidR="00723998">
        <w:t>-</w:t>
      </w:r>
      <w:r w:rsidR="003C25FE">
        <w:t>64</w:t>
      </w:r>
      <w:r w:rsidR="00723998">
        <w:t xml:space="preserve"> i </w:t>
      </w:r>
      <w:r w:rsidR="00CA238D">
        <w:t>w postaci</w:t>
      </w:r>
      <w:r w:rsidR="00723998">
        <w:t xml:space="preserve"> </w:t>
      </w:r>
      <w:r w:rsidR="00CA238D">
        <w:t xml:space="preserve">ciągu </w:t>
      </w:r>
      <w:r w:rsidR="00723998">
        <w:t>cyfr szesnastkowych</w:t>
      </w:r>
      <w:r w:rsidR="00CA238D">
        <w:t xml:space="preserve"> (</w:t>
      </w:r>
      <w:r w:rsidR="00CA238D">
        <w:fldChar w:fldCharType="begin"/>
      </w:r>
      <w:r w:rsidR="00CA238D">
        <w:instrText xml:space="preserve"> REF  _Ref115432223 \* Lower \h </w:instrText>
      </w:r>
      <w:r w:rsidR="00CA238D">
        <w:fldChar w:fldCharType="separate"/>
      </w:r>
      <w:r w:rsidR="00CA238D">
        <w:t xml:space="preserve">tab. </w:t>
      </w:r>
      <w:r w:rsidR="00CA238D">
        <w:rPr>
          <w:noProof/>
        </w:rPr>
        <w:t>5</w:t>
      </w:r>
      <w:r w:rsidR="00CA238D">
        <w:fldChar w:fldCharType="end"/>
      </w:r>
      <w:r w:rsidR="00CA238D">
        <w:t>)</w:t>
      </w:r>
      <w:r w:rsidR="00215659">
        <w:t xml:space="preserve"> oraz konwersji ciągu cyfr o innej podstawie niż 10.</w:t>
      </w:r>
    </w:p>
    <w:p w14:paraId="5F5F6D40" w14:textId="1C134134" w:rsidR="00723998" w:rsidRDefault="00723998" w:rsidP="00723998">
      <w:pPr>
        <w:pStyle w:val="Legenda"/>
        <w:keepNext/>
      </w:pPr>
      <w:bookmarkStart w:id="3" w:name="_Ref115432184"/>
      <w:r>
        <w:lastRenderedPageBreak/>
        <w:t xml:space="preserve">Tab. </w:t>
      </w:r>
      <w:fldSimple w:instr=" SEQ Tab. \* ARABIC ">
        <w:r w:rsidR="00B51A16">
          <w:rPr>
            <w:noProof/>
          </w:rPr>
          <w:t>4</w:t>
        </w:r>
      </w:fldSimple>
      <w:bookmarkEnd w:id="3"/>
      <w:r>
        <w:t>. Tablica konwersji z jednego typu (kolumny) na inny typ (wiersze)</w:t>
      </w:r>
    </w:p>
    <w:tbl>
      <w:tblPr>
        <w:tblStyle w:val="Tabela-Siatka"/>
        <w:tblW w:w="0" w:type="auto"/>
        <w:tblInd w:w="988" w:type="dxa"/>
        <w:tblLook w:val="04A0" w:firstRow="1" w:lastRow="0" w:firstColumn="1" w:lastColumn="0" w:noHBand="0" w:noVBand="1"/>
      </w:tblPr>
      <w:tblGrid>
        <w:gridCol w:w="847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</w:tblGrid>
      <w:tr w:rsidR="00723998" w:rsidRPr="00F14D14" w14:paraId="29EF56D0" w14:textId="77777777" w:rsidTr="00723998">
        <w:trPr>
          <w:cantSplit/>
          <w:trHeight w:val="1134"/>
        </w:trPr>
        <w:tc>
          <w:tcPr>
            <w:tcW w:w="847" w:type="dxa"/>
            <w:textDirection w:val="btLr"/>
          </w:tcPr>
          <w:p w14:paraId="0BD9A085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36EFD5E0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 w:rsidRPr="00F14D14">
              <w:rPr>
                <w:rStyle w:val="NazwaProgramowa"/>
              </w:rPr>
              <w:t>Boolean</w:t>
            </w:r>
          </w:p>
        </w:tc>
        <w:tc>
          <w:tcPr>
            <w:tcW w:w="423" w:type="dxa"/>
            <w:textDirection w:val="btLr"/>
          </w:tcPr>
          <w:p w14:paraId="29ECB7C3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 w:rsidRPr="00F14D14">
              <w:rPr>
                <w:rStyle w:val="NazwaProgramowa"/>
              </w:rPr>
              <w:t>Byte</w:t>
            </w:r>
          </w:p>
        </w:tc>
        <w:tc>
          <w:tcPr>
            <w:tcW w:w="423" w:type="dxa"/>
            <w:textDirection w:val="btLr"/>
          </w:tcPr>
          <w:p w14:paraId="79526EF5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 w:rsidRPr="00F14D14">
              <w:rPr>
                <w:rStyle w:val="NazwaProgramowa"/>
              </w:rPr>
              <w:t>Char</w:t>
            </w:r>
          </w:p>
        </w:tc>
        <w:tc>
          <w:tcPr>
            <w:tcW w:w="423" w:type="dxa"/>
            <w:textDirection w:val="btLr"/>
          </w:tcPr>
          <w:p w14:paraId="6A7792E7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DateTime</w:t>
            </w:r>
          </w:p>
        </w:tc>
        <w:tc>
          <w:tcPr>
            <w:tcW w:w="423" w:type="dxa"/>
            <w:textDirection w:val="btLr"/>
          </w:tcPr>
          <w:p w14:paraId="084BA953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</w:p>
        </w:tc>
        <w:tc>
          <w:tcPr>
            <w:tcW w:w="423" w:type="dxa"/>
            <w:textDirection w:val="btLr"/>
          </w:tcPr>
          <w:p w14:paraId="59AB7CDD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</w:p>
        </w:tc>
        <w:tc>
          <w:tcPr>
            <w:tcW w:w="423" w:type="dxa"/>
            <w:textDirection w:val="btLr"/>
          </w:tcPr>
          <w:p w14:paraId="22E20E77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Int16</w:t>
            </w:r>
          </w:p>
        </w:tc>
        <w:tc>
          <w:tcPr>
            <w:tcW w:w="423" w:type="dxa"/>
            <w:textDirection w:val="btLr"/>
          </w:tcPr>
          <w:p w14:paraId="5551BF73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Int32</w:t>
            </w:r>
          </w:p>
        </w:tc>
        <w:tc>
          <w:tcPr>
            <w:tcW w:w="423" w:type="dxa"/>
            <w:textDirection w:val="btLr"/>
          </w:tcPr>
          <w:p w14:paraId="3C2A7EE9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Int64</w:t>
            </w:r>
          </w:p>
        </w:tc>
        <w:tc>
          <w:tcPr>
            <w:tcW w:w="423" w:type="dxa"/>
            <w:textDirection w:val="btLr"/>
          </w:tcPr>
          <w:p w14:paraId="45538C35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Object</w:t>
            </w:r>
          </w:p>
        </w:tc>
        <w:tc>
          <w:tcPr>
            <w:tcW w:w="423" w:type="dxa"/>
            <w:textDirection w:val="btLr"/>
          </w:tcPr>
          <w:p w14:paraId="3136A5BF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SByte</w:t>
            </w:r>
          </w:p>
        </w:tc>
        <w:tc>
          <w:tcPr>
            <w:tcW w:w="423" w:type="dxa"/>
            <w:textDirection w:val="btLr"/>
          </w:tcPr>
          <w:p w14:paraId="188157B9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</w:p>
        </w:tc>
        <w:tc>
          <w:tcPr>
            <w:tcW w:w="423" w:type="dxa"/>
            <w:textDirection w:val="btLr"/>
          </w:tcPr>
          <w:p w14:paraId="350F04B0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23" w:type="dxa"/>
            <w:textDirection w:val="btLr"/>
          </w:tcPr>
          <w:p w14:paraId="1C339B6C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UInt16</w:t>
            </w:r>
          </w:p>
        </w:tc>
        <w:tc>
          <w:tcPr>
            <w:tcW w:w="423" w:type="dxa"/>
            <w:textDirection w:val="btLr"/>
          </w:tcPr>
          <w:p w14:paraId="02DE3CA7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UInt32</w:t>
            </w:r>
          </w:p>
        </w:tc>
        <w:tc>
          <w:tcPr>
            <w:tcW w:w="423" w:type="dxa"/>
            <w:textDirection w:val="btLr"/>
          </w:tcPr>
          <w:p w14:paraId="22C991E9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UInt64</w:t>
            </w:r>
          </w:p>
        </w:tc>
      </w:tr>
      <w:tr w:rsidR="00723998" w:rsidRPr="00F14D14" w14:paraId="55434966" w14:textId="77777777" w:rsidTr="00723998">
        <w:tc>
          <w:tcPr>
            <w:tcW w:w="847" w:type="dxa"/>
          </w:tcPr>
          <w:p w14:paraId="5DE238C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14D14">
              <w:rPr>
                <w:rStyle w:val="NazwaProgramowa"/>
              </w:rPr>
              <w:t>Boolean</w:t>
            </w:r>
          </w:p>
        </w:tc>
        <w:tc>
          <w:tcPr>
            <w:tcW w:w="423" w:type="dxa"/>
          </w:tcPr>
          <w:p w14:paraId="4AA86A7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</w:rPr>
              <w:t>1</w:t>
            </w:r>
          </w:p>
        </w:tc>
        <w:tc>
          <w:tcPr>
            <w:tcW w:w="423" w:type="dxa"/>
          </w:tcPr>
          <w:p w14:paraId="3A08C74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DD187D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A54506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F9CE2B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0B2973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E60FCA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9C9E91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200DD4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636655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FDA349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121307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4E3A4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11F5E6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B76A69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1E18F4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0423BF66" w14:textId="77777777" w:rsidTr="00723998">
        <w:tc>
          <w:tcPr>
            <w:tcW w:w="847" w:type="dxa"/>
          </w:tcPr>
          <w:p w14:paraId="1163B26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Byte</w:t>
            </w:r>
          </w:p>
        </w:tc>
        <w:tc>
          <w:tcPr>
            <w:tcW w:w="423" w:type="dxa"/>
          </w:tcPr>
          <w:p w14:paraId="38BF3BC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B64595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</w:rPr>
              <w:t>1</w:t>
            </w:r>
          </w:p>
        </w:tc>
        <w:tc>
          <w:tcPr>
            <w:tcW w:w="423" w:type="dxa"/>
          </w:tcPr>
          <w:p w14:paraId="73C5477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2534B5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</w:rPr>
              <w:t>E</w:t>
            </w:r>
          </w:p>
        </w:tc>
        <w:tc>
          <w:tcPr>
            <w:tcW w:w="423" w:type="dxa"/>
          </w:tcPr>
          <w:p w14:paraId="007D26F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C4D732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248793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15E04B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EE70DD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0A972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E5630F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BA0BC6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069C63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4E6084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7D8F6B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B179BE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97CCF2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B179BE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66F28B68" w14:textId="77777777" w:rsidTr="00723998">
        <w:tc>
          <w:tcPr>
            <w:tcW w:w="847" w:type="dxa"/>
          </w:tcPr>
          <w:p w14:paraId="6A72505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Char</w:t>
            </w:r>
          </w:p>
        </w:tc>
        <w:tc>
          <w:tcPr>
            <w:tcW w:w="423" w:type="dxa"/>
          </w:tcPr>
          <w:p w14:paraId="3E80305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56CAFED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49FC01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3F993CD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74BF37E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6D07D2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75EDC5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D371FB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6C9695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7DB9DC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F40AD5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F46B88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722B9D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A3F2A1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43DAF4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D7A469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</w:tr>
      <w:tr w:rsidR="00723998" w:rsidRPr="00F14D14" w14:paraId="60F28691" w14:textId="77777777" w:rsidTr="00723998">
        <w:tc>
          <w:tcPr>
            <w:tcW w:w="847" w:type="dxa"/>
          </w:tcPr>
          <w:p w14:paraId="01DB075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ateTime</w:t>
            </w:r>
          </w:p>
        </w:tc>
        <w:tc>
          <w:tcPr>
            <w:tcW w:w="423" w:type="dxa"/>
          </w:tcPr>
          <w:p w14:paraId="4AB5B0C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374ACAA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B4C969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543B2F9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7D9CDDC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5F466F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C20008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2C033B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28D186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59EDD2E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3BFC2B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E9D396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0AEE46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07C222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537D00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934281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007277A1" w14:textId="77777777" w:rsidTr="00723998">
        <w:tc>
          <w:tcPr>
            <w:tcW w:w="847" w:type="dxa"/>
          </w:tcPr>
          <w:p w14:paraId="532159E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</w:p>
        </w:tc>
        <w:tc>
          <w:tcPr>
            <w:tcW w:w="423" w:type="dxa"/>
          </w:tcPr>
          <w:p w14:paraId="41826B4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35A486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998677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6C5339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3659041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0FFED73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E92882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7D5A9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2083AD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0C59BC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7F6D79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3B8DCA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5F49EC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47BD1B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D28633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7429C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775205C8" w14:textId="77777777" w:rsidTr="00723998">
        <w:tc>
          <w:tcPr>
            <w:tcW w:w="847" w:type="dxa"/>
          </w:tcPr>
          <w:p w14:paraId="42641CE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</w:p>
        </w:tc>
        <w:tc>
          <w:tcPr>
            <w:tcW w:w="423" w:type="dxa"/>
          </w:tcPr>
          <w:p w14:paraId="15B5935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1E2A2E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E91905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515BAB5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4C89F2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F8EEC7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0911914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1FE3B2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13077D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B72A58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8446FB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7F03F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7C7186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C0112A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0361AB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AC9EB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7BEE6022" w14:textId="77777777" w:rsidTr="00723998">
        <w:tc>
          <w:tcPr>
            <w:tcW w:w="847" w:type="dxa"/>
          </w:tcPr>
          <w:p w14:paraId="20B4BD0C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16</w:t>
            </w:r>
          </w:p>
        </w:tc>
        <w:tc>
          <w:tcPr>
            <w:tcW w:w="423" w:type="dxa"/>
          </w:tcPr>
          <w:p w14:paraId="50C544B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AE9BB4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3C37A3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D34C33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1C31B4A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9ED246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999FE7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03C4424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B2E400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85A4D6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B57C5C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14C267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16C404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0EBB61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DB594A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A15A88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4336F294" w14:textId="77777777" w:rsidTr="00723998">
        <w:tc>
          <w:tcPr>
            <w:tcW w:w="847" w:type="dxa"/>
          </w:tcPr>
          <w:p w14:paraId="02EB018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32</w:t>
            </w:r>
          </w:p>
        </w:tc>
        <w:tc>
          <w:tcPr>
            <w:tcW w:w="423" w:type="dxa"/>
          </w:tcPr>
          <w:p w14:paraId="0CA721D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2C90D1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6091F9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70DBD6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528D2E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A2F5BE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5E690E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951C6C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6143D0D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1AF3D9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ADB9FC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8C824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76F0CD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A4BE07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BEFA2C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343985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003EB932" w14:textId="77777777" w:rsidTr="00723998">
        <w:tc>
          <w:tcPr>
            <w:tcW w:w="847" w:type="dxa"/>
          </w:tcPr>
          <w:p w14:paraId="2E04F67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64</w:t>
            </w:r>
          </w:p>
        </w:tc>
        <w:tc>
          <w:tcPr>
            <w:tcW w:w="423" w:type="dxa"/>
          </w:tcPr>
          <w:p w14:paraId="0F70709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79B917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62868C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7499A3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DAE726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8685A6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661BC1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E7AD7D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9B7202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115887B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C5AC59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15A99A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BC5822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31F980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E18B17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5D096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1657E177" w14:textId="77777777" w:rsidTr="00723998">
        <w:tc>
          <w:tcPr>
            <w:tcW w:w="847" w:type="dxa"/>
          </w:tcPr>
          <w:p w14:paraId="0153618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Object</w:t>
            </w:r>
          </w:p>
        </w:tc>
        <w:tc>
          <w:tcPr>
            <w:tcW w:w="423" w:type="dxa"/>
          </w:tcPr>
          <w:p w14:paraId="76D1FC0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0BF257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00C77C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95C06C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A7BDE8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D148E4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8A3EEB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40A055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F7D095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ADD3EB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54BC4EC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726B64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32CA6E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30BBA3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3F3C91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A75700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66AC78B1" w14:textId="77777777" w:rsidTr="00723998">
        <w:tc>
          <w:tcPr>
            <w:tcW w:w="847" w:type="dxa"/>
          </w:tcPr>
          <w:p w14:paraId="44713DB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Byte</w:t>
            </w:r>
          </w:p>
        </w:tc>
        <w:tc>
          <w:tcPr>
            <w:tcW w:w="423" w:type="dxa"/>
          </w:tcPr>
          <w:p w14:paraId="4758704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6D7A6B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A227A7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7C005F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7CB2729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4E2966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3B079A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3706A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E0632F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EDE1DD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A2AF74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2D5E220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F4C7DA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7E177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457CE6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795536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54D7EADE" w14:textId="77777777" w:rsidTr="00723998">
        <w:tc>
          <w:tcPr>
            <w:tcW w:w="847" w:type="dxa"/>
          </w:tcPr>
          <w:p w14:paraId="019F10F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</w:p>
        </w:tc>
        <w:tc>
          <w:tcPr>
            <w:tcW w:w="423" w:type="dxa"/>
          </w:tcPr>
          <w:p w14:paraId="4E59C3F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4BEDEF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97BF2E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7321A37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C87E9A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51AE61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3F8B12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6B2027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616218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A11AAD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2D2B4D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86FAC2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4F2C92D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C0AE65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932E74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0DF62A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75E23C45" w14:textId="77777777" w:rsidTr="00723998">
        <w:tc>
          <w:tcPr>
            <w:tcW w:w="847" w:type="dxa"/>
          </w:tcPr>
          <w:p w14:paraId="7A5A36D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23" w:type="dxa"/>
          </w:tcPr>
          <w:p w14:paraId="71F5C68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CCE9B6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D2DE28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58B3A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9F1009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DB12C9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107DD5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5C2451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8E0727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5934E0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F24B7B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EA7924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DA4C37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14EB226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B941E3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C57F86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4209EF61" w14:textId="77777777" w:rsidTr="00723998">
        <w:tc>
          <w:tcPr>
            <w:tcW w:w="847" w:type="dxa"/>
          </w:tcPr>
          <w:p w14:paraId="032F18A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16</w:t>
            </w:r>
          </w:p>
        </w:tc>
        <w:tc>
          <w:tcPr>
            <w:tcW w:w="423" w:type="dxa"/>
          </w:tcPr>
          <w:p w14:paraId="40D0B22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50527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77D80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DA82F2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824FEF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E56653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375786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C999CB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C1E6F1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980E2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2630D3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CFEA8D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09EDF0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9DEAA2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3E32136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220091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4934EF16" w14:textId="77777777" w:rsidTr="00723998">
        <w:tc>
          <w:tcPr>
            <w:tcW w:w="847" w:type="dxa"/>
          </w:tcPr>
          <w:p w14:paraId="12313A4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32</w:t>
            </w:r>
          </w:p>
        </w:tc>
        <w:tc>
          <w:tcPr>
            <w:tcW w:w="423" w:type="dxa"/>
          </w:tcPr>
          <w:p w14:paraId="059567B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FB7F07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E90755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6F29DB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498584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37F98D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1179CB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1E4EBA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632571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42ED8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9F69D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CABA14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F5855D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AE2534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7A2994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73DEE64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66EBF977" w14:textId="77777777" w:rsidTr="00723998">
        <w:tc>
          <w:tcPr>
            <w:tcW w:w="847" w:type="dxa"/>
            <w:tcBorders>
              <w:bottom w:val="single" w:sz="4" w:space="0" w:color="auto"/>
            </w:tcBorders>
          </w:tcPr>
          <w:p w14:paraId="0EC4E8F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64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329707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7CC7C4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AC914C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F2ECD5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189560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CB6447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76CDDF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68D60E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8CB023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F1FD2D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2E84F1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52DBAE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668228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402B55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6F3D24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2D7ABF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</w:tr>
      <w:tr w:rsidR="00723998" w:rsidRPr="00F14D14" w14:paraId="7762AB1D" w14:textId="77777777" w:rsidTr="00723998">
        <w:tc>
          <w:tcPr>
            <w:tcW w:w="7615" w:type="dxa"/>
            <w:gridSpan w:val="17"/>
            <w:tcBorders>
              <w:left w:val="nil"/>
              <w:bottom w:val="nil"/>
              <w:right w:val="nil"/>
            </w:tcBorders>
          </w:tcPr>
          <w:p w14:paraId="6C7248E0" w14:textId="486EAC80" w:rsidR="00723998" w:rsidRDefault="00723998" w:rsidP="007A4932">
            <w:pPr>
              <w:pStyle w:val="Teksttabeli"/>
              <w:rPr>
                <w:rStyle w:val="NazwaProgramowa"/>
                <w:rFonts w:cstheme="minorHAnsi"/>
              </w:rPr>
            </w:pPr>
            <w:r>
              <w:rPr>
                <w:rStyle w:val="NazwaProgramowa"/>
                <w:rFonts w:cstheme="minorHAnsi"/>
              </w:rPr>
              <w:t xml:space="preserve">Uwagi: </w:t>
            </w:r>
            <w:r w:rsidRPr="00F80981">
              <w:rPr>
                <w:rStyle w:val="NazwaProgramowa"/>
                <w:rFonts w:cstheme="minorHAnsi"/>
              </w:rPr>
              <w:t>•</w:t>
            </w:r>
            <w:r>
              <w:rPr>
                <w:rStyle w:val="NazwaProgramowa"/>
                <w:rFonts w:cstheme="minorHAnsi"/>
              </w:rPr>
              <w:t xml:space="preserve"> – konwersja dozwolona, 1 – metoda istnieje, ale konwersja nie zachodzi, E – metoda wyrzuca wyjątek</w:t>
            </w:r>
          </w:p>
        </w:tc>
      </w:tr>
    </w:tbl>
    <w:p w14:paraId="72FA6AA1" w14:textId="77777777" w:rsidR="00723998" w:rsidRDefault="00723998" w:rsidP="00723998">
      <w:pPr>
        <w:pStyle w:val="Wcicienormalne"/>
        <w:ind w:left="0"/>
      </w:pPr>
    </w:p>
    <w:p w14:paraId="722A5758" w14:textId="2158E9F8" w:rsidR="00CA238D" w:rsidRDefault="00CA238D" w:rsidP="00CA238D">
      <w:pPr>
        <w:pStyle w:val="Legenda"/>
        <w:keepNext/>
      </w:pPr>
      <w:bookmarkStart w:id="4" w:name="_Ref115432223"/>
      <w:r>
        <w:t xml:space="preserve">Tab. </w:t>
      </w:r>
      <w:fldSimple w:instr=" SEQ Tab. \* ARABIC ">
        <w:r w:rsidR="00B51A16">
          <w:rPr>
            <w:noProof/>
          </w:rPr>
          <w:t>5</w:t>
        </w:r>
      </w:fldSimple>
      <w:bookmarkEnd w:id="4"/>
      <w:r>
        <w:t xml:space="preserve">. Pozostałe metody klasy </w:t>
      </w:r>
      <w:r w:rsidRPr="00CA238D">
        <w:rPr>
          <w:rStyle w:val="NazwaProgramowa"/>
        </w:rPr>
        <w:t>Convert</w:t>
      </w:r>
    </w:p>
    <w:tbl>
      <w:tblPr>
        <w:tblStyle w:val="Standardowatabela"/>
        <w:tblW w:w="0" w:type="auto"/>
        <w:tblInd w:w="704" w:type="dxa"/>
        <w:tblLook w:val="0420" w:firstRow="1" w:lastRow="0" w:firstColumn="0" w:lastColumn="0" w:noHBand="0" w:noVBand="1"/>
      </w:tblPr>
      <w:tblGrid>
        <w:gridCol w:w="2880"/>
        <w:gridCol w:w="5478"/>
      </w:tblGrid>
      <w:tr w:rsidR="001B3A1D" w14:paraId="7BD93560" w14:textId="77777777" w:rsidTr="001B3A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80" w:type="dxa"/>
          </w:tcPr>
          <w:p w14:paraId="4AFA5CEC" w14:textId="1FA24124" w:rsidR="001B3A1D" w:rsidRPr="001B3A1D" w:rsidRDefault="001B3A1D" w:rsidP="00CA238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Metoda</w:t>
            </w:r>
          </w:p>
        </w:tc>
        <w:tc>
          <w:tcPr>
            <w:tcW w:w="0" w:type="auto"/>
          </w:tcPr>
          <w:p w14:paraId="01CBA081" w14:textId="3DF79B04" w:rsidR="001B3A1D" w:rsidRDefault="001B3A1D" w:rsidP="00CA238D">
            <w:pPr>
              <w:pStyle w:val="Teksttabeli"/>
              <w:keepNext w:val="0"/>
            </w:pPr>
            <w:r>
              <w:t>Znaczenie</w:t>
            </w:r>
          </w:p>
        </w:tc>
      </w:tr>
      <w:tr w:rsidR="001B3A1D" w14:paraId="7A53D8F2" w14:textId="77777777" w:rsidTr="001B3A1D">
        <w:tc>
          <w:tcPr>
            <w:tcW w:w="2880" w:type="dxa"/>
            <w:hideMark/>
          </w:tcPr>
          <w:p w14:paraId="48D75902" w14:textId="684F35D0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69" w:anchor="system-convert-changetype(system-object-system-type)" w:history="1">
              <w:r w:rsidR="001B3A1D" w:rsidRPr="001B3A1D">
                <w:rPr>
                  <w:rStyle w:val="NazwaProgramowa"/>
                </w:rPr>
                <w:t>ChangeTyp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, Type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087E8F80" w14:textId="77777777" w:rsidR="001B3A1D" w:rsidRDefault="001B3A1D" w:rsidP="00CA238D">
            <w:pPr>
              <w:pStyle w:val="Teksttabeli"/>
              <w:keepNext w:val="0"/>
            </w:pPr>
            <w:r>
              <w:t>Zwraca obiekt określonego typu i którego wartość jest równoważna określonemu obiektowi.</w:t>
            </w:r>
          </w:p>
        </w:tc>
      </w:tr>
      <w:tr w:rsidR="001B3A1D" w14:paraId="29112F2D" w14:textId="77777777" w:rsidTr="001B3A1D">
        <w:tc>
          <w:tcPr>
            <w:tcW w:w="2880" w:type="dxa"/>
            <w:hideMark/>
          </w:tcPr>
          <w:p w14:paraId="7DB6A5A2" w14:textId="4C4D97B7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0" w:anchor="system-convert-changetype(system-object-system-type-system-iformatprovider)" w:history="1">
              <w:r w:rsidR="001B3A1D" w:rsidRPr="001B3A1D">
                <w:rPr>
                  <w:rStyle w:val="NazwaProgramowa"/>
                </w:rPr>
                <w:t>ChangeTyp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, Type, IFormatProvider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62FD4371" w14:textId="77777777" w:rsidR="001B3A1D" w:rsidRDefault="001B3A1D" w:rsidP="00CA238D">
            <w:pPr>
              <w:pStyle w:val="Teksttabeli"/>
              <w:keepNext w:val="0"/>
            </w:pPr>
            <w:r>
              <w:t>Zwraca obiekt określonego typu, którego wartość jest równoważna określonemu obiektowi. Parametr dostarcza informacje o formatowaniu specyficznym dla kultury.</w:t>
            </w:r>
          </w:p>
        </w:tc>
      </w:tr>
      <w:tr w:rsidR="001B3A1D" w14:paraId="1E28E46C" w14:textId="77777777" w:rsidTr="001B3A1D">
        <w:tc>
          <w:tcPr>
            <w:tcW w:w="2880" w:type="dxa"/>
            <w:hideMark/>
          </w:tcPr>
          <w:p w14:paraId="134BA51F" w14:textId="50061B9F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1" w:anchor="system-convert-changetype(system-object-system-typecode)" w:history="1">
              <w:r w:rsidR="001B3A1D" w:rsidRPr="001B3A1D">
                <w:rPr>
                  <w:rStyle w:val="NazwaProgramowa"/>
                </w:rPr>
                <w:t>ChangeTyp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, TypeCode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80A4C95" w14:textId="77777777" w:rsidR="001B3A1D" w:rsidRDefault="001B3A1D" w:rsidP="00CA238D">
            <w:pPr>
              <w:pStyle w:val="Teksttabeli"/>
              <w:keepNext w:val="0"/>
            </w:pPr>
            <w:r>
              <w:t>Zwraca obiekt określonego typu, którego wartość jest równoważna określonemu obiektowi.</w:t>
            </w:r>
          </w:p>
        </w:tc>
      </w:tr>
      <w:tr w:rsidR="001B3A1D" w14:paraId="6E658505" w14:textId="77777777" w:rsidTr="001B3A1D">
        <w:tc>
          <w:tcPr>
            <w:tcW w:w="2880" w:type="dxa"/>
            <w:hideMark/>
          </w:tcPr>
          <w:p w14:paraId="21CFB31E" w14:textId="650FCF6B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2" w:anchor="system-convert-changetype(system-object-system-typecode-system-iformatprovider)" w:history="1">
              <w:r w:rsidR="001B3A1D" w:rsidRPr="001B3A1D">
                <w:rPr>
                  <w:rStyle w:val="NazwaProgramowa"/>
                </w:rPr>
                <w:t>ChangeTyp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, TypeCode, IFormatProvider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38173BFF" w14:textId="77777777" w:rsidR="001B3A1D" w:rsidRDefault="001B3A1D" w:rsidP="00CA238D">
            <w:pPr>
              <w:pStyle w:val="Teksttabeli"/>
              <w:keepNext w:val="0"/>
            </w:pPr>
            <w:r>
              <w:t>Zwraca obiekt określonego typu, którego wartość jest równoważna określonemu obiektowi. Parametr dostarcza informacje o formatowaniu specyficznym dla kultury.</w:t>
            </w:r>
          </w:p>
        </w:tc>
      </w:tr>
      <w:tr w:rsidR="001B3A1D" w14:paraId="075D37FE" w14:textId="77777777" w:rsidTr="001B3A1D">
        <w:tc>
          <w:tcPr>
            <w:tcW w:w="2880" w:type="dxa"/>
            <w:hideMark/>
          </w:tcPr>
          <w:p w14:paraId="47ACF36C" w14:textId="355D4E0E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3" w:anchor="system-convert-frombase64chararray(system-char()-system-int32-system-int32)" w:history="1">
              <w:r w:rsidR="001B3A1D" w:rsidRPr="001B3A1D">
                <w:rPr>
                  <w:rStyle w:val="NazwaProgramowa"/>
                </w:rPr>
                <w:t>FromBase64CharArray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Char[], Int32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1035192" w14:textId="616FE3BD" w:rsidR="001B3A1D" w:rsidRDefault="001B3A1D" w:rsidP="00CA238D">
            <w:pPr>
              <w:pStyle w:val="Teksttabeli"/>
              <w:keepNext w:val="0"/>
            </w:pPr>
            <w:r>
              <w:t>Konwertuje podzbiór tablicy znaków Unicode, która koduje tablicę znaków base-64 do równoważnej tablicy bajtów. Parametry określają podzestaw w tablicy wejściowej i liczbę elementów do przekonwertowania.</w:t>
            </w:r>
          </w:p>
        </w:tc>
      </w:tr>
      <w:tr w:rsidR="001B3A1D" w14:paraId="71B12696" w14:textId="77777777" w:rsidTr="001B3A1D">
        <w:tc>
          <w:tcPr>
            <w:tcW w:w="2880" w:type="dxa"/>
            <w:hideMark/>
          </w:tcPr>
          <w:p w14:paraId="1E39B89C" w14:textId="22CCD8FD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4" w:anchor="system-convert-frombase64string(system-string)" w:history="1">
              <w:r w:rsidR="001B3A1D" w:rsidRPr="001B3A1D">
                <w:rPr>
                  <w:rStyle w:val="NazwaProgramowa"/>
                </w:rPr>
                <w:t>From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String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76BE807" w14:textId="665EF0DE" w:rsidR="001B3A1D" w:rsidRDefault="001B3A1D" w:rsidP="00CA238D">
            <w:pPr>
              <w:pStyle w:val="Teksttabeli"/>
              <w:keepNext w:val="0"/>
            </w:pPr>
            <w:r>
              <w:t>Konwertuje określony ciąg, który koduje łańcuch znaków base-64, na równoważną 8-bitową tablicę całkowitą bez znaku.</w:t>
            </w:r>
          </w:p>
        </w:tc>
      </w:tr>
      <w:tr w:rsidR="001B3A1D" w14:paraId="76AADE2A" w14:textId="77777777" w:rsidTr="001B3A1D">
        <w:tc>
          <w:tcPr>
            <w:tcW w:w="2880" w:type="dxa"/>
            <w:hideMark/>
          </w:tcPr>
          <w:p w14:paraId="342244B9" w14:textId="362E67BB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5" w:anchor="system-convert-fromhexstring(system-readonlyspan((system-char)))" w:history="1">
              <w:r w:rsidR="001B3A1D" w:rsidRPr="001B3A1D">
                <w:rPr>
                  <w:rStyle w:val="NazwaProgramowa"/>
                </w:rPr>
                <w:t>From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Char&gt;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1B34D58" w14:textId="22239D29" w:rsidR="001B3A1D" w:rsidRDefault="001B3A1D" w:rsidP="00CA238D">
            <w:pPr>
              <w:pStyle w:val="Teksttabeli"/>
              <w:keepNext w:val="0"/>
            </w:pPr>
            <w:r>
              <w:t>Konwertuje zakres, który koduje ciąg cyfr szesnastkowych do równoważnej tablicy bajtów.</w:t>
            </w:r>
          </w:p>
        </w:tc>
      </w:tr>
      <w:tr w:rsidR="001B3A1D" w14:paraId="7990AE5C" w14:textId="77777777" w:rsidTr="001B3A1D">
        <w:tc>
          <w:tcPr>
            <w:tcW w:w="2880" w:type="dxa"/>
            <w:hideMark/>
          </w:tcPr>
          <w:p w14:paraId="1419F01D" w14:textId="30F32FF4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6" w:anchor="system-convert-fromhexstring(system-string)" w:history="1">
              <w:r w:rsidR="001B3A1D" w:rsidRPr="001B3A1D">
                <w:rPr>
                  <w:rStyle w:val="NazwaProgramowa"/>
                </w:rPr>
                <w:t>From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String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421D4FF1" w14:textId="420F12F8" w:rsidR="001B3A1D" w:rsidRDefault="001B3A1D" w:rsidP="00CA238D">
            <w:pPr>
              <w:pStyle w:val="Teksttabeli"/>
              <w:keepNext w:val="0"/>
            </w:pPr>
            <w:r>
              <w:t>Konwertuje zakres, który koduje łańcuch cyfr szesnastkowych do równoważnej tablicy bajtów.</w:t>
            </w:r>
          </w:p>
        </w:tc>
      </w:tr>
      <w:tr w:rsidR="001B3A1D" w14:paraId="0A5A2A2D" w14:textId="77777777" w:rsidTr="001B3A1D">
        <w:tc>
          <w:tcPr>
            <w:tcW w:w="2880" w:type="dxa"/>
            <w:hideMark/>
          </w:tcPr>
          <w:p w14:paraId="3E7DE925" w14:textId="5B634A00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7" w:anchor="system-convert-gettypecode(system-object)" w:history="1">
              <w:r w:rsidR="001B3A1D" w:rsidRPr="001B3A1D">
                <w:rPr>
                  <w:rStyle w:val="NazwaProgramowa"/>
                </w:rPr>
                <w:t>GetTypeCod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7F6615AA" w14:textId="714B2415" w:rsidR="001B3A1D" w:rsidRDefault="001B3A1D" w:rsidP="00CA238D">
            <w:pPr>
              <w:pStyle w:val="Teksttabeli"/>
              <w:keepNext w:val="0"/>
            </w:pPr>
            <w:r>
              <w:t>Zwraca kod typu dla określonego obiektu.</w:t>
            </w:r>
          </w:p>
        </w:tc>
      </w:tr>
      <w:tr w:rsidR="001B3A1D" w14:paraId="29D25F59" w14:textId="77777777" w:rsidTr="001B3A1D">
        <w:tc>
          <w:tcPr>
            <w:tcW w:w="2880" w:type="dxa"/>
            <w:hideMark/>
          </w:tcPr>
          <w:p w14:paraId="4010A6F0" w14:textId="1EAD15DD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8" w:anchor="system-convert-isdbnull(system-object)" w:history="1">
              <w:r w:rsidR="001B3A1D" w:rsidRPr="001B3A1D">
                <w:rPr>
                  <w:rStyle w:val="NazwaProgramowa"/>
                </w:rPr>
                <w:t>IsDBNull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9E10D91" w14:textId="2E7337C2" w:rsidR="001B3A1D" w:rsidRDefault="001B3A1D" w:rsidP="00CA238D">
            <w:pPr>
              <w:pStyle w:val="Teksttabeli"/>
              <w:keepNext w:val="0"/>
            </w:pPr>
            <w:r>
              <w:t xml:space="preserve">Zwraca wskazanie, czy określony obiekt jest typu </w:t>
            </w:r>
            <w:hyperlink r:id="rId79" w:history="1">
              <w:r w:rsidRPr="001B3A1D">
                <w:rPr>
                  <w:rStyle w:val="NazwaProgramowa"/>
                </w:rPr>
                <w:t>DBNull</w:t>
              </w:r>
            </w:hyperlink>
            <w:r>
              <w:t>.</w:t>
            </w:r>
          </w:p>
        </w:tc>
      </w:tr>
      <w:tr w:rsidR="001B3A1D" w14:paraId="18966F70" w14:textId="77777777" w:rsidTr="001B3A1D">
        <w:tc>
          <w:tcPr>
            <w:tcW w:w="2880" w:type="dxa"/>
            <w:hideMark/>
          </w:tcPr>
          <w:p w14:paraId="06A0B3D9" w14:textId="5124758C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0" w:anchor="system-convert-tobase64chararray(system-byte()-system-int32-system-int32-system-char()-system-int32)" w:history="1">
              <w:r w:rsidR="001B3A1D" w:rsidRPr="001B3A1D">
                <w:rPr>
                  <w:rStyle w:val="NazwaProgramowa"/>
                </w:rPr>
                <w:t>ToBase64CharArray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, Char[]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E204F7E" w14:textId="396AA2DE" w:rsidR="001B3A1D" w:rsidRDefault="001B3A1D" w:rsidP="00CA238D">
            <w:pPr>
              <w:pStyle w:val="Teksttabeli"/>
              <w:keepNext w:val="0"/>
            </w:pPr>
            <w:r>
              <w:t>Konwertuje podzbiór tablicy bajtów na równoważny podzbiór tablicy znaków Unicode zakodowanych przy użyciu cyfr base-64. Parametry określają podzestawy jako przesunięcia w tablicach wejściowych i wyjściowych oraz liczbę elementów w tablicy wejściowej do konwersji.</w:t>
            </w:r>
          </w:p>
        </w:tc>
      </w:tr>
      <w:tr w:rsidR="001B3A1D" w14:paraId="03367EE7" w14:textId="77777777" w:rsidTr="001B3A1D">
        <w:tc>
          <w:tcPr>
            <w:tcW w:w="2880" w:type="dxa"/>
            <w:hideMark/>
          </w:tcPr>
          <w:p w14:paraId="5E3DED48" w14:textId="66100F87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1" w:anchor="system-convert-tobase64chararray(system-byte()-system-int32-system-int32-system-char()-system-int32-system-base64formattingoptions)" w:history="1">
              <w:r w:rsidR="001B3A1D" w:rsidRPr="001B3A1D">
                <w:rPr>
                  <w:rStyle w:val="NazwaProgramowa"/>
                </w:rPr>
                <w:t>ToBase64CharArray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, Char[], Int32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08C4DBF2" w14:textId="4BC2152D" w:rsidR="001B3A1D" w:rsidRDefault="001B3A1D" w:rsidP="00CA238D">
            <w:pPr>
              <w:pStyle w:val="Teksttabeli"/>
              <w:keepNext w:val="0"/>
            </w:pPr>
            <w:r>
              <w:t>Konwertuje podzbiór tablicy bajtów na równoważny podzbiór tablicy znaków Unicode zakodowanych przy użyciu cyfr base-64. Parametry określają podzestawy jako przesunięcia w tablicach wejściowych i wyjściowych, liczbę elementów w tablicy wejściowej do konwersji oraz to, czy podziały wierszy są wstawione w tablicy wyjściowej.</w:t>
            </w:r>
          </w:p>
        </w:tc>
      </w:tr>
      <w:tr w:rsidR="001B3A1D" w14:paraId="29D8BE48" w14:textId="77777777" w:rsidTr="001B3A1D">
        <w:tc>
          <w:tcPr>
            <w:tcW w:w="2880" w:type="dxa"/>
            <w:hideMark/>
          </w:tcPr>
          <w:p w14:paraId="5CAF08EE" w14:textId="0EBFB06E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2" w:anchor="system-convert-tobase64string(system-byte()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41F68853" w14:textId="65EFCDB8" w:rsidR="001B3A1D" w:rsidRDefault="001B3A1D" w:rsidP="00CA238D">
            <w:pPr>
              <w:pStyle w:val="Teksttabeli"/>
              <w:keepNext w:val="0"/>
            </w:pPr>
            <w:r>
              <w:t>Konwertuje tablicę bajtów na równoważną reprezentację ciągu zakodowaną przy użyciu cyfr base-64.</w:t>
            </w:r>
          </w:p>
        </w:tc>
      </w:tr>
      <w:tr w:rsidR="001B3A1D" w14:paraId="2BB486E4" w14:textId="77777777" w:rsidTr="001B3A1D">
        <w:tc>
          <w:tcPr>
            <w:tcW w:w="2880" w:type="dxa"/>
            <w:hideMark/>
          </w:tcPr>
          <w:p w14:paraId="7B0899BC" w14:textId="3567833D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3" w:anchor="system-convert-tobase64string(system-byte()-system-base64formattingoptions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13FEA960" w14:textId="7DFB429A" w:rsidR="001B3A1D" w:rsidRDefault="001B3A1D" w:rsidP="00CA238D">
            <w:pPr>
              <w:pStyle w:val="Teksttabeli"/>
              <w:keepNext w:val="0"/>
            </w:pPr>
            <w:r>
              <w:t>Konwertuje tablicę bajtów na równoważną reprezentację ciągu zakodowaną przy użyciu cyfr base-64. Możesz określić, czy należy wstawić podziały wierszy w wartości zwracanej.</w:t>
            </w:r>
          </w:p>
        </w:tc>
      </w:tr>
      <w:tr w:rsidR="001B3A1D" w14:paraId="10283396" w14:textId="77777777" w:rsidTr="001B3A1D">
        <w:tc>
          <w:tcPr>
            <w:tcW w:w="2880" w:type="dxa"/>
            <w:hideMark/>
          </w:tcPr>
          <w:p w14:paraId="47A7A973" w14:textId="48A4A1BF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4" w:anchor="system-convert-tobase64string(system-byte()-system-int32-system-int32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061C8BB4" w14:textId="42EC623A" w:rsidR="001B3A1D" w:rsidRDefault="001B3A1D" w:rsidP="00CA238D">
            <w:pPr>
              <w:pStyle w:val="Teksttabeli"/>
              <w:keepNext w:val="0"/>
            </w:pPr>
            <w:r>
              <w:t>Konwertuje podzbiór tablicy bajtów na równoważną reprezentację ciągu zakodowaną za pomocą cyfr base-64. Parametry określają podzbiór jako przesunięcie w tablicy wejściowej oraz liczbę elementów w tablicy do konwersji.</w:t>
            </w:r>
          </w:p>
        </w:tc>
      </w:tr>
      <w:tr w:rsidR="001B3A1D" w14:paraId="6CE9CBD2" w14:textId="77777777" w:rsidTr="001B3A1D">
        <w:tc>
          <w:tcPr>
            <w:tcW w:w="2880" w:type="dxa"/>
            <w:hideMark/>
          </w:tcPr>
          <w:p w14:paraId="714FC7FF" w14:textId="54C01ACB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5" w:anchor="system-convert-tobase64string(system-byte()-system-int32-system-int32-system-base64formattingoptions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1CB87EEB" w14:textId="3DADF73B" w:rsidR="001B3A1D" w:rsidRDefault="001B3A1D" w:rsidP="00CA238D">
            <w:pPr>
              <w:pStyle w:val="Teksttabeli"/>
              <w:keepNext w:val="0"/>
            </w:pPr>
            <w:r>
              <w:t>Konwertuje podzbiór tablicy bajtów na równoważną reprezentację ciągu zakodowaną za pomocą cyfr base-64. Parametry określają podzbiór jako przesunięcie w tablicy wejściowej, liczbę elementów w tablicy do przekonwertowania oraz to, czy należy wstawić podziały wierszy w zwracanej wartości.</w:t>
            </w:r>
          </w:p>
        </w:tc>
      </w:tr>
      <w:tr w:rsidR="001B3A1D" w14:paraId="1B18C094" w14:textId="77777777" w:rsidTr="001B3A1D">
        <w:tc>
          <w:tcPr>
            <w:tcW w:w="2880" w:type="dxa"/>
            <w:hideMark/>
          </w:tcPr>
          <w:p w14:paraId="603D17F2" w14:textId="2A64C410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6" w:anchor="system-convert-tobase64string(system-readonlyspan((system-byte))-system-base64formattingoptions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Byte&gt;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2CC850B" w14:textId="768A36C6" w:rsidR="001B3A1D" w:rsidRDefault="001B3A1D" w:rsidP="00CA238D">
            <w:pPr>
              <w:pStyle w:val="Teksttabeli"/>
              <w:keepNext w:val="0"/>
            </w:pPr>
            <w:r>
              <w:t>Konwertuje ciąg bajtów na ich równoważną reprezentację ciągu zakodowaną za pomocą cyfr base-64. Opcjonalnie możesz określić, czy należy wstawić podziały wierszy w wartości zwracanej.</w:t>
            </w:r>
          </w:p>
        </w:tc>
      </w:tr>
      <w:tr w:rsidR="001B3A1D" w14:paraId="2F8F11C1" w14:textId="77777777" w:rsidTr="001B3A1D">
        <w:tc>
          <w:tcPr>
            <w:tcW w:w="2880" w:type="dxa"/>
            <w:hideMark/>
          </w:tcPr>
          <w:p w14:paraId="11E55A52" w14:textId="6363E3CB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7" w:anchor="system-convert-tohexstring(system-byte())" w:history="1">
              <w:r w:rsidR="001B3A1D" w:rsidRPr="001B3A1D">
                <w:rPr>
                  <w:rStyle w:val="NazwaProgramowa"/>
                </w:rPr>
                <w:t>To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6C6B15D" w14:textId="296ED3EF" w:rsidR="001B3A1D" w:rsidRDefault="001B3A1D" w:rsidP="00CA238D">
            <w:pPr>
              <w:pStyle w:val="Teksttabeli"/>
              <w:keepNext w:val="0"/>
            </w:pPr>
            <w:r>
              <w:t xml:space="preserve">Konwertuje tablicę </w:t>
            </w:r>
            <w:r w:rsidR="006F1C3E">
              <w:t>bajtów</w:t>
            </w:r>
            <w:r>
              <w:t xml:space="preserve"> na równoważną reprezentację ciągu zakodowaną przy użyciu znaków szesnastkowych z wielką literą.</w:t>
            </w:r>
          </w:p>
        </w:tc>
      </w:tr>
      <w:tr w:rsidR="001B3A1D" w14:paraId="5D254F8B" w14:textId="77777777" w:rsidTr="001B3A1D">
        <w:tc>
          <w:tcPr>
            <w:tcW w:w="2880" w:type="dxa"/>
            <w:hideMark/>
          </w:tcPr>
          <w:p w14:paraId="1EA8F235" w14:textId="0CB5C5CE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8" w:anchor="system-convert-tohexstring(system-byte()-system-int32-system-int32)" w:history="1">
              <w:r w:rsidR="001B3A1D" w:rsidRPr="001B3A1D">
                <w:rPr>
                  <w:rStyle w:val="NazwaProgramowa"/>
                </w:rPr>
                <w:t>To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2608D9B" w14:textId="6B14FAB2" w:rsidR="001B3A1D" w:rsidRDefault="001B3A1D" w:rsidP="00CA238D">
            <w:pPr>
              <w:pStyle w:val="Teksttabeli"/>
              <w:keepNext w:val="0"/>
            </w:pPr>
            <w:r>
              <w:t xml:space="preserve">Konwertuje </w:t>
            </w:r>
            <w:r w:rsidR="006F1C3E">
              <w:t>fragment</w:t>
            </w:r>
            <w:r>
              <w:t xml:space="preserve"> tablicy </w:t>
            </w:r>
            <w:r w:rsidR="006F1C3E">
              <w:t>bajtów</w:t>
            </w:r>
            <w:r>
              <w:t xml:space="preserve"> na równoważną reprezentację ciągu zakodowaną przy użyciu wielkich znaków szesnastkowych. Parametry określają </w:t>
            </w:r>
            <w:r w:rsidR="006F1C3E">
              <w:t>fragment</w:t>
            </w:r>
            <w:r>
              <w:t xml:space="preserve"> jako przesunięcie w tablicy wejściowej i liczbę elementów w tablicy do przekonwertowania.</w:t>
            </w:r>
          </w:p>
        </w:tc>
      </w:tr>
      <w:tr w:rsidR="001B3A1D" w14:paraId="140973E9" w14:textId="77777777" w:rsidTr="001B3A1D">
        <w:tc>
          <w:tcPr>
            <w:tcW w:w="2880" w:type="dxa"/>
            <w:hideMark/>
          </w:tcPr>
          <w:p w14:paraId="7B697856" w14:textId="183A9753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9" w:anchor="system-convert-tohexstring(system-readonlyspan((system-byte)))" w:history="1">
              <w:r w:rsidR="001B3A1D" w:rsidRPr="001B3A1D">
                <w:rPr>
                  <w:rStyle w:val="NazwaProgramowa"/>
                </w:rPr>
                <w:t>To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Byte&gt;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183A6A37" w14:textId="0E9D2061" w:rsidR="001B3A1D" w:rsidRDefault="001B3A1D" w:rsidP="00CA238D">
            <w:pPr>
              <w:pStyle w:val="Teksttabeli"/>
              <w:keepNext w:val="0"/>
            </w:pPr>
            <w:r>
              <w:t xml:space="preserve">Konwertuje </w:t>
            </w:r>
            <w:r w:rsidR="006F1C3E">
              <w:t>ciąg bajtów</w:t>
            </w:r>
            <w:r>
              <w:t xml:space="preserve"> na równoważną reprezentację ciągu zakodowaną przy użyciu wielkich znaków szesnastkowych.</w:t>
            </w:r>
          </w:p>
        </w:tc>
      </w:tr>
      <w:tr w:rsidR="001B3A1D" w14:paraId="3255C0D4" w14:textId="77777777" w:rsidTr="001B3A1D">
        <w:tc>
          <w:tcPr>
            <w:tcW w:w="2880" w:type="dxa"/>
            <w:hideMark/>
          </w:tcPr>
          <w:p w14:paraId="40B0A171" w14:textId="33773D28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90" w:anchor="system-convert-tryfrombase64chars(system-readonlyspan((system-char))-system-span((system-byte))-system-int32@)" w:history="1">
              <w:r w:rsidR="001B3A1D" w:rsidRPr="001B3A1D">
                <w:rPr>
                  <w:rStyle w:val="NazwaProgramowa"/>
                </w:rPr>
                <w:t>TryFromBase64Chars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Char&gt;, Span&lt;Byte&gt;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32E4D3B" w14:textId="475A90E5" w:rsidR="001B3A1D" w:rsidRDefault="001B3A1D" w:rsidP="00CA238D">
            <w:pPr>
              <w:pStyle w:val="Teksttabeli"/>
              <w:keepNext w:val="0"/>
            </w:pPr>
            <w:r>
              <w:t xml:space="preserve">Próbuje przekonwertować określony </w:t>
            </w:r>
            <w:r w:rsidR="006F1C3E">
              <w:t>ciąg znaków w standardzie</w:t>
            </w:r>
            <w:r>
              <w:t xml:space="preserve"> base-64 do </w:t>
            </w:r>
            <w:r w:rsidR="006F1C3E">
              <w:t>ciągu bajtów</w:t>
            </w:r>
            <w:r>
              <w:t>.</w:t>
            </w:r>
          </w:p>
        </w:tc>
      </w:tr>
      <w:tr w:rsidR="001B3A1D" w14:paraId="3F4C8C00" w14:textId="77777777" w:rsidTr="001B3A1D">
        <w:tc>
          <w:tcPr>
            <w:tcW w:w="2880" w:type="dxa"/>
            <w:hideMark/>
          </w:tcPr>
          <w:p w14:paraId="1ED34A2D" w14:textId="2CA6597C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91" w:anchor="system-convert-tryfrombase64string(system-string-system-span((system-byte))-system-int32@)" w:history="1">
              <w:r w:rsidR="001B3A1D" w:rsidRPr="001B3A1D">
                <w:rPr>
                  <w:rStyle w:val="NazwaProgramowa"/>
                </w:rPr>
                <w:t>TryFrom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String, Span&lt;Byte&gt;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AD16CED" w14:textId="65088537" w:rsidR="001B3A1D" w:rsidRDefault="001B3A1D" w:rsidP="00CA238D">
            <w:pPr>
              <w:pStyle w:val="Teksttabeli"/>
              <w:keepNext w:val="0"/>
            </w:pPr>
            <w:r>
              <w:t xml:space="preserve">Próbuje przekonwertować </w:t>
            </w:r>
            <w:r w:rsidR="006F1C3E">
              <w:t>łańcuch znaków w standardzie</w:t>
            </w:r>
            <w:r>
              <w:t xml:space="preserve"> base-64 na </w:t>
            </w:r>
            <w:r w:rsidR="006F1C3E">
              <w:t>ciąg bajtów.</w:t>
            </w:r>
          </w:p>
        </w:tc>
      </w:tr>
      <w:tr w:rsidR="001B3A1D" w14:paraId="264D77A6" w14:textId="77777777" w:rsidTr="001B3A1D">
        <w:tc>
          <w:tcPr>
            <w:tcW w:w="2880" w:type="dxa"/>
            <w:hideMark/>
          </w:tcPr>
          <w:p w14:paraId="76A3B5E9" w14:textId="620E5D5D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92" w:anchor="system-convert-trytobase64chars(system-readonlyspan((system-byte))-system-span((system-char))-system-int32@-system-base64formattingoptions)" w:history="1">
              <w:r w:rsidR="001B3A1D" w:rsidRPr="001B3A1D">
                <w:rPr>
                  <w:rStyle w:val="NazwaProgramowa"/>
                </w:rPr>
                <w:t>TryToBase64Chars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Byte&gt;, Span&lt;Char&gt;, Int32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0186AAA7" w14:textId="0AB976AF" w:rsidR="001B3A1D" w:rsidRDefault="001B3A1D" w:rsidP="00CA238D">
            <w:pPr>
              <w:pStyle w:val="Teksttabeli"/>
              <w:keepNext w:val="0"/>
            </w:pPr>
            <w:r>
              <w:t xml:space="preserve">Próbuje przekonwertować </w:t>
            </w:r>
            <w:r w:rsidR="006F1C3E">
              <w:t>ciąg bajtów</w:t>
            </w:r>
            <w:r>
              <w:t xml:space="preserve"> na ich równoważną reprezentację ciągu zakodowaną przy użyciu cyfr base-64. Opcjonalnie można określić, czy należy wstawić podziały wierszy w wartości zwracanej.</w:t>
            </w:r>
          </w:p>
        </w:tc>
      </w:tr>
    </w:tbl>
    <w:p w14:paraId="2E82797E" w14:textId="77777777" w:rsidR="001B3A1D" w:rsidRDefault="001B3A1D" w:rsidP="003C25FE">
      <w:pPr>
        <w:pStyle w:val="Wcicienormalne"/>
      </w:pPr>
    </w:p>
    <w:p w14:paraId="5B53A37B" w14:textId="2747694E" w:rsidR="003C25FE" w:rsidRDefault="00B72876" w:rsidP="00B72876">
      <w:pPr>
        <w:pStyle w:val="Nagwek2"/>
      </w:pPr>
      <w:r>
        <w:t>Konwertery pochodne</w:t>
      </w:r>
    </w:p>
    <w:p w14:paraId="799F96D2" w14:textId="65508AE0" w:rsidR="00B72876" w:rsidRDefault="00B72876" w:rsidP="00B72876">
      <w:pPr>
        <w:pStyle w:val="Wcicienormalne"/>
      </w:pPr>
      <w:r>
        <w:t xml:space="preserve">Microsoft dostarcza cały szereg klas pochodnych od </w:t>
      </w:r>
      <w:r w:rsidRPr="00B72876">
        <w:rPr>
          <w:rStyle w:val="NazwaProgramowa"/>
        </w:rPr>
        <w:t>TypeConverter</w:t>
      </w:r>
      <w:r>
        <w:t xml:space="preserve"> zadeklarowanych w różnych przestrzeniach nazw</w:t>
      </w:r>
      <w:r w:rsidR="00560D01">
        <w:t xml:space="preserve">. Konwertery zadeklarowane w przestrzeni nazw </w:t>
      </w:r>
      <w:r w:rsidR="00560D01" w:rsidRPr="00560D01">
        <w:rPr>
          <w:rStyle w:val="NazwaProgramowa"/>
        </w:rPr>
        <w:t>System</w:t>
      </w:r>
      <w:r w:rsidR="00560D01">
        <w:t xml:space="preserve"> i </w:t>
      </w:r>
      <w:r w:rsidR="00560D01" w:rsidRPr="00560D01">
        <w:rPr>
          <w:rStyle w:val="NazwaProgramowa"/>
        </w:rPr>
        <w:t xml:space="preserve">System.ComponentModel </w:t>
      </w:r>
      <w:r w:rsidR="00560D01">
        <w:t xml:space="preserve">są przedstawione w </w:t>
      </w:r>
      <w:r w:rsidR="00560D01">
        <w:fldChar w:fldCharType="begin"/>
      </w:r>
      <w:r w:rsidR="00560D01">
        <w:instrText xml:space="preserve"> REF  _Ref116070056 \* Lower \h </w:instrText>
      </w:r>
      <w:r w:rsidR="00560D01">
        <w:fldChar w:fldCharType="separate"/>
      </w:r>
      <w:r w:rsidR="00560D01">
        <w:t xml:space="preserve">tab. </w:t>
      </w:r>
      <w:r w:rsidR="00560D01">
        <w:rPr>
          <w:noProof/>
        </w:rPr>
        <w:t>6</w:t>
      </w:r>
      <w:r w:rsidR="00560D01">
        <w:fldChar w:fldCharType="end"/>
      </w:r>
      <w:r w:rsidR="00DF3880">
        <w:t xml:space="preserve">, pozostałe w </w:t>
      </w:r>
      <w:r w:rsidR="00DF3880">
        <w:fldChar w:fldCharType="begin"/>
      </w:r>
      <w:r w:rsidR="00DF3880">
        <w:instrText xml:space="preserve"> REF  _Ref116071102 \* Lower \h </w:instrText>
      </w:r>
      <w:r w:rsidR="00DF3880">
        <w:fldChar w:fldCharType="separate"/>
      </w:r>
      <w:r w:rsidR="00DF3880">
        <w:t xml:space="preserve">tab. </w:t>
      </w:r>
      <w:r w:rsidR="00DF3880">
        <w:rPr>
          <w:noProof/>
        </w:rPr>
        <w:t>7</w:t>
      </w:r>
      <w:r w:rsidR="00DF3880">
        <w:fldChar w:fldCharType="end"/>
      </w:r>
      <w:r w:rsidR="00DF3880">
        <w:t>.</w:t>
      </w:r>
    </w:p>
    <w:p w14:paraId="160AC072" w14:textId="0AC18190" w:rsidR="00560D01" w:rsidRDefault="00560D01" w:rsidP="00560D01">
      <w:pPr>
        <w:pStyle w:val="Legenda"/>
        <w:keepNext/>
      </w:pPr>
      <w:bookmarkStart w:id="5" w:name="_Ref116070056"/>
      <w:r>
        <w:t xml:space="preserve">Tab. </w:t>
      </w:r>
      <w:fldSimple w:instr=" SEQ Tab. \* ARABIC ">
        <w:r w:rsidR="00B51A16">
          <w:rPr>
            <w:noProof/>
          </w:rPr>
          <w:t>6</w:t>
        </w:r>
      </w:fldSimple>
      <w:bookmarkEnd w:id="5"/>
      <w:r>
        <w:t>. Podstawowe konwertery</w:t>
      </w:r>
    </w:p>
    <w:tbl>
      <w:tblPr>
        <w:tblStyle w:val="Standardowatabela"/>
        <w:tblW w:w="8363" w:type="dxa"/>
        <w:tblInd w:w="704" w:type="dxa"/>
        <w:tblLayout w:type="fixed"/>
        <w:tblLook w:val="0420" w:firstRow="1" w:lastRow="0" w:firstColumn="0" w:lastColumn="0" w:noHBand="0" w:noVBand="1"/>
      </w:tblPr>
      <w:tblGrid>
        <w:gridCol w:w="2977"/>
        <w:gridCol w:w="1276"/>
        <w:gridCol w:w="1559"/>
        <w:gridCol w:w="2551"/>
      </w:tblGrid>
      <w:tr w:rsidR="00D92D41" w:rsidRPr="006420B4" w14:paraId="1A819C57" w14:textId="6758ED63" w:rsidTr="00924C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977" w:type="dxa"/>
          </w:tcPr>
          <w:p w14:paraId="17866948" w14:textId="3D8BB487" w:rsidR="006420B4" w:rsidRPr="006420B4" w:rsidRDefault="006420B4" w:rsidP="006420B4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</w:rPr>
              <w:t>Przestrzeń nazw/ konwerter</w:t>
            </w:r>
          </w:p>
        </w:tc>
        <w:tc>
          <w:tcPr>
            <w:tcW w:w="1276" w:type="dxa"/>
          </w:tcPr>
          <w:p w14:paraId="2D4B6311" w14:textId="3F5B42C7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 xml:space="preserve">Typ </w:t>
            </w:r>
            <w:r w:rsidR="00714EE8">
              <w:rPr>
                <w:rStyle w:val="NazwaProgramowa"/>
              </w:rPr>
              <w:t>wartości</w:t>
            </w:r>
          </w:p>
        </w:tc>
        <w:tc>
          <w:tcPr>
            <w:tcW w:w="1559" w:type="dxa"/>
          </w:tcPr>
          <w:p w14:paraId="252F2DE1" w14:textId="64C7430B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yp docelowy</w:t>
            </w:r>
          </w:p>
        </w:tc>
        <w:tc>
          <w:tcPr>
            <w:tcW w:w="2551" w:type="dxa"/>
          </w:tcPr>
          <w:p w14:paraId="5997D1CB" w14:textId="077E4B3E" w:rsidR="006420B4" w:rsidRPr="006420B4" w:rsidRDefault="006420B4" w:rsidP="006420B4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</w:rPr>
              <w:t>Uwagi</w:t>
            </w:r>
          </w:p>
        </w:tc>
      </w:tr>
      <w:tr w:rsidR="006420B4" w:rsidRPr="006420B4" w14:paraId="299FCB46" w14:textId="305848FD" w:rsidTr="001377BD">
        <w:tc>
          <w:tcPr>
            <w:tcW w:w="8363" w:type="dxa"/>
            <w:gridSpan w:val="4"/>
            <w:shd w:val="clear" w:color="auto" w:fill="BFBFBF" w:themeFill="background1" w:themeFillShade="BF"/>
          </w:tcPr>
          <w:p w14:paraId="45F4EF7F" w14:textId="5A22B356" w:rsidR="006420B4" w:rsidRPr="006420B4" w:rsidRDefault="006420B4" w:rsidP="006420B4">
            <w:pPr>
              <w:pStyle w:val="Teksttabeli"/>
              <w:keepNext w:val="0"/>
              <w:rPr>
                <w:rStyle w:val="NazwaProgramowa"/>
                <w:b/>
                <w:bCs/>
              </w:rPr>
            </w:pPr>
            <w:r w:rsidRPr="006420B4">
              <w:rPr>
                <w:rStyle w:val="NazwaProgramowa"/>
                <w:b/>
                <w:bCs/>
              </w:rPr>
              <w:t>System</w:t>
            </w:r>
          </w:p>
        </w:tc>
      </w:tr>
      <w:tr w:rsidR="00D92D41" w:rsidRPr="006420B4" w14:paraId="0469D6E8" w14:textId="6094AFF4" w:rsidTr="00924CD6">
        <w:tc>
          <w:tcPr>
            <w:tcW w:w="2977" w:type="dxa"/>
          </w:tcPr>
          <w:p w14:paraId="72460CE6" w14:textId="77777777" w:rsidR="006420B4" w:rsidRPr="006420B4" w:rsidRDefault="00000000" w:rsidP="006420B4">
            <w:pPr>
              <w:pStyle w:val="Teksttabeli"/>
              <w:keepNext w:val="0"/>
              <w:rPr>
                <w:rStyle w:val="NazwaProgramowa"/>
              </w:rPr>
            </w:pPr>
            <w:hyperlink r:id="rId93" w:history="1">
              <w:r w:rsidR="006420B4" w:rsidRPr="006420B4">
                <w:rPr>
                  <w:rStyle w:val="NazwaProgramowa"/>
                </w:rPr>
                <w:t>UriTypeConverter</w:t>
              </w:r>
            </w:hyperlink>
            <w:r w:rsidR="006420B4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0304D042" w14:textId="418CD9B1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</w:rPr>
              <w:t>String</w:t>
            </w:r>
            <w:r>
              <w:rPr>
                <w:rStyle w:val="NazwaProgramowa"/>
              </w:rPr>
              <w:t>,</w:t>
            </w:r>
            <w:r w:rsidRPr="006420B4">
              <w:rPr>
                <w:rStyle w:val="NazwaProgramowa"/>
              </w:rPr>
              <w:t xml:space="preserve"> Uri</w:t>
            </w:r>
          </w:p>
        </w:tc>
        <w:tc>
          <w:tcPr>
            <w:tcW w:w="1559" w:type="dxa"/>
          </w:tcPr>
          <w:p w14:paraId="61CC9DD6" w14:textId="31B4177B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</w:rPr>
              <w:t>String</w:t>
            </w:r>
            <w:r>
              <w:rPr>
                <w:rStyle w:val="NazwaProgramowa"/>
              </w:rPr>
              <w:t>,</w:t>
            </w:r>
            <w:r w:rsidRPr="006420B4">
              <w:rPr>
                <w:rStyle w:val="NazwaProgramowa"/>
              </w:rPr>
              <w:t xml:space="preserve"> Uri, InstanceDescriptor</w:t>
            </w:r>
          </w:p>
        </w:tc>
        <w:tc>
          <w:tcPr>
            <w:tcW w:w="2551" w:type="dxa"/>
          </w:tcPr>
          <w:p w14:paraId="432F1528" w14:textId="06E3A291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 xml:space="preserve">Przy konwersji Uri – String uwzględnia tylko </w:t>
            </w:r>
            <w:r w:rsidR="006420B4" w:rsidRPr="006420B4">
              <w:rPr>
                <w:rStyle w:val="NazwaProgramowa"/>
              </w:rPr>
              <w:t>Uri.OriginalString</w:t>
            </w:r>
          </w:p>
        </w:tc>
      </w:tr>
      <w:tr w:rsidR="006420B4" w:rsidRPr="006420B4" w14:paraId="4D904979" w14:textId="004B807E" w:rsidTr="001377BD">
        <w:tc>
          <w:tcPr>
            <w:tcW w:w="8363" w:type="dxa"/>
            <w:gridSpan w:val="4"/>
            <w:shd w:val="clear" w:color="auto" w:fill="BFBFBF" w:themeFill="background1" w:themeFillShade="BF"/>
          </w:tcPr>
          <w:p w14:paraId="6B8D16E5" w14:textId="5356D8B7" w:rsidR="006420B4" w:rsidRPr="006420B4" w:rsidRDefault="006420B4" w:rsidP="006420B4">
            <w:pPr>
              <w:pStyle w:val="Teksttabeli"/>
              <w:keepNext w:val="0"/>
              <w:rPr>
                <w:rStyle w:val="NazwaProgramowa"/>
                <w:b/>
                <w:bCs/>
              </w:rPr>
            </w:pPr>
            <w:r w:rsidRPr="006420B4">
              <w:rPr>
                <w:rStyle w:val="NazwaProgramowa"/>
                <w:b/>
                <w:bCs/>
              </w:rPr>
              <w:t>System.ComponentModel</w:t>
            </w:r>
          </w:p>
        </w:tc>
      </w:tr>
      <w:tr w:rsidR="00D92D41" w:rsidRPr="006420B4" w14:paraId="71DCE3C7" w14:textId="1EB44715" w:rsidTr="00924CD6">
        <w:tc>
          <w:tcPr>
            <w:tcW w:w="2977" w:type="dxa"/>
          </w:tcPr>
          <w:p w14:paraId="335F80CC" w14:textId="77777777" w:rsidR="006420B4" w:rsidRPr="006420B4" w:rsidRDefault="00000000" w:rsidP="006420B4">
            <w:pPr>
              <w:pStyle w:val="Teksttabeli"/>
              <w:keepNext w:val="0"/>
              <w:rPr>
                <w:rStyle w:val="NazwaProgramowa"/>
              </w:rPr>
            </w:pPr>
            <w:hyperlink r:id="rId94" w:history="1">
              <w:r w:rsidR="006420B4" w:rsidRPr="006420B4">
                <w:rPr>
                  <w:rStyle w:val="NazwaProgramowa"/>
                </w:rPr>
                <w:t>BaseNumberConverter</w:t>
              </w:r>
            </w:hyperlink>
            <w:r w:rsidR="006420B4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1ED337F3" w14:textId="0E7EBD24" w:rsidR="006420B4" w:rsidRPr="006420B4" w:rsidRDefault="00714EE8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argetType</w:t>
            </w:r>
          </w:p>
        </w:tc>
        <w:tc>
          <w:tcPr>
            <w:tcW w:w="1559" w:type="dxa"/>
          </w:tcPr>
          <w:p w14:paraId="3043BD7F" w14:textId="1AD87F7C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="00A16AD2">
              <w:rPr>
                <w:rStyle w:val="NazwaProgramowa"/>
              </w:rPr>
              <w:t>, PrimitiveType</w:t>
            </w:r>
            <w:r w:rsidR="00714EE8">
              <w:rPr>
                <w:rStyle w:val="NazwaProgramowa"/>
              </w:rPr>
              <w:t xml:space="preserve"> (</w:t>
            </w:r>
            <w:r w:rsidR="00714EE8" w:rsidRPr="00A16AD2">
              <w:rPr>
                <w:rStyle w:val="NazwaProgramowa"/>
              </w:rPr>
              <w:t xml:space="preserve">Boolean, Byte, SByte, Int16, UInt16, Int32, UInt32, Int64, UInt64, IntPtr, UIntPtr, Char, Double, </w:t>
            </w:r>
            <w:r w:rsidR="00714EE8">
              <w:rPr>
                <w:rStyle w:val="NazwaProgramowa"/>
              </w:rPr>
              <w:t xml:space="preserve"> </w:t>
            </w:r>
            <w:r w:rsidR="00714EE8" w:rsidRPr="00A16AD2">
              <w:rPr>
                <w:rStyle w:val="NazwaProgramowa"/>
              </w:rPr>
              <w:t>Single</w:t>
            </w:r>
            <w:r w:rsidR="00714EE8">
              <w:rPr>
                <w:rStyle w:val="NazwaProgramowa"/>
              </w:rPr>
              <w:t>)</w:t>
            </w:r>
          </w:p>
        </w:tc>
        <w:tc>
          <w:tcPr>
            <w:tcW w:w="2551" w:type="dxa"/>
          </w:tcPr>
          <w:p w14:paraId="3FECD559" w14:textId="48065A26" w:rsidR="00A16AD2" w:rsidRDefault="00D92D41" w:rsidP="00A16AD2">
            <w:pPr>
              <w:pStyle w:val="Teksttabeli"/>
              <w:keepNext w:val="0"/>
            </w:pPr>
            <w:r>
              <w:t>Klasa abstrakcyjna.</w:t>
            </w:r>
            <w:r w:rsidR="00A16AD2">
              <w:t xml:space="preserve"> Typ </w:t>
            </w:r>
            <w:r w:rsidR="00714EE8">
              <w:t>wartości</w:t>
            </w:r>
            <w:r w:rsidR="00A16AD2">
              <w:t xml:space="preserve"> określa właściwość </w:t>
            </w:r>
            <w:r w:rsidR="00A16AD2" w:rsidRPr="00A16AD2">
              <w:rPr>
                <w:rStyle w:val="NazwaProgramowa"/>
              </w:rPr>
              <w:t>TargetType</w:t>
            </w:r>
            <w:r w:rsidR="00A16AD2">
              <w:t>.</w:t>
            </w:r>
          </w:p>
          <w:p w14:paraId="0517A41C" w14:textId="4D4A3FEB" w:rsidR="00A16AD2" w:rsidRPr="006420B4" w:rsidRDefault="00D92D41" w:rsidP="00AB15D3">
            <w:pPr>
              <w:pStyle w:val="Teksttabeli"/>
              <w:keepNext w:val="0"/>
              <w:rPr>
                <w:noProof/>
              </w:rPr>
            </w:pPr>
            <w:r>
              <w:t xml:space="preserve">Ma właściwość </w:t>
            </w:r>
            <w:r w:rsidRPr="00D92D41">
              <w:rPr>
                <w:rStyle w:val="NazwaProgramowa"/>
              </w:rPr>
              <w:t>AllowHex</w:t>
            </w:r>
            <w:r>
              <w:t xml:space="preserve"> i </w:t>
            </w:r>
            <w:r w:rsidR="00A16AD2">
              <w:t xml:space="preserve">wówczas </w:t>
            </w:r>
            <w:r>
              <w:t xml:space="preserve">sprawdza </w:t>
            </w:r>
            <w:r w:rsidR="00A16AD2">
              <w:t>początek łańcucha '</w:t>
            </w:r>
            <w:r>
              <w:t>#</w:t>
            </w:r>
            <w:r w:rsidR="00A16AD2">
              <w:t>', "0x", "&amp;h"</w:t>
            </w:r>
            <w:r>
              <w:t xml:space="preserve">. Uwzględnia </w:t>
            </w:r>
            <w:r w:rsidR="00A16AD2">
              <w:t xml:space="preserve">parametr </w:t>
            </w:r>
            <w:r w:rsidRPr="00A16AD2">
              <w:rPr>
                <w:rStyle w:val="NazwaProgramowa"/>
              </w:rPr>
              <w:t>culture.NumberFormatInfo</w:t>
            </w:r>
            <w:r w:rsidR="00A16AD2">
              <w:rPr>
                <w:rStyle w:val="NazwaProgramowa"/>
              </w:rPr>
              <w:t>. Realizuje bezpośrednią konwersję między typami prymitywnymi.</w:t>
            </w:r>
          </w:p>
        </w:tc>
      </w:tr>
      <w:tr w:rsidR="0010261D" w:rsidRPr="006420B4" w14:paraId="5AEED892" w14:textId="77777777" w:rsidTr="00924CD6">
        <w:tc>
          <w:tcPr>
            <w:tcW w:w="2977" w:type="dxa"/>
          </w:tcPr>
          <w:p w14:paraId="0553ED89" w14:textId="71958BB8" w:rsidR="0010261D" w:rsidRPr="00714EE8" w:rsidRDefault="0010261D" w:rsidP="006420B4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ByteConverter</w:t>
            </w:r>
          </w:p>
        </w:tc>
        <w:tc>
          <w:tcPr>
            <w:tcW w:w="1276" w:type="dxa"/>
          </w:tcPr>
          <w:p w14:paraId="7FCC543E" w14:textId="4C01582C" w:rsidR="0010261D" w:rsidRPr="006420B4" w:rsidRDefault="0010261D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yte</w:t>
            </w:r>
          </w:p>
        </w:tc>
        <w:tc>
          <w:tcPr>
            <w:tcW w:w="1559" w:type="dxa"/>
            <w:vMerge w:val="restart"/>
          </w:tcPr>
          <w:p w14:paraId="29054301" w14:textId="77777777" w:rsidR="0010261D" w:rsidRPr="006420B4" w:rsidRDefault="0010261D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.w</w:t>
            </w:r>
          </w:p>
          <w:p w14:paraId="5CC8C68F" w14:textId="19520702" w:rsidR="0010261D" w:rsidRPr="006420B4" w:rsidRDefault="0010261D" w:rsidP="00230ACD">
            <w:pPr>
              <w:pStyle w:val="Teksttabeli"/>
              <w:rPr>
                <w:rStyle w:val="NazwaProgramowa"/>
              </w:rPr>
            </w:pPr>
          </w:p>
        </w:tc>
        <w:tc>
          <w:tcPr>
            <w:tcW w:w="2551" w:type="dxa"/>
            <w:vMerge w:val="restart"/>
          </w:tcPr>
          <w:p w14:paraId="0CD8BD89" w14:textId="77777777" w:rsidR="0010261D" w:rsidRDefault="0010261D" w:rsidP="006420B4">
            <w:pPr>
              <w:pStyle w:val="Teksttabeli"/>
              <w:keepNext w:val="0"/>
              <w:rPr>
                <w:rStyle w:val="NazwaProgramowa"/>
              </w:rPr>
            </w:pPr>
            <w:r>
              <w:t xml:space="preserve">Klasy pochodne od </w:t>
            </w:r>
            <w:r w:rsidRPr="00714EE8">
              <w:rPr>
                <w:rStyle w:val="NazwaProgramowa"/>
              </w:rPr>
              <w:t>BaseNumberConverter</w:t>
            </w:r>
            <w:r>
              <w:rPr>
                <w:rStyle w:val="NazwaProgramowa"/>
              </w:rPr>
              <w:t>. Ustawiają AllowHex=true.</w:t>
            </w:r>
          </w:p>
          <w:p w14:paraId="1D76357E" w14:textId="1817ABDB" w:rsidR="0010261D" w:rsidRPr="006420B4" w:rsidRDefault="0010261D" w:rsidP="006420B4">
            <w:pPr>
              <w:pStyle w:val="Teksttabeli"/>
              <w:keepNext w:val="0"/>
            </w:pPr>
            <w:r>
              <w:rPr>
                <w:rStyle w:val="NazwaProgramowa"/>
              </w:rPr>
              <w:t>Zezwalają na konwersję FromString z użyciem innej podstawy niż 10 i 16.</w:t>
            </w:r>
          </w:p>
        </w:tc>
      </w:tr>
      <w:tr w:rsidR="0010261D" w:rsidRPr="006420B4" w14:paraId="00DF6F78" w14:textId="77777777" w:rsidTr="00924CD6">
        <w:tc>
          <w:tcPr>
            <w:tcW w:w="2977" w:type="dxa"/>
          </w:tcPr>
          <w:p w14:paraId="42DC5D6F" w14:textId="6663AC67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SByteConverter</w:t>
            </w:r>
          </w:p>
        </w:tc>
        <w:tc>
          <w:tcPr>
            <w:tcW w:w="1276" w:type="dxa"/>
          </w:tcPr>
          <w:p w14:paraId="1AF939A1" w14:textId="50ADC95C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Byte</w:t>
            </w:r>
          </w:p>
        </w:tc>
        <w:tc>
          <w:tcPr>
            <w:tcW w:w="1559" w:type="dxa"/>
            <w:vMerge/>
          </w:tcPr>
          <w:p w14:paraId="66248D4F" w14:textId="50DF7E83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234DF5E7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710FCC6A" w14:textId="77777777" w:rsidTr="00924CD6">
        <w:tc>
          <w:tcPr>
            <w:tcW w:w="2977" w:type="dxa"/>
          </w:tcPr>
          <w:p w14:paraId="6A152326" w14:textId="2DFF0A43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Int16Converter</w:t>
            </w:r>
          </w:p>
        </w:tc>
        <w:tc>
          <w:tcPr>
            <w:tcW w:w="1276" w:type="dxa"/>
          </w:tcPr>
          <w:p w14:paraId="47F252C1" w14:textId="10DDD931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16</w:t>
            </w:r>
          </w:p>
        </w:tc>
        <w:tc>
          <w:tcPr>
            <w:tcW w:w="1559" w:type="dxa"/>
            <w:vMerge/>
          </w:tcPr>
          <w:p w14:paraId="365D89CF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3D7C9FEB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48C6B0A5" w14:textId="77777777" w:rsidTr="00924CD6">
        <w:tc>
          <w:tcPr>
            <w:tcW w:w="2977" w:type="dxa"/>
          </w:tcPr>
          <w:p w14:paraId="15AC4D23" w14:textId="09738715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UInt16Converter</w:t>
            </w:r>
          </w:p>
        </w:tc>
        <w:tc>
          <w:tcPr>
            <w:tcW w:w="1276" w:type="dxa"/>
          </w:tcPr>
          <w:p w14:paraId="0E17F2FD" w14:textId="2A64D0BA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16</w:t>
            </w:r>
          </w:p>
        </w:tc>
        <w:tc>
          <w:tcPr>
            <w:tcW w:w="1559" w:type="dxa"/>
            <w:vMerge/>
          </w:tcPr>
          <w:p w14:paraId="47D17B06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4A6967FA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23C8DFE1" w14:textId="77777777" w:rsidTr="00924CD6">
        <w:tc>
          <w:tcPr>
            <w:tcW w:w="2977" w:type="dxa"/>
          </w:tcPr>
          <w:p w14:paraId="7EDD3137" w14:textId="68525F65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Int</w:t>
            </w:r>
            <w:r>
              <w:rPr>
                <w:rStyle w:val="NazwaProgramowa"/>
              </w:rPr>
              <w:t>32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06B5F768" w14:textId="5C82D990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32</w:t>
            </w:r>
          </w:p>
        </w:tc>
        <w:tc>
          <w:tcPr>
            <w:tcW w:w="1559" w:type="dxa"/>
            <w:vMerge/>
          </w:tcPr>
          <w:p w14:paraId="0DE0FDF7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0B7BB484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6DD7912B" w14:textId="77777777" w:rsidTr="00924CD6">
        <w:tc>
          <w:tcPr>
            <w:tcW w:w="2977" w:type="dxa"/>
          </w:tcPr>
          <w:p w14:paraId="6C418FDB" w14:textId="6E74407A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UInt</w:t>
            </w:r>
            <w:r>
              <w:rPr>
                <w:rStyle w:val="NazwaProgramowa"/>
              </w:rPr>
              <w:t>32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2A38AB96" w14:textId="30564713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32</w:t>
            </w:r>
          </w:p>
        </w:tc>
        <w:tc>
          <w:tcPr>
            <w:tcW w:w="1559" w:type="dxa"/>
            <w:vMerge/>
          </w:tcPr>
          <w:p w14:paraId="5B1B6A0A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45BFE596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404C743B" w14:textId="77777777" w:rsidTr="00924CD6">
        <w:tc>
          <w:tcPr>
            <w:tcW w:w="2977" w:type="dxa"/>
          </w:tcPr>
          <w:p w14:paraId="7CDA7137" w14:textId="041A3B99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Int</w:t>
            </w:r>
            <w:r>
              <w:rPr>
                <w:rStyle w:val="NazwaProgramowa"/>
              </w:rPr>
              <w:t>64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63365692" w14:textId="74FDF798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64</w:t>
            </w:r>
          </w:p>
        </w:tc>
        <w:tc>
          <w:tcPr>
            <w:tcW w:w="1559" w:type="dxa"/>
            <w:vMerge/>
          </w:tcPr>
          <w:p w14:paraId="36A4082A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4DDA0707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392ED32D" w14:textId="77777777" w:rsidTr="00924CD6">
        <w:tc>
          <w:tcPr>
            <w:tcW w:w="2977" w:type="dxa"/>
          </w:tcPr>
          <w:p w14:paraId="5013C95C" w14:textId="173C6E8D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UInt</w:t>
            </w:r>
            <w:r>
              <w:rPr>
                <w:rStyle w:val="NazwaProgramowa"/>
              </w:rPr>
              <w:t>64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2220A4AB" w14:textId="48308F60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64</w:t>
            </w:r>
          </w:p>
        </w:tc>
        <w:tc>
          <w:tcPr>
            <w:tcW w:w="1559" w:type="dxa"/>
            <w:vMerge/>
          </w:tcPr>
          <w:p w14:paraId="5959EA38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697B45BA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4642A53A" w14:textId="77777777" w:rsidTr="00924CD6">
        <w:tc>
          <w:tcPr>
            <w:tcW w:w="2977" w:type="dxa"/>
          </w:tcPr>
          <w:p w14:paraId="51A785DD" w14:textId="04DF2075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22C75963" w14:textId="4AE623B4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</w:p>
        </w:tc>
        <w:tc>
          <w:tcPr>
            <w:tcW w:w="1559" w:type="dxa"/>
            <w:vMerge/>
          </w:tcPr>
          <w:p w14:paraId="54BCE63B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 w:val="restart"/>
          </w:tcPr>
          <w:p w14:paraId="6DD95945" w14:textId="548DE581" w:rsidR="0010261D" w:rsidRPr="006420B4" w:rsidRDefault="0010261D" w:rsidP="0010261D">
            <w:pPr>
              <w:pStyle w:val="Teksttabeli"/>
              <w:keepNext w:val="0"/>
              <w:rPr>
                <w:noProof/>
              </w:rPr>
            </w:pPr>
            <w:r>
              <w:t xml:space="preserve">Klasy pochodne od </w:t>
            </w:r>
            <w:r w:rsidRPr="00714EE8">
              <w:rPr>
                <w:rStyle w:val="NazwaProgramowa"/>
              </w:rPr>
              <w:t>BaseNumberConverter</w:t>
            </w:r>
            <w:r>
              <w:rPr>
                <w:rStyle w:val="NazwaProgramowa"/>
              </w:rPr>
              <w:t>. Ustawiają AllowHex=false.</w:t>
            </w:r>
          </w:p>
        </w:tc>
      </w:tr>
      <w:tr w:rsidR="0010261D" w:rsidRPr="006420B4" w14:paraId="6C92630B" w14:textId="77777777" w:rsidTr="00924CD6">
        <w:tc>
          <w:tcPr>
            <w:tcW w:w="2977" w:type="dxa"/>
          </w:tcPr>
          <w:p w14:paraId="05C970F9" w14:textId="5E61FB6D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1BFFBE33" w14:textId="235DE4D0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</w:p>
        </w:tc>
        <w:tc>
          <w:tcPr>
            <w:tcW w:w="1559" w:type="dxa"/>
            <w:vMerge/>
          </w:tcPr>
          <w:p w14:paraId="3D3077C7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076FF18D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5A53266F" w14:textId="77777777" w:rsidTr="00924CD6">
        <w:tc>
          <w:tcPr>
            <w:tcW w:w="2977" w:type="dxa"/>
          </w:tcPr>
          <w:p w14:paraId="6FF77091" w14:textId="7326CC9B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02A66111" w14:textId="5D180CA9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</w:p>
        </w:tc>
        <w:tc>
          <w:tcPr>
            <w:tcW w:w="1559" w:type="dxa"/>
            <w:vMerge/>
          </w:tcPr>
          <w:p w14:paraId="43E67C5A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7C3D64DB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D92D41" w:rsidRPr="006420B4" w14:paraId="2BCE1FA9" w14:textId="76FF717A" w:rsidTr="00924CD6">
        <w:tc>
          <w:tcPr>
            <w:tcW w:w="2977" w:type="dxa"/>
          </w:tcPr>
          <w:p w14:paraId="421B490C" w14:textId="77777777" w:rsidR="006420B4" w:rsidRPr="006420B4" w:rsidRDefault="00000000" w:rsidP="006420B4">
            <w:pPr>
              <w:pStyle w:val="Teksttabeli"/>
              <w:keepNext w:val="0"/>
              <w:rPr>
                <w:rStyle w:val="NazwaProgramowa"/>
              </w:rPr>
            </w:pPr>
            <w:hyperlink r:id="rId95" w:history="1">
              <w:r w:rsidR="006420B4" w:rsidRPr="006420B4">
                <w:rPr>
                  <w:rStyle w:val="NazwaProgramowa"/>
                </w:rPr>
                <w:t>BooleanConverter</w:t>
              </w:r>
            </w:hyperlink>
            <w:r w:rsidR="006420B4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73EE4834" w14:textId="2F572B40" w:rsidR="006420B4" w:rsidRPr="006420B4" w:rsidRDefault="00AB15D3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oolean</w:t>
            </w:r>
          </w:p>
        </w:tc>
        <w:tc>
          <w:tcPr>
            <w:tcW w:w="1559" w:type="dxa"/>
          </w:tcPr>
          <w:p w14:paraId="1A55DC79" w14:textId="0215F0D2" w:rsidR="006420B4" w:rsidRPr="006420B4" w:rsidRDefault="00AB15D3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40B15513" w14:textId="741803BC" w:rsidR="006420B4" w:rsidRPr="006420B4" w:rsidRDefault="00AB15D3" w:rsidP="006420B4">
            <w:pPr>
              <w:pStyle w:val="Teksttabeli"/>
              <w:keepNext w:val="0"/>
            </w:pPr>
            <w:r>
              <w:t xml:space="preserve">Podaje </w:t>
            </w:r>
            <w:r w:rsidRPr="00AB15D3">
              <w:rPr>
                <w:rStyle w:val="NazwaProgramowa"/>
              </w:rPr>
              <w:t>StandardValuesCollection</w:t>
            </w:r>
            <w:r>
              <w:t xml:space="preserve"> = </w:t>
            </w:r>
            <w:r w:rsidRPr="00AB15D3">
              <w:rPr>
                <w:rStyle w:val="NazwaProgramowa"/>
              </w:rPr>
              <w:t>{ true, false }</w:t>
            </w:r>
          </w:p>
        </w:tc>
      </w:tr>
      <w:tr w:rsidR="00AB15D3" w:rsidRPr="006420B4" w14:paraId="5EDEA7DF" w14:textId="77777777" w:rsidTr="00924CD6">
        <w:tc>
          <w:tcPr>
            <w:tcW w:w="2977" w:type="dxa"/>
          </w:tcPr>
          <w:p w14:paraId="77D296A6" w14:textId="77777777" w:rsidR="00AB15D3" w:rsidRPr="006420B4" w:rsidRDefault="00000000" w:rsidP="00230ACD">
            <w:pPr>
              <w:pStyle w:val="Teksttabeli"/>
              <w:keepNext w:val="0"/>
              <w:rPr>
                <w:rStyle w:val="NazwaProgramowa"/>
              </w:rPr>
            </w:pPr>
            <w:hyperlink r:id="rId96" w:history="1">
              <w:r w:rsidR="00AB15D3" w:rsidRPr="006420B4">
                <w:rPr>
                  <w:rStyle w:val="NazwaProgramowa"/>
                </w:rPr>
                <w:t>DateTimeConverter</w:t>
              </w:r>
            </w:hyperlink>
            <w:r w:rsidR="00AB15D3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64EA4494" w14:textId="65BFFB3E" w:rsidR="00AB15D3" w:rsidRPr="006420B4" w:rsidRDefault="00AB15D3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Time</w:t>
            </w:r>
          </w:p>
        </w:tc>
        <w:tc>
          <w:tcPr>
            <w:tcW w:w="1559" w:type="dxa"/>
          </w:tcPr>
          <w:p w14:paraId="0A55DFB9" w14:textId="3887C8D1" w:rsidR="00AB15D3" w:rsidRPr="006420B4" w:rsidRDefault="00AB15D3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="00924CD6">
              <w:rPr>
                <w:rStyle w:val="NazwaProgramowa"/>
              </w:rPr>
              <w:t>, InstanceDescriptor</w:t>
            </w:r>
          </w:p>
        </w:tc>
        <w:tc>
          <w:tcPr>
            <w:tcW w:w="2551" w:type="dxa"/>
          </w:tcPr>
          <w:p w14:paraId="1B1D0318" w14:textId="09A6D2B5" w:rsidR="00924CD6" w:rsidRDefault="00924CD6" w:rsidP="00230ACD">
            <w:pPr>
              <w:pStyle w:val="Teksttabeli"/>
              <w:keepNext w:val="0"/>
            </w:pPr>
            <w:r>
              <w:t xml:space="preserve">Gdy </w:t>
            </w:r>
            <w:r w:rsidRPr="00924CD6">
              <w:rPr>
                <w:rStyle w:val="NazwaProgramowa"/>
              </w:rPr>
              <w:t>TotalSeconds = 0</w:t>
            </w:r>
            <w:r>
              <w:t xml:space="preserve"> </w:t>
            </w:r>
          </w:p>
          <w:p w14:paraId="514B99D9" w14:textId="6593CE18" w:rsidR="00AB15D3" w:rsidRDefault="00924CD6" w:rsidP="00924CD6">
            <w:pPr>
              <w:pStyle w:val="Teksttabeli"/>
              <w:keepNext w:val="0"/>
            </w:pPr>
            <w:r>
              <w:t xml:space="preserve">używa formatu </w:t>
            </w:r>
            <w:r w:rsidRPr="00924CD6">
              <w:rPr>
                <w:rStyle w:val="NazwaProgramowa"/>
              </w:rPr>
              <w:t>"yyyy-MM-dd"</w:t>
            </w:r>
            <w:r>
              <w:rPr>
                <w:rStyle w:val="NazwaProgramowa"/>
              </w:rPr>
              <w:t xml:space="preserve"> (dla‍</w:t>
            </w:r>
            <w:r>
              <w:t xml:space="preserve"> </w:t>
            </w:r>
            <w:r w:rsidRPr="00924CD6">
              <w:rPr>
                <w:rStyle w:val="NazwaProgramowa"/>
              </w:rPr>
              <w:t xml:space="preserve">culture </w:t>
            </w:r>
            <w:r>
              <w:rPr>
                <w:rStyle w:val="NazwaProgramowa"/>
              </w:rPr>
              <w:t>=</w:t>
            </w:r>
            <w:r w:rsidRPr="00924CD6">
              <w:rPr>
                <w:rStyle w:val="NazwaProgramowa"/>
              </w:rPr>
              <w:t xml:space="preserve"> InvariantCulture</w:t>
            </w:r>
            <w:r>
              <w:t>)</w:t>
            </w:r>
          </w:p>
          <w:p w14:paraId="5B4D91A5" w14:textId="49D943C7" w:rsidR="00924CD6" w:rsidRDefault="00924CD6" w:rsidP="00924CD6">
            <w:pPr>
              <w:pStyle w:val="Teksttabeli"/>
              <w:keepNext w:val="0"/>
            </w:pPr>
            <w:r>
              <w:t xml:space="preserve">lub </w:t>
            </w:r>
            <w:r w:rsidRPr="003C10E5">
              <w:rPr>
                <w:rStyle w:val="NazwaProgramowa"/>
              </w:rPr>
              <w:t>ShortDatePattern</w:t>
            </w:r>
            <w:r w:rsidR="003C10E5">
              <w:t xml:space="preserve"> (dla innych).</w:t>
            </w:r>
          </w:p>
          <w:p w14:paraId="66FA426B" w14:textId="3C99A959" w:rsidR="003C10E5" w:rsidRDefault="003C10E5" w:rsidP="003C10E5">
            <w:pPr>
              <w:pStyle w:val="Teksttabeli"/>
              <w:keepNext w:val="0"/>
            </w:pPr>
            <w:r>
              <w:t xml:space="preserve">Gdy </w:t>
            </w:r>
            <w:r w:rsidRPr="00924CD6">
              <w:rPr>
                <w:rStyle w:val="NazwaProgramowa"/>
              </w:rPr>
              <w:t xml:space="preserve">TotalSeconds </w:t>
            </w:r>
            <w:r>
              <w:rPr>
                <w:rStyle w:val="NazwaProgramowa"/>
              </w:rPr>
              <w:t>!</w:t>
            </w:r>
            <w:r w:rsidRPr="00924CD6">
              <w:rPr>
                <w:rStyle w:val="NazwaProgramowa"/>
              </w:rPr>
              <w:t>= 0</w:t>
            </w:r>
            <w:r>
              <w:t xml:space="preserve"> </w:t>
            </w:r>
          </w:p>
          <w:p w14:paraId="29D2E1F5" w14:textId="3F7FBBB8" w:rsidR="003C10E5" w:rsidRDefault="003C10E5" w:rsidP="003C10E5">
            <w:pPr>
              <w:pStyle w:val="Teksttabeli"/>
              <w:keepNext w:val="0"/>
            </w:pPr>
            <w:r>
              <w:t>używa pełnego formatu daty i czasu</w:t>
            </w:r>
            <w:r>
              <w:rPr>
                <w:rStyle w:val="NazwaProgramowa"/>
              </w:rPr>
              <w:t xml:space="preserve"> (dla‍</w:t>
            </w:r>
            <w:r>
              <w:t xml:space="preserve"> </w:t>
            </w:r>
            <w:r w:rsidRPr="00924CD6">
              <w:rPr>
                <w:rStyle w:val="NazwaProgramowa"/>
              </w:rPr>
              <w:t xml:space="preserve">culture </w:t>
            </w:r>
            <w:r>
              <w:rPr>
                <w:rStyle w:val="NazwaProgramowa"/>
              </w:rPr>
              <w:t>=</w:t>
            </w:r>
            <w:r w:rsidRPr="00924CD6">
              <w:rPr>
                <w:rStyle w:val="NazwaProgramowa"/>
              </w:rPr>
              <w:t xml:space="preserve"> InvariantCulture</w:t>
            </w:r>
            <w:r>
              <w:t>)</w:t>
            </w:r>
          </w:p>
          <w:p w14:paraId="1B747CA6" w14:textId="0407FECD" w:rsidR="003C10E5" w:rsidRPr="006420B4" w:rsidRDefault="003C10E5" w:rsidP="003C10E5">
            <w:pPr>
              <w:pStyle w:val="Teksttabeli"/>
              <w:keepNext w:val="0"/>
            </w:pPr>
            <w:r>
              <w:lastRenderedPageBreak/>
              <w:t xml:space="preserve">lub </w:t>
            </w:r>
            <w:r w:rsidRPr="003C10E5">
              <w:rPr>
                <w:rStyle w:val="NazwaProgramowa"/>
              </w:rPr>
              <w:t>ShortDatePattern</w:t>
            </w:r>
            <w:r>
              <w:rPr>
                <w:rStyle w:val="NazwaProgramowa"/>
              </w:rPr>
              <w:t xml:space="preserve"> + " " + ShortTimePattern</w:t>
            </w:r>
            <w:r>
              <w:t xml:space="preserve"> (dla innych).</w:t>
            </w:r>
          </w:p>
        </w:tc>
      </w:tr>
      <w:tr w:rsidR="00AB15D3" w:rsidRPr="006420B4" w14:paraId="780A1879" w14:textId="77777777" w:rsidTr="00924CD6">
        <w:tc>
          <w:tcPr>
            <w:tcW w:w="2977" w:type="dxa"/>
          </w:tcPr>
          <w:p w14:paraId="210C3376" w14:textId="77777777" w:rsidR="00AB15D3" w:rsidRPr="006420B4" w:rsidRDefault="00000000" w:rsidP="00230ACD">
            <w:pPr>
              <w:pStyle w:val="Teksttabeli"/>
              <w:keepNext w:val="0"/>
              <w:rPr>
                <w:rStyle w:val="NazwaProgramowa"/>
              </w:rPr>
            </w:pPr>
            <w:hyperlink r:id="rId97" w:history="1">
              <w:r w:rsidR="00AB15D3" w:rsidRPr="006420B4">
                <w:rPr>
                  <w:rStyle w:val="NazwaProgramowa"/>
                </w:rPr>
                <w:t>DateTimeOffsetConverter</w:t>
              </w:r>
            </w:hyperlink>
            <w:r w:rsidR="00AB15D3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6C1EF481" w14:textId="46C5E6E8" w:rsidR="00AB15D3" w:rsidRPr="006420B4" w:rsidRDefault="00924CD6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TimeOffset</w:t>
            </w:r>
          </w:p>
        </w:tc>
        <w:tc>
          <w:tcPr>
            <w:tcW w:w="1559" w:type="dxa"/>
          </w:tcPr>
          <w:p w14:paraId="7A96F35E" w14:textId="72710AF2" w:rsidR="00AB15D3" w:rsidRPr="006420B4" w:rsidRDefault="000D2BB2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0C035CC1" w14:textId="0DBF7702" w:rsidR="00AB15D3" w:rsidRPr="006420B4" w:rsidRDefault="003C10E5" w:rsidP="00230ACD">
            <w:pPr>
              <w:pStyle w:val="Teksttabeli"/>
              <w:keepNext w:val="0"/>
            </w:pPr>
            <w:r>
              <w:t xml:space="preserve">jw., ale dodaje </w:t>
            </w:r>
            <w:r w:rsidRPr="003C10E5">
              <w:rPr>
                <w:rStyle w:val="NazwaProgramowa"/>
              </w:rPr>
              <w:t>" zzz"</w:t>
            </w:r>
            <w:r>
              <w:t xml:space="preserve"> do formatu (zarówno samej daty, jak i </w:t>
            </w:r>
            <w:r w:rsidR="0057745C">
              <w:t xml:space="preserve">daty i </w:t>
            </w:r>
            <w:r>
              <w:t>czasu).</w:t>
            </w:r>
          </w:p>
        </w:tc>
      </w:tr>
      <w:tr w:rsidR="000D2BB2" w:rsidRPr="006420B4" w14:paraId="7BA3F96B" w14:textId="77777777" w:rsidTr="00924CD6">
        <w:tc>
          <w:tcPr>
            <w:tcW w:w="2977" w:type="dxa"/>
          </w:tcPr>
          <w:p w14:paraId="26DEA34C" w14:textId="77777777" w:rsidR="000D2BB2" w:rsidRPr="006420B4" w:rsidRDefault="00000000" w:rsidP="000D2BB2">
            <w:pPr>
              <w:pStyle w:val="Teksttabeli"/>
              <w:keepNext w:val="0"/>
              <w:rPr>
                <w:rStyle w:val="NazwaProgramowa"/>
              </w:rPr>
            </w:pPr>
            <w:hyperlink r:id="rId98" w:history="1">
              <w:r w:rsidR="000D2BB2" w:rsidRPr="006420B4">
                <w:rPr>
                  <w:rStyle w:val="NazwaProgramowa"/>
                </w:rPr>
                <w:t>DateOnlyConverter</w:t>
              </w:r>
            </w:hyperlink>
            <w:r w:rsidR="000D2BB2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462B6E61" w14:textId="4D823837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Only</w:t>
            </w:r>
          </w:p>
        </w:tc>
        <w:tc>
          <w:tcPr>
            <w:tcW w:w="1559" w:type="dxa"/>
          </w:tcPr>
          <w:p w14:paraId="0B365BEE" w14:textId="22643440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3F716106" w14:textId="324C9951" w:rsidR="000D2BB2" w:rsidRPr="006420B4" w:rsidRDefault="000D2BB2" w:rsidP="000D2BB2">
            <w:pPr>
              <w:pStyle w:val="Teksttabeli"/>
              <w:keepNext w:val="0"/>
            </w:pPr>
            <w:r>
              <w:t>Dostępne dopiero w .NET 7 RC 1</w:t>
            </w:r>
          </w:p>
        </w:tc>
      </w:tr>
      <w:tr w:rsidR="000D2BB2" w:rsidRPr="006420B4" w14:paraId="5445A790" w14:textId="77777777" w:rsidTr="00924CD6">
        <w:tc>
          <w:tcPr>
            <w:tcW w:w="2977" w:type="dxa"/>
          </w:tcPr>
          <w:p w14:paraId="1A6CA52B" w14:textId="77777777" w:rsidR="000D2BB2" w:rsidRPr="006420B4" w:rsidRDefault="00000000" w:rsidP="000D2BB2">
            <w:pPr>
              <w:pStyle w:val="Teksttabeli"/>
              <w:keepNext w:val="0"/>
              <w:rPr>
                <w:rStyle w:val="NazwaProgramowa"/>
              </w:rPr>
            </w:pPr>
            <w:hyperlink r:id="rId99" w:history="1">
              <w:r w:rsidR="000D2BB2" w:rsidRPr="006420B4">
                <w:rPr>
                  <w:rStyle w:val="NazwaProgramowa"/>
                </w:rPr>
                <w:t>TimeOnlyConverter</w:t>
              </w:r>
            </w:hyperlink>
            <w:r w:rsidR="000D2BB2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5509181E" w14:textId="7A415553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imeOnly</w:t>
            </w:r>
          </w:p>
        </w:tc>
        <w:tc>
          <w:tcPr>
            <w:tcW w:w="1559" w:type="dxa"/>
          </w:tcPr>
          <w:p w14:paraId="58EF2B43" w14:textId="28325DA4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 w:rsidRPr="00C40E2C"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6A5B868C" w14:textId="162FF563" w:rsidR="000D2BB2" w:rsidRPr="006420B4" w:rsidRDefault="000D2BB2" w:rsidP="000D2BB2">
            <w:pPr>
              <w:pStyle w:val="Teksttabeli"/>
              <w:keepNext w:val="0"/>
            </w:pPr>
            <w:r>
              <w:t>Dostępne dopiero w .NET 7 RC 1</w:t>
            </w:r>
          </w:p>
        </w:tc>
      </w:tr>
      <w:tr w:rsidR="000D2BB2" w:rsidRPr="006420B4" w14:paraId="5AE3FEB0" w14:textId="77777777" w:rsidTr="00924CD6">
        <w:tc>
          <w:tcPr>
            <w:tcW w:w="2977" w:type="dxa"/>
          </w:tcPr>
          <w:p w14:paraId="0F3A1F13" w14:textId="77777777" w:rsidR="000D2BB2" w:rsidRPr="006420B4" w:rsidRDefault="00000000" w:rsidP="000D2BB2">
            <w:pPr>
              <w:pStyle w:val="Teksttabeli"/>
              <w:keepNext w:val="0"/>
              <w:rPr>
                <w:rStyle w:val="NazwaProgramowa"/>
              </w:rPr>
            </w:pPr>
            <w:hyperlink r:id="rId100" w:history="1">
              <w:r w:rsidR="000D2BB2" w:rsidRPr="006420B4">
                <w:rPr>
                  <w:rStyle w:val="NazwaProgramowa"/>
                </w:rPr>
                <w:t>TimeSpanConverter</w:t>
              </w:r>
            </w:hyperlink>
            <w:r w:rsidR="000D2BB2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43C6D4A0" w14:textId="5B761BFD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imeSpan</w:t>
            </w:r>
          </w:p>
        </w:tc>
        <w:tc>
          <w:tcPr>
            <w:tcW w:w="1559" w:type="dxa"/>
          </w:tcPr>
          <w:p w14:paraId="3DD7C4DC" w14:textId="259C099E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 w:rsidRPr="00C40E2C"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19A7F162" w14:textId="08CCE44A" w:rsidR="000D2BB2" w:rsidRPr="006420B4" w:rsidRDefault="0057745C" w:rsidP="000D2BB2">
            <w:pPr>
              <w:pStyle w:val="Teksttabeli"/>
              <w:keepNext w:val="0"/>
            </w:pPr>
            <w:r>
              <w:t>Tylko domyśl</w:t>
            </w:r>
            <w:r w:rsidR="00AC679F">
              <w:t>n</w:t>
            </w:r>
            <w:r>
              <w:t>y format</w:t>
            </w:r>
          </w:p>
        </w:tc>
      </w:tr>
      <w:tr w:rsidR="00AC679F" w:rsidRPr="006420B4" w14:paraId="4D811BCC" w14:textId="77777777" w:rsidTr="00230ACD">
        <w:tc>
          <w:tcPr>
            <w:tcW w:w="2977" w:type="dxa"/>
          </w:tcPr>
          <w:p w14:paraId="32BD5E1F" w14:textId="77777777" w:rsidR="00AC679F" w:rsidRPr="006420B4" w:rsidRDefault="00000000" w:rsidP="00230ACD">
            <w:pPr>
              <w:pStyle w:val="Teksttabeli"/>
              <w:keepNext w:val="0"/>
              <w:rPr>
                <w:rStyle w:val="NazwaProgramowa"/>
              </w:rPr>
            </w:pPr>
            <w:hyperlink r:id="rId101" w:history="1">
              <w:r w:rsidR="00AC679F" w:rsidRPr="006420B4">
                <w:rPr>
                  <w:rStyle w:val="NazwaProgramowa"/>
                </w:rPr>
                <w:t>String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25D0A793" w14:textId="19D7EF84" w:rsidR="00AC679F" w:rsidRPr="006420B4" w:rsidRDefault="00AC679F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1559" w:type="dxa"/>
          </w:tcPr>
          <w:p w14:paraId="50B983D9" w14:textId="32F58443" w:rsidR="00AC679F" w:rsidRPr="006420B4" w:rsidRDefault="00AC679F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780406AD" w14:textId="65B098B2" w:rsidR="00AC679F" w:rsidRPr="006420B4" w:rsidRDefault="00AC679F" w:rsidP="00230ACD">
            <w:pPr>
              <w:pStyle w:val="Teksttabeli"/>
              <w:keepNext w:val="0"/>
            </w:pPr>
            <w:r>
              <w:t>Brak konwersji z typu String</w:t>
            </w:r>
          </w:p>
        </w:tc>
      </w:tr>
      <w:tr w:rsidR="00AC679F" w:rsidRPr="006420B4" w14:paraId="544A6BC1" w14:textId="6E198833" w:rsidTr="00924CD6">
        <w:tc>
          <w:tcPr>
            <w:tcW w:w="2977" w:type="dxa"/>
          </w:tcPr>
          <w:p w14:paraId="1DA1691E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02" w:history="1">
              <w:r w:rsidR="00AC679F" w:rsidRPr="006420B4">
                <w:rPr>
                  <w:rStyle w:val="NazwaProgramowa"/>
                </w:rPr>
                <w:t>Char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2F5264D0" w14:textId="13AE593A" w:rsidR="00AC679F" w:rsidRPr="006420B4" w:rsidRDefault="00AC679F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Char</w:t>
            </w:r>
          </w:p>
        </w:tc>
        <w:tc>
          <w:tcPr>
            <w:tcW w:w="1559" w:type="dxa"/>
          </w:tcPr>
          <w:p w14:paraId="3D4EB64D" w14:textId="793579FC" w:rsidR="00AC679F" w:rsidRPr="006420B4" w:rsidRDefault="00AC679F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648B059C" w14:textId="1F65C3F8" w:rsidR="00AC679F" w:rsidRPr="006420B4" w:rsidRDefault="00AC679F" w:rsidP="00AC679F">
            <w:pPr>
              <w:pStyle w:val="Teksttabeli"/>
              <w:keepNext w:val="0"/>
            </w:pPr>
            <w:r>
              <w:t>Brak konwersji z typu String</w:t>
            </w:r>
            <w:r w:rsidR="00D375FB">
              <w:t>. Tylko sprawdzenie długości.</w:t>
            </w:r>
          </w:p>
        </w:tc>
      </w:tr>
      <w:bookmarkStart w:id="6" w:name="OLE_LINK1"/>
      <w:tr w:rsidR="00755B06" w:rsidRPr="006420B4" w14:paraId="4FE057F4" w14:textId="77777777" w:rsidTr="00647358">
        <w:tc>
          <w:tcPr>
            <w:tcW w:w="2977" w:type="dxa"/>
          </w:tcPr>
          <w:p w14:paraId="105B2995" w14:textId="77777777" w:rsidR="00755B06" w:rsidRPr="006420B4" w:rsidRDefault="00755B06" w:rsidP="00647358">
            <w:pPr>
              <w:pStyle w:val="Teksttabeli"/>
              <w:keepNext w:val="0"/>
              <w:rPr>
                <w:rStyle w:val="NazwaProgramowa"/>
              </w:rPr>
            </w:pPr>
            <w:r>
              <w:fldChar w:fldCharType="begin"/>
            </w:r>
            <w:r>
              <w:instrText xml:space="preserve"> HYPERLINK "https://learn.microsoft.com/pl-pl/dotnet/api/system.componentmodel.guidconverter?view=net-6.0" </w:instrText>
            </w:r>
            <w:r>
              <w:fldChar w:fldCharType="separate"/>
            </w:r>
            <w:r w:rsidRPr="006420B4">
              <w:rPr>
                <w:rStyle w:val="NazwaProgramowa"/>
              </w:rPr>
              <w:t>GuidConverter</w:t>
            </w:r>
            <w:r>
              <w:rPr>
                <w:rStyle w:val="NazwaProgramowa"/>
              </w:rPr>
              <w:fldChar w:fldCharType="end"/>
            </w:r>
            <w:r w:rsidRPr="006420B4">
              <w:rPr>
                <w:rStyle w:val="NazwaProgramowa"/>
              </w:rPr>
              <w:t xml:space="preserve"> </w:t>
            </w:r>
            <w:bookmarkEnd w:id="6"/>
          </w:p>
        </w:tc>
        <w:tc>
          <w:tcPr>
            <w:tcW w:w="1276" w:type="dxa"/>
          </w:tcPr>
          <w:p w14:paraId="14570050" w14:textId="77777777" w:rsidR="00755B06" w:rsidRPr="006420B4" w:rsidRDefault="00755B06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Guid</w:t>
            </w:r>
          </w:p>
        </w:tc>
        <w:tc>
          <w:tcPr>
            <w:tcW w:w="1559" w:type="dxa"/>
          </w:tcPr>
          <w:p w14:paraId="68B3C5F7" w14:textId="77777777" w:rsidR="00755B06" w:rsidRPr="006420B4" w:rsidRDefault="00755B06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53BE8AD1" w14:textId="77777777" w:rsidR="00755B06" w:rsidRPr="006420B4" w:rsidRDefault="00755B06" w:rsidP="00647358">
            <w:pPr>
              <w:pStyle w:val="Teksttabeli"/>
              <w:keepNext w:val="0"/>
            </w:pPr>
            <w:r>
              <w:t>Tylko standardowa konwersja</w:t>
            </w:r>
          </w:p>
        </w:tc>
      </w:tr>
      <w:tr w:rsidR="00AC679F" w:rsidRPr="006420B4" w14:paraId="01121872" w14:textId="77A5CFFD" w:rsidTr="00924CD6">
        <w:tc>
          <w:tcPr>
            <w:tcW w:w="2977" w:type="dxa"/>
          </w:tcPr>
          <w:p w14:paraId="151927A1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03" w:history="1">
              <w:r w:rsidR="00AC679F" w:rsidRPr="006420B4">
                <w:rPr>
                  <w:rStyle w:val="NazwaProgramowa"/>
                </w:rPr>
                <w:t>CultureInfo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15935FE8" w14:textId="151AF027" w:rsidR="00AC679F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CultureInfo</w:t>
            </w:r>
          </w:p>
        </w:tc>
        <w:tc>
          <w:tcPr>
            <w:tcW w:w="1559" w:type="dxa"/>
          </w:tcPr>
          <w:p w14:paraId="6A2525CE" w14:textId="4ABA64BC" w:rsidR="00AC679F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2F290450" w14:textId="4140CAAB" w:rsidR="00AC679F" w:rsidRPr="006420B4" w:rsidRDefault="00560D01" w:rsidP="00AC679F">
            <w:pPr>
              <w:pStyle w:val="Teksttabeli"/>
              <w:keepNext w:val="0"/>
            </w:pPr>
            <w:r>
              <w:t>Podaje i rozpoznaje nazwę kultury.</w:t>
            </w:r>
          </w:p>
        </w:tc>
      </w:tr>
      <w:bookmarkStart w:id="7" w:name="OLE_LINK2"/>
      <w:tr w:rsidR="00AC679F" w:rsidRPr="006420B4" w14:paraId="6556F8E0" w14:textId="1B4F7CC1" w:rsidTr="00924CD6">
        <w:tc>
          <w:tcPr>
            <w:tcW w:w="2977" w:type="dxa"/>
          </w:tcPr>
          <w:p w14:paraId="21376629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r>
              <w:fldChar w:fldCharType="begin"/>
            </w:r>
            <w:r>
              <w:instrText xml:space="preserve"> HYPERLINK "https://learn.microsoft.com/pl-pl/dotnet/api/system.componentmodel.expandableobjectconverter?view=net-6.0" </w:instrText>
            </w:r>
            <w:r>
              <w:fldChar w:fldCharType="separate"/>
            </w:r>
            <w:r w:rsidR="00AC679F" w:rsidRPr="006420B4">
              <w:rPr>
                <w:rStyle w:val="NazwaProgramowa"/>
              </w:rPr>
              <w:t>ExpandableObjectConverter</w:t>
            </w:r>
            <w:r>
              <w:rPr>
                <w:rStyle w:val="NazwaProgramowa"/>
              </w:rPr>
              <w:fldChar w:fldCharType="end"/>
            </w:r>
            <w:r w:rsidR="00AC679F" w:rsidRPr="006420B4">
              <w:rPr>
                <w:rStyle w:val="NazwaProgramowa"/>
              </w:rPr>
              <w:t xml:space="preserve"> </w:t>
            </w:r>
            <w:bookmarkEnd w:id="7"/>
          </w:p>
        </w:tc>
        <w:tc>
          <w:tcPr>
            <w:tcW w:w="1276" w:type="dxa"/>
          </w:tcPr>
          <w:p w14:paraId="1622BFBC" w14:textId="77777777" w:rsidR="00AC679F" w:rsidRPr="006420B4" w:rsidRDefault="00AC679F" w:rsidP="00AC679F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559" w:type="dxa"/>
          </w:tcPr>
          <w:p w14:paraId="132CE3C3" w14:textId="77777777" w:rsidR="00AC679F" w:rsidRPr="006420B4" w:rsidRDefault="00AC679F" w:rsidP="00AC679F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</w:tcPr>
          <w:p w14:paraId="5371BE78" w14:textId="3F2409E2" w:rsidR="00AC679F" w:rsidRPr="006420B4" w:rsidRDefault="00560D01" w:rsidP="00AC679F">
            <w:pPr>
              <w:pStyle w:val="Teksttabeli"/>
              <w:keepNext w:val="0"/>
            </w:pPr>
            <w:r>
              <w:t>Klasa bazowa dla konwerterów różnych typów obiektowych. Podaje listę właściwości.</w:t>
            </w:r>
          </w:p>
        </w:tc>
      </w:tr>
      <w:tr w:rsidR="005C7C90" w:rsidRPr="006420B4" w14:paraId="21D4CB89" w14:textId="77777777" w:rsidTr="00647358">
        <w:tc>
          <w:tcPr>
            <w:tcW w:w="2977" w:type="dxa"/>
          </w:tcPr>
          <w:p w14:paraId="5454DD03" w14:textId="77777777" w:rsidR="005C7C90" w:rsidRPr="006420B4" w:rsidRDefault="00000000" w:rsidP="00647358">
            <w:pPr>
              <w:pStyle w:val="Teksttabeli"/>
              <w:keepNext w:val="0"/>
              <w:rPr>
                <w:rStyle w:val="NazwaProgramowa"/>
              </w:rPr>
            </w:pPr>
            <w:hyperlink r:id="rId104" w:history="1">
              <w:r w:rsidR="005C7C90" w:rsidRPr="006420B4">
                <w:rPr>
                  <w:rStyle w:val="NazwaProgramowa"/>
                </w:rPr>
                <w:t>EnumConverter</w:t>
              </w:r>
            </w:hyperlink>
            <w:r w:rsidR="005C7C90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56AFA883" w14:textId="77777777" w:rsidR="005C7C90" w:rsidRPr="006420B4" w:rsidRDefault="005C7C90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Enum</w:t>
            </w:r>
          </w:p>
        </w:tc>
        <w:tc>
          <w:tcPr>
            <w:tcW w:w="1559" w:type="dxa"/>
          </w:tcPr>
          <w:p w14:paraId="2BE07D10" w14:textId="34D1BD3A" w:rsidR="005C7C90" w:rsidRPr="006420B4" w:rsidRDefault="005C7C90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, Enum[]</w:t>
            </w:r>
          </w:p>
        </w:tc>
        <w:tc>
          <w:tcPr>
            <w:tcW w:w="2551" w:type="dxa"/>
          </w:tcPr>
          <w:p w14:paraId="5E2A8FA0" w14:textId="0A30E053" w:rsidR="005C7C90" w:rsidRPr="006420B4" w:rsidRDefault="005C7C90" w:rsidP="00647358">
            <w:pPr>
              <w:pStyle w:val="Teksttabeli"/>
              <w:keepNext w:val="0"/>
            </w:pPr>
            <w:r>
              <w:t>Dla konstruktora podaje się typ. Składowe w łańcuchu oddzielane przecinkami. Potrafi połączyć wiele wartości w jedną.</w:t>
            </w:r>
          </w:p>
        </w:tc>
      </w:tr>
      <w:tr w:rsidR="00AC679F" w:rsidRPr="006420B4" w14:paraId="50DD1DAC" w14:textId="53E69038" w:rsidTr="00924CD6">
        <w:tc>
          <w:tcPr>
            <w:tcW w:w="2977" w:type="dxa"/>
          </w:tcPr>
          <w:p w14:paraId="0E398CD9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05" w:history="1">
              <w:r w:rsidR="00AC679F" w:rsidRPr="006420B4">
                <w:rPr>
                  <w:rStyle w:val="NazwaProgramowa"/>
                </w:rPr>
                <w:t>Nullable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2F2D31B0" w14:textId="722C557E" w:rsidR="00AC679F" w:rsidRPr="006420B4" w:rsidRDefault="00D375FB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NullableType</w:t>
            </w:r>
          </w:p>
        </w:tc>
        <w:tc>
          <w:tcPr>
            <w:tcW w:w="1559" w:type="dxa"/>
          </w:tcPr>
          <w:p w14:paraId="01212E55" w14:textId="3C68BC6A" w:rsidR="00AC679F" w:rsidRPr="006420B4" w:rsidRDefault="00D375FB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nderlyingType</w:t>
            </w:r>
          </w:p>
        </w:tc>
        <w:tc>
          <w:tcPr>
            <w:tcW w:w="2551" w:type="dxa"/>
          </w:tcPr>
          <w:p w14:paraId="4F37A0EA" w14:textId="7F049D0E" w:rsidR="00AC679F" w:rsidRPr="006420B4" w:rsidRDefault="00D375FB" w:rsidP="00AC679F">
            <w:pPr>
              <w:pStyle w:val="Teksttabeli"/>
              <w:keepNext w:val="0"/>
            </w:pPr>
            <w:r>
              <w:t xml:space="preserve">Konwersja od typu </w:t>
            </w:r>
            <w:r w:rsidRPr="00D375FB">
              <w:rPr>
                <w:rStyle w:val="NazwaProgramowa"/>
              </w:rPr>
              <w:t>Nullable</w:t>
            </w:r>
            <w:r>
              <w:t xml:space="preserve"> do typu bazowego</w:t>
            </w:r>
          </w:p>
        </w:tc>
      </w:tr>
      <w:tr w:rsidR="00AC679F" w:rsidRPr="006420B4" w14:paraId="15BA863D" w14:textId="2425126B" w:rsidTr="00924CD6">
        <w:tc>
          <w:tcPr>
            <w:tcW w:w="2977" w:type="dxa"/>
          </w:tcPr>
          <w:p w14:paraId="4DC83C34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06" w:history="1">
              <w:r w:rsidR="00AC679F" w:rsidRPr="006420B4">
                <w:rPr>
                  <w:rStyle w:val="NazwaProgramowa"/>
                </w:rPr>
                <w:t>Reference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3D2D8425" w14:textId="31C59927" w:rsidR="00AC679F" w:rsidRPr="006420B4" w:rsidRDefault="00D375FB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ReferenceType</w:t>
            </w:r>
          </w:p>
        </w:tc>
        <w:tc>
          <w:tcPr>
            <w:tcW w:w="1559" w:type="dxa"/>
          </w:tcPr>
          <w:p w14:paraId="6C8B5348" w14:textId="7143FC1F" w:rsidR="00AC679F" w:rsidRPr="006420B4" w:rsidRDefault="00D375FB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3D404B71" w14:textId="4EFB945B" w:rsidR="00AC679F" w:rsidRPr="006420B4" w:rsidRDefault="00D375FB" w:rsidP="00AC679F">
            <w:pPr>
              <w:pStyle w:val="Teksttabeli"/>
              <w:keepNext w:val="0"/>
            </w:pPr>
            <w:r>
              <w:t xml:space="preserve">Korzysta z usługi podawanej przez kontekst dla uzyskania referencji. Jeśli to obiekt COM, to korzysta z </w:t>
            </w:r>
            <w:r w:rsidR="002F390C">
              <w:t xml:space="preserve">jego </w:t>
            </w:r>
            <w:r>
              <w:t xml:space="preserve">interfejsu </w:t>
            </w:r>
            <w:r w:rsidRPr="002F390C">
              <w:rPr>
                <w:rStyle w:val="NazwaProgramowa"/>
              </w:rPr>
              <w:t>ISite</w:t>
            </w:r>
            <w:r>
              <w:t>.</w:t>
            </w:r>
          </w:p>
        </w:tc>
      </w:tr>
      <w:tr w:rsidR="00560D01" w:rsidRPr="006420B4" w14:paraId="4A19AE58" w14:textId="77777777" w:rsidTr="00647358">
        <w:tc>
          <w:tcPr>
            <w:tcW w:w="2977" w:type="dxa"/>
          </w:tcPr>
          <w:p w14:paraId="1590C0C7" w14:textId="77777777" w:rsidR="00560D01" w:rsidRPr="006420B4" w:rsidRDefault="00000000" w:rsidP="00647358">
            <w:pPr>
              <w:pStyle w:val="Teksttabeli"/>
              <w:keepNext w:val="0"/>
              <w:rPr>
                <w:rStyle w:val="NazwaProgramowa"/>
              </w:rPr>
            </w:pPr>
            <w:hyperlink r:id="rId107" w:history="1">
              <w:r w:rsidR="00560D01" w:rsidRPr="006420B4">
                <w:rPr>
                  <w:rStyle w:val="NazwaProgramowa"/>
                </w:rPr>
                <w:t>MultilineStrin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6D403F2C" w14:textId="77777777" w:rsidR="00560D01" w:rsidRPr="006420B4" w:rsidRDefault="00560D01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1559" w:type="dxa"/>
          </w:tcPr>
          <w:p w14:paraId="54C4739E" w14:textId="77777777" w:rsidR="00560D01" w:rsidRPr="006420B4" w:rsidRDefault="00560D01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0F945F53" w14:textId="77777777" w:rsidR="00560D01" w:rsidRPr="006420B4" w:rsidRDefault="00560D01" w:rsidP="00647358">
            <w:pPr>
              <w:pStyle w:val="Teksttabeli"/>
              <w:keepNext w:val="0"/>
            </w:pPr>
            <w:r>
              <w:t xml:space="preserve">Konwersja na łańcuch daje </w:t>
            </w:r>
            <w:r>
              <w:rPr>
                <w:rStyle w:val="NazwaProgramowa"/>
              </w:rPr>
              <w:t>napis "</w:t>
            </w:r>
            <w:r w:rsidRPr="002F390C">
              <w:rPr>
                <w:rStyle w:val="NazwaProgramowa"/>
              </w:rPr>
              <w:t>Text</w:t>
            </w:r>
            <w:r>
              <w:rPr>
                <w:rStyle w:val="NazwaProgramowa"/>
              </w:rPr>
              <w:t>".</w:t>
            </w:r>
          </w:p>
        </w:tc>
      </w:tr>
      <w:tr w:rsidR="00560D01" w:rsidRPr="006420B4" w14:paraId="110C5F6C" w14:textId="77777777" w:rsidTr="00647358">
        <w:tc>
          <w:tcPr>
            <w:tcW w:w="2977" w:type="dxa"/>
          </w:tcPr>
          <w:p w14:paraId="564252D7" w14:textId="77777777" w:rsidR="00560D01" w:rsidRPr="006420B4" w:rsidRDefault="00000000" w:rsidP="00647358">
            <w:pPr>
              <w:pStyle w:val="Teksttabeli"/>
              <w:keepNext w:val="0"/>
              <w:rPr>
                <w:rStyle w:val="NazwaProgramowa"/>
              </w:rPr>
            </w:pPr>
            <w:hyperlink r:id="rId108" w:history="1">
              <w:r w:rsidR="00560D01" w:rsidRPr="006420B4">
                <w:rPr>
                  <w:rStyle w:val="NazwaProgramowa"/>
                </w:rPr>
                <w:t>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4970D906" w14:textId="77777777" w:rsidR="00560D01" w:rsidRPr="006420B4" w:rsidRDefault="00560D01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Collection</w:t>
            </w:r>
          </w:p>
        </w:tc>
        <w:tc>
          <w:tcPr>
            <w:tcW w:w="1559" w:type="dxa"/>
          </w:tcPr>
          <w:p w14:paraId="094289A2" w14:textId="77777777" w:rsidR="00560D01" w:rsidRPr="006420B4" w:rsidRDefault="00560D01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58A6C625" w14:textId="77777777" w:rsidR="00560D01" w:rsidRPr="006420B4" w:rsidRDefault="00560D01" w:rsidP="00647358">
            <w:pPr>
              <w:pStyle w:val="Teksttabeli"/>
              <w:keepNext w:val="0"/>
            </w:pPr>
            <w:r>
              <w:t xml:space="preserve">Konwersja na łańcuch daje </w:t>
            </w:r>
            <w:r>
              <w:rPr>
                <w:rStyle w:val="NazwaProgramowa"/>
              </w:rPr>
              <w:t>napis "Collection".</w:t>
            </w:r>
          </w:p>
        </w:tc>
      </w:tr>
      <w:tr w:rsidR="00AC679F" w:rsidRPr="006420B4" w14:paraId="1432E961" w14:textId="1395587B" w:rsidTr="00924CD6">
        <w:tc>
          <w:tcPr>
            <w:tcW w:w="2977" w:type="dxa"/>
          </w:tcPr>
          <w:p w14:paraId="25644EE2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09" w:history="1">
              <w:r w:rsidR="00AC679F" w:rsidRPr="006420B4">
                <w:rPr>
                  <w:rStyle w:val="NazwaProgramowa"/>
                </w:rPr>
                <w:t>TypeList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6E6A3D3A" w14:textId="02C49595" w:rsidR="00AC679F" w:rsidRPr="006420B4" w:rsidRDefault="00765FFA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ype</w:t>
            </w:r>
          </w:p>
        </w:tc>
        <w:tc>
          <w:tcPr>
            <w:tcW w:w="1559" w:type="dxa"/>
          </w:tcPr>
          <w:p w14:paraId="69D99F82" w14:textId="20EC5E72" w:rsidR="00AC679F" w:rsidRPr="006420B4" w:rsidRDefault="00765FFA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637024A6" w14:textId="1C049479" w:rsidR="00AC679F" w:rsidRPr="006420B4" w:rsidRDefault="002F390C" w:rsidP="00AC679F">
            <w:pPr>
              <w:pStyle w:val="Teksttabeli"/>
              <w:keepNext w:val="0"/>
            </w:pPr>
            <w:r>
              <w:t xml:space="preserve">Klasa abstrakcyjna. Konstruktor wymaga listy typów. Stosowany do wypełnienia kontrolki </w:t>
            </w:r>
            <w:r w:rsidRPr="002F390C">
              <w:rPr>
                <w:rStyle w:val="NazwaProgramowa"/>
              </w:rPr>
              <w:t>ListBox</w:t>
            </w:r>
            <w:r>
              <w:t xml:space="preserve"> listą dostępnych typów.</w:t>
            </w:r>
          </w:p>
        </w:tc>
      </w:tr>
      <w:tr w:rsidR="00AC679F" w:rsidRPr="006420B4" w14:paraId="48CA9174" w14:textId="603AD676" w:rsidTr="00924CD6">
        <w:tc>
          <w:tcPr>
            <w:tcW w:w="2977" w:type="dxa"/>
          </w:tcPr>
          <w:p w14:paraId="002FE756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0" w:history="1">
              <w:r w:rsidR="00AC679F" w:rsidRPr="006420B4">
                <w:rPr>
                  <w:rStyle w:val="NazwaProgramowa"/>
                </w:rPr>
                <w:t>Version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4E0D7D0A" w14:textId="6AA5F23B" w:rsidR="00AC679F" w:rsidRPr="006420B4" w:rsidRDefault="002F390C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Version</w:t>
            </w:r>
          </w:p>
        </w:tc>
        <w:tc>
          <w:tcPr>
            <w:tcW w:w="1559" w:type="dxa"/>
          </w:tcPr>
          <w:p w14:paraId="2CDD711F" w14:textId="0AFBBDC7" w:rsidR="00AC679F" w:rsidRPr="006420B4" w:rsidRDefault="002F390C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4C4244C2" w14:textId="295C4C1B" w:rsidR="00AC679F" w:rsidRPr="006420B4" w:rsidRDefault="002F390C" w:rsidP="00AC679F">
            <w:pPr>
              <w:pStyle w:val="Teksttabeli"/>
              <w:keepNext w:val="0"/>
            </w:pPr>
            <w:r>
              <w:t xml:space="preserve">Daje łańcuch postaci </w:t>
            </w:r>
            <w:r w:rsidRPr="002F390C">
              <w:rPr>
                <w:rStyle w:val="NazwaProgramowa"/>
              </w:rPr>
              <w:t>major.minor[.build[.revision]]</w:t>
            </w:r>
          </w:p>
        </w:tc>
      </w:tr>
    </w:tbl>
    <w:p w14:paraId="60256736" w14:textId="77777777" w:rsidR="00560D01" w:rsidRDefault="00560D01"/>
    <w:p w14:paraId="4F576668" w14:textId="03344383" w:rsidR="001377BD" w:rsidRDefault="001377BD" w:rsidP="001377BD">
      <w:pPr>
        <w:pStyle w:val="Legenda"/>
        <w:keepNext/>
      </w:pPr>
      <w:bookmarkStart w:id="8" w:name="_Ref116071102"/>
      <w:r>
        <w:t xml:space="preserve">Tab. </w:t>
      </w:r>
      <w:fldSimple w:instr=" SEQ Tab. \* ARABIC ">
        <w:r w:rsidR="00B51A16">
          <w:rPr>
            <w:noProof/>
          </w:rPr>
          <w:t>7</w:t>
        </w:r>
      </w:fldSimple>
      <w:bookmarkEnd w:id="8"/>
      <w:r w:rsidR="00DF3880">
        <w:t>. Pozostałe konwertery</w:t>
      </w:r>
    </w:p>
    <w:p w14:paraId="6187C59A" w14:textId="77777777" w:rsidR="00DF3880" w:rsidRDefault="00DF3880" w:rsidP="00AC679F">
      <w:pPr>
        <w:pStyle w:val="Teksttabeli"/>
        <w:keepNext w:val="0"/>
        <w:rPr>
          <w:rStyle w:val="NazwaProgramowa"/>
          <w:b/>
          <w:bCs/>
        </w:rPr>
        <w:sectPr w:rsidR="00DF3880" w:rsidSect="00345272">
          <w:footerReference w:type="default" r:id="rId111"/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tbl>
      <w:tblPr>
        <w:tblStyle w:val="Standardowatabela"/>
        <w:tblW w:w="3686" w:type="dxa"/>
        <w:tblInd w:w="704" w:type="dxa"/>
        <w:tblLayout w:type="fixed"/>
        <w:tblLook w:val="0420" w:firstRow="1" w:lastRow="0" w:firstColumn="0" w:lastColumn="0" w:noHBand="0" w:noVBand="1"/>
      </w:tblPr>
      <w:tblGrid>
        <w:gridCol w:w="3686"/>
      </w:tblGrid>
      <w:tr w:rsidR="00560D01" w:rsidRPr="006420B4" w14:paraId="54A429C4" w14:textId="2554A2CA" w:rsidTr="00DF38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86" w:type="dxa"/>
          </w:tcPr>
          <w:p w14:paraId="559AEAB0" w14:textId="77777777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  <w:bCs/>
              </w:rPr>
            </w:pPr>
            <w:r w:rsidRPr="006420B4">
              <w:rPr>
                <w:rStyle w:val="NazwaProgramowa"/>
                <w:bCs/>
              </w:rPr>
              <w:t>System.</w:t>
            </w:r>
            <w:r>
              <w:rPr>
                <w:rStyle w:val="NazwaProgramowa"/>
                <w:bCs/>
              </w:rPr>
              <w:t>Drawing</w:t>
            </w:r>
          </w:p>
        </w:tc>
      </w:tr>
      <w:tr w:rsidR="00560D01" w:rsidRPr="006420B4" w14:paraId="7F995469" w14:textId="0824DFDE" w:rsidTr="00DF3880">
        <w:tc>
          <w:tcPr>
            <w:tcW w:w="3686" w:type="dxa"/>
          </w:tcPr>
          <w:p w14:paraId="38E335F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2" w:history="1">
              <w:r w:rsidR="00560D01" w:rsidRPr="006420B4">
                <w:rPr>
                  <w:rStyle w:val="NazwaProgramowa"/>
                </w:rPr>
                <w:t>Col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53E5A7F" w14:textId="4C478B01" w:rsidTr="00DF3880">
        <w:tc>
          <w:tcPr>
            <w:tcW w:w="3686" w:type="dxa"/>
          </w:tcPr>
          <w:p w14:paraId="384835A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3" w:history="1">
              <w:r w:rsidR="00560D01" w:rsidRPr="006420B4">
                <w:rPr>
                  <w:rStyle w:val="NazwaProgramowa"/>
                </w:rPr>
                <w:t>Fon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F963858" w14:textId="471A4541" w:rsidTr="00DF3880">
        <w:tc>
          <w:tcPr>
            <w:tcW w:w="3686" w:type="dxa"/>
          </w:tcPr>
          <w:p w14:paraId="0422A16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4" w:history="1">
              <w:r w:rsidR="00560D01" w:rsidRPr="006420B4">
                <w:rPr>
                  <w:rStyle w:val="NazwaProgramowa"/>
                </w:rPr>
                <w:t>FontConverter.FontNam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BDF83C7" w14:textId="7EB04E6F" w:rsidTr="00DF3880">
        <w:tc>
          <w:tcPr>
            <w:tcW w:w="3686" w:type="dxa"/>
          </w:tcPr>
          <w:p w14:paraId="00FC589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5" w:history="1">
              <w:r w:rsidR="00560D01" w:rsidRPr="006420B4">
                <w:rPr>
                  <w:rStyle w:val="NazwaProgramowa"/>
                </w:rPr>
                <w:t>Imag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3775F3E" w14:textId="2BD508BE" w:rsidTr="00DF3880">
        <w:tc>
          <w:tcPr>
            <w:tcW w:w="3686" w:type="dxa"/>
          </w:tcPr>
          <w:p w14:paraId="78CF4AD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6" w:history="1">
              <w:r w:rsidR="00560D01" w:rsidRPr="006420B4">
                <w:rPr>
                  <w:rStyle w:val="NazwaProgramowa"/>
                </w:rPr>
                <w:t>ImageForma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5C4F32F" w14:textId="44B8DFC2" w:rsidTr="00DF3880">
        <w:tc>
          <w:tcPr>
            <w:tcW w:w="3686" w:type="dxa"/>
          </w:tcPr>
          <w:p w14:paraId="558DA37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7" w:history="1">
              <w:r w:rsidR="00560D01" w:rsidRPr="006420B4">
                <w:rPr>
                  <w:rStyle w:val="NazwaProgramowa"/>
                </w:rPr>
                <w:t>Poin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ED8DDDF" w14:textId="06145D5E" w:rsidTr="00DF3880">
        <w:tc>
          <w:tcPr>
            <w:tcW w:w="3686" w:type="dxa"/>
          </w:tcPr>
          <w:p w14:paraId="5FB21B9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8" w:history="1">
              <w:r w:rsidR="00560D01" w:rsidRPr="006420B4">
                <w:rPr>
                  <w:rStyle w:val="NazwaProgramowa"/>
                </w:rPr>
                <w:t>Rectangl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1D89AF8" w14:textId="1FC63104" w:rsidTr="00DF3880">
        <w:tc>
          <w:tcPr>
            <w:tcW w:w="3686" w:type="dxa"/>
          </w:tcPr>
          <w:p w14:paraId="70C49D6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9" w:history="1">
              <w:r w:rsidR="00560D01" w:rsidRPr="006420B4">
                <w:rPr>
                  <w:rStyle w:val="NazwaProgramowa"/>
                </w:rPr>
                <w:t>Siz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98B3AC6" w14:textId="3C2AB03A" w:rsidTr="00DF3880">
        <w:tc>
          <w:tcPr>
            <w:tcW w:w="3686" w:type="dxa"/>
          </w:tcPr>
          <w:p w14:paraId="2DBDE87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0" w:history="1">
              <w:r w:rsidR="00560D01" w:rsidRPr="006420B4">
                <w:rPr>
                  <w:rStyle w:val="NazwaProgramowa"/>
                </w:rPr>
                <w:t>SizeF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95A5CC5" w14:textId="374EDEAB" w:rsidTr="00DF3880">
        <w:tc>
          <w:tcPr>
            <w:tcW w:w="3686" w:type="dxa"/>
            <w:shd w:val="clear" w:color="auto" w:fill="BFBFBF" w:themeFill="background1" w:themeFillShade="BF"/>
          </w:tcPr>
          <w:p w14:paraId="1D5AA436" w14:textId="06A52E2B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</w:t>
            </w:r>
          </w:p>
        </w:tc>
      </w:tr>
      <w:tr w:rsidR="00560D01" w:rsidRPr="006420B4" w14:paraId="265F1C1C" w14:textId="76E592AF" w:rsidTr="00DF3880">
        <w:tc>
          <w:tcPr>
            <w:tcW w:w="3686" w:type="dxa"/>
          </w:tcPr>
          <w:p w14:paraId="5AA5D16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1" w:history="1">
              <w:r w:rsidR="00560D01" w:rsidRPr="006420B4">
                <w:rPr>
                  <w:rStyle w:val="NazwaProgramowa"/>
                </w:rPr>
                <w:t>Poin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0E484DB" w14:textId="0D2F7A65" w:rsidTr="00DF3880">
        <w:tc>
          <w:tcPr>
            <w:tcW w:w="3686" w:type="dxa"/>
          </w:tcPr>
          <w:p w14:paraId="29C620C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2" w:history="1">
              <w:r w:rsidR="00560D01" w:rsidRPr="006420B4">
                <w:rPr>
                  <w:rStyle w:val="NazwaProgramowa"/>
                </w:rPr>
                <w:t>PropertyPa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2DE8CCD" w14:textId="03D3E538" w:rsidTr="00DF3880">
        <w:tc>
          <w:tcPr>
            <w:tcW w:w="3686" w:type="dxa"/>
          </w:tcPr>
          <w:p w14:paraId="49C9842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3" w:history="1">
              <w:r w:rsidR="00560D01" w:rsidRPr="006420B4">
                <w:rPr>
                  <w:rStyle w:val="NazwaProgramowa"/>
                </w:rPr>
                <w:t>Rec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434FEC9" w14:textId="5F5935D7" w:rsidTr="00DF3880">
        <w:tc>
          <w:tcPr>
            <w:tcW w:w="3686" w:type="dxa"/>
          </w:tcPr>
          <w:p w14:paraId="3ECC71C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4" w:history="1">
              <w:r w:rsidR="00560D01" w:rsidRPr="006420B4">
                <w:rPr>
                  <w:rStyle w:val="NazwaProgramowa"/>
                </w:rPr>
                <w:t>Siz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A004C7E" w14:textId="7078519E" w:rsidTr="00DF3880">
        <w:tc>
          <w:tcPr>
            <w:tcW w:w="3686" w:type="dxa"/>
          </w:tcPr>
          <w:p w14:paraId="401F40A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5" w:history="1">
              <w:r w:rsidR="00560D01" w:rsidRPr="006420B4">
                <w:rPr>
                  <w:rStyle w:val="NazwaProgramowa"/>
                </w:rPr>
                <w:t>Stroke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E60DAC3" w14:textId="76E8800A" w:rsidTr="00DF3880">
        <w:tc>
          <w:tcPr>
            <w:tcW w:w="3686" w:type="dxa"/>
          </w:tcPr>
          <w:p w14:paraId="488340F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6" w:history="1">
              <w:r w:rsidR="00560D01" w:rsidRPr="006420B4">
                <w:rPr>
                  <w:rStyle w:val="NazwaProgramowa"/>
                </w:rPr>
                <w:t>TemplateBindingExpres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B90FC82" w14:textId="1788BB63" w:rsidTr="00DF3880">
        <w:tc>
          <w:tcPr>
            <w:tcW w:w="3686" w:type="dxa"/>
          </w:tcPr>
          <w:p w14:paraId="14B5552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7" w:history="1">
              <w:r w:rsidR="00560D01" w:rsidRPr="006420B4">
                <w:rPr>
                  <w:rStyle w:val="NazwaProgramowa"/>
                </w:rPr>
                <w:t>TemplateBindingExten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2A4D97F" w14:textId="7F95CDEA" w:rsidTr="00DF3880">
        <w:tc>
          <w:tcPr>
            <w:tcW w:w="3686" w:type="dxa"/>
          </w:tcPr>
          <w:p w14:paraId="5433CF4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8" w:history="1">
              <w:r w:rsidR="00560D01" w:rsidRPr="006420B4">
                <w:rPr>
                  <w:rStyle w:val="NazwaProgramowa"/>
                </w:rPr>
                <w:t>TextDecoration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262A8E0" w14:textId="52C670DE" w:rsidTr="00DF3880">
        <w:tc>
          <w:tcPr>
            <w:tcW w:w="3686" w:type="dxa"/>
          </w:tcPr>
          <w:p w14:paraId="6938C82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9" w:history="1">
              <w:r w:rsidR="00560D01" w:rsidRPr="006420B4">
                <w:rPr>
                  <w:rStyle w:val="NazwaProgramowa"/>
                </w:rPr>
                <w:t>Thicknes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E8DDCEB" w14:textId="63ACADBE" w:rsidTr="00DF3880">
        <w:tc>
          <w:tcPr>
            <w:tcW w:w="3686" w:type="dxa"/>
          </w:tcPr>
          <w:p w14:paraId="5DF5822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0" w:history="1">
              <w:r w:rsidR="00560D01" w:rsidRPr="006420B4">
                <w:rPr>
                  <w:rStyle w:val="NazwaProgramowa"/>
                </w:rPr>
                <w:t>Vect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8A2CC07" w14:textId="6E2D9D7F" w:rsidTr="00DF3880">
        <w:tc>
          <w:tcPr>
            <w:tcW w:w="3686" w:type="dxa"/>
          </w:tcPr>
          <w:p w14:paraId="1360EE4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1" w:history="1">
              <w:r w:rsidR="00560D01" w:rsidRPr="006420B4">
                <w:rPr>
                  <w:rStyle w:val="NazwaProgramowa"/>
                </w:rPr>
                <w:t>DeferrableConten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814054E" w14:textId="05B4EA3D" w:rsidTr="00DF3880">
        <w:tc>
          <w:tcPr>
            <w:tcW w:w="3686" w:type="dxa"/>
          </w:tcPr>
          <w:p w14:paraId="6879EA0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2" w:history="1">
              <w:r w:rsidR="00560D01" w:rsidRPr="006420B4">
                <w:rPr>
                  <w:rStyle w:val="NazwaProgramowa"/>
                </w:rPr>
                <w:t>DialogResul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bookmarkStart w:id="9" w:name="OLE_LINK3"/>
      <w:tr w:rsidR="00560D01" w:rsidRPr="006420B4" w14:paraId="1150059E" w14:textId="539ADF10" w:rsidTr="00DF3880">
        <w:tc>
          <w:tcPr>
            <w:tcW w:w="3686" w:type="dxa"/>
          </w:tcPr>
          <w:p w14:paraId="231C575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r>
              <w:fldChar w:fldCharType="begin"/>
            </w:r>
            <w:r>
              <w:instrText xml:space="preserve"> HYPERLINK "https://learn.microsoft.com/pl-pl/dotnet/api/system.windows.durationconverter?view=net-6.0" </w:instrText>
            </w:r>
            <w:r>
              <w:fldChar w:fldCharType="separate"/>
            </w:r>
            <w:r w:rsidR="00560D01" w:rsidRPr="006420B4">
              <w:rPr>
                <w:rStyle w:val="NazwaProgramowa"/>
              </w:rPr>
              <w:t>DurationConverter</w:t>
            </w:r>
            <w:r>
              <w:rPr>
                <w:rStyle w:val="NazwaProgramowa"/>
              </w:rPr>
              <w:fldChar w:fldCharType="end"/>
            </w:r>
            <w:r w:rsidR="00560D01" w:rsidRPr="006420B4">
              <w:rPr>
                <w:rStyle w:val="NazwaProgramowa"/>
              </w:rPr>
              <w:t xml:space="preserve"> </w:t>
            </w:r>
            <w:bookmarkEnd w:id="9"/>
          </w:p>
        </w:tc>
      </w:tr>
      <w:tr w:rsidR="00560D01" w:rsidRPr="006420B4" w14:paraId="46D93123" w14:textId="1342446F" w:rsidTr="00DF3880">
        <w:tc>
          <w:tcPr>
            <w:tcW w:w="3686" w:type="dxa"/>
          </w:tcPr>
          <w:p w14:paraId="45F443C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3" w:history="1">
              <w:r w:rsidR="00560D01" w:rsidRPr="006420B4">
                <w:rPr>
                  <w:rStyle w:val="NazwaProgramowa"/>
                </w:rPr>
                <w:t>DynamicResourceExten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AC81570" w14:textId="15D818B8" w:rsidTr="00DF3880">
        <w:tc>
          <w:tcPr>
            <w:tcW w:w="3686" w:type="dxa"/>
          </w:tcPr>
          <w:p w14:paraId="153EF19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4" w:history="1">
              <w:r w:rsidR="00560D01" w:rsidRPr="006420B4">
                <w:rPr>
                  <w:rStyle w:val="NazwaProgramowa"/>
                </w:rPr>
                <w:t>Expres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2C71805" w14:textId="0B25659A" w:rsidTr="00DF3880">
        <w:tc>
          <w:tcPr>
            <w:tcW w:w="3686" w:type="dxa"/>
          </w:tcPr>
          <w:p w14:paraId="58EB37C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5" w:history="1">
              <w:r w:rsidR="00560D01" w:rsidRPr="006420B4">
                <w:rPr>
                  <w:rStyle w:val="NazwaProgramowa"/>
                </w:rPr>
                <w:t>Figure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5FED567" w14:textId="00063CB8" w:rsidTr="00DF3880">
        <w:tc>
          <w:tcPr>
            <w:tcW w:w="3686" w:type="dxa"/>
          </w:tcPr>
          <w:p w14:paraId="3AF14C0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6" w:history="1">
              <w:r w:rsidR="00560D01" w:rsidRPr="006420B4">
                <w:rPr>
                  <w:rStyle w:val="NazwaProgramowa"/>
                </w:rPr>
                <w:t>FontSiz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ACB94AD" w14:textId="53D741EA" w:rsidTr="00DF3880">
        <w:tc>
          <w:tcPr>
            <w:tcW w:w="3686" w:type="dxa"/>
          </w:tcPr>
          <w:p w14:paraId="2C4DABF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7" w:history="1">
              <w:r w:rsidR="00560D01" w:rsidRPr="006420B4">
                <w:rPr>
                  <w:rStyle w:val="NazwaProgramowa"/>
                </w:rPr>
                <w:t>FontStretc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8F6538E" w14:textId="562E9B01" w:rsidTr="00DF3880">
        <w:tc>
          <w:tcPr>
            <w:tcW w:w="3686" w:type="dxa"/>
          </w:tcPr>
          <w:p w14:paraId="2F13782E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8" w:history="1">
              <w:r w:rsidR="00560D01" w:rsidRPr="006420B4">
                <w:rPr>
                  <w:rStyle w:val="NazwaProgramowa"/>
                </w:rPr>
                <w:t>FontStyl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6570EF4" w14:textId="160221FC" w:rsidTr="00DF3880">
        <w:tc>
          <w:tcPr>
            <w:tcW w:w="3686" w:type="dxa"/>
          </w:tcPr>
          <w:p w14:paraId="3CF0361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9" w:history="1">
              <w:r w:rsidR="00560D01" w:rsidRPr="006420B4">
                <w:rPr>
                  <w:rStyle w:val="NazwaProgramowa"/>
                </w:rPr>
                <w:t>FontWeigh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5420C0D" w14:textId="77294CE7" w:rsidTr="00DF3880">
        <w:tc>
          <w:tcPr>
            <w:tcW w:w="3686" w:type="dxa"/>
          </w:tcPr>
          <w:p w14:paraId="34E58C3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0" w:history="1">
              <w:r w:rsidR="00560D01" w:rsidRPr="006420B4">
                <w:rPr>
                  <w:rStyle w:val="NazwaProgramowa"/>
                </w:rPr>
                <w:t>CornerRadiu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A3705D6" w14:textId="4D54C944" w:rsidTr="00DF3880">
        <w:tc>
          <w:tcPr>
            <w:tcW w:w="3686" w:type="dxa"/>
          </w:tcPr>
          <w:p w14:paraId="31D52D4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1" w:history="1">
              <w:r w:rsidR="00560D01" w:rsidRPr="006420B4">
                <w:rPr>
                  <w:rStyle w:val="NazwaProgramowa"/>
                </w:rPr>
                <w:t>CultureInfoIetfLanguageTa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57F4330" w14:textId="27295FB1" w:rsidTr="00DF3880">
        <w:tc>
          <w:tcPr>
            <w:tcW w:w="3686" w:type="dxa"/>
          </w:tcPr>
          <w:p w14:paraId="0BE7C50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2" w:history="1">
              <w:r w:rsidR="00560D01" w:rsidRPr="006420B4">
                <w:rPr>
                  <w:rStyle w:val="NazwaProgramowa"/>
                </w:rPr>
                <w:t>Grid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C86B96B" w14:textId="7B3ED942" w:rsidTr="00DF3880">
        <w:tc>
          <w:tcPr>
            <w:tcW w:w="3686" w:type="dxa"/>
          </w:tcPr>
          <w:p w14:paraId="0E415C8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3" w:history="1">
              <w:r w:rsidR="00560D01" w:rsidRPr="006420B4">
                <w:rPr>
                  <w:rStyle w:val="NazwaProgramowa"/>
                </w:rPr>
                <w:t>Int32Rec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8CC7F61" w14:textId="6734C933" w:rsidTr="00DF3880">
        <w:tc>
          <w:tcPr>
            <w:tcW w:w="3686" w:type="dxa"/>
          </w:tcPr>
          <w:p w14:paraId="5784480A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4" w:history="1">
              <w:r w:rsidR="00560D01" w:rsidRPr="006420B4">
                <w:rPr>
                  <w:rStyle w:val="NazwaProgramowa"/>
                </w:rPr>
                <w:t>KeySplin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08FF4F1" w14:textId="792224C0" w:rsidTr="00DF3880">
        <w:tc>
          <w:tcPr>
            <w:tcW w:w="3686" w:type="dxa"/>
          </w:tcPr>
          <w:p w14:paraId="283F544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5" w:history="1">
              <w:r w:rsidR="00560D01" w:rsidRPr="006420B4">
                <w:rPr>
                  <w:rStyle w:val="NazwaProgramowa"/>
                </w:rPr>
                <w:t>KeyTim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16A2327" w14:textId="5799C76C" w:rsidTr="00DF3880">
        <w:tc>
          <w:tcPr>
            <w:tcW w:w="3686" w:type="dxa"/>
          </w:tcPr>
          <w:p w14:paraId="4DB4854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6" w:history="1">
              <w:r w:rsidR="00560D01" w:rsidRPr="006420B4">
                <w:rPr>
                  <w:rStyle w:val="NazwaProgramowa"/>
                </w:rPr>
                <w:t>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A95F8BC" w14:textId="0F6BAE1E" w:rsidTr="00DF3880">
        <w:tc>
          <w:tcPr>
            <w:tcW w:w="3686" w:type="dxa"/>
            <w:shd w:val="clear" w:color="auto" w:fill="BFBFBF" w:themeFill="background1" w:themeFillShade="BF"/>
          </w:tcPr>
          <w:p w14:paraId="7FD35CA4" w14:textId="09E8ECDC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Controls</w:t>
            </w:r>
          </w:p>
        </w:tc>
      </w:tr>
      <w:tr w:rsidR="00560D01" w:rsidRPr="006420B4" w14:paraId="03D1070F" w14:textId="6AED5ADD" w:rsidTr="00DF3880">
        <w:tc>
          <w:tcPr>
            <w:tcW w:w="3686" w:type="dxa"/>
          </w:tcPr>
          <w:p w14:paraId="1674399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7" w:history="1">
              <w:r w:rsidR="00560D01" w:rsidRPr="006420B4">
                <w:rPr>
                  <w:rStyle w:val="NazwaProgramowa"/>
                </w:rPr>
                <w:t>DataGrid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FF0D47F" w14:textId="26C95843" w:rsidTr="00DF3880">
        <w:tc>
          <w:tcPr>
            <w:tcW w:w="3686" w:type="dxa"/>
          </w:tcPr>
          <w:p w14:paraId="0508715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8" w:history="1">
              <w:r w:rsidR="00560D01" w:rsidRPr="006420B4">
                <w:rPr>
                  <w:rStyle w:val="NazwaProgramowa"/>
                </w:rPr>
                <w:t>Ribbon.RibbonControl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DFB372A" w14:textId="19284F73" w:rsidTr="00DF3880">
        <w:tc>
          <w:tcPr>
            <w:tcW w:w="3686" w:type="dxa"/>
          </w:tcPr>
          <w:p w14:paraId="4514E75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9" w:history="1">
              <w:r w:rsidR="00560D01" w:rsidRPr="006420B4">
                <w:rPr>
                  <w:rStyle w:val="NazwaProgramowa"/>
                </w:rPr>
                <w:t>Ribbon.String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3ACAD23" w14:textId="597AD405" w:rsidTr="00DF3880">
        <w:tc>
          <w:tcPr>
            <w:tcW w:w="3686" w:type="dxa"/>
          </w:tcPr>
          <w:p w14:paraId="3980223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0" w:history="1">
              <w:r w:rsidR="00560D01" w:rsidRPr="006420B4">
                <w:rPr>
                  <w:rStyle w:val="NazwaProgramowa"/>
                </w:rPr>
                <w:t>VirtualizationCache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BB529C5" w14:textId="0F342E0B" w:rsidTr="00DF3880">
        <w:tc>
          <w:tcPr>
            <w:tcW w:w="3686" w:type="dxa"/>
          </w:tcPr>
          <w:p w14:paraId="127ACA7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1" w:history="1">
              <w:r w:rsidR="00560D01" w:rsidRPr="006420B4">
                <w:rPr>
                  <w:rStyle w:val="NazwaProgramowa"/>
                </w:rPr>
                <w:t>AxHost.Stat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5B95988" w14:textId="59EC35F2" w:rsidTr="00DF3880">
        <w:tc>
          <w:tcPr>
            <w:tcW w:w="3686" w:type="dxa"/>
            <w:shd w:val="clear" w:color="auto" w:fill="BFBFBF" w:themeFill="background1" w:themeFillShade="BF"/>
          </w:tcPr>
          <w:p w14:paraId="40102071" w14:textId="47D3611A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Forms</w:t>
            </w:r>
          </w:p>
        </w:tc>
      </w:tr>
      <w:tr w:rsidR="00560D01" w:rsidRPr="006420B4" w14:paraId="5E91704D" w14:textId="4FA67B1F" w:rsidTr="00DF3880">
        <w:tc>
          <w:tcPr>
            <w:tcW w:w="3686" w:type="dxa"/>
          </w:tcPr>
          <w:p w14:paraId="72AC7F0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2" w:history="1">
              <w:r w:rsidR="00560D01" w:rsidRPr="006420B4">
                <w:rPr>
                  <w:rStyle w:val="NazwaProgramowa"/>
                </w:rPr>
                <w:t>Curs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59A3632" w14:textId="3F97DAF5" w:rsidTr="00DF3880">
        <w:tc>
          <w:tcPr>
            <w:tcW w:w="3686" w:type="dxa"/>
          </w:tcPr>
          <w:p w14:paraId="0C8E2E7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3" w:history="1">
              <w:r w:rsidR="00560D01" w:rsidRPr="006420B4">
                <w:rPr>
                  <w:rStyle w:val="NazwaProgramowa"/>
                </w:rPr>
                <w:t>DataGridPreferredColumnWidth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EFDA6D9" w14:textId="04C0EC6A" w:rsidTr="00DF3880">
        <w:tc>
          <w:tcPr>
            <w:tcW w:w="3686" w:type="dxa"/>
          </w:tcPr>
          <w:p w14:paraId="481DEC4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4" w:history="1">
              <w:r w:rsidR="00560D01" w:rsidRPr="006420B4">
                <w:rPr>
                  <w:rStyle w:val="NazwaProgramowa"/>
                </w:rPr>
                <w:t>DataGridViewCellStyl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9061743" w14:textId="7305C415" w:rsidTr="00DF3880">
        <w:tc>
          <w:tcPr>
            <w:tcW w:w="3686" w:type="dxa"/>
          </w:tcPr>
          <w:p w14:paraId="23F6AAE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5" w:history="1">
              <w:r w:rsidR="00560D01" w:rsidRPr="006420B4">
                <w:rPr>
                  <w:rStyle w:val="NazwaProgramowa"/>
                </w:rPr>
                <w:t>Key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3817618" w14:textId="228994B7" w:rsidTr="00DF3880">
        <w:tc>
          <w:tcPr>
            <w:tcW w:w="3686" w:type="dxa"/>
          </w:tcPr>
          <w:p w14:paraId="09B72E8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6" w:history="1">
              <w:r w:rsidR="00560D01" w:rsidRPr="006420B4">
                <w:rPr>
                  <w:rStyle w:val="NazwaProgramowa"/>
                </w:rPr>
                <w:t>Layout.TableLayoutSettings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ED9DA7D" w14:textId="0B7C8A99" w:rsidTr="00DF3880">
        <w:tc>
          <w:tcPr>
            <w:tcW w:w="3686" w:type="dxa"/>
          </w:tcPr>
          <w:p w14:paraId="289C4A4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7" w:history="1">
              <w:r w:rsidR="00560D01" w:rsidRPr="006420B4">
                <w:rPr>
                  <w:rStyle w:val="NazwaProgramowa"/>
                </w:rPr>
                <w:t>LinkArea.LinkArea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4FD355C" w14:textId="30512870" w:rsidTr="00DF3880">
        <w:tc>
          <w:tcPr>
            <w:tcW w:w="3686" w:type="dxa"/>
          </w:tcPr>
          <w:p w14:paraId="569FA15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8" w:history="1">
              <w:r w:rsidR="00560D01" w:rsidRPr="006420B4">
                <w:rPr>
                  <w:rStyle w:val="NazwaProgramowa"/>
                </w:rPr>
                <w:t>Link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FDF9941" w14:textId="0B4B8493" w:rsidTr="00DF3880">
        <w:tc>
          <w:tcPr>
            <w:tcW w:w="3686" w:type="dxa"/>
          </w:tcPr>
          <w:p w14:paraId="40F4F17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9" w:history="1">
              <w:r w:rsidR="00560D01" w:rsidRPr="006420B4">
                <w:rPr>
                  <w:rStyle w:val="NazwaProgramowa"/>
                </w:rPr>
                <w:t>ListBindin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8FA2C98" w14:textId="39F895F8" w:rsidTr="00DF3880">
        <w:tc>
          <w:tcPr>
            <w:tcW w:w="3686" w:type="dxa"/>
          </w:tcPr>
          <w:p w14:paraId="1007093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0" w:history="1">
              <w:r w:rsidR="00560D01" w:rsidRPr="006420B4">
                <w:rPr>
                  <w:rStyle w:val="NazwaProgramowa"/>
                </w:rPr>
                <w:t>Opacit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68C7AA4" w14:textId="1ED62CAB" w:rsidTr="00DF3880">
        <w:tc>
          <w:tcPr>
            <w:tcW w:w="3686" w:type="dxa"/>
          </w:tcPr>
          <w:p w14:paraId="308DAF5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1" w:history="1">
              <w:r w:rsidR="00560D01" w:rsidRPr="006420B4">
                <w:rPr>
                  <w:rStyle w:val="NazwaProgramowa"/>
                </w:rPr>
                <w:t>Paddin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604E043" w14:textId="55C37BAD" w:rsidTr="00DF3880">
        <w:tc>
          <w:tcPr>
            <w:tcW w:w="3686" w:type="dxa"/>
          </w:tcPr>
          <w:p w14:paraId="1649BDD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2" w:history="1">
              <w:r w:rsidR="00560D01" w:rsidRPr="006420B4">
                <w:rPr>
                  <w:rStyle w:val="NazwaProgramowa"/>
                </w:rPr>
                <w:t>ScrollableControl.DockPaddingEdge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717FC6E" w14:textId="2AB18728" w:rsidTr="00DF3880">
        <w:tc>
          <w:tcPr>
            <w:tcW w:w="3686" w:type="dxa"/>
          </w:tcPr>
          <w:p w14:paraId="241C272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3" w:history="1">
              <w:r w:rsidR="00560D01" w:rsidRPr="006420B4">
                <w:rPr>
                  <w:rStyle w:val="NazwaProgramowa"/>
                </w:rPr>
                <w:t>SelectionRang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D8B4206" w14:textId="0B764C2C" w:rsidTr="00DF3880">
        <w:tc>
          <w:tcPr>
            <w:tcW w:w="3686" w:type="dxa"/>
          </w:tcPr>
          <w:p w14:paraId="1E3BF74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4" w:history="1">
              <w:r w:rsidR="00560D01" w:rsidRPr="006420B4">
                <w:rPr>
                  <w:rStyle w:val="NazwaProgramowa"/>
                </w:rPr>
                <w:t>TreeNod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045B6CD" w14:textId="5709F981" w:rsidTr="00DF3880">
        <w:tc>
          <w:tcPr>
            <w:tcW w:w="3686" w:type="dxa"/>
            <w:shd w:val="clear" w:color="auto" w:fill="BFBFBF" w:themeFill="background1" w:themeFillShade="BF"/>
          </w:tcPr>
          <w:p w14:paraId="6270E673" w14:textId="13411098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lastRenderedPageBreak/>
              <w:t>System.Windows.Input</w:t>
            </w:r>
          </w:p>
        </w:tc>
      </w:tr>
      <w:tr w:rsidR="00560D01" w:rsidRPr="006420B4" w14:paraId="05998DF1" w14:textId="3ABA1B02" w:rsidTr="00DF3880">
        <w:tc>
          <w:tcPr>
            <w:tcW w:w="3686" w:type="dxa"/>
          </w:tcPr>
          <w:p w14:paraId="2D8294F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5" w:history="1">
              <w:r w:rsidR="00560D01" w:rsidRPr="006420B4">
                <w:rPr>
                  <w:rStyle w:val="NazwaProgramowa"/>
                </w:rPr>
                <w:t>Comman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19AD327" w14:textId="0700AB5B" w:rsidTr="00DF3880">
        <w:tc>
          <w:tcPr>
            <w:tcW w:w="3686" w:type="dxa"/>
          </w:tcPr>
          <w:p w14:paraId="6EE7119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6" w:history="1">
              <w:r w:rsidR="00560D01" w:rsidRPr="006420B4">
                <w:rPr>
                  <w:rStyle w:val="NazwaProgramowa"/>
                </w:rPr>
                <w:t>Curs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5696A16" w14:textId="6EB7A063" w:rsidTr="00DF3880">
        <w:tc>
          <w:tcPr>
            <w:tcW w:w="3686" w:type="dxa"/>
          </w:tcPr>
          <w:p w14:paraId="1BA35E6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7" w:history="1">
              <w:r w:rsidR="00560D01" w:rsidRPr="006420B4">
                <w:rPr>
                  <w:rStyle w:val="NazwaProgramowa"/>
                </w:rPr>
                <w:t>InputSco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004173D" w14:textId="74D92605" w:rsidTr="00DF3880">
        <w:tc>
          <w:tcPr>
            <w:tcW w:w="3686" w:type="dxa"/>
          </w:tcPr>
          <w:p w14:paraId="1817B19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8" w:history="1">
              <w:r w:rsidR="00560D01" w:rsidRPr="006420B4">
                <w:rPr>
                  <w:rStyle w:val="NazwaProgramowa"/>
                </w:rPr>
                <w:t>InputScopeNam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711A51F" w14:textId="634FC52E" w:rsidTr="00DF3880">
        <w:tc>
          <w:tcPr>
            <w:tcW w:w="3686" w:type="dxa"/>
          </w:tcPr>
          <w:p w14:paraId="17FC59E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9" w:history="1">
              <w:r w:rsidR="00560D01" w:rsidRPr="006420B4">
                <w:rPr>
                  <w:rStyle w:val="NazwaProgramowa"/>
                </w:rPr>
                <w:t>Ke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636BB08" w14:textId="3A5DB155" w:rsidTr="00DF3880">
        <w:tc>
          <w:tcPr>
            <w:tcW w:w="3686" w:type="dxa"/>
          </w:tcPr>
          <w:p w14:paraId="0AF8649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0" w:history="1">
              <w:r w:rsidR="00560D01" w:rsidRPr="006420B4">
                <w:rPr>
                  <w:rStyle w:val="NazwaProgramowa"/>
                </w:rPr>
                <w:t>KeyGestur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6217CF5" w14:textId="4D6DC198" w:rsidTr="00DF3880">
        <w:tc>
          <w:tcPr>
            <w:tcW w:w="3686" w:type="dxa"/>
          </w:tcPr>
          <w:p w14:paraId="2CB2102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1" w:history="1">
              <w:r w:rsidR="00560D01" w:rsidRPr="006420B4">
                <w:rPr>
                  <w:rStyle w:val="NazwaProgramowa"/>
                </w:rPr>
                <w:t>ModifierKey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41CFF60" w14:textId="12C6B4AB" w:rsidTr="00DF3880">
        <w:tc>
          <w:tcPr>
            <w:tcW w:w="3686" w:type="dxa"/>
          </w:tcPr>
          <w:p w14:paraId="0DC39AF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2" w:history="1">
              <w:r w:rsidR="00560D01" w:rsidRPr="006420B4">
                <w:rPr>
                  <w:rStyle w:val="NazwaProgramowa"/>
                </w:rPr>
                <w:t>MouseA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11C36C1" w14:textId="64FB9DBE" w:rsidTr="00DF3880">
        <w:tc>
          <w:tcPr>
            <w:tcW w:w="3686" w:type="dxa"/>
          </w:tcPr>
          <w:p w14:paraId="077DD33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3" w:history="1">
              <w:r w:rsidR="00560D01" w:rsidRPr="006420B4">
                <w:rPr>
                  <w:rStyle w:val="NazwaProgramowa"/>
                </w:rPr>
                <w:t>MouseGestur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3764051" w14:textId="4FF2C3FC" w:rsidTr="00DF3880">
        <w:tc>
          <w:tcPr>
            <w:tcW w:w="3686" w:type="dxa"/>
            <w:shd w:val="clear" w:color="auto" w:fill="BFBFBF" w:themeFill="background1" w:themeFillShade="BF"/>
          </w:tcPr>
          <w:p w14:paraId="326D3AD1" w14:textId="42264B25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Markup</w:t>
            </w:r>
          </w:p>
        </w:tc>
      </w:tr>
      <w:tr w:rsidR="00560D01" w:rsidRPr="006420B4" w14:paraId="09940C33" w14:textId="7C648B60" w:rsidTr="00DF3880">
        <w:tc>
          <w:tcPr>
            <w:tcW w:w="3686" w:type="dxa"/>
          </w:tcPr>
          <w:p w14:paraId="0A8E20F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4" w:history="1">
              <w:r w:rsidR="00560D01" w:rsidRPr="006420B4">
                <w:rPr>
                  <w:rStyle w:val="NazwaProgramowa"/>
                </w:rPr>
                <w:t>DependencyPropert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CD54962" w14:textId="1DF77A04" w:rsidTr="00DF3880">
        <w:tc>
          <w:tcPr>
            <w:tcW w:w="3686" w:type="dxa"/>
          </w:tcPr>
          <w:p w14:paraId="0FA4B58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5" w:history="1">
              <w:r w:rsidR="00560D01" w:rsidRPr="006420B4">
                <w:rPr>
                  <w:rStyle w:val="NazwaProgramowa"/>
                </w:rPr>
                <w:t>EventSetterHandle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D74F3BD" w14:textId="2E4E585D" w:rsidTr="00DF3880">
        <w:tc>
          <w:tcPr>
            <w:tcW w:w="3686" w:type="dxa"/>
          </w:tcPr>
          <w:p w14:paraId="5D6D196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6" w:history="1">
              <w:r w:rsidR="00560D01" w:rsidRPr="006420B4">
                <w:rPr>
                  <w:rStyle w:val="NazwaProgramowa"/>
                </w:rPr>
                <w:t>NameReferenc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BC27C90" w14:textId="441D77BE" w:rsidTr="00DF3880">
        <w:tc>
          <w:tcPr>
            <w:tcW w:w="3686" w:type="dxa"/>
          </w:tcPr>
          <w:p w14:paraId="4AB779A5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7" w:history="1">
              <w:r w:rsidR="00560D01" w:rsidRPr="006420B4">
                <w:rPr>
                  <w:rStyle w:val="NazwaProgramowa"/>
                </w:rPr>
                <w:t>RoutedEven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EF02DCD" w14:textId="20404A20" w:rsidTr="00DF3880">
        <w:tc>
          <w:tcPr>
            <w:tcW w:w="3686" w:type="dxa"/>
          </w:tcPr>
          <w:p w14:paraId="6F31A76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8" w:history="1">
              <w:r w:rsidR="00560D01" w:rsidRPr="006420B4">
                <w:rPr>
                  <w:rStyle w:val="NazwaProgramowa"/>
                </w:rPr>
                <w:t>SetterTriggerConditionValu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20E9A98" w14:textId="081FD718" w:rsidTr="00DF3880">
        <w:tc>
          <w:tcPr>
            <w:tcW w:w="3686" w:type="dxa"/>
          </w:tcPr>
          <w:p w14:paraId="3F19F66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9" w:history="1">
              <w:r w:rsidR="00560D01" w:rsidRPr="006420B4">
                <w:rPr>
                  <w:rStyle w:val="NazwaProgramowa"/>
                </w:rPr>
                <w:t>TemplateKe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C93B22B" w14:textId="29A63C72" w:rsidTr="00DF3880">
        <w:tc>
          <w:tcPr>
            <w:tcW w:w="3686" w:type="dxa"/>
          </w:tcPr>
          <w:p w14:paraId="654D968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0" w:history="1">
              <w:r w:rsidR="00560D01" w:rsidRPr="006420B4">
                <w:rPr>
                  <w:rStyle w:val="NazwaProgramowa"/>
                </w:rPr>
                <w:t>XmlLanguag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CA83C4B" w14:textId="16C8EF3B" w:rsidTr="00DF3880">
        <w:tc>
          <w:tcPr>
            <w:tcW w:w="3686" w:type="dxa"/>
            <w:shd w:val="clear" w:color="auto" w:fill="BFBFBF" w:themeFill="background1" w:themeFillShade="BF"/>
          </w:tcPr>
          <w:p w14:paraId="79271D9E" w14:textId="521D9F8F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Media</w:t>
            </w:r>
          </w:p>
        </w:tc>
      </w:tr>
      <w:tr w:rsidR="00560D01" w:rsidRPr="006420B4" w14:paraId="52076D6C" w14:textId="320EA14F" w:rsidTr="00DF3880">
        <w:tc>
          <w:tcPr>
            <w:tcW w:w="3686" w:type="dxa"/>
          </w:tcPr>
          <w:p w14:paraId="0D1DF9DE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1" w:history="1">
              <w:r w:rsidR="00560D01" w:rsidRPr="006420B4">
                <w:rPr>
                  <w:rStyle w:val="NazwaProgramowa"/>
                </w:rPr>
                <w:t>Animation.RepeatBehavi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D33828F" w14:textId="549BCF70" w:rsidTr="00DF3880">
        <w:tc>
          <w:tcPr>
            <w:tcW w:w="3686" w:type="dxa"/>
          </w:tcPr>
          <w:p w14:paraId="01FDB5C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2" w:history="1">
              <w:r w:rsidR="00560D01" w:rsidRPr="006420B4">
                <w:rPr>
                  <w:rStyle w:val="NazwaProgramowa"/>
                </w:rPr>
                <w:t>Brus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3CFBA60" w14:textId="40E2FBAF" w:rsidTr="00DF3880">
        <w:tc>
          <w:tcPr>
            <w:tcW w:w="3686" w:type="dxa"/>
          </w:tcPr>
          <w:p w14:paraId="3C249E0A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3" w:history="1">
              <w:r w:rsidR="00560D01" w:rsidRPr="006420B4">
                <w:rPr>
                  <w:rStyle w:val="NazwaProgramowa"/>
                </w:rPr>
                <w:t>CacheMod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1E11751" w14:textId="0D50C915" w:rsidTr="00DF3880">
        <w:tc>
          <w:tcPr>
            <w:tcW w:w="3686" w:type="dxa"/>
          </w:tcPr>
          <w:p w14:paraId="332DDF6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4" w:history="1">
              <w:r w:rsidR="00560D01" w:rsidRPr="006420B4">
                <w:rPr>
                  <w:rStyle w:val="NazwaProgramowa"/>
                </w:rPr>
                <w:t>Col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3E01A64" w14:textId="5BC42D7E" w:rsidTr="00DF3880">
        <w:tc>
          <w:tcPr>
            <w:tcW w:w="3686" w:type="dxa"/>
          </w:tcPr>
          <w:p w14:paraId="3348332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5" w:history="1">
              <w:r w:rsidR="00560D01" w:rsidRPr="006420B4">
                <w:rPr>
                  <w:rStyle w:val="NazwaProgramowa"/>
                </w:rPr>
                <w:t>Converters.BaseILis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E7B78EE" w14:textId="24DAEC9A" w:rsidTr="00DF3880">
        <w:tc>
          <w:tcPr>
            <w:tcW w:w="3686" w:type="dxa"/>
          </w:tcPr>
          <w:p w14:paraId="7761656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6" w:history="1">
              <w:r w:rsidR="00560D01" w:rsidRPr="006420B4">
                <w:rPr>
                  <w:rStyle w:val="NazwaProgramowa"/>
                </w:rPr>
                <w:t>Double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F71B55C" w14:textId="6AEDD618" w:rsidTr="00DF3880">
        <w:tc>
          <w:tcPr>
            <w:tcW w:w="3686" w:type="dxa"/>
          </w:tcPr>
          <w:p w14:paraId="11DB26F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7" w:history="1">
              <w:r w:rsidR="00560D01" w:rsidRPr="006420B4">
                <w:rPr>
                  <w:rStyle w:val="NazwaProgramowa"/>
                </w:rPr>
                <w:t>FontFamil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FA2D7CA" w14:textId="198B8FA0" w:rsidTr="00DF3880">
        <w:tc>
          <w:tcPr>
            <w:tcW w:w="3686" w:type="dxa"/>
          </w:tcPr>
          <w:p w14:paraId="68473AA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8" w:history="1">
              <w:r w:rsidR="00560D01" w:rsidRPr="006420B4">
                <w:rPr>
                  <w:rStyle w:val="NazwaProgramowa"/>
                </w:rPr>
                <w:t>Geometr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6ADA860" w14:textId="34560292" w:rsidTr="00DF3880">
        <w:tc>
          <w:tcPr>
            <w:tcW w:w="3686" w:type="dxa"/>
          </w:tcPr>
          <w:p w14:paraId="753D2B2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9" w:history="1">
              <w:r w:rsidR="00560D01" w:rsidRPr="006420B4">
                <w:rPr>
                  <w:rStyle w:val="NazwaProgramowa"/>
                </w:rPr>
                <w:t>ImageSourc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7EECDD5" w14:textId="32B4958F" w:rsidTr="00DF3880">
        <w:tc>
          <w:tcPr>
            <w:tcW w:w="3686" w:type="dxa"/>
          </w:tcPr>
          <w:p w14:paraId="0F2134A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0" w:history="1">
              <w:r w:rsidR="00560D01" w:rsidRPr="006420B4">
                <w:rPr>
                  <w:rStyle w:val="NazwaProgramowa"/>
                </w:rPr>
                <w:t>Int32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48C7FC9" w14:textId="588B8F38" w:rsidTr="00DF3880">
        <w:tc>
          <w:tcPr>
            <w:tcW w:w="3686" w:type="dxa"/>
          </w:tcPr>
          <w:p w14:paraId="6F5B16F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1" w:history="1">
              <w:r w:rsidR="00560D01" w:rsidRPr="006420B4">
                <w:rPr>
                  <w:rStyle w:val="NazwaProgramowa"/>
                </w:rPr>
                <w:t>Matrix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38AC82F" w14:textId="5A89EE33" w:rsidTr="00DF3880">
        <w:tc>
          <w:tcPr>
            <w:tcW w:w="3686" w:type="dxa"/>
          </w:tcPr>
          <w:p w14:paraId="6D0F004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2" w:history="1">
              <w:r w:rsidR="00560D01" w:rsidRPr="006420B4">
                <w:rPr>
                  <w:rStyle w:val="NazwaProgramowa"/>
                </w:rPr>
                <w:t>PathFigure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DE31C18" w14:textId="79E38493" w:rsidTr="00DF3880">
        <w:tc>
          <w:tcPr>
            <w:tcW w:w="3686" w:type="dxa"/>
          </w:tcPr>
          <w:p w14:paraId="2E2EA0F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3" w:history="1">
              <w:r w:rsidR="00560D01" w:rsidRPr="006420B4">
                <w:rPr>
                  <w:rStyle w:val="NazwaProgramowa"/>
                </w:rPr>
                <w:t>PixelForma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A352C68" w14:textId="51DBBC9B" w:rsidTr="00DF3880">
        <w:tc>
          <w:tcPr>
            <w:tcW w:w="3686" w:type="dxa"/>
          </w:tcPr>
          <w:p w14:paraId="1CB9AD2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4" w:history="1">
              <w:r w:rsidR="00560D01" w:rsidRPr="006420B4">
                <w:rPr>
                  <w:rStyle w:val="NazwaProgramowa"/>
                </w:rPr>
                <w:t>Point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0AB23EF" w14:textId="181BE516" w:rsidTr="00DF3880">
        <w:tc>
          <w:tcPr>
            <w:tcW w:w="3686" w:type="dxa"/>
          </w:tcPr>
          <w:p w14:paraId="04F546D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5" w:history="1">
              <w:r w:rsidR="00560D01" w:rsidRPr="006420B4">
                <w:rPr>
                  <w:rStyle w:val="NazwaProgramowa"/>
                </w:rPr>
                <w:t>RequestCachePolic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FBBBA25" w14:textId="350A4BDD" w:rsidTr="00DF3880">
        <w:tc>
          <w:tcPr>
            <w:tcW w:w="3686" w:type="dxa"/>
          </w:tcPr>
          <w:p w14:paraId="508E576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6" w:history="1">
              <w:r w:rsidR="00560D01" w:rsidRPr="006420B4">
                <w:rPr>
                  <w:rStyle w:val="NazwaProgramowa"/>
                </w:rPr>
                <w:t>Transform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8890824" w14:textId="00C3A6E8" w:rsidTr="00DF3880">
        <w:tc>
          <w:tcPr>
            <w:tcW w:w="3686" w:type="dxa"/>
          </w:tcPr>
          <w:p w14:paraId="5FE1125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7" w:history="1">
              <w:r w:rsidR="00560D01" w:rsidRPr="006420B4">
                <w:rPr>
                  <w:rStyle w:val="NazwaProgramowa"/>
                </w:rPr>
                <w:t>Vector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DB76934" w14:textId="6BEFD8A4" w:rsidTr="00DF3880">
        <w:tc>
          <w:tcPr>
            <w:tcW w:w="3686" w:type="dxa"/>
            <w:shd w:val="clear" w:color="auto" w:fill="BFBFBF" w:themeFill="background1" w:themeFillShade="BF"/>
          </w:tcPr>
          <w:p w14:paraId="1C0A2EF0" w14:textId="557F17FA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Media.Media3D</w:t>
            </w:r>
          </w:p>
        </w:tc>
      </w:tr>
      <w:tr w:rsidR="00560D01" w:rsidRPr="006420B4" w14:paraId="495E1BE3" w14:textId="00C5BEF3" w:rsidTr="00DF3880">
        <w:tc>
          <w:tcPr>
            <w:tcW w:w="3686" w:type="dxa"/>
          </w:tcPr>
          <w:p w14:paraId="104BDCB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8" w:history="1">
              <w:r w:rsidR="00560D01" w:rsidRPr="006420B4">
                <w:rPr>
                  <w:rStyle w:val="NazwaProgramowa"/>
                </w:rPr>
                <w:t>Matrix3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8CE878E" w14:textId="1ECC4C53" w:rsidTr="00DF3880">
        <w:tc>
          <w:tcPr>
            <w:tcW w:w="3686" w:type="dxa"/>
          </w:tcPr>
          <w:p w14:paraId="3A60A60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9" w:history="1">
              <w:r w:rsidR="00560D01" w:rsidRPr="006420B4">
                <w:rPr>
                  <w:rStyle w:val="NazwaProgramowa"/>
                </w:rPr>
                <w:t>Point3D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0D52A75" w14:textId="69CD7DAD" w:rsidTr="00DF3880">
        <w:tc>
          <w:tcPr>
            <w:tcW w:w="3686" w:type="dxa"/>
          </w:tcPr>
          <w:p w14:paraId="163315B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0" w:history="1">
              <w:r w:rsidR="00560D01" w:rsidRPr="006420B4">
                <w:rPr>
                  <w:rStyle w:val="NazwaProgramowa"/>
                </w:rPr>
                <w:t>Point3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266544B" w14:textId="497428BB" w:rsidTr="00DF3880">
        <w:tc>
          <w:tcPr>
            <w:tcW w:w="3686" w:type="dxa"/>
          </w:tcPr>
          <w:p w14:paraId="4CCA929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1" w:history="1">
              <w:r w:rsidR="00560D01" w:rsidRPr="006420B4">
                <w:rPr>
                  <w:rStyle w:val="NazwaProgramowa"/>
                </w:rPr>
                <w:t>Point4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D68F144" w14:textId="514BB7EB" w:rsidTr="00DF3880">
        <w:tc>
          <w:tcPr>
            <w:tcW w:w="3686" w:type="dxa"/>
          </w:tcPr>
          <w:p w14:paraId="7ABC85E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2" w:history="1">
              <w:r w:rsidR="00560D01" w:rsidRPr="006420B4">
                <w:rPr>
                  <w:rStyle w:val="NazwaProgramowa"/>
                </w:rPr>
                <w:t>Quatern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ACDA984" w14:textId="625F5C9F" w:rsidTr="00DF3880">
        <w:tc>
          <w:tcPr>
            <w:tcW w:w="3686" w:type="dxa"/>
          </w:tcPr>
          <w:p w14:paraId="2DFC802A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3" w:history="1">
              <w:r w:rsidR="00560D01" w:rsidRPr="006420B4">
                <w:rPr>
                  <w:rStyle w:val="NazwaProgramowa"/>
                </w:rPr>
                <w:t>Rect3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9100A0C" w14:textId="357C263E" w:rsidTr="00DF3880">
        <w:tc>
          <w:tcPr>
            <w:tcW w:w="3686" w:type="dxa"/>
          </w:tcPr>
          <w:p w14:paraId="4EED1A2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4" w:history="1">
              <w:r w:rsidR="00560D01" w:rsidRPr="006420B4">
                <w:rPr>
                  <w:rStyle w:val="NazwaProgramowa"/>
                </w:rPr>
                <w:t>Size3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E56C9F3" w14:textId="390ECD9A" w:rsidTr="00DF3880">
        <w:tc>
          <w:tcPr>
            <w:tcW w:w="3686" w:type="dxa"/>
          </w:tcPr>
          <w:p w14:paraId="775E790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5" w:history="1">
              <w:r w:rsidR="00560D01" w:rsidRPr="006420B4">
                <w:rPr>
                  <w:rStyle w:val="NazwaProgramowa"/>
                </w:rPr>
                <w:t>Vector3D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E1B0AA4" w14:textId="75A3A9A0" w:rsidTr="00DF3880">
        <w:tc>
          <w:tcPr>
            <w:tcW w:w="3686" w:type="dxa"/>
          </w:tcPr>
          <w:p w14:paraId="628E749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6" w:history="1">
              <w:r w:rsidR="00560D01" w:rsidRPr="006420B4">
                <w:rPr>
                  <w:rStyle w:val="NazwaProgramowa"/>
                </w:rPr>
                <w:t>Vector3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EFA38AE" w14:textId="3AE94248" w:rsidTr="00DF3880">
        <w:tc>
          <w:tcPr>
            <w:tcW w:w="3686" w:type="dxa"/>
            <w:shd w:val="clear" w:color="auto" w:fill="BFBFBF" w:themeFill="background1" w:themeFillShade="BF"/>
          </w:tcPr>
          <w:p w14:paraId="3E73E3E2" w14:textId="07C7A24C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Activities.XamlIntegration</w:t>
            </w:r>
          </w:p>
        </w:tc>
      </w:tr>
      <w:tr w:rsidR="00560D01" w:rsidRPr="006420B4" w14:paraId="777C1AE1" w14:textId="2B865E0A" w:rsidTr="00DF3880">
        <w:tc>
          <w:tcPr>
            <w:tcW w:w="3686" w:type="dxa"/>
          </w:tcPr>
          <w:p w14:paraId="605D546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7" w:history="1">
              <w:r w:rsidR="00560D01" w:rsidRPr="006420B4">
                <w:rPr>
                  <w:rStyle w:val="NazwaProgramowa"/>
                </w:rPr>
                <w:t>AssemblyReferenc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FC4F692" w14:textId="125737CC" w:rsidTr="00DF3880">
        <w:tc>
          <w:tcPr>
            <w:tcW w:w="3686" w:type="dxa"/>
          </w:tcPr>
          <w:p w14:paraId="6F2028AA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8" w:history="1">
              <w:r w:rsidR="00560D01" w:rsidRPr="006420B4">
                <w:rPr>
                  <w:rStyle w:val="NazwaProgramowa"/>
                </w:rPr>
                <w:t>DynamicUpdateMap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4B3B584" w14:textId="38EC6F24" w:rsidTr="00DF3880">
        <w:tc>
          <w:tcPr>
            <w:tcW w:w="3686" w:type="dxa"/>
          </w:tcPr>
          <w:p w14:paraId="02341FC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9" w:history="1">
              <w:r w:rsidR="00560D01" w:rsidRPr="006420B4">
                <w:rPr>
                  <w:rStyle w:val="NazwaProgramowa"/>
                </w:rPr>
                <w:t>DynamicUpdateMapItem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18169A7" w14:textId="337E79DE" w:rsidTr="00DF3880">
        <w:tc>
          <w:tcPr>
            <w:tcW w:w="3686" w:type="dxa"/>
          </w:tcPr>
          <w:p w14:paraId="1D47407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0" w:history="1">
              <w:r w:rsidR="00560D01" w:rsidRPr="006420B4">
                <w:rPr>
                  <w:rStyle w:val="NazwaProgramowa"/>
                </w:rPr>
                <w:t>ImplementationVer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6FB4121" w14:textId="667DE506" w:rsidTr="00DF3880">
        <w:tc>
          <w:tcPr>
            <w:tcW w:w="3686" w:type="dxa"/>
          </w:tcPr>
          <w:p w14:paraId="6CBF03A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1" w:history="1">
              <w:r w:rsidR="00560D01" w:rsidRPr="006420B4">
                <w:rPr>
                  <w:rStyle w:val="NazwaProgramowa"/>
                </w:rPr>
                <w:t>TypeConverterBase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1EAF205" w14:textId="3FCF3A7B" w:rsidTr="00DF3880">
        <w:tc>
          <w:tcPr>
            <w:tcW w:w="3686" w:type="dxa"/>
          </w:tcPr>
          <w:p w14:paraId="1FFE82C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2" w:history="1">
              <w:r w:rsidR="00560D01" w:rsidRPr="006420B4">
                <w:rPr>
                  <w:rStyle w:val="NazwaProgramowa"/>
                </w:rPr>
                <w:t>WorkflowIdentit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231B7CA" w14:textId="75BD8EFB" w:rsidTr="00DF3880">
        <w:tc>
          <w:tcPr>
            <w:tcW w:w="3686" w:type="dxa"/>
            <w:shd w:val="clear" w:color="auto" w:fill="BFBFBF" w:themeFill="background1" w:themeFillShade="BF"/>
          </w:tcPr>
          <w:p w14:paraId="2D535D5E" w14:textId="10A9F43C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ServiceModel.XamlIntegration</w:t>
            </w:r>
          </w:p>
        </w:tc>
      </w:tr>
      <w:tr w:rsidR="00560D01" w:rsidRPr="006420B4" w14:paraId="49406EA4" w14:textId="543DDCE2" w:rsidTr="00DF3880">
        <w:tc>
          <w:tcPr>
            <w:tcW w:w="3686" w:type="dxa"/>
          </w:tcPr>
          <w:p w14:paraId="7864ACA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3" w:history="1">
              <w:r w:rsidR="00560D01" w:rsidRPr="006420B4">
                <w:rPr>
                  <w:rStyle w:val="NazwaProgramowa"/>
                </w:rPr>
                <w:t>EndpointIdentit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B3A225B" w14:textId="5EAA4236" w:rsidTr="00DF3880">
        <w:tc>
          <w:tcPr>
            <w:tcW w:w="3686" w:type="dxa"/>
          </w:tcPr>
          <w:p w14:paraId="47E159A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4" w:history="1">
              <w:r w:rsidR="00560D01" w:rsidRPr="006420B4">
                <w:rPr>
                  <w:rStyle w:val="NazwaProgramowa"/>
                </w:rPr>
                <w:t>ServiceXName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BB00A55" w14:textId="55B06D98" w:rsidTr="00DF3880">
        <w:tc>
          <w:tcPr>
            <w:tcW w:w="3686" w:type="dxa"/>
          </w:tcPr>
          <w:p w14:paraId="7044D51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5" w:history="1">
              <w:r w:rsidR="00560D01" w:rsidRPr="006420B4">
                <w:rPr>
                  <w:rStyle w:val="NazwaProgramowa"/>
                </w:rPr>
                <w:t>XPathMessageContext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7D958F7" w14:textId="1AABD138" w:rsidTr="00DF3880">
        <w:tc>
          <w:tcPr>
            <w:tcW w:w="3686" w:type="dxa"/>
            <w:shd w:val="clear" w:color="auto" w:fill="BFBFBF" w:themeFill="background1" w:themeFillShade="BF"/>
          </w:tcPr>
          <w:p w14:paraId="4B89283C" w14:textId="630B653B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eb.Configuration</w:t>
            </w:r>
          </w:p>
        </w:tc>
      </w:tr>
      <w:tr w:rsidR="00560D01" w:rsidRPr="006420B4" w14:paraId="0E3E2A97" w14:textId="5078CFA9" w:rsidTr="00DF3880">
        <w:tc>
          <w:tcPr>
            <w:tcW w:w="3686" w:type="dxa"/>
          </w:tcPr>
          <w:p w14:paraId="1836ED6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6" w:history="1">
              <w:r w:rsidR="00560D01" w:rsidRPr="006420B4">
                <w:rPr>
                  <w:rStyle w:val="NazwaProgramowa"/>
                </w:rPr>
                <w:t>LowerCaseStrin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E3B17EF" w14:textId="765D8C4A" w:rsidTr="00DF3880">
        <w:tc>
          <w:tcPr>
            <w:tcW w:w="3686" w:type="dxa"/>
            <w:shd w:val="clear" w:color="auto" w:fill="BFBFBF" w:themeFill="background1" w:themeFillShade="BF"/>
          </w:tcPr>
          <w:p w14:paraId="01F48FBE" w14:textId="4737748E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eb.UI.Design</w:t>
            </w:r>
          </w:p>
        </w:tc>
      </w:tr>
      <w:tr w:rsidR="00560D01" w:rsidRPr="006420B4" w14:paraId="373A186C" w14:textId="78B633FF" w:rsidTr="00DF3880">
        <w:tc>
          <w:tcPr>
            <w:tcW w:w="3686" w:type="dxa"/>
          </w:tcPr>
          <w:p w14:paraId="5C11F03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7" w:history="1">
              <w:r w:rsidR="00560D01" w:rsidRPr="006420B4">
                <w:rPr>
                  <w:rStyle w:val="NazwaProgramowa"/>
                </w:rPr>
                <w:t>DataBinding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9418A5C" w14:textId="6DA07CF0" w:rsidTr="00DF3880">
        <w:tc>
          <w:tcPr>
            <w:tcW w:w="3686" w:type="dxa"/>
          </w:tcPr>
          <w:p w14:paraId="4AC7ACE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8" w:history="1">
              <w:r w:rsidR="00560D01" w:rsidRPr="006420B4">
                <w:rPr>
                  <w:rStyle w:val="NazwaProgramowa"/>
                </w:rPr>
                <w:t>DataColumnSe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A63926D" w14:textId="5084EE6A" w:rsidTr="00DF3880">
        <w:tc>
          <w:tcPr>
            <w:tcW w:w="3686" w:type="dxa"/>
          </w:tcPr>
          <w:p w14:paraId="1265E735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9" w:history="1">
              <w:r w:rsidR="00560D01" w:rsidRPr="006420B4">
                <w:rPr>
                  <w:rStyle w:val="NazwaProgramowa"/>
                </w:rPr>
                <w:t>DataFiel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48959C3" w14:textId="253CC0E1" w:rsidTr="00DF3880">
        <w:tc>
          <w:tcPr>
            <w:tcW w:w="3686" w:type="dxa"/>
          </w:tcPr>
          <w:p w14:paraId="08F545F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0" w:history="1">
              <w:r w:rsidR="00560D01" w:rsidRPr="006420B4">
                <w:rPr>
                  <w:rStyle w:val="NazwaProgramowa"/>
                </w:rPr>
                <w:t>DataMembe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5EF2CA6" w14:textId="373DB805" w:rsidTr="00DF3880">
        <w:tc>
          <w:tcPr>
            <w:tcW w:w="3686" w:type="dxa"/>
          </w:tcPr>
          <w:p w14:paraId="6445698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1" w:history="1">
              <w:r w:rsidR="00560D01" w:rsidRPr="006420B4">
                <w:rPr>
                  <w:rStyle w:val="NazwaProgramowa"/>
                </w:rPr>
                <w:t>DataSourc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3660711" w14:textId="2D30DF29" w:rsidTr="00DF3880">
        <w:tc>
          <w:tcPr>
            <w:tcW w:w="3686" w:type="dxa"/>
          </w:tcPr>
          <w:p w14:paraId="5390C1C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2" w:history="1">
              <w:r w:rsidR="00560D01" w:rsidRPr="006420B4">
                <w:rPr>
                  <w:rStyle w:val="NazwaProgramowa"/>
                </w:rPr>
                <w:t>.DataSourceViewSchema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20141C0" w14:textId="314A178D" w:rsidTr="00DF3880">
        <w:tc>
          <w:tcPr>
            <w:tcW w:w="3686" w:type="dxa"/>
          </w:tcPr>
          <w:p w14:paraId="2C29FDF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3" w:history="1">
              <w:r w:rsidR="00560D01" w:rsidRPr="006420B4">
                <w:rPr>
                  <w:rStyle w:val="NazwaProgramowa"/>
                </w:rPr>
                <w:t>Expressions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82843C3" w14:textId="0F40E777" w:rsidTr="00DF3880">
        <w:tc>
          <w:tcPr>
            <w:tcW w:w="3686" w:type="dxa"/>
          </w:tcPr>
          <w:p w14:paraId="65444C1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4" w:history="1">
              <w:r w:rsidR="00560D01" w:rsidRPr="006420B4">
                <w:rPr>
                  <w:rStyle w:val="NazwaProgramowa"/>
                </w:rPr>
                <w:t>SkinID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F023C85" w14:textId="3A79F4BB" w:rsidTr="00DF3880">
        <w:tc>
          <w:tcPr>
            <w:tcW w:w="3686" w:type="dxa"/>
            <w:shd w:val="clear" w:color="auto" w:fill="BFBFBF" w:themeFill="background1" w:themeFillShade="BF"/>
          </w:tcPr>
          <w:p w14:paraId="0BBC39CE" w14:textId="357F498C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eb.UI.Design.MobileControls.Converters</w:t>
            </w:r>
          </w:p>
        </w:tc>
      </w:tr>
      <w:tr w:rsidR="00560D01" w:rsidRPr="006420B4" w14:paraId="4A590A6E" w14:textId="09E80A42" w:rsidTr="00DF3880">
        <w:tc>
          <w:tcPr>
            <w:tcW w:w="3686" w:type="dxa"/>
          </w:tcPr>
          <w:p w14:paraId="23D8AC5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5" w:history="1">
              <w:r w:rsidR="00560D01" w:rsidRPr="006420B4">
                <w:rPr>
                  <w:rStyle w:val="NazwaProgramowa"/>
                </w:rPr>
                <w:t>DataFiel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36891E0" w14:textId="5B994E6E" w:rsidTr="00DF3880">
        <w:tc>
          <w:tcPr>
            <w:tcW w:w="3686" w:type="dxa"/>
          </w:tcPr>
          <w:p w14:paraId="54F202F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6" w:history="1">
              <w:r w:rsidR="00560D01" w:rsidRPr="006420B4">
                <w:rPr>
                  <w:rStyle w:val="NazwaProgramowa"/>
                </w:rPr>
                <w:t>DataMembe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DE0E8D1" w14:textId="1BD2E43C" w:rsidTr="00DF3880">
        <w:tc>
          <w:tcPr>
            <w:tcW w:w="3686" w:type="dxa"/>
            <w:shd w:val="clear" w:color="auto" w:fill="BFBFBF" w:themeFill="background1" w:themeFillShade="BF"/>
          </w:tcPr>
          <w:p w14:paraId="3DB1178A" w14:textId="6F355127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eb.UI.Design.WebControls</w:t>
            </w:r>
          </w:p>
        </w:tc>
      </w:tr>
      <w:tr w:rsidR="00560D01" w:rsidRPr="006420B4" w14:paraId="5133DAD9" w14:textId="509DA64F" w:rsidTr="00DF3880">
        <w:tc>
          <w:tcPr>
            <w:tcW w:w="3686" w:type="dxa"/>
          </w:tcPr>
          <w:p w14:paraId="4850720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7" w:history="1">
              <w:r w:rsidR="00560D01" w:rsidRPr="006420B4">
                <w:rPr>
                  <w:rStyle w:val="NazwaProgramowa"/>
                </w:rPr>
                <w:t>DataSourceI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8E169C3" w14:textId="27637C3D" w:rsidTr="00DF3880">
        <w:tc>
          <w:tcPr>
            <w:tcW w:w="3686" w:type="dxa"/>
          </w:tcPr>
          <w:p w14:paraId="4D5FA24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8" w:history="1">
              <w:r w:rsidR="00560D01" w:rsidRPr="006420B4">
                <w:rPr>
                  <w:rStyle w:val="NazwaProgramowa"/>
                </w:rPr>
                <w:t>FontName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6E30E9C" w14:textId="13E0334E" w:rsidTr="00DF3880">
        <w:tc>
          <w:tcPr>
            <w:tcW w:w="3686" w:type="dxa"/>
          </w:tcPr>
          <w:p w14:paraId="2AA3543A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9" w:history="1">
              <w:r w:rsidR="00560D01" w:rsidRPr="006420B4">
                <w:rPr>
                  <w:rStyle w:val="NazwaProgramowa"/>
                </w:rPr>
                <w:t>FontUni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3DA9F41" w14:textId="3E7D49D7" w:rsidTr="00DF3880">
        <w:tc>
          <w:tcPr>
            <w:tcW w:w="3686" w:type="dxa"/>
          </w:tcPr>
          <w:p w14:paraId="5FB452D5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0" w:history="1">
              <w:r w:rsidR="00560D01" w:rsidRPr="006420B4">
                <w:rPr>
                  <w:rStyle w:val="NazwaProgramowa"/>
                </w:rPr>
                <w:t>StringArra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9CFDC71" w14:textId="302EA109" w:rsidTr="00DF3880">
        <w:tc>
          <w:tcPr>
            <w:tcW w:w="3686" w:type="dxa"/>
          </w:tcPr>
          <w:p w14:paraId="151C4D5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1" w:history="1">
              <w:r w:rsidR="00560D01" w:rsidRPr="006420B4">
                <w:rPr>
                  <w:rStyle w:val="NazwaProgramowa"/>
                </w:rPr>
                <w:t>Uni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2D6CC89" w14:textId="6C30A93D" w:rsidTr="00DF3880">
        <w:tc>
          <w:tcPr>
            <w:tcW w:w="3686" w:type="dxa"/>
            <w:shd w:val="clear" w:color="auto" w:fill="BFBFBF" w:themeFill="background1" w:themeFillShade="BF"/>
          </w:tcPr>
          <w:p w14:paraId="3648D316" w14:textId="6B774871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  <w:b/>
                <w:bCs/>
              </w:rPr>
            </w:pPr>
            <w:r w:rsidRPr="006420B4">
              <w:rPr>
                <w:rStyle w:val="NazwaProgramowa"/>
                <w:b/>
                <w:bCs/>
              </w:rPr>
              <w:t>System.Configuration</w:t>
            </w:r>
          </w:p>
        </w:tc>
      </w:tr>
      <w:tr w:rsidR="00560D01" w:rsidRPr="006420B4" w14:paraId="0885F98E" w14:textId="2CC03CDA" w:rsidTr="00DF3880">
        <w:tc>
          <w:tcPr>
            <w:tcW w:w="3686" w:type="dxa"/>
          </w:tcPr>
          <w:p w14:paraId="2571599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2" w:history="1">
              <w:r w:rsidR="00560D01" w:rsidRPr="006420B4">
                <w:rPr>
                  <w:rStyle w:val="NazwaProgramowa"/>
                </w:rPr>
                <w:t>ConfigurationConverterBase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0B7DE1D" w14:textId="0B776726" w:rsidTr="00DF3880">
        <w:tc>
          <w:tcPr>
            <w:tcW w:w="3686" w:type="dxa"/>
            <w:shd w:val="clear" w:color="auto" w:fill="BFBFBF" w:themeFill="background1" w:themeFillShade="BF"/>
          </w:tcPr>
          <w:p w14:paraId="16C362F4" w14:textId="5A22F9E1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Diagnostics.Design</w:t>
            </w:r>
          </w:p>
        </w:tc>
      </w:tr>
      <w:tr w:rsidR="00560D01" w:rsidRPr="006420B4" w14:paraId="5390186D" w14:textId="2DB17EC5" w:rsidTr="00DF3880">
        <w:tc>
          <w:tcPr>
            <w:tcW w:w="3686" w:type="dxa"/>
          </w:tcPr>
          <w:p w14:paraId="08D0F69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3" w:history="1">
              <w:r w:rsidR="00560D01" w:rsidRPr="006420B4">
                <w:rPr>
                  <w:rStyle w:val="NazwaProgramowa"/>
                </w:rPr>
                <w:t>Lo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38EB731" w14:textId="2B0C115C" w:rsidTr="00DF3880">
        <w:tc>
          <w:tcPr>
            <w:tcW w:w="3686" w:type="dxa"/>
            <w:shd w:val="clear" w:color="auto" w:fill="BFBFBF" w:themeFill="background1" w:themeFillShade="BF"/>
          </w:tcPr>
          <w:p w14:paraId="5A06022F" w14:textId="0AD91D0F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Resources</w:t>
            </w:r>
          </w:p>
        </w:tc>
      </w:tr>
      <w:tr w:rsidR="00560D01" w:rsidRPr="006420B4" w14:paraId="4FD6192D" w14:textId="47B25D6A" w:rsidTr="00DF3880">
        <w:tc>
          <w:tcPr>
            <w:tcW w:w="3686" w:type="dxa"/>
          </w:tcPr>
          <w:p w14:paraId="05169EC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4" w:history="1">
              <w:r w:rsidR="00560D01" w:rsidRPr="006420B4">
                <w:rPr>
                  <w:rStyle w:val="NazwaProgramowa"/>
                </w:rPr>
                <w:t>ResXFileRef.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F84C54B" w14:textId="1548F774" w:rsidTr="00DF3880">
        <w:tc>
          <w:tcPr>
            <w:tcW w:w="3686" w:type="dxa"/>
            <w:shd w:val="clear" w:color="auto" w:fill="BFBFBF" w:themeFill="background1" w:themeFillShade="BF"/>
          </w:tcPr>
          <w:p w14:paraId="6390A7DD" w14:textId="463C86A4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Security.Authentication.ExtendedProtection</w:t>
            </w:r>
          </w:p>
        </w:tc>
      </w:tr>
      <w:tr w:rsidR="00560D01" w:rsidRPr="006420B4" w14:paraId="63B3DF24" w14:textId="4DDA20C5" w:rsidTr="00DF3880">
        <w:tc>
          <w:tcPr>
            <w:tcW w:w="3686" w:type="dxa"/>
          </w:tcPr>
          <w:p w14:paraId="6391995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5" w:history="1">
              <w:r w:rsidR="00560D01" w:rsidRPr="006420B4">
                <w:rPr>
                  <w:rStyle w:val="NazwaProgramowa"/>
                </w:rPr>
                <w:t>ExtendedProtectionPolicy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BBEFC16" w14:textId="508BE747" w:rsidTr="00DF3880">
        <w:tc>
          <w:tcPr>
            <w:tcW w:w="3686" w:type="dxa"/>
            <w:shd w:val="clear" w:color="auto" w:fill="BFBFBF" w:themeFill="background1" w:themeFillShade="BF"/>
          </w:tcPr>
          <w:p w14:paraId="068447B1" w14:textId="1B061247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ServiceModel.Discovery.Configuration</w:t>
            </w:r>
          </w:p>
        </w:tc>
      </w:tr>
      <w:tr w:rsidR="00560D01" w:rsidRPr="006420B4" w14:paraId="20E73CCE" w14:textId="4E4BAFC9" w:rsidTr="00DF3880">
        <w:tc>
          <w:tcPr>
            <w:tcW w:w="3686" w:type="dxa"/>
          </w:tcPr>
          <w:p w14:paraId="08D9A6F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6" w:history="1">
              <w:r w:rsidR="00560D01" w:rsidRPr="006420B4">
                <w:rPr>
                  <w:rStyle w:val="NazwaProgramowa"/>
                </w:rPr>
                <w:t>DiscoveryVer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5B1AF5C" w14:textId="434ADED6" w:rsidTr="00DF3880">
        <w:tc>
          <w:tcPr>
            <w:tcW w:w="3686" w:type="dxa"/>
            <w:shd w:val="clear" w:color="auto" w:fill="BFBFBF" w:themeFill="background1" w:themeFillShade="BF"/>
          </w:tcPr>
          <w:p w14:paraId="621473F7" w14:textId="52F7F952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Microsoft.VisualBasic.Activities.XamlIntegration</w:t>
            </w:r>
          </w:p>
        </w:tc>
      </w:tr>
      <w:tr w:rsidR="00560D01" w:rsidRPr="006420B4" w14:paraId="5F581DC3" w14:textId="65B0F405" w:rsidTr="00DF3880">
        <w:tc>
          <w:tcPr>
            <w:tcW w:w="3686" w:type="dxa"/>
          </w:tcPr>
          <w:p w14:paraId="4CA1341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7" w:history="1">
              <w:r w:rsidR="00560D01" w:rsidRPr="006420B4">
                <w:rPr>
                  <w:rStyle w:val="NazwaProgramowa"/>
                </w:rPr>
                <w:t>VisualBasicSetting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54B8D07" w14:textId="7E4D0BC4" w:rsidTr="00DF3880">
        <w:tc>
          <w:tcPr>
            <w:tcW w:w="3686" w:type="dxa"/>
            <w:shd w:val="clear" w:color="auto" w:fill="BFBFBF" w:themeFill="background1" w:themeFillShade="BF"/>
          </w:tcPr>
          <w:p w14:paraId="527A9FA6" w14:textId="0E249C3A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Microsoft.VisualBasic.ApplicationServices</w:t>
            </w:r>
          </w:p>
        </w:tc>
      </w:tr>
      <w:tr w:rsidR="00560D01" w:rsidRPr="006420B4" w14:paraId="6368D0BE" w14:textId="02FB5BC2" w:rsidTr="00DF3880">
        <w:tc>
          <w:tcPr>
            <w:tcW w:w="3686" w:type="dxa"/>
          </w:tcPr>
          <w:p w14:paraId="7E6E2AB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8" w:history="1">
              <w:r w:rsidR="00560D01" w:rsidRPr="006420B4">
                <w:rPr>
                  <w:rStyle w:val="NazwaProgramowa"/>
                </w:rPr>
                <w:t>BuiltInRol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EA49701" w14:textId="7B142716" w:rsidTr="00DF3880">
        <w:tc>
          <w:tcPr>
            <w:tcW w:w="3686" w:type="dxa"/>
            <w:shd w:val="clear" w:color="auto" w:fill="BFBFBF" w:themeFill="background1" w:themeFillShade="BF"/>
          </w:tcPr>
          <w:p w14:paraId="471D0062" w14:textId="2D8A23F4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orkflow.ComponentModel.Design</w:t>
            </w:r>
          </w:p>
        </w:tc>
      </w:tr>
      <w:tr w:rsidR="00560D01" w:rsidRPr="006420B4" w14:paraId="3694C1CF" w14:textId="793E7B63" w:rsidTr="00DF3880">
        <w:tc>
          <w:tcPr>
            <w:tcW w:w="3686" w:type="dxa"/>
          </w:tcPr>
          <w:p w14:paraId="4B41CE5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9" w:history="1">
              <w:r w:rsidR="00560D01" w:rsidRPr="006420B4">
                <w:rPr>
                  <w:rStyle w:val="NazwaProgramowa"/>
                </w:rPr>
                <w:t>ActivityBind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64D40BE" w14:textId="2F6CA1F3" w:rsidTr="00DF3880">
        <w:tc>
          <w:tcPr>
            <w:tcW w:w="3686" w:type="dxa"/>
            <w:shd w:val="clear" w:color="auto" w:fill="BFBFBF" w:themeFill="background1" w:themeFillShade="BF"/>
          </w:tcPr>
          <w:p w14:paraId="03DBE783" w14:textId="27921B0A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Xaml.Schema</w:t>
            </w:r>
          </w:p>
        </w:tc>
      </w:tr>
      <w:tr w:rsidR="00560D01" w:rsidRPr="006420B4" w14:paraId="72F1203C" w14:textId="5A2AEE16" w:rsidTr="00DF3880">
        <w:tc>
          <w:tcPr>
            <w:tcW w:w="3686" w:type="dxa"/>
          </w:tcPr>
          <w:p w14:paraId="7CB97CAE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40" w:history="1">
              <w:r w:rsidR="00560D01" w:rsidRPr="006420B4">
                <w:rPr>
                  <w:rStyle w:val="NazwaProgramowa"/>
                </w:rPr>
                <w:t>XamlType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</w:tbl>
    <w:p w14:paraId="30B47DE3" w14:textId="77777777" w:rsidR="00DF3880" w:rsidRDefault="00DF3880" w:rsidP="00B72876">
      <w:pPr>
        <w:pStyle w:val="Wcicienormalne"/>
        <w:ind w:left="0"/>
        <w:sectPr w:rsidR="00DF3880" w:rsidSect="00DF3880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</w:p>
    <w:p w14:paraId="355C1F78" w14:textId="418F700B" w:rsidR="00B72876" w:rsidRDefault="00B72876" w:rsidP="00B72876">
      <w:pPr>
        <w:pStyle w:val="Wcicienormalne"/>
        <w:ind w:left="0"/>
      </w:pPr>
    </w:p>
    <w:p w14:paraId="36CA3B00" w14:textId="72159A42" w:rsidR="006D5586" w:rsidRDefault="006D5586" w:rsidP="006D5586">
      <w:pPr>
        <w:pStyle w:val="Nagwek1"/>
      </w:pPr>
      <w:r>
        <w:t>Nowe konwertery typów</w:t>
      </w:r>
    </w:p>
    <w:p w14:paraId="48F3C727" w14:textId="0AD26D52" w:rsidR="006D45F0" w:rsidRDefault="006D45F0" w:rsidP="004A21C6">
      <w:pPr>
        <w:pStyle w:val="Wcicienormalne"/>
      </w:pPr>
      <w:r>
        <w:t>Istniejące konwertery typów charakteryzuje brak elastyczności w zakresie formatowania łańcucha tekstowego. I tak:</w:t>
      </w:r>
    </w:p>
    <w:p w14:paraId="5BD13467" w14:textId="0F41E482" w:rsidR="001B2673" w:rsidRPr="001B2673" w:rsidRDefault="001B2673" w:rsidP="006D45F0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1B2673">
        <w:rPr>
          <w:rStyle w:val="NazwaProgramowa"/>
        </w:rPr>
        <w:t>StringConverter</w:t>
      </w:r>
      <w:r>
        <w:rPr>
          <w:rStyle w:val="NazwaProgramowa"/>
          <w:rFonts w:asciiTheme="majorBidi" w:hAnsiTheme="majorBidi"/>
          <w:noProof w:val="0"/>
        </w:rPr>
        <w:t xml:space="preserve"> nie dokonuje żadnej konwersji. W szczególności nie rozpoznaje znaków sterujących i </w:t>
      </w:r>
      <w:r w:rsidR="00134C48">
        <w:rPr>
          <w:rStyle w:val="NazwaProgramowa"/>
          <w:rFonts w:asciiTheme="majorBidi" w:hAnsiTheme="majorBidi"/>
          <w:noProof w:val="0"/>
        </w:rPr>
        <w:t xml:space="preserve">nie generuje </w:t>
      </w:r>
      <w:r>
        <w:rPr>
          <w:rStyle w:val="NazwaProgramowa"/>
          <w:rFonts w:asciiTheme="majorBidi" w:hAnsiTheme="majorBidi"/>
          <w:noProof w:val="0"/>
        </w:rPr>
        <w:t>encji HTML.</w:t>
      </w:r>
      <w:r w:rsidR="00516663">
        <w:rPr>
          <w:rStyle w:val="NazwaProgramowa"/>
          <w:rFonts w:asciiTheme="majorBidi" w:hAnsiTheme="majorBidi"/>
          <w:noProof w:val="0"/>
        </w:rPr>
        <w:t xml:space="preserve"> </w:t>
      </w:r>
      <w:r w:rsidR="00516663" w:rsidRPr="00516663">
        <w:rPr>
          <w:rStyle w:val="NazwaProgramowa"/>
        </w:rPr>
        <w:t>MultilineStringConverter</w:t>
      </w:r>
      <w:r w:rsidR="00516663">
        <w:rPr>
          <w:rStyle w:val="NazwaProgramowa"/>
          <w:rFonts w:asciiTheme="majorBidi" w:hAnsiTheme="majorBidi"/>
          <w:noProof w:val="0"/>
        </w:rPr>
        <w:t xml:space="preserve"> wypisuje tylko napis </w:t>
      </w:r>
      <w:r w:rsidR="00516663" w:rsidRPr="00516663">
        <w:rPr>
          <w:rStyle w:val="NazwaProgramowa"/>
        </w:rPr>
        <w:t>"text"</w:t>
      </w:r>
      <w:r w:rsidR="00516663">
        <w:rPr>
          <w:rStyle w:val="NazwaProgramowa"/>
          <w:rFonts w:asciiTheme="majorBidi" w:hAnsiTheme="majorBidi"/>
          <w:noProof w:val="0"/>
        </w:rPr>
        <w:t xml:space="preserve"> zamiast wieloliniowego tekstu.</w:t>
      </w:r>
    </w:p>
    <w:p w14:paraId="33941A87" w14:textId="3FED08EE" w:rsidR="006D45F0" w:rsidRDefault="006D45F0" w:rsidP="006D45F0">
      <w:pPr>
        <w:pStyle w:val="Listapunktowana"/>
      </w:pPr>
      <w:r w:rsidRPr="001B2673">
        <w:rPr>
          <w:rStyle w:val="NazwaProgramowa"/>
        </w:rPr>
        <w:t>BooleanConverter</w:t>
      </w:r>
      <w:r>
        <w:t xml:space="preserve"> wypisuje i wczytuje łańcuchy </w:t>
      </w:r>
      <w:r w:rsidRPr="001B2673">
        <w:rPr>
          <w:rStyle w:val="NazwaProgramowa"/>
        </w:rPr>
        <w:t>"true"</w:t>
      </w:r>
      <w:r>
        <w:t xml:space="preserve"> i </w:t>
      </w:r>
      <w:r w:rsidRPr="001B2673">
        <w:rPr>
          <w:rStyle w:val="NazwaProgramowa"/>
        </w:rPr>
        <w:t>"false"</w:t>
      </w:r>
      <w:r>
        <w:t>. Inne możliwe wyrażenia wartości logicznych (jak "1" i "0"</w:t>
      </w:r>
      <w:r w:rsidR="00134C48">
        <w:t xml:space="preserve">) </w:t>
      </w:r>
      <w:r>
        <w:t>nie są stosowane</w:t>
      </w:r>
      <w:r w:rsidR="001B2673">
        <w:t>.</w:t>
      </w:r>
    </w:p>
    <w:p w14:paraId="6DEE4425" w14:textId="3A3C3CE3" w:rsidR="008B1A54" w:rsidRDefault="008B1A54" w:rsidP="006D45F0">
      <w:pPr>
        <w:pStyle w:val="Listapunktowana"/>
      </w:pPr>
      <w:r w:rsidRPr="008B1A54">
        <w:rPr>
          <w:rStyle w:val="NazwaProgramowa"/>
        </w:rPr>
        <w:lastRenderedPageBreak/>
        <w:t>DateTimeConverter</w:t>
      </w:r>
      <w:r>
        <w:t xml:space="preserve"> stosuje krótki format daty uzależniony od kultury </w:t>
      </w:r>
      <w:r w:rsidRPr="008B1A54">
        <w:rPr>
          <w:rStyle w:val="NazwaProgramowa"/>
        </w:rPr>
        <w:t>("yyyy-MM-dd"</w:t>
      </w:r>
      <w:r>
        <w:t xml:space="preserve"> dla </w:t>
      </w:r>
      <w:r w:rsidRPr="008B1A54">
        <w:rPr>
          <w:rStyle w:val="NazwaProgramowa"/>
        </w:rPr>
        <w:t>InvariantCulture</w:t>
      </w:r>
      <w:r>
        <w:t xml:space="preserve">). Konwersja czasu następuje, gdy liczba sekund w ciągu dnia jest różna od zera,  wówczas stosowany krótki format czasu uzależniony od kultury, a dla </w:t>
      </w:r>
      <w:r w:rsidRPr="008B1A54">
        <w:rPr>
          <w:rStyle w:val="NazwaProgramowa"/>
        </w:rPr>
        <w:t>InvariantCulture</w:t>
      </w:r>
      <w:r>
        <w:t xml:space="preserve"> długi format czasu (razem z dziesięciotysięcznymi sekundy i strefą czasową).</w:t>
      </w:r>
    </w:p>
    <w:p w14:paraId="33F89BEB" w14:textId="075A7337" w:rsidR="008B1A54" w:rsidRDefault="008B1A54" w:rsidP="006D45F0">
      <w:pPr>
        <w:pStyle w:val="Listapunktowana"/>
      </w:pPr>
      <w:r>
        <w:t xml:space="preserve">Konwertery wartości numerycznych są pochodne od </w:t>
      </w:r>
      <w:r w:rsidRPr="008B1A54">
        <w:rPr>
          <w:rStyle w:val="NazwaProgramowa"/>
        </w:rPr>
        <w:t>BaseNumberCoverter</w:t>
      </w:r>
      <w:r>
        <w:t xml:space="preserve"> – trzeba zastosować określonej klasy konwerter dla określonego typu danych. Konwertery wartości całkowitych dają możliwość </w:t>
      </w:r>
      <w:r w:rsidR="00D45157">
        <w:t xml:space="preserve">generowania i rozpoznawania liczb szesnastkowych. Konwertery wartości rzeczywistych stosują format ustalony (typy zmiennoprzecinkowe "R", typ </w:t>
      </w:r>
      <w:r w:rsidR="00D45157" w:rsidRPr="00D45157">
        <w:rPr>
          <w:rStyle w:val="NazwaProgramowa"/>
        </w:rPr>
        <w:t>Decimal</w:t>
      </w:r>
      <w:r w:rsidR="00D45157">
        <w:t xml:space="preserve"> "G").</w:t>
      </w:r>
    </w:p>
    <w:p w14:paraId="144C1FFA" w14:textId="6DE7F6F0" w:rsidR="004A21C6" w:rsidRDefault="00402802" w:rsidP="00402802">
      <w:pPr>
        <w:pStyle w:val="Wcicienormalne"/>
      </w:pPr>
      <w:r>
        <w:t>To powoduje, że do serializowania i deserializowania w innym formacie konwertery te nie do końca się nadają. Dlatego w</w:t>
      </w:r>
      <w:r w:rsidR="004A21C6">
        <w:t xml:space="preserve"> przestrzeni nazw </w:t>
      </w:r>
      <w:r w:rsidR="004A21C6" w:rsidRPr="004A21C6">
        <w:rPr>
          <w:rStyle w:val="NazwaProgramowa"/>
        </w:rPr>
        <w:t xml:space="preserve">Qhta.Converter </w:t>
      </w:r>
      <w:r w:rsidR="004A21C6">
        <w:t xml:space="preserve">zadeklarowano kilka konwerterów typów pochodnych od klasy </w:t>
      </w:r>
      <w:r w:rsidR="004A21C6" w:rsidRPr="004A21C6">
        <w:rPr>
          <w:rStyle w:val="NazwaProgramowa"/>
        </w:rPr>
        <w:t>TypeConverter</w:t>
      </w:r>
      <w:r w:rsidR="004A21C6">
        <w:t xml:space="preserve">. Konwertery te są wykorzystywane w serializatorze </w:t>
      </w:r>
      <w:r w:rsidR="004A21C6" w:rsidRPr="004A21C6">
        <w:rPr>
          <w:rStyle w:val="NazwaProgramowa"/>
        </w:rPr>
        <w:t>Qhta.Serialization.QXmlSerializer</w:t>
      </w:r>
      <w:r w:rsidR="004A21C6">
        <w:t>, chociaż mogą mieć też inne zastosowanie.</w:t>
      </w:r>
    </w:p>
    <w:p w14:paraId="2EC9FAE0" w14:textId="50615B1D" w:rsidR="00416860" w:rsidRPr="004E195D" w:rsidRDefault="00621ED9" w:rsidP="00C3169B">
      <w:pPr>
        <w:pStyle w:val="Nagwek2"/>
        <w:rPr>
          <w:noProof/>
        </w:rPr>
      </w:pPr>
      <w:r>
        <w:rPr>
          <w:noProof/>
        </w:rPr>
        <w:t>ITypeConverter</w:t>
      </w:r>
      <w:r w:rsidR="00223D18">
        <w:rPr>
          <w:noProof/>
        </w:rPr>
        <w:t xml:space="preserve"> </w:t>
      </w:r>
      <w:r w:rsidR="00223D18">
        <w:t>i inne interfejsy</w:t>
      </w:r>
    </w:p>
    <w:p w14:paraId="719CA5EF" w14:textId="2AA81086" w:rsidR="004E195D" w:rsidRDefault="004E195D" w:rsidP="004E195D">
      <w:pPr>
        <w:pStyle w:val="Wcicienormalne"/>
      </w:pPr>
      <w:r>
        <w:t>W celu ujednolicenia konfigurowania konwerterów zdefiniowano interfejs</w:t>
      </w:r>
      <w:r w:rsidR="00621ED9">
        <w:t xml:space="preserve"> </w:t>
      </w:r>
      <w:r w:rsidR="00621ED9" w:rsidRPr="00621ED9">
        <w:rPr>
          <w:rStyle w:val="NazwaProgramowa"/>
        </w:rPr>
        <w:t>ITypeConverter</w:t>
      </w:r>
      <w:r w:rsidR="00621ED9">
        <w:t>, który deklaruje</w:t>
      </w:r>
      <w:r w:rsidR="00594B95">
        <w:t xml:space="preserve"> właściwości</w:t>
      </w:r>
      <w:r w:rsidR="00621ED9">
        <w:t>:</w:t>
      </w:r>
    </w:p>
    <w:p w14:paraId="7A019EB7" w14:textId="488E080C" w:rsidR="004E195D" w:rsidRDefault="004E195D" w:rsidP="004E195D">
      <w:pPr>
        <w:pStyle w:val="Listapunktowana"/>
      </w:pPr>
      <w:r w:rsidRPr="004E195D">
        <w:rPr>
          <w:rStyle w:val="NazwaProgramowa"/>
        </w:rPr>
        <w:t>ExpectedType</w:t>
      </w:r>
      <w:r w:rsidR="00594B95">
        <w:t>:</w:t>
      </w:r>
      <w:r>
        <w:t xml:space="preserve"> </w:t>
      </w:r>
      <w:r w:rsidRPr="004E195D">
        <w:rPr>
          <w:rStyle w:val="NazwaProgramowa"/>
        </w:rPr>
        <w:t>Type</w:t>
      </w:r>
      <w:r w:rsidR="00594B95">
        <w:t xml:space="preserve"> – </w:t>
      </w:r>
      <w:r>
        <w:t xml:space="preserve">która umożliwia podanie </w:t>
      </w:r>
      <w:r w:rsidR="009D2F9D">
        <w:t>oczekiwanego typu danych .NET</w:t>
      </w:r>
      <w:r w:rsidR="00BD0381">
        <w:t xml:space="preserve"> dla metody </w:t>
      </w:r>
      <w:r w:rsidR="00BD0381" w:rsidRPr="00BD0381">
        <w:rPr>
          <w:rStyle w:val="NazwaProgramowa"/>
        </w:rPr>
        <w:t>ConvertFrom</w:t>
      </w:r>
      <w:r w:rsidR="00621ED9">
        <w:t>,</w:t>
      </w:r>
    </w:p>
    <w:p w14:paraId="1AB5D315" w14:textId="1A45BD73" w:rsidR="009D2F9D" w:rsidRDefault="009D2F9D" w:rsidP="00BD0381">
      <w:pPr>
        <w:pStyle w:val="Listapunktowana"/>
      </w:pPr>
      <w:r w:rsidRPr="009D2F9D">
        <w:rPr>
          <w:rStyle w:val="NazwaProgramowa"/>
        </w:rPr>
        <w:t>XsdType</w:t>
      </w:r>
      <w:r w:rsidR="00594B95">
        <w:t>:</w:t>
      </w:r>
      <w:r>
        <w:t xml:space="preserve"> </w:t>
      </w:r>
      <w:r w:rsidRPr="009D2F9D">
        <w:rPr>
          <w:rStyle w:val="NazwaProgramowa"/>
        </w:rPr>
        <w:t>Xsd</w:t>
      </w:r>
      <w:r w:rsidR="00AC3AF0">
        <w:rPr>
          <w:rStyle w:val="NazwaProgramowa"/>
        </w:rPr>
        <w:t>Simple</w:t>
      </w:r>
      <w:r w:rsidRPr="009D2F9D">
        <w:rPr>
          <w:rStyle w:val="NazwaProgramowa"/>
        </w:rPr>
        <w:t>Type</w:t>
      </w:r>
      <w:r w:rsidR="00AC3AF0">
        <w:rPr>
          <w:rStyle w:val="NazwaProgramowa"/>
        </w:rPr>
        <w:t>s</w:t>
      </w:r>
      <w:r w:rsidR="00594B95">
        <w:t xml:space="preserve"> – </w:t>
      </w:r>
      <w:r>
        <w:t xml:space="preserve">która umożliwia podanie oczekiwanego typu </w:t>
      </w:r>
      <w:r w:rsidR="006714CC">
        <w:t>prostego</w:t>
      </w:r>
      <w:r>
        <w:t xml:space="preserve"> XSD</w:t>
      </w:r>
      <w:r w:rsidR="00621ED9">
        <w:t>,</w:t>
      </w:r>
    </w:p>
    <w:p w14:paraId="00819543" w14:textId="0CDCE518" w:rsidR="00852486" w:rsidRDefault="00852486" w:rsidP="00852486">
      <w:pPr>
        <w:pStyle w:val="Listapunktowana"/>
      </w:pPr>
      <w:r w:rsidRPr="004E195D">
        <w:rPr>
          <w:rStyle w:val="NazwaProgramowa"/>
        </w:rPr>
        <w:t>Format</w:t>
      </w:r>
      <w:r>
        <w:t xml:space="preserve">: </w:t>
      </w:r>
      <w:r>
        <w:rPr>
          <w:rStyle w:val="NazwaProgramowa"/>
        </w:rPr>
        <w:t>S</w:t>
      </w:r>
      <w:r w:rsidRPr="004E195D">
        <w:rPr>
          <w:rStyle w:val="NazwaProgramowa"/>
        </w:rPr>
        <w:t>tring</w:t>
      </w:r>
      <w:r>
        <w:t xml:space="preserve"> – która umożliwia podanie formatu dla metody </w:t>
      </w:r>
      <w:r w:rsidRPr="004E195D">
        <w:rPr>
          <w:rStyle w:val="NazwaProgramowa"/>
        </w:rPr>
        <w:t>ConvertTo</w:t>
      </w:r>
      <w:r w:rsidR="00DF0612">
        <w:t>.</w:t>
      </w:r>
    </w:p>
    <w:p w14:paraId="291AD4CA" w14:textId="27B727E6" w:rsidR="00BD0381" w:rsidRDefault="00BD0381" w:rsidP="00BD0381">
      <w:pPr>
        <w:pStyle w:val="Wcicienormalne"/>
      </w:pPr>
      <w:r>
        <w:t xml:space="preserve">Typy </w:t>
      </w:r>
      <w:r w:rsidR="006714CC">
        <w:t>proste</w:t>
      </w:r>
      <w:r>
        <w:t xml:space="preserve"> </w:t>
      </w:r>
      <w:r w:rsidR="006714CC">
        <w:t xml:space="preserve">ze schematu </w:t>
      </w:r>
      <w:r>
        <w:t xml:space="preserve">XSD nakładają ograniczenia na </w:t>
      </w:r>
      <w:r w:rsidR="006714CC">
        <w:t>łańcuchy tekstowe stosowane podczas serializacji i deserializacji XML.</w:t>
      </w:r>
      <w:r w:rsidR="00621ED9">
        <w:t xml:space="preserve"> Podanie właściwości </w:t>
      </w:r>
      <w:r w:rsidR="00621ED9" w:rsidRPr="00621ED9">
        <w:rPr>
          <w:rStyle w:val="NazwaProgramowa"/>
        </w:rPr>
        <w:t>XsdType</w:t>
      </w:r>
      <w:r w:rsidR="00621ED9">
        <w:t xml:space="preserve"> ustala jednocześnie typ oczekiwany </w:t>
      </w:r>
      <w:r w:rsidR="00621ED9" w:rsidRPr="00621ED9">
        <w:rPr>
          <w:rStyle w:val="NazwaProgramowa"/>
        </w:rPr>
        <w:t>(ExpectedType)</w:t>
      </w:r>
      <w:r w:rsidR="00621ED9">
        <w:t xml:space="preserve">, przy czym można go zmienić na inny typ wyszczególniony w </w:t>
      </w:r>
      <w:r w:rsidR="00621ED9">
        <w:fldChar w:fldCharType="begin"/>
      </w:r>
      <w:r w:rsidR="00621ED9">
        <w:instrText xml:space="preserve"> REF  _Ref116641977 \* Lower \h </w:instrText>
      </w:r>
      <w:r w:rsidR="00621ED9">
        <w:fldChar w:fldCharType="separate"/>
      </w:r>
      <w:r w:rsidR="00621ED9">
        <w:t xml:space="preserve">tab. </w:t>
      </w:r>
      <w:r w:rsidR="00621ED9">
        <w:rPr>
          <w:noProof/>
        </w:rPr>
        <w:t>8</w:t>
      </w:r>
      <w:r w:rsidR="00621ED9">
        <w:fldChar w:fldCharType="end"/>
      </w:r>
      <w:r w:rsidR="00621ED9">
        <w:t>.</w:t>
      </w:r>
      <w:r w:rsidR="00813A85">
        <w:t xml:space="preserve"> Typ </w:t>
      </w:r>
      <w:r w:rsidR="00813A85" w:rsidRPr="00813A85">
        <w:rPr>
          <w:rStyle w:val="NazwaProgramowa"/>
        </w:rPr>
        <w:t>Date</w:t>
      </w:r>
      <w:r w:rsidR="00813A85">
        <w:t xml:space="preserve"> oczekiwany dla niektórych typów prostych XSD jest prostą trójką liczb całkowitych </w:t>
      </w:r>
      <w:r w:rsidR="00813A85" w:rsidRPr="00813A85">
        <w:rPr>
          <w:rStyle w:val="NazwaProgramowa"/>
        </w:rPr>
        <w:t>(Year, Month, Day)</w:t>
      </w:r>
      <w:r w:rsidR="00813A85">
        <w:t xml:space="preserve"> umożliwiającą podanie tylko niektórych składników</w:t>
      </w:r>
      <w:r w:rsidR="0075536C">
        <w:t>.</w:t>
      </w:r>
    </w:p>
    <w:p w14:paraId="068A99CD" w14:textId="37078F92" w:rsidR="00B51A16" w:rsidRDefault="00B51A16" w:rsidP="00B51A16">
      <w:pPr>
        <w:pStyle w:val="Legenda"/>
        <w:keepNext/>
      </w:pPr>
      <w:bookmarkStart w:id="10" w:name="_Ref116641977"/>
      <w:r>
        <w:t xml:space="preserve">Tab. </w:t>
      </w:r>
      <w:fldSimple w:instr=" SEQ Tab. \* ARABIC ">
        <w:r>
          <w:rPr>
            <w:noProof/>
          </w:rPr>
          <w:t>8</w:t>
        </w:r>
      </w:fldSimple>
      <w:bookmarkEnd w:id="10"/>
      <w:r>
        <w:t>. Typy proste XSD i ich znaczenie</w:t>
      </w:r>
    </w:p>
    <w:tbl>
      <w:tblPr>
        <w:tblStyle w:val="Standardowatabela"/>
        <w:tblW w:w="0" w:type="auto"/>
        <w:tblInd w:w="704" w:type="dxa"/>
        <w:tblLook w:val="0420" w:firstRow="1" w:lastRow="0" w:firstColumn="0" w:lastColumn="0" w:noHBand="0" w:noVBand="1"/>
      </w:tblPr>
      <w:tblGrid>
        <w:gridCol w:w="1923"/>
        <w:gridCol w:w="2046"/>
        <w:gridCol w:w="4389"/>
      </w:tblGrid>
      <w:tr w:rsidR="00400143" w:rsidRPr="00400143" w14:paraId="1E5EB868" w14:textId="77777777" w:rsidTr="00B15E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23" w:type="dxa"/>
          </w:tcPr>
          <w:p w14:paraId="16BFD111" w14:textId="2621AE5C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yp prosty XSD</w:t>
            </w:r>
          </w:p>
        </w:tc>
        <w:tc>
          <w:tcPr>
            <w:tcW w:w="2046" w:type="dxa"/>
          </w:tcPr>
          <w:p w14:paraId="375B6A78" w14:textId="4ED27F7F" w:rsidR="00400143" w:rsidRPr="00400143" w:rsidRDefault="00B51A16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Oczekiwany typ .NET</w:t>
            </w:r>
          </w:p>
        </w:tc>
        <w:tc>
          <w:tcPr>
            <w:tcW w:w="4389" w:type="dxa"/>
          </w:tcPr>
          <w:p w14:paraId="57C43CD6" w14:textId="3A5DB0FB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Znaczenie</w:t>
            </w:r>
          </w:p>
        </w:tc>
      </w:tr>
      <w:tr w:rsidR="00400143" w:rsidRPr="00400143" w14:paraId="408E1A6A" w14:textId="77777777" w:rsidTr="00B15E81">
        <w:tc>
          <w:tcPr>
            <w:tcW w:w="1923" w:type="dxa"/>
          </w:tcPr>
          <w:p w14:paraId="684FE9B9" w14:textId="262B7CEB" w:rsidR="00400143" w:rsidRPr="00400143" w:rsidRDefault="007720D8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a</w:t>
            </w:r>
            <w:r w:rsidR="00400143" w:rsidRPr="00400143">
              <w:rPr>
                <w:rStyle w:val="NazwaProgramowa"/>
              </w:rPr>
              <w:t>nyURI</w:t>
            </w:r>
          </w:p>
        </w:tc>
        <w:tc>
          <w:tcPr>
            <w:tcW w:w="2046" w:type="dxa"/>
          </w:tcPr>
          <w:p w14:paraId="13C8E58F" w14:textId="6ECEDFB2" w:rsidR="00400143" w:rsidRPr="00400143" w:rsidRDefault="007278B4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ri</w:t>
            </w:r>
            <w:r w:rsidR="007A087E">
              <w:rPr>
                <w:rStyle w:val="NazwaProgramowa"/>
              </w:rPr>
              <w:t>, String</w:t>
            </w:r>
          </w:p>
        </w:tc>
        <w:tc>
          <w:tcPr>
            <w:tcW w:w="4389" w:type="dxa"/>
          </w:tcPr>
          <w:p w14:paraId="5CC65A96" w14:textId="49105CE7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URI (</w:t>
            </w:r>
            <w:r w:rsidRPr="00400143">
              <w:rPr>
                <w:rStyle w:val="angielskawstawka"/>
              </w:rPr>
              <w:t>Uniform Resource Identifier</w:t>
            </w:r>
            <w:r w:rsidRPr="00433C3C">
              <w:rPr>
                <w:lang w:val="pl"/>
              </w:rPr>
              <w:t>)</w:t>
            </w:r>
          </w:p>
        </w:tc>
      </w:tr>
      <w:tr w:rsidR="00400143" w:rsidRPr="00400143" w14:paraId="35D8B99A" w14:textId="77777777" w:rsidTr="00B15E81">
        <w:tc>
          <w:tcPr>
            <w:tcW w:w="1923" w:type="dxa"/>
          </w:tcPr>
          <w:p w14:paraId="269819E5" w14:textId="4946929E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base64Binary</w:t>
            </w:r>
          </w:p>
        </w:tc>
        <w:tc>
          <w:tcPr>
            <w:tcW w:w="2046" w:type="dxa"/>
          </w:tcPr>
          <w:p w14:paraId="3D0D8792" w14:textId="117D65D9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Byte[]</w:t>
            </w:r>
          </w:p>
        </w:tc>
        <w:tc>
          <w:tcPr>
            <w:tcW w:w="4389" w:type="dxa"/>
          </w:tcPr>
          <w:p w14:paraId="34262150" w14:textId="1D1B580C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Zawartość binarna zakodowana jako "base64"</w:t>
            </w:r>
          </w:p>
        </w:tc>
      </w:tr>
      <w:tr w:rsidR="00400143" w:rsidRPr="00400143" w14:paraId="3EB8DFF1" w14:textId="77777777" w:rsidTr="00B15E81">
        <w:tc>
          <w:tcPr>
            <w:tcW w:w="1923" w:type="dxa"/>
          </w:tcPr>
          <w:p w14:paraId="565523FB" w14:textId="33738D3B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boolean</w:t>
            </w:r>
          </w:p>
        </w:tc>
        <w:tc>
          <w:tcPr>
            <w:tcW w:w="2046" w:type="dxa"/>
          </w:tcPr>
          <w:p w14:paraId="434D7EF0" w14:textId="43DA38EA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oolean</w:t>
            </w:r>
          </w:p>
        </w:tc>
        <w:tc>
          <w:tcPr>
            <w:tcW w:w="4389" w:type="dxa"/>
          </w:tcPr>
          <w:p w14:paraId="1B5248A0" w14:textId="4B16C341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Boolean (prawda lub fałsz)</w:t>
            </w:r>
          </w:p>
        </w:tc>
      </w:tr>
      <w:tr w:rsidR="00B15E81" w:rsidRPr="00400143" w14:paraId="03BAF398" w14:textId="77777777" w:rsidTr="00B15E81">
        <w:tc>
          <w:tcPr>
            <w:tcW w:w="1923" w:type="dxa"/>
          </w:tcPr>
          <w:p w14:paraId="5573F4C5" w14:textId="72FDD9B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byte</w:t>
            </w:r>
          </w:p>
        </w:tc>
        <w:tc>
          <w:tcPr>
            <w:tcW w:w="2046" w:type="dxa"/>
          </w:tcPr>
          <w:p w14:paraId="493AE9E6" w14:textId="7DF2E2A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Byte</w:t>
            </w:r>
            <w:r w:rsidR="00621ED9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5C8209B3" w14:textId="43F0A46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ze znakiem 8-bitowa</w:t>
            </w:r>
          </w:p>
        </w:tc>
      </w:tr>
      <w:tr w:rsidR="00B15E81" w:rsidRPr="00400143" w14:paraId="039E999B" w14:textId="77777777" w:rsidTr="00B15E81">
        <w:tc>
          <w:tcPr>
            <w:tcW w:w="1923" w:type="dxa"/>
          </w:tcPr>
          <w:p w14:paraId="361FC059" w14:textId="0F960DB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date</w:t>
            </w:r>
          </w:p>
        </w:tc>
        <w:tc>
          <w:tcPr>
            <w:tcW w:w="2046" w:type="dxa"/>
          </w:tcPr>
          <w:p w14:paraId="54B53C94" w14:textId="5881B39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Time, Date</w:t>
            </w:r>
            <w:r w:rsidR="00AF547F">
              <w:rPr>
                <w:rStyle w:val="NazwaProgramowa"/>
              </w:rPr>
              <w:t>Only</w:t>
            </w:r>
            <w:r w:rsidR="00813A85">
              <w:rPr>
                <w:rStyle w:val="NazwaProgramowa"/>
              </w:rPr>
              <w:t>, Date</w:t>
            </w:r>
          </w:p>
        </w:tc>
        <w:tc>
          <w:tcPr>
            <w:tcW w:w="4389" w:type="dxa"/>
          </w:tcPr>
          <w:p w14:paraId="7B22DDA9" w14:textId="0098E04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 xml:space="preserve">Data </w:t>
            </w:r>
            <w:r>
              <w:rPr>
                <w:lang w:val="pl"/>
              </w:rPr>
              <w:t xml:space="preserve">w standardzie </w:t>
            </w:r>
            <w:r w:rsidRPr="00B15E81">
              <w:rPr>
                <w:lang w:val="pl"/>
              </w:rPr>
              <w:t>ISO 8601</w:t>
            </w:r>
          </w:p>
        </w:tc>
      </w:tr>
      <w:tr w:rsidR="00B15E81" w:rsidRPr="00400143" w14:paraId="7B12B484" w14:textId="77777777" w:rsidTr="00B15E81">
        <w:tc>
          <w:tcPr>
            <w:tcW w:w="1923" w:type="dxa"/>
          </w:tcPr>
          <w:p w14:paraId="76777080" w14:textId="0A97C214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dateTime</w:t>
            </w:r>
          </w:p>
        </w:tc>
        <w:tc>
          <w:tcPr>
            <w:tcW w:w="2046" w:type="dxa"/>
          </w:tcPr>
          <w:p w14:paraId="403D136D" w14:textId="5961C11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Time</w:t>
            </w:r>
          </w:p>
        </w:tc>
        <w:tc>
          <w:tcPr>
            <w:tcW w:w="4389" w:type="dxa"/>
          </w:tcPr>
          <w:p w14:paraId="5F23CA3F" w14:textId="46CC6DA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 xml:space="preserve">Data i czas w standardzie </w:t>
            </w:r>
            <w:r w:rsidRPr="00B15E81">
              <w:rPr>
                <w:lang w:val="pl"/>
              </w:rPr>
              <w:t>ISO 8601</w:t>
            </w:r>
          </w:p>
        </w:tc>
      </w:tr>
      <w:tr w:rsidR="00B15E81" w:rsidRPr="00400143" w14:paraId="40D04010" w14:textId="77777777" w:rsidTr="00B15E81">
        <w:tc>
          <w:tcPr>
            <w:tcW w:w="1923" w:type="dxa"/>
          </w:tcPr>
          <w:p w14:paraId="17A41FCC" w14:textId="7AFD220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decimal</w:t>
            </w:r>
          </w:p>
        </w:tc>
        <w:tc>
          <w:tcPr>
            <w:tcW w:w="2046" w:type="dxa"/>
          </w:tcPr>
          <w:p w14:paraId="7C64E719" w14:textId="7710B97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621ED9">
              <w:rPr>
                <w:rStyle w:val="NazwaProgramowa"/>
              </w:rPr>
              <w:t>, typy całkowite</w:t>
            </w:r>
          </w:p>
        </w:tc>
        <w:tc>
          <w:tcPr>
            <w:tcW w:w="4389" w:type="dxa"/>
          </w:tcPr>
          <w:p w14:paraId="0E6481B2" w14:textId="021F0DE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Liczby dziesiętne</w:t>
            </w:r>
          </w:p>
        </w:tc>
      </w:tr>
      <w:tr w:rsidR="00B15E81" w:rsidRPr="00400143" w14:paraId="5F4EC536" w14:textId="77777777" w:rsidTr="00B15E81">
        <w:tc>
          <w:tcPr>
            <w:tcW w:w="1923" w:type="dxa"/>
          </w:tcPr>
          <w:p w14:paraId="10367AB6" w14:textId="5C0F393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double</w:t>
            </w:r>
          </w:p>
        </w:tc>
        <w:tc>
          <w:tcPr>
            <w:tcW w:w="2046" w:type="dxa"/>
          </w:tcPr>
          <w:p w14:paraId="70A48BAC" w14:textId="5D6CDFF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</w:p>
        </w:tc>
        <w:tc>
          <w:tcPr>
            <w:tcW w:w="4389" w:type="dxa"/>
          </w:tcPr>
          <w:p w14:paraId="150E43E1" w14:textId="65A2901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 xml:space="preserve">Liczba </w:t>
            </w:r>
            <w:r w:rsidRPr="00433C3C">
              <w:rPr>
                <w:lang w:val="pl"/>
              </w:rPr>
              <w:t>zmiennoprzecinkow</w:t>
            </w:r>
            <w:r>
              <w:rPr>
                <w:lang w:val="pl"/>
              </w:rPr>
              <w:t xml:space="preserve">a </w:t>
            </w:r>
            <w:r w:rsidRPr="00433C3C">
              <w:rPr>
                <w:lang w:val="pl"/>
              </w:rPr>
              <w:t>IEEE 64-bitow</w:t>
            </w:r>
            <w:r>
              <w:rPr>
                <w:lang w:val="pl"/>
              </w:rPr>
              <w:t>a</w:t>
            </w:r>
          </w:p>
        </w:tc>
      </w:tr>
      <w:tr w:rsidR="00B15E81" w:rsidRPr="00400143" w14:paraId="65B386DC" w14:textId="77777777" w:rsidTr="00B15E81">
        <w:tc>
          <w:tcPr>
            <w:tcW w:w="1923" w:type="dxa"/>
          </w:tcPr>
          <w:p w14:paraId="6BF0847A" w14:textId="4F11CDC3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duration</w:t>
            </w:r>
          </w:p>
        </w:tc>
        <w:tc>
          <w:tcPr>
            <w:tcW w:w="2046" w:type="dxa"/>
          </w:tcPr>
          <w:p w14:paraId="59A52BCA" w14:textId="4AC6D15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imeSpan</w:t>
            </w:r>
          </w:p>
        </w:tc>
        <w:tc>
          <w:tcPr>
            <w:tcW w:w="4389" w:type="dxa"/>
          </w:tcPr>
          <w:p w14:paraId="051730B0" w14:textId="738F405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Czas trwania</w:t>
            </w:r>
          </w:p>
        </w:tc>
      </w:tr>
      <w:tr w:rsidR="00B15E81" w:rsidRPr="00400143" w14:paraId="716E05FF" w14:textId="77777777" w:rsidTr="00B15E81">
        <w:tc>
          <w:tcPr>
            <w:tcW w:w="1923" w:type="dxa"/>
          </w:tcPr>
          <w:p w14:paraId="3349853B" w14:textId="790F9E2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ENTITIES</w:t>
            </w:r>
          </w:p>
        </w:tc>
        <w:tc>
          <w:tcPr>
            <w:tcW w:w="2046" w:type="dxa"/>
          </w:tcPr>
          <w:p w14:paraId="4C53B983" w14:textId="3F3D5D3E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[]</w:t>
            </w:r>
          </w:p>
        </w:tc>
        <w:tc>
          <w:tcPr>
            <w:tcW w:w="4389" w:type="dxa"/>
          </w:tcPr>
          <w:p w14:paraId="26890413" w14:textId="3E713D43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Rozdzielona spacjami lista odwołań do niepar</w:t>
            </w:r>
            <w:r>
              <w:rPr>
                <w:lang w:val="pl"/>
              </w:rPr>
              <w:t>s</w:t>
            </w:r>
            <w:r w:rsidRPr="00433C3C">
              <w:rPr>
                <w:lang w:val="pl"/>
              </w:rPr>
              <w:t>owanych encji</w:t>
            </w:r>
          </w:p>
        </w:tc>
      </w:tr>
      <w:tr w:rsidR="00B15E81" w:rsidRPr="00400143" w14:paraId="50F06492" w14:textId="77777777" w:rsidTr="00B15E81">
        <w:tc>
          <w:tcPr>
            <w:tcW w:w="1923" w:type="dxa"/>
          </w:tcPr>
          <w:p w14:paraId="24E8F136" w14:textId="673463F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ENTITY</w:t>
            </w:r>
          </w:p>
        </w:tc>
        <w:tc>
          <w:tcPr>
            <w:tcW w:w="2046" w:type="dxa"/>
          </w:tcPr>
          <w:p w14:paraId="0CBC7ACB" w14:textId="6DC725D4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177A7BE9" w14:textId="59D76DC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 xml:space="preserve">Odwołanie do </w:t>
            </w:r>
            <w:r>
              <w:rPr>
                <w:lang w:val="pl"/>
              </w:rPr>
              <w:t>nieparsowanej encji</w:t>
            </w:r>
          </w:p>
        </w:tc>
      </w:tr>
      <w:tr w:rsidR="00B15E81" w:rsidRPr="00400143" w14:paraId="33FA04AC" w14:textId="77777777" w:rsidTr="00B15E81">
        <w:tc>
          <w:tcPr>
            <w:tcW w:w="1923" w:type="dxa"/>
          </w:tcPr>
          <w:p w14:paraId="314F2775" w14:textId="5FEAD98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float</w:t>
            </w:r>
          </w:p>
        </w:tc>
        <w:tc>
          <w:tcPr>
            <w:tcW w:w="2046" w:type="dxa"/>
          </w:tcPr>
          <w:p w14:paraId="0A3F8237" w14:textId="5C0DA9A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</w:p>
        </w:tc>
        <w:tc>
          <w:tcPr>
            <w:tcW w:w="4389" w:type="dxa"/>
          </w:tcPr>
          <w:p w14:paraId="44A974FE" w14:textId="2479D9A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 xml:space="preserve">Liczba </w:t>
            </w:r>
            <w:r w:rsidRPr="00433C3C">
              <w:rPr>
                <w:lang w:val="pl"/>
              </w:rPr>
              <w:t>zmiennoprzecinkow</w:t>
            </w:r>
            <w:r>
              <w:rPr>
                <w:lang w:val="pl"/>
              </w:rPr>
              <w:t xml:space="preserve">a </w:t>
            </w:r>
            <w:r w:rsidRPr="00433C3C">
              <w:rPr>
                <w:lang w:val="pl"/>
              </w:rPr>
              <w:t xml:space="preserve">IEEE </w:t>
            </w:r>
            <w:r>
              <w:rPr>
                <w:lang w:val="pl"/>
              </w:rPr>
              <w:t>32</w:t>
            </w:r>
            <w:r w:rsidRPr="00433C3C">
              <w:rPr>
                <w:lang w:val="pl"/>
              </w:rPr>
              <w:t>-bitow</w:t>
            </w:r>
            <w:r>
              <w:rPr>
                <w:lang w:val="pl"/>
              </w:rPr>
              <w:t>a</w:t>
            </w:r>
          </w:p>
        </w:tc>
      </w:tr>
      <w:tr w:rsidR="00B15E81" w:rsidRPr="00400143" w14:paraId="136DB09F" w14:textId="77777777" w:rsidTr="00B15E81">
        <w:tc>
          <w:tcPr>
            <w:tcW w:w="1923" w:type="dxa"/>
          </w:tcPr>
          <w:p w14:paraId="19921081" w14:textId="4FA927F4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gDay</w:t>
            </w:r>
          </w:p>
        </w:tc>
        <w:tc>
          <w:tcPr>
            <w:tcW w:w="2046" w:type="dxa"/>
          </w:tcPr>
          <w:p w14:paraId="781DD2C7" w14:textId="415ED346" w:rsidR="00B15E81" w:rsidRPr="00400143" w:rsidRDefault="00813A85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</w:t>
            </w:r>
          </w:p>
        </w:tc>
        <w:tc>
          <w:tcPr>
            <w:tcW w:w="4389" w:type="dxa"/>
          </w:tcPr>
          <w:p w14:paraId="138FEC6C" w14:textId="636A7E2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 xml:space="preserve">Okres cyklicznego: </w:t>
            </w:r>
            <w:r w:rsidR="00217419">
              <w:rPr>
                <w:lang w:val="pl"/>
              </w:rPr>
              <w:t xml:space="preserve">określony </w:t>
            </w:r>
            <w:r w:rsidRPr="00433C3C">
              <w:rPr>
                <w:lang w:val="pl"/>
              </w:rPr>
              <w:t>dzień</w:t>
            </w:r>
            <w:r w:rsidR="00217419">
              <w:rPr>
                <w:lang w:val="pl"/>
              </w:rPr>
              <w:t xml:space="preserve"> każdego miesiąca</w:t>
            </w:r>
          </w:p>
        </w:tc>
      </w:tr>
      <w:tr w:rsidR="00B15E81" w:rsidRPr="00400143" w14:paraId="4790659E" w14:textId="77777777" w:rsidTr="00B15E81">
        <w:tc>
          <w:tcPr>
            <w:tcW w:w="1923" w:type="dxa"/>
          </w:tcPr>
          <w:p w14:paraId="721D7EE1" w14:textId="276E8FC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gMonth</w:t>
            </w:r>
          </w:p>
        </w:tc>
        <w:tc>
          <w:tcPr>
            <w:tcW w:w="2046" w:type="dxa"/>
          </w:tcPr>
          <w:p w14:paraId="57C974D0" w14:textId="36B7F241" w:rsidR="00B15E81" w:rsidRPr="00400143" w:rsidRDefault="00813A85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</w:t>
            </w:r>
          </w:p>
        </w:tc>
        <w:tc>
          <w:tcPr>
            <w:tcW w:w="4389" w:type="dxa"/>
          </w:tcPr>
          <w:p w14:paraId="709963A3" w14:textId="4168C6A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 xml:space="preserve">Okres cykliczny: </w:t>
            </w:r>
            <w:r w:rsidR="00217419">
              <w:rPr>
                <w:lang w:val="pl"/>
              </w:rPr>
              <w:t>określony miesiąc każdego roku</w:t>
            </w:r>
          </w:p>
        </w:tc>
      </w:tr>
      <w:tr w:rsidR="00B15E81" w:rsidRPr="00400143" w14:paraId="75AF36D2" w14:textId="77777777" w:rsidTr="00B15E81">
        <w:tc>
          <w:tcPr>
            <w:tcW w:w="1923" w:type="dxa"/>
          </w:tcPr>
          <w:p w14:paraId="09972C8D" w14:textId="578EEB2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gMonthDay</w:t>
            </w:r>
          </w:p>
        </w:tc>
        <w:tc>
          <w:tcPr>
            <w:tcW w:w="2046" w:type="dxa"/>
          </w:tcPr>
          <w:p w14:paraId="3699C6BD" w14:textId="5E82B2DF" w:rsidR="00B15E81" w:rsidRPr="00400143" w:rsidRDefault="00813A85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</w:t>
            </w:r>
          </w:p>
        </w:tc>
        <w:tc>
          <w:tcPr>
            <w:tcW w:w="4389" w:type="dxa"/>
          </w:tcPr>
          <w:p w14:paraId="0794E203" w14:textId="7578B6DC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 xml:space="preserve">Okres cykliczny: </w:t>
            </w:r>
            <w:r w:rsidR="00217419">
              <w:rPr>
                <w:lang w:val="pl"/>
              </w:rPr>
              <w:t>określony dzień określonego miesiąca</w:t>
            </w:r>
          </w:p>
        </w:tc>
      </w:tr>
      <w:tr w:rsidR="00B15E81" w:rsidRPr="00400143" w14:paraId="63CD0C12" w14:textId="77777777" w:rsidTr="00B15E81">
        <w:tc>
          <w:tcPr>
            <w:tcW w:w="1923" w:type="dxa"/>
          </w:tcPr>
          <w:p w14:paraId="5DD71D29" w14:textId="20E149C3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gYear</w:t>
            </w:r>
          </w:p>
        </w:tc>
        <w:tc>
          <w:tcPr>
            <w:tcW w:w="2046" w:type="dxa"/>
          </w:tcPr>
          <w:p w14:paraId="32CCF199" w14:textId="4EC5B427" w:rsidR="00B15E81" w:rsidRPr="00400143" w:rsidRDefault="00813A85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</w:t>
            </w:r>
          </w:p>
        </w:tc>
        <w:tc>
          <w:tcPr>
            <w:tcW w:w="4389" w:type="dxa"/>
          </w:tcPr>
          <w:p w14:paraId="208685F0" w14:textId="446A084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Okres jednego roku</w:t>
            </w:r>
          </w:p>
        </w:tc>
      </w:tr>
      <w:tr w:rsidR="00B15E81" w:rsidRPr="00400143" w14:paraId="25319254" w14:textId="77777777" w:rsidTr="00B15E81">
        <w:tc>
          <w:tcPr>
            <w:tcW w:w="1923" w:type="dxa"/>
          </w:tcPr>
          <w:p w14:paraId="4C54FE1B" w14:textId="7DD76F9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gYearMonth</w:t>
            </w:r>
          </w:p>
        </w:tc>
        <w:tc>
          <w:tcPr>
            <w:tcW w:w="2046" w:type="dxa"/>
          </w:tcPr>
          <w:p w14:paraId="47039ED4" w14:textId="6045A2A9" w:rsidR="00B15E81" w:rsidRPr="00400143" w:rsidRDefault="00813A85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</w:t>
            </w:r>
          </w:p>
        </w:tc>
        <w:tc>
          <w:tcPr>
            <w:tcW w:w="4389" w:type="dxa"/>
          </w:tcPr>
          <w:p w14:paraId="73A53D67" w14:textId="07A658D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Okres jednego miesiąca</w:t>
            </w:r>
            <w:r w:rsidR="00A472C0">
              <w:rPr>
                <w:lang w:val="pl"/>
              </w:rPr>
              <w:t xml:space="preserve"> w danym roku</w:t>
            </w:r>
          </w:p>
        </w:tc>
      </w:tr>
      <w:tr w:rsidR="00B15E81" w:rsidRPr="00400143" w14:paraId="67AA87B6" w14:textId="77777777" w:rsidTr="00B15E81">
        <w:tc>
          <w:tcPr>
            <w:tcW w:w="1923" w:type="dxa"/>
          </w:tcPr>
          <w:p w14:paraId="79C7685E" w14:textId="4CE0E51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hexBinary</w:t>
            </w:r>
          </w:p>
        </w:tc>
        <w:tc>
          <w:tcPr>
            <w:tcW w:w="2046" w:type="dxa"/>
          </w:tcPr>
          <w:p w14:paraId="68FDDB1C" w14:textId="6F2F23D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yte[]</w:t>
            </w:r>
          </w:p>
        </w:tc>
        <w:tc>
          <w:tcPr>
            <w:tcW w:w="4389" w:type="dxa"/>
          </w:tcPr>
          <w:p w14:paraId="71FBE5C4" w14:textId="70F1029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Zawartość binarna zakodowana w formacie szesnastkowym</w:t>
            </w:r>
          </w:p>
        </w:tc>
      </w:tr>
      <w:tr w:rsidR="00B15E81" w:rsidRPr="00400143" w14:paraId="72BD6000" w14:textId="77777777" w:rsidTr="00B15E81">
        <w:tc>
          <w:tcPr>
            <w:tcW w:w="1923" w:type="dxa"/>
          </w:tcPr>
          <w:p w14:paraId="14254688" w14:textId="6AC0CF0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ID</w:t>
            </w:r>
          </w:p>
        </w:tc>
        <w:tc>
          <w:tcPr>
            <w:tcW w:w="2046" w:type="dxa"/>
          </w:tcPr>
          <w:p w14:paraId="383D05CC" w14:textId="1247993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750F9B15" w14:textId="677B18EC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 xml:space="preserve">Unikatowy </w:t>
            </w:r>
            <w:r w:rsidRPr="00433C3C">
              <w:rPr>
                <w:lang w:val="pl"/>
              </w:rPr>
              <w:t>identyfikator</w:t>
            </w:r>
          </w:p>
        </w:tc>
      </w:tr>
      <w:tr w:rsidR="00B15E81" w:rsidRPr="00400143" w14:paraId="38201D27" w14:textId="77777777" w:rsidTr="00B15E81">
        <w:tc>
          <w:tcPr>
            <w:tcW w:w="1923" w:type="dxa"/>
          </w:tcPr>
          <w:p w14:paraId="6618C514" w14:textId="01D46565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IDREF</w:t>
            </w:r>
          </w:p>
        </w:tc>
        <w:tc>
          <w:tcPr>
            <w:tcW w:w="2046" w:type="dxa"/>
          </w:tcPr>
          <w:p w14:paraId="57F2304C" w14:textId="289FAA35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5F4D6B74" w14:textId="58C47F5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Odwołanie do unikatowego identyfikatora</w:t>
            </w:r>
          </w:p>
        </w:tc>
      </w:tr>
      <w:tr w:rsidR="00B15E81" w:rsidRPr="00400143" w14:paraId="6467F061" w14:textId="77777777" w:rsidTr="00B15E81">
        <w:tc>
          <w:tcPr>
            <w:tcW w:w="1923" w:type="dxa"/>
          </w:tcPr>
          <w:p w14:paraId="430B3D1B" w14:textId="4C42793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lastRenderedPageBreak/>
              <w:t>IDREFS</w:t>
            </w:r>
          </w:p>
        </w:tc>
        <w:tc>
          <w:tcPr>
            <w:tcW w:w="2046" w:type="dxa"/>
          </w:tcPr>
          <w:p w14:paraId="39778515" w14:textId="603745F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[]</w:t>
            </w:r>
          </w:p>
        </w:tc>
        <w:tc>
          <w:tcPr>
            <w:tcW w:w="4389" w:type="dxa"/>
          </w:tcPr>
          <w:p w14:paraId="213409C8" w14:textId="3271C4E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sta odwołań do unikatowego identyfikatora</w:t>
            </w:r>
          </w:p>
        </w:tc>
      </w:tr>
      <w:tr w:rsidR="00B15E81" w:rsidRPr="00400143" w14:paraId="36A25F3D" w14:textId="77777777" w:rsidTr="00B15E81">
        <w:tc>
          <w:tcPr>
            <w:tcW w:w="1923" w:type="dxa"/>
          </w:tcPr>
          <w:p w14:paraId="027DB852" w14:textId="2D31A65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int</w:t>
            </w:r>
          </w:p>
        </w:tc>
        <w:tc>
          <w:tcPr>
            <w:tcW w:w="2046" w:type="dxa"/>
          </w:tcPr>
          <w:p w14:paraId="6863569F" w14:textId="675749B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32</w:t>
            </w:r>
            <w:r w:rsidR="00621ED9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2C14D7AA" w14:textId="04C66F6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ze znakiem 32-bitowa</w:t>
            </w:r>
          </w:p>
        </w:tc>
      </w:tr>
      <w:tr w:rsidR="00B15E81" w:rsidRPr="00400143" w14:paraId="3C30AF75" w14:textId="77777777" w:rsidTr="00B15E81">
        <w:tc>
          <w:tcPr>
            <w:tcW w:w="1923" w:type="dxa"/>
          </w:tcPr>
          <w:p w14:paraId="0E2C86C6" w14:textId="64C793F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integer</w:t>
            </w:r>
          </w:p>
        </w:tc>
        <w:tc>
          <w:tcPr>
            <w:tcW w:w="2046" w:type="dxa"/>
          </w:tcPr>
          <w:p w14:paraId="63E2B39A" w14:textId="5F5DCCB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621ED9">
              <w:rPr>
                <w:rStyle w:val="NazwaProgramowa"/>
              </w:rPr>
              <w:t>, typy całkowite</w:t>
            </w:r>
          </w:p>
        </w:tc>
        <w:tc>
          <w:tcPr>
            <w:tcW w:w="4389" w:type="dxa"/>
          </w:tcPr>
          <w:p w14:paraId="5D3B04B6" w14:textId="2FB5E02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ze znakiem dowolnej długości</w:t>
            </w:r>
          </w:p>
        </w:tc>
      </w:tr>
      <w:tr w:rsidR="00B15E81" w:rsidRPr="00400143" w14:paraId="200D81CE" w14:textId="77777777" w:rsidTr="00B15E81">
        <w:tc>
          <w:tcPr>
            <w:tcW w:w="1923" w:type="dxa"/>
          </w:tcPr>
          <w:p w14:paraId="32C7E037" w14:textId="5784AA05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language</w:t>
            </w:r>
          </w:p>
        </w:tc>
        <w:tc>
          <w:tcPr>
            <w:tcW w:w="2046" w:type="dxa"/>
          </w:tcPr>
          <w:p w14:paraId="2620E275" w14:textId="4A5572E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38F1671C" w14:textId="0B10FF5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Kody języków RFC 1766</w:t>
            </w:r>
          </w:p>
        </w:tc>
      </w:tr>
      <w:tr w:rsidR="00B15E81" w:rsidRPr="00400143" w14:paraId="11D103DC" w14:textId="77777777" w:rsidTr="00B15E81">
        <w:tc>
          <w:tcPr>
            <w:tcW w:w="1923" w:type="dxa"/>
          </w:tcPr>
          <w:p w14:paraId="41396D24" w14:textId="177B779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long</w:t>
            </w:r>
          </w:p>
        </w:tc>
        <w:tc>
          <w:tcPr>
            <w:tcW w:w="2046" w:type="dxa"/>
          </w:tcPr>
          <w:p w14:paraId="4B72381E" w14:textId="059EAB1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64</w:t>
            </w:r>
            <w:r w:rsidR="002662E6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531CC57C" w14:textId="1EB0C38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ze znakiem 64-bitowa</w:t>
            </w:r>
          </w:p>
        </w:tc>
      </w:tr>
      <w:tr w:rsidR="00B15E81" w:rsidRPr="00400143" w14:paraId="32112DC8" w14:textId="77777777" w:rsidTr="00B15E81">
        <w:tc>
          <w:tcPr>
            <w:tcW w:w="1923" w:type="dxa"/>
          </w:tcPr>
          <w:p w14:paraId="1A8DD249" w14:textId="76A83D7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ame</w:t>
            </w:r>
          </w:p>
        </w:tc>
        <w:tc>
          <w:tcPr>
            <w:tcW w:w="2046" w:type="dxa"/>
          </w:tcPr>
          <w:p w14:paraId="59C308E5" w14:textId="4502040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4DC8F94F" w14:textId="77DFA4D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Nazwa XML 1.O</w:t>
            </w:r>
          </w:p>
        </w:tc>
      </w:tr>
      <w:tr w:rsidR="00B15E81" w:rsidRPr="00400143" w14:paraId="095F3D9A" w14:textId="77777777" w:rsidTr="00B15E81">
        <w:tc>
          <w:tcPr>
            <w:tcW w:w="1923" w:type="dxa"/>
          </w:tcPr>
          <w:p w14:paraId="58162294" w14:textId="2F4AD50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CName</w:t>
            </w:r>
          </w:p>
        </w:tc>
        <w:tc>
          <w:tcPr>
            <w:tcW w:w="2046" w:type="dxa"/>
          </w:tcPr>
          <w:p w14:paraId="6B0366EC" w14:textId="4DC1603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64396832" w14:textId="6BA620A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Nazw nie</w:t>
            </w:r>
            <w:r>
              <w:rPr>
                <w:lang w:val="pl"/>
              </w:rPr>
              <w:t>k</w:t>
            </w:r>
            <w:r w:rsidRPr="00433C3C">
              <w:rPr>
                <w:lang w:val="pl"/>
              </w:rPr>
              <w:t>walifikowan</w:t>
            </w:r>
            <w:r>
              <w:rPr>
                <w:lang w:val="pl"/>
              </w:rPr>
              <w:t>a</w:t>
            </w:r>
          </w:p>
        </w:tc>
      </w:tr>
      <w:tr w:rsidR="00B15E81" w:rsidRPr="00400143" w14:paraId="599C63B6" w14:textId="77777777" w:rsidTr="00B15E81">
        <w:tc>
          <w:tcPr>
            <w:tcW w:w="1923" w:type="dxa"/>
          </w:tcPr>
          <w:p w14:paraId="25CB04F4" w14:textId="64DA21A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egativeInteger</w:t>
            </w:r>
          </w:p>
        </w:tc>
        <w:tc>
          <w:tcPr>
            <w:tcW w:w="2046" w:type="dxa"/>
          </w:tcPr>
          <w:p w14:paraId="467C2221" w14:textId="7D09975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2662E6">
              <w:rPr>
                <w:rStyle w:val="NazwaProgramowa"/>
              </w:rPr>
              <w:t>, typy całkowite</w:t>
            </w:r>
          </w:p>
        </w:tc>
        <w:tc>
          <w:tcPr>
            <w:tcW w:w="4389" w:type="dxa"/>
          </w:tcPr>
          <w:p w14:paraId="7889CD78" w14:textId="43D80EF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Ujemna liczba całkowita dowolnej długości</w:t>
            </w:r>
          </w:p>
        </w:tc>
      </w:tr>
      <w:tr w:rsidR="00B15E81" w:rsidRPr="00400143" w14:paraId="23EDDF3F" w14:textId="77777777" w:rsidTr="00B15E81">
        <w:tc>
          <w:tcPr>
            <w:tcW w:w="1923" w:type="dxa"/>
          </w:tcPr>
          <w:p w14:paraId="5FAA2557" w14:textId="1F4A473C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MTOKEN</w:t>
            </w:r>
          </w:p>
        </w:tc>
        <w:tc>
          <w:tcPr>
            <w:tcW w:w="2046" w:type="dxa"/>
          </w:tcPr>
          <w:p w14:paraId="724725CD" w14:textId="0E36FAF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1D676DD9" w14:textId="2336397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Token nazwy XML 1.0 (NMTOKEN)</w:t>
            </w:r>
          </w:p>
        </w:tc>
      </w:tr>
      <w:tr w:rsidR="00B15E81" w:rsidRPr="00400143" w14:paraId="72E74FEE" w14:textId="77777777" w:rsidTr="00B15E81">
        <w:tc>
          <w:tcPr>
            <w:tcW w:w="1923" w:type="dxa"/>
          </w:tcPr>
          <w:p w14:paraId="779A3D50" w14:textId="7F9B7F6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MTOKENS</w:t>
            </w:r>
          </w:p>
        </w:tc>
        <w:tc>
          <w:tcPr>
            <w:tcW w:w="2046" w:type="dxa"/>
          </w:tcPr>
          <w:p w14:paraId="519FADF1" w14:textId="5E2CA5E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[]</w:t>
            </w:r>
          </w:p>
        </w:tc>
        <w:tc>
          <w:tcPr>
            <w:tcW w:w="4389" w:type="dxa"/>
          </w:tcPr>
          <w:p w14:paraId="732F2690" w14:textId="2E8223A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Lista tokenów nazw XML 1.0 (NMTOKEN)</w:t>
            </w:r>
          </w:p>
        </w:tc>
      </w:tr>
      <w:tr w:rsidR="00B15E81" w:rsidRPr="00400143" w14:paraId="78D0DFA6" w14:textId="77777777" w:rsidTr="00B15E81">
        <w:tc>
          <w:tcPr>
            <w:tcW w:w="1923" w:type="dxa"/>
          </w:tcPr>
          <w:p w14:paraId="2EF253C6" w14:textId="0B7415AC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onNegativeInteger</w:t>
            </w:r>
          </w:p>
        </w:tc>
        <w:tc>
          <w:tcPr>
            <w:tcW w:w="2046" w:type="dxa"/>
          </w:tcPr>
          <w:p w14:paraId="4B4B8DA6" w14:textId="4D3E1BA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2662E6">
              <w:rPr>
                <w:rStyle w:val="NazwaProgramowa"/>
              </w:rPr>
              <w:t>, typy całkowite</w:t>
            </w:r>
          </w:p>
        </w:tc>
        <w:tc>
          <w:tcPr>
            <w:tcW w:w="4389" w:type="dxa"/>
          </w:tcPr>
          <w:p w14:paraId="2184A594" w14:textId="7F722459" w:rsidR="00B15E81" w:rsidRPr="004E0F00" w:rsidRDefault="00B15E81" w:rsidP="00B15E81">
            <w:pPr>
              <w:pStyle w:val="Teksttabeli"/>
              <w:keepNext w:val="0"/>
              <w:rPr>
                <w:rStyle w:val="NazwaProgramowa"/>
                <w:noProof w:val="0"/>
                <w:lang w:val="pl"/>
              </w:rPr>
            </w:pPr>
            <w:r>
              <w:rPr>
                <w:lang w:val="pl"/>
              </w:rPr>
              <w:t>Nieujemna liczba całkowita dowolnej długości</w:t>
            </w:r>
          </w:p>
        </w:tc>
      </w:tr>
      <w:tr w:rsidR="00B15E81" w:rsidRPr="00400143" w14:paraId="55FABAFA" w14:textId="77777777" w:rsidTr="00B15E81">
        <w:tc>
          <w:tcPr>
            <w:tcW w:w="1923" w:type="dxa"/>
          </w:tcPr>
          <w:p w14:paraId="0020EF0D" w14:textId="7F702D3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onPositiveInteger</w:t>
            </w:r>
          </w:p>
        </w:tc>
        <w:tc>
          <w:tcPr>
            <w:tcW w:w="2046" w:type="dxa"/>
          </w:tcPr>
          <w:p w14:paraId="29BC64E4" w14:textId="4CD0E99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2662E6">
              <w:rPr>
                <w:rStyle w:val="NazwaProgramowa"/>
              </w:rPr>
              <w:t>, typy całkowite</w:t>
            </w:r>
          </w:p>
        </w:tc>
        <w:tc>
          <w:tcPr>
            <w:tcW w:w="4389" w:type="dxa"/>
          </w:tcPr>
          <w:p w14:paraId="0A7F7010" w14:textId="7073960C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Niedodatnia liczba całkowita dowolnej długości</w:t>
            </w:r>
          </w:p>
        </w:tc>
      </w:tr>
      <w:tr w:rsidR="00B15E81" w:rsidRPr="00400143" w14:paraId="0268AD24" w14:textId="77777777" w:rsidTr="00B15E81">
        <w:tc>
          <w:tcPr>
            <w:tcW w:w="1923" w:type="dxa"/>
          </w:tcPr>
          <w:p w14:paraId="0EE3F4A3" w14:textId="0D84817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ormalizedString</w:t>
            </w:r>
          </w:p>
        </w:tc>
        <w:tc>
          <w:tcPr>
            <w:tcW w:w="2046" w:type="dxa"/>
          </w:tcPr>
          <w:p w14:paraId="6A75021B" w14:textId="3CF8412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5A2CC404" w14:textId="0FC33B0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Znormalizowany łańcuch znaków</w:t>
            </w:r>
          </w:p>
        </w:tc>
      </w:tr>
      <w:tr w:rsidR="00B15E81" w:rsidRPr="00400143" w14:paraId="0CFC9EE1" w14:textId="77777777" w:rsidTr="00B15E81">
        <w:tc>
          <w:tcPr>
            <w:tcW w:w="1923" w:type="dxa"/>
          </w:tcPr>
          <w:p w14:paraId="04C6EFD6" w14:textId="2F68437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OTATION</w:t>
            </w:r>
          </w:p>
        </w:tc>
        <w:tc>
          <w:tcPr>
            <w:tcW w:w="2046" w:type="dxa"/>
          </w:tcPr>
          <w:p w14:paraId="69ADA8D1" w14:textId="078E6FA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5EEB893C" w14:textId="25DEA6B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Emulacja funkcji XML 1.0</w:t>
            </w:r>
          </w:p>
        </w:tc>
      </w:tr>
      <w:tr w:rsidR="00B15E81" w:rsidRPr="00400143" w14:paraId="19021723" w14:textId="77777777" w:rsidTr="00B15E81">
        <w:tc>
          <w:tcPr>
            <w:tcW w:w="1923" w:type="dxa"/>
          </w:tcPr>
          <w:p w14:paraId="5267CAFF" w14:textId="4DF2239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positiveInteger</w:t>
            </w:r>
          </w:p>
        </w:tc>
        <w:tc>
          <w:tcPr>
            <w:tcW w:w="2046" w:type="dxa"/>
          </w:tcPr>
          <w:p w14:paraId="14177CE8" w14:textId="6933A33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2662E6">
              <w:rPr>
                <w:rStyle w:val="NazwaProgramowa"/>
              </w:rPr>
              <w:t>, typy całkowite</w:t>
            </w:r>
          </w:p>
        </w:tc>
        <w:tc>
          <w:tcPr>
            <w:tcW w:w="4389" w:type="dxa"/>
          </w:tcPr>
          <w:p w14:paraId="72E36762" w14:textId="0ADD5E25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Dodatnia liczba całkowita dowolnej długości</w:t>
            </w:r>
          </w:p>
        </w:tc>
      </w:tr>
      <w:tr w:rsidR="00B15E81" w:rsidRPr="00400143" w14:paraId="72E42B78" w14:textId="77777777" w:rsidTr="00B15E81">
        <w:tc>
          <w:tcPr>
            <w:tcW w:w="1923" w:type="dxa"/>
          </w:tcPr>
          <w:p w14:paraId="003E4900" w14:textId="5D4D655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QName</w:t>
            </w:r>
          </w:p>
        </w:tc>
        <w:tc>
          <w:tcPr>
            <w:tcW w:w="2046" w:type="dxa"/>
          </w:tcPr>
          <w:p w14:paraId="28143AE4" w14:textId="540719C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XmlQualifiedName</w:t>
            </w:r>
            <w:r w:rsidR="002724A6">
              <w:rPr>
                <w:rStyle w:val="NazwaProgramowa"/>
              </w:rPr>
              <w:t>, String</w:t>
            </w:r>
          </w:p>
        </w:tc>
        <w:tc>
          <w:tcPr>
            <w:tcW w:w="4389" w:type="dxa"/>
          </w:tcPr>
          <w:p w14:paraId="708329B6" w14:textId="524369CE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Nazwa kwalifikowana w przestrzeni nazw XML</w:t>
            </w:r>
          </w:p>
        </w:tc>
      </w:tr>
      <w:tr w:rsidR="00B15E81" w:rsidRPr="00400143" w14:paraId="0CC17961" w14:textId="77777777" w:rsidTr="00B15E81">
        <w:tc>
          <w:tcPr>
            <w:tcW w:w="1923" w:type="dxa"/>
          </w:tcPr>
          <w:p w14:paraId="366488AA" w14:textId="7D35F85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short</w:t>
            </w:r>
          </w:p>
        </w:tc>
        <w:tc>
          <w:tcPr>
            <w:tcW w:w="2046" w:type="dxa"/>
          </w:tcPr>
          <w:p w14:paraId="2138FECC" w14:textId="00861A4E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</w:t>
            </w:r>
            <w:r w:rsidR="002662E6">
              <w:rPr>
                <w:rStyle w:val="NazwaProgramowa"/>
              </w:rPr>
              <w:t>16, inne typy całkowite</w:t>
            </w:r>
          </w:p>
        </w:tc>
        <w:tc>
          <w:tcPr>
            <w:tcW w:w="4389" w:type="dxa"/>
          </w:tcPr>
          <w:p w14:paraId="49DBB527" w14:textId="0E13FF33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ze znakiem 16-bitowa</w:t>
            </w:r>
          </w:p>
        </w:tc>
      </w:tr>
      <w:tr w:rsidR="00B15E81" w:rsidRPr="00400143" w14:paraId="32CAAC06" w14:textId="77777777" w:rsidTr="00B15E81">
        <w:tc>
          <w:tcPr>
            <w:tcW w:w="1923" w:type="dxa"/>
          </w:tcPr>
          <w:p w14:paraId="755A3A67" w14:textId="1A845EB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string</w:t>
            </w:r>
          </w:p>
        </w:tc>
        <w:tc>
          <w:tcPr>
            <w:tcW w:w="2046" w:type="dxa"/>
          </w:tcPr>
          <w:p w14:paraId="13F3ED6C" w14:textId="7BC0BBB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217F7C27" w14:textId="22939CD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Dowolny ciąg znaków</w:t>
            </w:r>
          </w:p>
        </w:tc>
      </w:tr>
      <w:tr w:rsidR="00B15E81" w:rsidRPr="00400143" w14:paraId="54AF50F9" w14:textId="77777777" w:rsidTr="00B15E81">
        <w:tc>
          <w:tcPr>
            <w:tcW w:w="1923" w:type="dxa"/>
          </w:tcPr>
          <w:p w14:paraId="24364370" w14:textId="6331A4B5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time</w:t>
            </w:r>
          </w:p>
        </w:tc>
        <w:tc>
          <w:tcPr>
            <w:tcW w:w="2046" w:type="dxa"/>
          </w:tcPr>
          <w:p w14:paraId="534E342A" w14:textId="31507E3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Time, Time</w:t>
            </w:r>
            <w:r w:rsidR="00AF547F">
              <w:rPr>
                <w:rStyle w:val="NazwaProgramowa"/>
              </w:rPr>
              <w:t>Only</w:t>
            </w:r>
          </w:p>
        </w:tc>
        <w:tc>
          <w:tcPr>
            <w:tcW w:w="4389" w:type="dxa"/>
          </w:tcPr>
          <w:p w14:paraId="50C5F0AF" w14:textId="57F6502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 xml:space="preserve">Czas w standardzie </w:t>
            </w:r>
            <w:r w:rsidRPr="00B15E81">
              <w:rPr>
                <w:lang w:val="pl"/>
              </w:rPr>
              <w:t>ISO 8601</w:t>
            </w:r>
          </w:p>
        </w:tc>
      </w:tr>
      <w:tr w:rsidR="00B15E81" w:rsidRPr="00400143" w14:paraId="4797115F" w14:textId="77777777" w:rsidTr="00B15E81">
        <w:tc>
          <w:tcPr>
            <w:tcW w:w="1923" w:type="dxa"/>
          </w:tcPr>
          <w:p w14:paraId="64C253C5" w14:textId="0288AFF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token</w:t>
            </w:r>
          </w:p>
        </w:tc>
        <w:tc>
          <w:tcPr>
            <w:tcW w:w="2046" w:type="dxa"/>
          </w:tcPr>
          <w:p w14:paraId="3C4A735B" w14:textId="295E163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0E149B50" w14:textId="43C27FA4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Łańcuch znaków bez spacji</w:t>
            </w:r>
          </w:p>
        </w:tc>
      </w:tr>
      <w:tr w:rsidR="00B15E81" w:rsidRPr="00400143" w14:paraId="5B74998D" w14:textId="77777777" w:rsidTr="00B15E81">
        <w:tc>
          <w:tcPr>
            <w:tcW w:w="1923" w:type="dxa"/>
          </w:tcPr>
          <w:p w14:paraId="09824407" w14:textId="50D4368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unsignedByte</w:t>
            </w:r>
          </w:p>
        </w:tc>
        <w:tc>
          <w:tcPr>
            <w:tcW w:w="2046" w:type="dxa"/>
          </w:tcPr>
          <w:p w14:paraId="79334705" w14:textId="44E5532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yte</w:t>
            </w:r>
            <w:r w:rsidR="002662E6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65788434" w14:textId="44B0AC7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bez znaku 8-bitowa</w:t>
            </w:r>
          </w:p>
        </w:tc>
      </w:tr>
      <w:tr w:rsidR="00B15E81" w:rsidRPr="00400143" w14:paraId="012EC17D" w14:textId="77777777" w:rsidTr="00B15E81">
        <w:tc>
          <w:tcPr>
            <w:tcW w:w="1923" w:type="dxa"/>
          </w:tcPr>
          <w:p w14:paraId="2333AE2F" w14:textId="783CCD0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unsignedInt</w:t>
            </w:r>
          </w:p>
        </w:tc>
        <w:tc>
          <w:tcPr>
            <w:tcW w:w="2046" w:type="dxa"/>
          </w:tcPr>
          <w:p w14:paraId="78764256" w14:textId="2CB2FDFE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32</w:t>
            </w:r>
            <w:r w:rsidR="002662E6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10AE1380" w14:textId="77C1F1D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bez znaku 32-bitowa</w:t>
            </w:r>
          </w:p>
        </w:tc>
      </w:tr>
      <w:tr w:rsidR="00B15E81" w:rsidRPr="00400143" w14:paraId="7D592FD1" w14:textId="77777777" w:rsidTr="00B15E81">
        <w:tc>
          <w:tcPr>
            <w:tcW w:w="1923" w:type="dxa"/>
          </w:tcPr>
          <w:p w14:paraId="79C17D6C" w14:textId="4F92A3A4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unsignedLong</w:t>
            </w:r>
          </w:p>
        </w:tc>
        <w:tc>
          <w:tcPr>
            <w:tcW w:w="2046" w:type="dxa"/>
          </w:tcPr>
          <w:p w14:paraId="6913BAE4" w14:textId="69C6CD6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64</w:t>
            </w:r>
            <w:r w:rsidR="002662E6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0EF58E1A" w14:textId="6EDB20C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bez znaku 64-bitowa</w:t>
            </w:r>
          </w:p>
        </w:tc>
      </w:tr>
      <w:tr w:rsidR="00B15E81" w:rsidRPr="00400143" w14:paraId="59B10862" w14:textId="77777777" w:rsidTr="00B15E81">
        <w:tc>
          <w:tcPr>
            <w:tcW w:w="1923" w:type="dxa"/>
          </w:tcPr>
          <w:p w14:paraId="618C63DA" w14:textId="479CAE9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unsignedShort</w:t>
            </w:r>
          </w:p>
        </w:tc>
        <w:tc>
          <w:tcPr>
            <w:tcW w:w="2046" w:type="dxa"/>
          </w:tcPr>
          <w:p w14:paraId="4FC6CB95" w14:textId="0AC35B0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16</w:t>
            </w:r>
            <w:r w:rsidR="002662E6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61DF9702" w14:textId="6FC029D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bez znaku 16-bitowa</w:t>
            </w:r>
          </w:p>
        </w:tc>
      </w:tr>
    </w:tbl>
    <w:p w14:paraId="16B6DF99" w14:textId="00AC9BE5" w:rsidR="00E7268B" w:rsidRDefault="00E7268B" w:rsidP="00BD0381">
      <w:pPr>
        <w:pStyle w:val="Wcicienormalne"/>
      </w:pPr>
    </w:p>
    <w:p w14:paraId="321D3FB7" w14:textId="0F41173B" w:rsidR="006714CC" w:rsidRDefault="00223D18" w:rsidP="00BD0381">
      <w:pPr>
        <w:pStyle w:val="Wcicienormalne"/>
      </w:pPr>
      <w:r>
        <w:t xml:space="preserve">Inne interfejsy </w:t>
      </w:r>
      <w:r w:rsidR="00E86091">
        <w:t>określają ograniczenia przetwarzanych wartości:</w:t>
      </w:r>
    </w:p>
    <w:p w14:paraId="5525FA35" w14:textId="4BD947A2" w:rsidR="00223D18" w:rsidRPr="00F85C7A" w:rsidRDefault="00223D18" w:rsidP="00223D18">
      <w:pPr>
        <w:pStyle w:val="Listapunktowana"/>
        <w:rPr>
          <w:rStyle w:val="NazwaProgramowa"/>
        </w:rPr>
      </w:pPr>
      <w:r w:rsidRPr="00F85C7A">
        <w:rPr>
          <w:rStyle w:val="NazwaProgramowa"/>
        </w:rPr>
        <w:t>I</w:t>
      </w:r>
      <w:r w:rsidR="006F273B">
        <w:rPr>
          <w:rStyle w:val="NazwaProgramowa"/>
        </w:rPr>
        <w:t>Length</w:t>
      </w:r>
      <w:r w:rsidR="00E86091">
        <w:rPr>
          <w:rStyle w:val="NazwaProgramowa"/>
        </w:rPr>
        <w:t>Restrictions</w:t>
      </w:r>
    </w:p>
    <w:p w14:paraId="35B8E425" w14:textId="2B17BE82" w:rsidR="00223D18" w:rsidRDefault="00223D18" w:rsidP="00223D18">
      <w:pPr>
        <w:pStyle w:val="Wcicienormalne"/>
      </w:pPr>
      <w:r>
        <w:t>Deklaruje właściwości</w:t>
      </w:r>
      <w:bookmarkStart w:id="11" w:name="OLE_LINK4"/>
      <w:r>
        <w:t xml:space="preserve"> </w:t>
      </w:r>
      <w:r w:rsidRPr="00223D18">
        <w:rPr>
          <w:rStyle w:val="NazwaProgramowa"/>
        </w:rPr>
        <w:t>MinLength</w:t>
      </w:r>
      <w:r>
        <w:t xml:space="preserve">, </w:t>
      </w:r>
      <w:r w:rsidRPr="00223D18">
        <w:rPr>
          <w:rStyle w:val="NazwaProgramowa"/>
        </w:rPr>
        <w:t>MaxLength</w:t>
      </w:r>
      <w:bookmarkEnd w:id="11"/>
      <w:r w:rsidRPr="00223D18">
        <w:t>, które</w:t>
      </w:r>
      <w:r>
        <w:t xml:space="preserve"> umożliwiają </w:t>
      </w:r>
      <w:r w:rsidR="00F85C7A">
        <w:t xml:space="preserve">podanie </w:t>
      </w:r>
      <w:r w:rsidR="00C54951">
        <w:t>limitów</w:t>
      </w:r>
      <w:r w:rsidR="00737D7A">
        <w:t xml:space="preserve"> </w:t>
      </w:r>
      <w:r w:rsidR="00F85C7A">
        <w:t>długości dla łańcucha znaków lub dla tablicy (minimalnej długości i maksymalnej długości).</w:t>
      </w:r>
    </w:p>
    <w:p w14:paraId="60ABF627" w14:textId="61713089" w:rsidR="00F85C7A" w:rsidRPr="00F85C7A" w:rsidRDefault="00F85C7A" w:rsidP="00F85C7A">
      <w:pPr>
        <w:pStyle w:val="Listapunktowana"/>
        <w:rPr>
          <w:rStyle w:val="NazwaProgramowa"/>
        </w:rPr>
      </w:pPr>
      <w:r w:rsidRPr="00F85C7A">
        <w:rPr>
          <w:rStyle w:val="NazwaProgramowa"/>
        </w:rPr>
        <w:t>I</w:t>
      </w:r>
      <w:r>
        <w:rPr>
          <w:rStyle w:val="NazwaProgramowa"/>
        </w:rPr>
        <w:t>Number</w:t>
      </w:r>
      <w:r w:rsidR="00E86091">
        <w:rPr>
          <w:rStyle w:val="NazwaProgramowa"/>
        </w:rPr>
        <w:t>Restrictions</w:t>
      </w:r>
    </w:p>
    <w:p w14:paraId="400F104F" w14:textId="58842720" w:rsidR="00F85C7A" w:rsidRDefault="00F85C7A" w:rsidP="00F85C7A">
      <w:pPr>
        <w:pStyle w:val="Wcicienormalne"/>
      </w:pPr>
      <w:r>
        <w:t xml:space="preserve">Deklaruje właściwości </w:t>
      </w:r>
      <w:bookmarkStart w:id="12" w:name="OLE_LINK5"/>
      <w:r>
        <w:rPr>
          <w:rStyle w:val="NazwaProgramowa"/>
        </w:rPr>
        <w:t>TotalDigits</w:t>
      </w:r>
      <w:r>
        <w:t xml:space="preserve">, </w:t>
      </w:r>
      <w:r w:rsidRPr="00F85C7A">
        <w:rPr>
          <w:rStyle w:val="NazwaProgramowa"/>
        </w:rPr>
        <w:t>FractionDigits,</w:t>
      </w:r>
      <w:r>
        <w:t xml:space="preserve"> </w:t>
      </w:r>
      <w:r w:rsidR="0096032D" w:rsidRPr="00F85C7A">
        <w:rPr>
          <w:rStyle w:val="NazwaProgramowa"/>
        </w:rPr>
        <w:t>MinInclusive</w:t>
      </w:r>
      <w:r w:rsidR="0096032D">
        <w:t xml:space="preserve">, </w:t>
      </w:r>
      <w:r w:rsidR="0096032D" w:rsidRPr="00223D18">
        <w:rPr>
          <w:rStyle w:val="NazwaProgramowa"/>
        </w:rPr>
        <w:t>Max</w:t>
      </w:r>
      <w:r w:rsidR="0096032D">
        <w:rPr>
          <w:rStyle w:val="NazwaProgramowa"/>
        </w:rPr>
        <w:t xml:space="preserve">Inclusive, </w:t>
      </w:r>
      <w:r w:rsidRPr="00223D18">
        <w:rPr>
          <w:rStyle w:val="NazwaProgramowa"/>
        </w:rPr>
        <w:t>Min</w:t>
      </w:r>
      <w:r>
        <w:rPr>
          <w:rStyle w:val="NazwaProgramowa"/>
        </w:rPr>
        <w:t>Exclusive</w:t>
      </w:r>
      <w:r>
        <w:t xml:space="preserve">, </w:t>
      </w:r>
      <w:r>
        <w:rPr>
          <w:rStyle w:val="NazwaProgramowa"/>
        </w:rPr>
        <w:t>MaxExclusive</w:t>
      </w:r>
      <w:bookmarkEnd w:id="12"/>
      <w:r w:rsidRPr="00223D18">
        <w:t>, które</w:t>
      </w:r>
      <w:r>
        <w:t xml:space="preserve"> działają dla wartości liczbowych i umożliwiają podanie </w:t>
      </w:r>
      <w:r w:rsidR="0096032D">
        <w:t xml:space="preserve">odpowiednio </w:t>
      </w:r>
      <w:r>
        <w:t>całkowitej liczby cyfr, liczby cyfr ułamkowych, wartości minimalnej i maksymalnej</w:t>
      </w:r>
      <w:r w:rsidR="0096032D">
        <w:t xml:space="preserve"> należących do przedziału dopuszczalnych wartości oraz wartości minimalnej i maksymalnej nienależących do przedziału dopuszczalnych wartości.</w:t>
      </w:r>
    </w:p>
    <w:p w14:paraId="711AB516" w14:textId="7460B40F" w:rsidR="00E86091" w:rsidRPr="00F85C7A" w:rsidRDefault="00E86091" w:rsidP="00E86091">
      <w:pPr>
        <w:pStyle w:val="Listapunktowana"/>
        <w:rPr>
          <w:rStyle w:val="NazwaProgramowa"/>
        </w:rPr>
      </w:pPr>
      <w:r w:rsidRPr="00F85C7A">
        <w:rPr>
          <w:rStyle w:val="NazwaProgramowa"/>
        </w:rPr>
        <w:t>I</w:t>
      </w:r>
      <w:r w:rsidR="00254517">
        <w:rPr>
          <w:rStyle w:val="NazwaProgramowa"/>
        </w:rPr>
        <w:t>Text</w:t>
      </w:r>
      <w:r>
        <w:rPr>
          <w:rStyle w:val="NazwaProgramowa"/>
        </w:rPr>
        <w:t>Restrictions</w:t>
      </w:r>
    </w:p>
    <w:p w14:paraId="28A1FE5C" w14:textId="4D9916BA" w:rsidR="00E86091" w:rsidRDefault="00E86091" w:rsidP="00E86091">
      <w:pPr>
        <w:pStyle w:val="Wcicienormalne"/>
      </w:pPr>
      <w:r>
        <w:t>Deklaruje właściwoś</w:t>
      </w:r>
      <w:r w:rsidR="00254517">
        <w:t>ci</w:t>
      </w:r>
      <w:r>
        <w:t xml:space="preserve"> </w:t>
      </w:r>
      <w:r>
        <w:rPr>
          <w:rStyle w:val="NazwaProgramowa"/>
        </w:rPr>
        <w:t>Pattern</w:t>
      </w:r>
      <w:r w:rsidR="00254517">
        <w:rPr>
          <w:rStyle w:val="NazwaProgramowa"/>
        </w:rPr>
        <w:t>s</w:t>
      </w:r>
      <w:r w:rsidR="00BB0DAD">
        <w:rPr>
          <w:rStyle w:val="NazwaProgramowa"/>
        </w:rPr>
        <w:t>,</w:t>
      </w:r>
      <w:r w:rsidR="00254517">
        <w:rPr>
          <w:rStyle w:val="NazwaProgramowa"/>
        </w:rPr>
        <w:t xml:space="preserve"> Enumerations</w:t>
      </w:r>
      <w:r w:rsidR="00BB0DAD">
        <w:rPr>
          <w:rStyle w:val="NazwaProgramowa"/>
        </w:rPr>
        <w:t>, Case</w:t>
      </w:r>
      <w:r w:rsidR="009B5458">
        <w:rPr>
          <w:rStyle w:val="NazwaProgramowa"/>
        </w:rPr>
        <w:t>Ins</w:t>
      </w:r>
      <w:r w:rsidR="00BB0DAD">
        <w:rPr>
          <w:rStyle w:val="NazwaProgramowa"/>
        </w:rPr>
        <w:t>ensitive</w:t>
      </w:r>
      <w:r w:rsidR="00254517">
        <w:t>.</w:t>
      </w:r>
      <w:r w:rsidRPr="00E86091">
        <w:t xml:space="preserve"> </w:t>
      </w:r>
      <w:r w:rsidR="00254517">
        <w:t>Pierwsza z nich</w:t>
      </w:r>
      <w:r w:rsidRPr="00E86091">
        <w:t xml:space="preserve"> określa </w:t>
      </w:r>
      <w:r>
        <w:t>wyrażeni</w:t>
      </w:r>
      <w:r w:rsidR="00254517">
        <w:t>a</w:t>
      </w:r>
      <w:r>
        <w:t xml:space="preserve"> </w:t>
      </w:r>
      <w:r w:rsidR="00254517">
        <w:t>regularne ograniczające wartości tekstowe</w:t>
      </w:r>
      <w:r>
        <w:t>.</w:t>
      </w:r>
      <w:r w:rsidR="00254517">
        <w:t xml:space="preserve"> Druga określa dopuszczalne wartości tekstowe.</w:t>
      </w:r>
      <w:r w:rsidR="00BB0DAD">
        <w:t xml:space="preserve"> Trzecia określa sposób porównywania wartości tekstowych z kolekcji </w:t>
      </w:r>
      <w:r w:rsidR="00BB0DAD" w:rsidRPr="00BB0DAD">
        <w:rPr>
          <w:rStyle w:val="NazwaProgramowa"/>
        </w:rPr>
        <w:t>Enumerations</w:t>
      </w:r>
      <w:r w:rsidR="00BB0DAD">
        <w:t>.</w:t>
      </w:r>
    </w:p>
    <w:p w14:paraId="6D2BBF70" w14:textId="2F7B1767" w:rsidR="00E86091" w:rsidRPr="00F85C7A" w:rsidRDefault="00E86091" w:rsidP="00E86091">
      <w:pPr>
        <w:pStyle w:val="Listapunktowana"/>
        <w:rPr>
          <w:rStyle w:val="NazwaProgramowa"/>
        </w:rPr>
      </w:pPr>
      <w:r w:rsidRPr="00F85C7A">
        <w:rPr>
          <w:rStyle w:val="NazwaProgramowa"/>
        </w:rPr>
        <w:t>I</w:t>
      </w:r>
      <w:r>
        <w:rPr>
          <w:rStyle w:val="NazwaProgramowa"/>
        </w:rPr>
        <w:t>WhitespaceRestrictions</w:t>
      </w:r>
    </w:p>
    <w:p w14:paraId="425C2838" w14:textId="6EEF8FF3" w:rsidR="00E86091" w:rsidRPr="004027C7" w:rsidRDefault="00E86091" w:rsidP="00E86091">
      <w:pPr>
        <w:pStyle w:val="Wcicienormalne"/>
      </w:pPr>
      <w:r>
        <w:t xml:space="preserve">Deklaruje właściwości </w:t>
      </w:r>
      <w:r w:rsidR="004323F3">
        <w:rPr>
          <w:rStyle w:val="NazwaProgramowa"/>
        </w:rPr>
        <w:t>Whitespaces</w:t>
      </w:r>
      <w:r w:rsidR="004027C7" w:rsidRPr="004323F3">
        <w:t xml:space="preserve"> i </w:t>
      </w:r>
      <w:r w:rsidR="004323F3">
        <w:rPr>
          <w:rStyle w:val="NazwaProgramowa"/>
        </w:rPr>
        <w:t>Whitespace</w:t>
      </w:r>
      <w:r w:rsidR="004027C7">
        <w:rPr>
          <w:rStyle w:val="NazwaProgramowa"/>
        </w:rPr>
        <w:t>Fixed</w:t>
      </w:r>
      <w:r>
        <w:t>.</w:t>
      </w:r>
      <w:r w:rsidR="004027C7">
        <w:t xml:space="preserve"> Pierwsza jest typu wyliczeniowego o wartościach </w:t>
      </w:r>
      <w:r w:rsidR="004027C7" w:rsidRPr="004027C7">
        <w:rPr>
          <w:rStyle w:val="NazwaProgramowa"/>
        </w:rPr>
        <w:t>Preserve, Replace, Collapse</w:t>
      </w:r>
      <w:r w:rsidR="004027C7">
        <w:t xml:space="preserve">, która określa co się robi ze znakami białych znaków: </w:t>
      </w:r>
      <w:r w:rsidR="004027C7" w:rsidRPr="004027C7">
        <w:rPr>
          <w:rStyle w:val="NazwaProgramowa"/>
        </w:rPr>
        <w:t>#x20 (space), #x9 (tab), #xA (linefeed)</w:t>
      </w:r>
      <w:r w:rsidR="004027C7">
        <w:rPr>
          <w:rStyle w:val="NazwaProgramowa"/>
        </w:rPr>
        <w:t xml:space="preserve"> </w:t>
      </w:r>
      <w:r w:rsidR="004027C7">
        <w:t xml:space="preserve">i </w:t>
      </w:r>
      <w:r w:rsidR="004027C7" w:rsidRPr="004027C7">
        <w:rPr>
          <w:rStyle w:val="NazwaProgramowa"/>
        </w:rPr>
        <w:t>#xD (carriage return)</w:t>
      </w:r>
      <w:r w:rsidR="001C2F03">
        <w:rPr>
          <w:rStyle w:val="NazwaProgramowa"/>
        </w:rPr>
        <w:t xml:space="preserve"> </w:t>
      </w:r>
      <w:r w:rsidR="001C2F03" w:rsidRPr="001C2F03">
        <w:t xml:space="preserve">i wszystkie znaki z kategorii </w:t>
      </w:r>
      <w:r w:rsidR="001C2F03">
        <w:t xml:space="preserve">Unicode </w:t>
      </w:r>
      <w:r w:rsidR="001C2F03" w:rsidRPr="001C2F03">
        <w:rPr>
          <w:rStyle w:val="NazwaProgramowa"/>
        </w:rPr>
        <w:t>(Zs)</w:t>
      </w:r>
      <w:r w:rsidR="004027C7">
        <w:rPr>
          <w:rStyle w:val="NazwaProgramowa"/>
        </w:rPr>
        <w:t xml:space="preserve">. </w:t>
      </w:r>
      <w:r w:rsidR="004027C7" w:rsidRPr="004027C7">
        <w:rPr>
          <w:rStyle w:val="NazwaProgramowa"/>
        </w:rPr>
        <w:t>Wartość</w:t>
      </w:r>
      <w:r w:rsidR="004027C7">
        <w:t xml:space="preserve"> </w:t>
      </w:r>
      <w:r w:rsidR="004027C7" w:rsidRPr="004027C7">
        <w:rPr>
          <w:rStyle w:val="NazwaProgramowa"/>
        </w:rPr>
        <w:t>Preserve</w:t>
      </w:r>
      <w:r w:rsidR="004027C7">
        <w:t xml:space="preserve"> oznacza, że białe </w:t>
      </w:r>
      <w:r w:rsidR="004027C7" w:rsidRPr="004027C7">
        <w:t>znaki</w:t>
      </w:r>
      <w:r w:rsidR="004027C7">
        <w:t xml:space="preserve"> </w:t>
      </w:r>
      <w:r w:rsidR="004027C7" w:rsidRPr="004027C7">
        <w:t xml:space="preserve">pozostają niezmienione, </w:t>
      </w:r>
      <w:r w:rsidR="004027C7" w:rsidRPr="004027C7">
        <w:rPr>
          <w:rStyle w:val="NazwaProgramowa"/>
        </w:rPr>
        <w:t>Replace</w:t>
      </w:r>
      <w:r w:rsidR="004027C7" w:rsidRPr="004027C7">
        <w:t xml:space="preserve"> </w:t>
      </w:r>
      <w:r w:rsidR="004027C7">
        <w:t xml:space="preserve">oznacza, że </w:t>
      </w:r>
      <w:r w:rsidR="004027C7" w:rsidRPr="004027C7">
        <w:t xml:space="preserve">wszystkie wystąpienia </w:t>
      </w:r>
      <w:r w:rsidR="004027C7">
        <w:t>białych znaków</w:t>
      </w:r>
      <w:r w:rsidR="004027C7" w:rsidRPr="004027C7">
        <w:t xml:space="preserve"> są zastępowane spacją</w:t>
      </w:r>
      <w:r w:rsidR="004027C7">
        <w:t>,</w:t>
      </w:r>
      <w:r w:rsidR="004027C7" w:rsidRPr="004027C7">
        <w:t xml:space="preserve"> </w:t>
      </w:r>
      <w:r w:rsidR="004027C7" w:rsidRPr="004027C7">
        <w:rPr>
          <w:rStyle w:val="NazwaProgramowa"/>
        </w:rPr>
        <w:t>Collapse</w:t>
      </w:r>
      <w:r w:rsidR="004027C7" w:rsidRPr="004027C7">
        <w:t xml:space="preserve"> </w:t>
      </w:r>
      <w:r w:rsidR="004027C7">
        <w:t xml:space="preserve">oznacza, że </w:t>
      </w:r>
      <w:r w:rsidR="004027C7" w:rsidRPr="004027C7">
        <w:t xml:space="preserve">początkowe i końcowe </w:t>
      </w:r>
      <w:r w:rsidR="004027C7">
        <w:t xml:space="preserve">białe znaki </w:t>
      </w:r>
      <w:r w:rsidR="004027C7" w:rsidRPr="004027C7">
        <w:t xml:space="preserve">są usuwane, a wszystkie inne ciągi </w:t>
      </w:r>
      <w:r w:rsidR="004027C7">
        <w:t>białych znaków są</w:t>
      </w:r>
      <w:r w:rsidR="004027C7" w:rsidRPr="004027C7">
        <w:t xml:space="preserve"> zastępowane pojedynczą spacją).</w:t>
      </w:r>
      <w:r w:rsidR="008D0E8F">
        <w:t xml:space="preserve"> </w:t>
      </w:r>
      <w:r w:rsidR="004323F3">
        <w:t xml:space="preserve">Druga </w:t>
      </w:r>
      <w:r w:rsidR="004323F3">
        <w:lastRenderedPageBreak/>
        <w:t>w</w:t>
      </w:r>
      <w:r w:rsidR="008D0E8F">
        <w:t>łaściwość określa</w:t>
      </w:r>
      <w:r w:rsidR="00AB0676">
        <w:t xml:space="preserve">, że konwertery pochodne nie mogą zmieniać ustalonej </w:t>
      </w:r>
      <w:r w:rsidR="004323F3">
        <w:t xml:space="preserve">pierwszej </w:t>
      </w:r>
      <w:r w:rsidR="00AB0676">
        <w:t>właściwości.</w:t>
      </w:r>
    </w:p>
    <w:p w14:paraId="61F75EB9" w14:textId="71BDDFE1" w:rsidR="006714CC" w:rsidRPr="004E195D" w:rsidRDefault="00F15972" w:rsidP="00F15972">
      <w:pPr>
        <w:pStyle w:val="Wcicienormalne"/>
      </w:pPr>
      <w:r>
        <w:t xml:space="preserve">Interfejsy te umożliwiają połączenie wielu konwerterów w jeden – </w:t>
      </w:r>
      <w:r w:rsidRPr="00F15972">
        <w:rPr>
          <w:rStyle w:val="NazwaProgramowa"/>
        </w:rPr>
        <w:t>ValueTypeConverter</w:t>
      </w:r>
      <w:r>
        <w:t>.</w:t>
      </w:r>
    </w:p>
    <w:p w14:paraId="41CBBE6D" w14:textId="25EDCC79" w:rsidR="006D5586" w:rsidRPr="001D60C1" w:rsidRDefault="00C3169B" w:rsidP="00C3169B">
      <w:pPr>
        <w:pStyle w:val="Nagwek2"/>
        <w:rPr>
          <w:noProof/>
        </w:rPr>
      </w:pPr>
      <w:r w:rsidRPr="001D60C1">
        <w:rPr>
          <w:noProof/>
        </w:rPr>
        <w:t>StringTypeConverter</w:t>
      </w:r>
    </w:p>
    <w:p w14:paraId="56F32558" w14:textId="1F5D1C63" w:rsidR="00A77C39" w:rsidRDefault="004A21C6" w:rsidP="00C3169B">
      <w:pPr>
        <w:pStyle w:val="Wcicienormalne"/>
      </w:pPr>
      <w:r w:rsidRPr="004A21C6">
        <w:rPr>
          <w:rStyle w:val="NazwaProgramowa"/>
        </w:rPr>
        <w:t>StringTypeConverter</w:t>
      </w:r>
      <w:r>
        <w:t xml:space="preserve"> </w:t>
      </w:r>
      <w:r w:rsidR="00C3169B">
        <w:t>zmienia</w:t>
      </w:r>
      <w:r>
        <w:t xml:space="preserve"> łańcuch znaków Unicode na odpowiadający mu łańcuch znaków</w:t>
      </w:r>
      <w:r w:rsidR="00A77C39">
        <w:t xml:space="preserve"> do serializacji</w:t>
      </w:r>
      <w:r w:rsidR="00C3169B">
        <w:t xml:space="preserve"> (i z powrotem)</w:t>
      </w:r>
      <w:r w:rsidR="00A77C39">
        <w:t>. Może działać w trzech trybach</w:t>
      </w:r>
      <w:r w:rsidR="00852486">
        <w:t xml:space="preserve"> (właściwość </w:t>
      </w:r>
      <w:r w:rsidR="00852486" w:rsidRPr="00852486">
        <w:rPr>
          <w:rStyle w:val="NazwaProgramowa"/>
        </w:rPr>
        <w:t>Mode</w:t>
      </w:r>
      <w:r w:rsidR="00852486">
        <w:t>)</w:t>
      </w:r>
      <w:r w:rsidR="00A77C39">
        <w:t>:</w:t>
      </w:r>
    </w:p>
    <w:p w14:paraId="22767981" w14:textId="67BACFFF" w:rsidR="00A77C39" w:rsidRDefault="00A77C39" w:rsidP="00C3169B">
      <w:pPr>
        <w:pStyle w:val="Listapunktowana"/>
      </w:pPr>
      <w:r>
        <w:t>W trybie podstawowym żadna konwersja nie jest wykonywana.</w:t>
      </w:r>
    </w:p>
    <w:p w14:paraId="7B1EFFD6" w14:textId="6FA200A3" w:rsidR="00A77C39" w:rsidRDefault="00A77C39" w:rsidP="00C3169B">
      <w:pPr>
        <w:pStyle w:val="Listapunktowana"/>
      </w:pPr>
      <w:r>
        <w:t xml:space="preserve">Gdy ustawiona jest właściwość </w:t>
      </w:r>
      <w:r w:rsidR="006B6101">
        <w:rPr>
          <w:rStyle w:val="NazwaProgramowa"/>
        </w:rPr>
        <w:t>UseEscapeSequences</w:t>
      </w:r>
      <w:r>
        <w:t xml:space="preserve">, to znaki kontrolne są kodowane do </w:t>
      </w:r>
      <w:r w:rsidR="006B6101">
        <w:t xml:space="preserve">sekwencji zastępczych </w:t>
      </w:r>
      <w:r>
        <w:t xml:space="preserve">postaci </w:t>
      </w:r>
      <w:r w:rsidRPr="00A77C39">
        <w:rPr>
          <w:rStyle w:val="NazwaProgramowa"/>
        </w:rPr>
        <w:t>"\u</w:t>
      </w:r>
      <w:r w:rsidR="006B6101">
        <w:rPr>
          <w:rStyle w:val="NazwaProgramowa"/>
        </w:rPr>
        <w:t>HHHH</w:t>
      </w:r>
      <w:r w:rsidRPr="00A77C39">
        <w:rPr>
          <w:rStyle w:val="NazwaProgramowa"/>
        </w:rPr>
        <w:t>"</w:t>
      </w:r>
      <w:r w:rsidR="006B6101">
        <w:rPr>
          <w:rStyle w:val="NazwaProgramowa"/>
        </w:rPr>
        <w:t xml:space="preserve"> </w:t>
      </w:r>
      <w:r w:rsidR="006B6101">
        <w:t xml:space="preserve"> </w:t>
      </w:r>
      <w:r w:rsidRPr="00A77C39">
        <w:t>(</w:t>
      </w:r>
      <w:r>
        <w:t xml:space="preserve">gdzie </w:t>
      </w:r>
      <w:r w:rsidR="006B6101" w:rsidRPr="00F56082">
        <w:rPr>
          <w:rStyle w:val="NazwaProgramowa"/>
        </w:rPr>
        <w:t>H</w:t>
      </w:r>
      <w:r>
        <w:t xml:space="preserve"> jest cyfrą szesnastkową</w:t>
      </w:r>
      <w:r>
        <w:rPr>
          <w:rStyle w:val="NazwaProgramowa"/>
        </w:rPr>
        <w:t>)</w:t>
      </w:r>
      <w:r>
        <w:t xml:space="preserve"> z wyjątkiem kilku znaków specjalnych (</w:t>
      </w:r>
      <w:r w:rsidR="007E6B89">
        <w:fldChar w:fldCharType="begin"/>
      </w:r>
      <w:r w:rsidR="007E6B89">
        <w:instrText xml:space="preserve"> REF  _Ref115502792 \* Lower \h </w:instrText>
      </w:r>
      <w:r w:rsidR="007E6B89">
        <w:fldChar w:fldCharType="separate"/>
      </w:r>
      <w:r w:rsidR="007E6B89">
        <w:t xml:space="preserve">tab. </w:t>
      </w:r>
      <w:r w:rsidR="007E6B89">
        <w:rPr>
          <w:noProof/>
        </w:rPr>
        <w:t>6</w:t>
      </w:r>
      <w:r w:rsidR="007E6B89">
        <w:fldChar w:fldCharType="end"/>
      </w:r>
      <w:r>
        <w:t>), które są kodowane jako dwuznakowe sekwencje kontrolne.</w:t>
      </w:r>
      <w:r w:rsidR="006B6101">
        <w:t xml:space="preserve"> Jeśli ustawiona jest właściwość </w:t>
      </w:r>
      <w:r w:rsidR="006B6101" w:rsidRPr="006B6101">
        <w:rPr>
          <w:rStyle w:val="NazwaProgramowa"/>
        </w:rPr>
        <w:t>HexE</w:t>
      </w:r>
      <w:r w:rsidR="006B6101">
        <w:rPr>
          <w:rStyle w:val="NazwaProgramowa"/>
        </w:rPr>
        <w:t>n</w:t>
      </w:r>
      <w:r w:rsidR="006B6101" w:rsidRPr="006B6101">
        <w:rPr>
          <w:rStyle w:val="NazwaProgramowa"/>
        </w:rPr>
        <w:t>tities</w:t>
      </w:r>
      <w:r w:rsidR="006B6101">
        <w:rPr>
          <w:rStyle w:val="NazwaProgramowa"/>
        </w:rPr>
        <w:t xml:space="preserve">, </w:t>
      </w:r>
      <w:r w:rsidR="006B6101" w:rsidRPr="006B6101">
        <w:t xml:space="preserve">to </w:t>
      </w:r>
      <w:r w:rsidR="006B6101">
        <w:t xml:space="preserve">stosowana jest sekwencja zastępcza postaci </w:t>
      </w:r>
      <w:r w:rsidR="006B6101" w:rsidRPr="00A77C39">
        <w:rPr>
          <w:rStyle w:val="NazwaProgramowa"/>
        </w:rPr>
        <w:t>"\</w:t>
      </w:r>
      <w:r w:rsidR="006B6101">
        <w:rPr>
          <w:rStyle w:val="NazwaProgramowa"/>
        </w:rPr>
        <w:t>xHH</w:t>
      </w:r>
      <w:r w:rsidR="006B6101" w:rsidRPr="00A77C39">
        <w:rPr>
          <w:rStyle w:val="NazwaProgramowa"/>
        </w:rPr>
        <w:t>"</w:t>
      </w:r>
      <w:r w:rsidR="006B681B">
        <w:rPr>
          <w:rStyle w:val="NazwaProgramowa"/>
        </w:rPr>
        <w:t xml:space="preserve"> </w:t>
      </w:r>
      <w:r w:rsidR="006B681B" w:rsidRPr="006B681B">
        <w:t>albo</w:t>
      </w:r>
      <w:r w:rsidR="006B681B">
        <w:rPr>
          <w:rStyle w:val="NazwaProgramowa"/>
        </w:rPr>
        <w:t xml:space="preserve"> </w:t>
      </w:r>
      <w:r w:rsidR="006B681B" w:rsidRPr="00A77C39">
        <w:rPr>
          <w:rStyle w:val="NazwaProgramowa"/>
        </w:rPr>
        <w:t>"\</w:t>
      </w:r>
      <w:r w:rsidR="006B681B">
        <w:rPr>
          <w:rStyle w:val="NazwaProgramowa"/>
        </w:rPr>
        <w:t>xHHHH</w:t>
      </w:r>
      <w:r w:rsidR="006B681B" w:rsidRPr="00A77C39">
        <w:rPr>
          <w:rStyle w:val="NazwaProgramowa"/>
        </w:rPr>
        <w:t>"</w:t>
      </w:r>
      <w:r w:rsidR="006B6101" w:rsidRPr="006B6101">
        <w:t>, przy</w:t>
      </w:r>
      <w:r w:rsidR="006B6101">
        <w:rPr>
          <w:rStyle w:val="NazwaProgramowa"/>
        </w:rPr>
        <w:t xml:space="preserve"> </w:t>
      </w:r>
      <w:r w:rsidR="006B6101">
        <w:t xml:space="preserve"> czym dwie cyfry szesnastkowe są stosowane dla znaków o kodzie mniejszym </w:t>
      </w:r>
      <w:r w:rsidR="006B681B">
        <w:t xml:space="preserve">lub równym 255, a cztery dla znaków o kodach </w:t>
      </w:r>
      <w:r w:rsidR="00F56082">
        <w:t>mniejszych lub równych 65535.</w:t>
      </w:r>
    </w:p>
    <w:p w14:paraId="45661B95" w14:textId="4422D570" w:rsidR="00C3169B" w:rsidRDefault="00C3169B" w:rsidP="00C3169B">
      <w:pPr>
        <w:pStyle w:val="Legenda"/>
      </w:pPr>
      <w:bookmarkStart w:id="13" w:name="_Ref115502792"/>
      <w:r>
        <w:t xml:space="preserve">Tab. </w:t>
      </w:r>
      <w:fldSimple w:instr=" SEQ Tab. \* ARABIC ">
        <w:r w:rsidR="00B51A16">
          <w:rPr>
            <w:noProof/>
          </w:rPr>
          <w:t>9</w:t>
        </w:r>
      </w:fldSimple>
      <w:bookmarkEnd w:id="13"/>
      <w:r>
        <w:t>. Sekwencje zastępcze dla znaków specjalnych</w:t>
      </w:r>
    </w:p>
    <w:tbl>
      <w:tblPr>
        <w:tblStyle w:val="Standardowatabela"/>
        <w:tblW w:w="0" w:type="auto"/>
        <w:tblInd w:w="3256" w:type="dxa"/>
        <w:tblLook w:val="0420" w:firstRow="1" w:lastRow="0" w:firstColumn="0" w:lastColumn="0" w:noHBand="0" w:noVBand="1"/>
      </w:tblPr>
      <w:tblGrid>
        <w:gridCol w:w="922"/>
        <w:gridCol w:w="1207"/>
        <w:gridCol w:w="966"/>
      </w:tblGrid>
      <w:tr w:rsidR="00C3169B" w:rsidRPr="00A67353" w14:paraId="74E1C862" w14:textId="77777777" w:rsidTr="000472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vAlign w:val="center"/>
            <w:hideMark/>
          </w:tcPr>
          <w:p w14:paraId="793CF94B" w14:textId="77777777" w:rsidR="00C3169B" w:rsidRDefault="00C3169B" w:rsidP="000472FC">
            <w:pPr>
              <w:pStyle w:val="Teksttabeli"/>
              <w:jc w:val="center"/>
              <w:rPr>
                <w:b w:val="0"/>
              </w:rPr>
            </w:pPr>
            <w:r>
              <w:t>Sekwencja</w:t>
            </w:r>
          </w:p>
          <w:p w14:paraId="3334AE1B" w14:textId="77777777" w:rsidR="00C3169B" w:rsidRPr="00A67353" w:rsidRDefault="00C3169B" w:rsidP="000472FC">
            <w:pPr>
              <w:pStyle w:val="Teksttabeli"/>
              <w:jc w:val="center"/>
            </w:pPr>
            <w:r>
              <w:t>zastępcza</w:t>
            </w:r>
          </w:p>
        </w:tc>
        <w:tc>
          <w:tcPr>
            <w:tcW w:w="0" w:type="auto"/>
            <w:vAlign w:val="center"/>
            <w:hideMark/>
          </w:tcPr>
          <w:p w14:paraId="0707FF07" w14:textId="77777777" w:rsidR="00C3169B" w:rsidRPr="00A67353" w:rsidRDefault="00C3169B" w:rsidP="000472FC">
            <w:pPr>
              <w:pStyle w:val="Teksttabeli"/>
            </w:pPr>
            <w:r>
              <w:t>Nazwa znaku</w:t>
            </w:r>
          </w:p>
        </w:tc>
        <w:tc>
          <w:tcPr>
            <w:tcW w:w="0" w:type="auto"/>
            <w:vAlign w:val="center"/>
            <w:hideMark/>
          </w:tcPr>
          <w:p w14:paraId="58CF7261" w14:textId="77777777" w:rsidR="00C3169B" w:rsidRDefault="00C3169B" w:rsidP="000472FC">
            <w:pPr>
              <w:pStyle w:val="Teksttabeli"/>
              <w:jc w:val="center"/>
              <w:rPr>
                <w:b w:val="0"/>
              </w:rPr>
            </w:pPr>
            <w:r>
              <w:t>Kodowanie</w:t>
            </w:r>
          </w:p>
          <w:p w14:paraId="2963CDFA" w14:textId="77777777" w:rsidR="00C3169B" w:rsidRPr="00A67353" w:rsidRDefault="00C3169B" w:rsidP="000472FC">
            <w:pPr>
              <w:pStyle w:val="Teksttabeli"/>
              <w:jc w:val="center"/>
            </w:pPr>
            <w:r>
              <w:t>Unicode</w:t>
            </w:r>
          </w:p>
        </w:tc>
      </w:tr>
      <w:tr w:rsidR="00C3169B" w:rsidRPr="00A67353" w14:paraId="44050D4A" w14:textId="77777777" w:rsidTr="000472FC">
        <w:tc>
          <w:tcPr>
            <w:tcW w:w="0" w:type="auto"/>
            <w:hideMark/>
          </w:tcPr>
          <w:p w14:paraId="14D14C45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0</w:t>
            </w:r>
          </w:p>
        </w:tc>
        <w:tc>
          <w:tcPr>
            <w:tcW w:w="0" w:type="auto"/>
            <w:hideMark/>
          </w:tcPr>
          <w:p w14:paraId="3C679F80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Null</w:t>
            </w:r>
          </w:p>
        </w:tc>
        <w:tc>
          <w:tcPr>
            <w:tcW w:w="0" w:type="auto"/>
            <w:hideMark/>
          </w:tcPr>
          <w:p w14:paraId="6E5EC052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0</w:t>
            </w:r>
          </w:p>
        </w:tc>
      </w:tr>
      <w:tr w:rsidR="00C3169B" w:rsidRPr="00A67353" w14:paraId="6527FD80" w14:textId="77777777" w:rsidTr="000472FC">
        <w:tc>
          <w:tcPr>
            <w:tcW w:w="0" w:type="auto"/>
            <w:hideMark/>
          </w:tcPr>
          <w:p w14:paraId="10DBA155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a</w:t>
            </w:r>
          </w:p>
        </w:tc>
        <w:tc>
          <w:tcPr>
            <w:tcW w:w="0" w:type="auto"/>
            <w:hideMark/>
          </w:tcPr>
          <w:p w14:paraId="54C8FE5D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Alert</w:t>
            </w:r>
          </w:p>
        </w:tc>
        <w:tc>
          <w:tcPr>
            <w:tcW w:w="0" w:type="auto"/>
            <w:hideMark/>
          </w:tcPr>
          <w:p w14:paraId="3DD31060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7</w:t>
            </w:r>
          </w:p>
        </w:tc>
      </w:tr>
      <w:tr w:rsidR="00C3169B" w:rsidRPr="00A67353" w14:paraId="2BF98945" w14:textId="77777777" w:rsidTr="000472FC">
        <w:tc>
          <w:tcPr>
            <w:tcW w:w="0" w:type="auto"/>
            <w:hideMark/>
          </w:tcPr>
          <w:p w14:paraId="4A351468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b</w:t>
            </w:r>
          </w:p>
        </w:tc>
        <w:tc>
          <w:tcPr>
            <w:tcW w:w="0" w:type="auto"/>
            <w:hideMark/>
          </w:tcPr>
          <w:p w14:paraId="715CABC0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Backspace</w:t>
            </w:r>
          </w:p>
        </w:tc>
        <w:tc>
          <w:tcPr>
            <w:tcW w:w="0" w:type="auto"/>
            <w:hideMark/>
          </w:tcPr>
          <w:p w14:paraId="0B35DA04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8</w:t>
            </w:r>
          </w:p>
        </w:tc>
      </w:tr>
      <w:tr w:rsidR="00C3169B" w:rsidRPr="00A67353" w14:paraId="208AC9ED" w14:textId="77777777" w:rsidTr="000472FC">
        <w:tc>
          <w:tcPr>
            <w:tcW w:w="0" w:type="auto"/>
            <w:hideMark/>
          </w:tcPr>
          <w:p w14:paraId="1F13F04A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t</w:t>
            </w:r>
          </w:p>
        </w:tc>
        <w:tc>
          <w:tcPr>
            <w:tcW w:w="0" w:type="auto"/>
            <w:hideMark/>
          </w:tcPr>
          <w:p w14:paraId="5AF600A7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Horizontal tab</w:t>
            </w:r>
          </w:p>
        </w:tc>
        <w:tc>
          <w:tcPr>
            <w:tcW w:w="0" w:type="auto"/>
            <w:hideMark/>
          </w:tcPr>
          <w:p w14:paraId="2A83E23B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9</w:t>
            </w:r>
          </w:p>
        </w:tc>
      </w:tr>
      <w:tr w:rsidR="00C3169B" w:rsidRPr="00A67353" w14:paraId="2DDE4835" w14:textId="77777777" w:rsidTr="000472FC">
        <w:tc>
          <w:tcPr>
            <w:tcW w:w="0" w:type="auto"/>
            <w:hideMark/>
          </w:tcPr>
          <w:p w14:paraId="0771506F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n</w:t>
            </w:r>
          </w:p>
        </w:tc>
        <w:tc>
          <w:tcPr>
            <w:tcW w:w="0" w:type="auto"/>
            <w:hideMark/>
          </w:tcPr>
          <w:p w14:paraId="212762CE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New line</w:t>
            </w:r>
          </w:p>
        </w:tc>
        <w:tc>
          <w:tcPr>
            <w:tcW w:w="0" w:type="auto"/>
            <w:hideMark/>
          </w:tcPr>
          <w:p w14:paraId="7F064050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A</w:t>
            </w:r>
          </w:p>
        </w:tc>
      </w:tr>
      <w:tr w:rsidR="00C3169B" w:rsidRPr="00A67353" w14:paraId="72F1D349" w14:textId="77777777" w:rsidTr="000472FC">
        <w:tc>
          <w:tcPr>
            <w:tcW w:w="0" w:type="auto"/>
            <w:hideMark/>
          </w:tcPr>
          <w:p w14:paraId="4384D892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v</w:t>
            </w:r>
          </w:p>
        </w:tc>
        <w:tc>
          <w:tcPr>
            <w:tcW w:w="0" w:type="auto"/>
            <w:hideMark/>
          </w:tcPr>
          <w:p w14:paraId="5A751F2C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Vertical tab</w:t>
            </w:r>
          </w:p>
        </w:tc>
        <w:tc>
          <w:tcPr>
            <w:tcW w:w="0" w:type="auto"/>
            <w:hideMark/>
          </w:tcPr>
          <w:p w14:paraId="5A39B56C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B</w:t>
            </w:r>
          </w:p>
        </w:tc>
      </w:tr>
      <w:tr w:rsidR="00C3169B" w:rsidRPr="00A67353" w14:paraId="7175D17C" w14:textId="77777777" w:rsidTr="000472FC">
        <w:tc>
          <w:tcPr>
            <w:tcW w:w="0" w:type="auto"/>
            <w:hideMark/>
          </w:tcPr>
          <w:p w14:paraId="42439CAB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f</w:t>
            </w:r>
          </w:p>
        </w:tc>
        <w:tc>
          <w:tcPr>
            <w:tcW w:w="0" w:type="auto"/>
            <w:hideMark/>
          </w:tcPr>
          <w:p w14:paraId="36DE1D6B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Form feed</w:t>
            </w:r>
          </w:p>
        </w:tc>
        <w:tc>
          <w:tcPr>
            <w:tcW w:w="0" w:type="auto"/>
            <w:hideMark/>
          </w:tcPr>
          <w:p w14:paraId="021B6EC9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C</w:t>
            </w:r>
          </w:p>
        </w:tc>
      </w:tr>
      <w:tr w:rsidR="00C3169B" w:rsidRPr="00A67353" w14:paraId="24A471FD" w14:textId="77777777" w:rsidTr="000472FC">
        <w:tc>
          <w:tcPr>
            <w:tcW w:w="0" w:type="auto"/>
            <w:hideMark/>
          </w:tcPr>
          <w:p w14:paraId="4FF2724B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r</w:t>
            </w:r>
          </w:p>
        </w:tc>
        <w:tc>
          <w:tcPr>
            <w:tcW w:w="0" w:type="auto"/>
            <w:hideMark/>
          </w:tcPr>
          <w:p w14:paraId="2317758C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Carriage return</w:t>
            </w:r>
          </w:p>
        </w:tc>
        <w:tc>
          <w:tcPr>
            <w:tcW w:w="0" w:type="auto"/>
            <w:hideMark/>
          </w:tcPr>
          <w:p w14:paraId="56054E94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D</w:t>
            </w:r>
          </w:p>
        </w:tc>
      </w:tr>
      <w:tr w:rsidR="00C3169B" w:rsidRPr="00A67353" w14:paraId="3FF2EB9C" w14:textId="77777777" w:rsidTr="000472FC">
        <w:tc>
          <w:tcPr>
            <w:tcW w:w="0" w:type="auto"/>
            <w:hideMark/>
          </w:tcPr>
          <w:p w14:paraId="53B5B1CE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"</w:t>
            </w:r>
          </w:p>
        </w:tc>
        <w:tc>
          <w:tcPr>
            <w:tcW w:w="0" w:type="auto"/>
            <w:hideMark/>
          </w:tcPr>
          <w:p w14:paraId="7C72FCD4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Double quote</w:t>
            </w:r>
          </w:p>
        </w:tc>
        <w:tc>
          <w:tcPr>
            <w:tcW w:w="0" w:type="auto"/>
            <w:hideMark/>
          </w:tcPr>
          <w:p w14:paraId="625A5EC7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22</w:t>
            </w:r>
          </w:p>
        </w:tc>
      </w:tr>
      <w:tr w:rsidR="00C3169B" w:rsidRPr="00A67353" w14:paraId="5AFB93EA" w14:textId="77777777" w:rsidTr="000472FC">
        <w:tc>
          <w:tcPr>
            <w:tcW w:w="0" w:type="auto"/>
            <w:hideMark/>
          </w:tcPr>
          <w:p w14:paraId="6545880D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'</w:t>
            </w:r>
          </w:p>
        </w:tc>
        <w:tc>
          <w:tcPr>
            <w:tcW w:w="0" w:type="auto"/>
            <w:hideMark/>
          </w:tcPr>
          <w:p w14:paraId="37814665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Single quote</w:t>
            </w:r>
          </w:p>
        </w:tc>
        <w:tc>
          <w:tcPr>
            <w:tcW w:w="0" w:type="auto"/>
            <w:hideMark/>
          </w:tcPr>
          <w:p w14:paraId="75766B34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27</w:t>
            </w:r>
          </w:p>
        </w:tc>
      </w:tr>
      <w:tr w:rsidR="00C3169B" w:rsidRPr="00A67353" w14:paraId="118D2DBC" w14:textId="77777777" w:rsidTr="000472FC">
        <w:tc>
          <w:tcPr>
            <w:tcW w:w="0" w:type="auto"/>
            <w:hideMark/>
          </w:tcPr>
          <w:p w14:paraId="006652C0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\</w:t>
            </w:r>
          </w:p>
        </w:tc>
        <w:tc>
          <w:tcPr>
            <w:tcW w:w="0" w:type="auto"/>
            <w:hideMark/>
          </w:tcPr>
          <w:p w14:paraId="708141F3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Backslash</w:t>
            </w:r>
          </w:p>
        </w:tc>
        <w:tc>
          <w:tcPr>
            <w:tcW w:w="0" w:type="auto"/>
            <w:hideMark/>
          </w:tcPr>
          <w:p w14:paraId="29CBFBF2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5C</w:t>
            </w:r>
          </w:p>
        </w:tc>
      </w:tr>
    </w:tbl>
    <w:p w14:paraId="34FF68D9" w14:textId="77777777" w:rsidR="00C3169B" w:rsidRDefault="00C3169B" w:rsidP="00C3169B">
      <w:pPr>
        <w:pStyle w:val="Wcicienormalne"/>
      </w:pPr>
    </w:p>
    <w:p w14:paraId="3EB2C0CA" w14:textId="44A39812" w:rsidR="004A21C6" w:rsidRDefault="00A77C39" w:rsidP="00C3169B">
      <w:pPr>
        <w:pStyle w:val="Listapunktowana"/>
      </w:pPr>
      <w:r>
        <w:t xml:space="preserve">Gdy ustawiona jest właściwość </w:t>
      </w:r>
      <w:r>
        <w:rPr>
          <w:rStyle w:val="NazwaProgramowa"/>
        </w:rPr>
        <w:t>UseHtmlEntities</w:t>
      </w:r>
      <w:r>
        <w:t>,</w:t>
      </w:r>
      <w:r w:rsidR="004A21C6">
        <w:t xml:space="preserve"> </w:t>
      </w:r>
      <w:r>
        <w:t>to znaki kontrolne</w:t>
      </w:r>
      <w:r w:rsidR="004A21C6">
        <w:t xml:space="preserve"> przetwarza</w:t>
      </w:r>
      <w:r>
        <w:t>ne</w:t>
      </w:r>
      <w:r w:rsidR="004A21C6">
        <w:t xml:space="preserve"> </w:t>
      </w:r>
      <w:r>
        <w:t>są</w:t>
      </w:r>
      <w:r w:rsidR="004A21C6">
        <w:t xml:space="preserve"> na encje HTML postaci </w:t>
      </w:r>
      <w:r w:rsidR="004A21C6" w:rsidRPr="004A21C6">
        <w:rPr>
          <w:rStyle w:val="NazwaProgramowa"/>
        </w:rPr>
        <w:t>"&amp;#x</w:t>
      </w:r>
      <w:r w:rsidR="006B681B">
        <w:rPr>
          <w:rStyle w:val="NazwaProgramowa"/>
        </w:rPr>
        <w:t>HH</w:t>
      </w:r>
      <w:r w:rsidR="004A21C6" w:rsidRPr="004A21C6">
        <w:rPr>
          <w:rStyle w:val="NazwaProgramowa"/>
        </w:rPr>
        <w:t>;"</w:t>
      </w:r>
      <w:r>
        <w:rPr>
          <w:rStyle w:val="NazwaProgramowa"/>
        </w:rPr>
        <w:t xml:space="preserve"> </w:t>
      </w:r>
      <w:r w:rsidRPr="00A77C39">
        <w:t>lub</w:t>
      </w:r>
      <w:r>
        <w:t xml:space="preserve"> </w:t>
      </w:r>
      <w:r w:rsidRPr="004A21C6">
        <w:rPr>
          <w:rStyle w:val="NazwaProgramowa"/>
        </w:rPr>
        <w:t>"&amp;#x</w:t>
      </w:r>
      <w:r w:rsidR="006B681B">
        <w:rPr>
          <w:rStyle w:val="NazwaProgramowa"/>
        </w:rPr>
        <w:t>HHHH</w:t>
      </w:r>
      <w:r w:rsidRPr="004A21C6">
        <w:rPr>
          <w:rStyle w:val="NazwaProgramowa"/>
        </w:rPr>
        <w:t>;"</w:t>
      </w:r>
      <w:r w:rsidR="004A21C6">
        <w:t xml:space="preserve">, gdzie </w:t>
      </w:r>
      <w:r w:rsidR="00F56082" w:rsidRPr="00F56082">
        <w:rPr>
          <w:rStyle w:val="NazwaProgramowa"/>
        </w:rPr>
        <w:t>H</w:t>
      </w:r>
      <w:r w:rsidR="004A21C6">
        <w:t xml:space="preserve"> jest cyfrą szesnastkową</w:t>
      </w:r>
      <w:r w:rsidR="00F56082">
        <w:t xml:space="preserve">. Jeśli ustawiona jest właściwość </w:t>
      </w:r>
      <w:r w:rsidR="00F56082" w:rsidRPr="00F56082">
        <w:rPr>
          <w:rStyle w:val="NazwaProgramowa"/>
        </w:rPr>
        <w:t>HexEntities</w:t>
      </w:r>
      <w:r w:rsidR="00F56082">
        <w:t>, to</w:t>
      </w:r>
      <w:r>
        <w:t xml:space="preserve"> </w:t>
      </w:r>
      <w:r w:rsidR="00F56082">
        <w:t xml:space="preserve">encja ma postać </w:t>
      </w:r>
      <w:r w:rsidRPr="004A21C6">
        <w:rPr>
          <w:rStyle w:val="NazwaProgramowa"/>
        </w:rPr>
        <w:t>"&amp;#</w:t>
      </w:r>
      <w:r>
        <w:rPr>
          <w:rStyle w:val="NazwaProgramowa"/>
        </w:rPr>
        <w:t>D</w:t>
      </w:r>
      <w:r w:rsidR="006B6101">
        <w:rPr>
          <w:rStyle w:val="NazwaProgramowa"/>
        </w:rPr>
        <w:t>DD</w:t>
      </w:r>
      <w:r w:rsidRPr="004A21C6">
        <w:rPr>
          <w:rStyle w:val="NazwaProgramowa"/>
        </w:rPr>
        <w:t>;"</w:t>
      </w:r>
      <w:r>
        <w:rPr>
          <w:rStyle w:val="NazwaProgramowa"/>
        </w:rPr>
        <w:t xml:space="preserve"> </w:t>
      </w:r>
      <w:r w:rsidRPr="00A77C39">
        <w:t>gdzie D</w:t>
      </w:r>
      <w:r w:rsidR="006B6101">
        <w:t>DD</w:t>
      </w:r>
      <w:r w:rsidRPr="00A77C39">
        <w:t xml:space="preserve"> </w:t>
      </w:r>
      <w:r>
        <w:t xml:space="preserve">jest </w:t>
      </w:r>
      <w:r w:rsidR="006B6101">
        <w:t xml:space="preserve">ciągiem </w:t>
      </w:r>
      <w:r>
        <w:t>cyfr dziesiętn</w:t>
      </w:r>
      <w:r w:rsidR="006B6101">
        <w:t>ych</w:t>
      </w:r>
      <w:r>
        <w:t>.</w:t>
      </w:r>
      <w:r w:rsidR="004A21C6">
        <w:t xml:space="preserve"> Niektóre znaki niesterujące też są przetwarzane na encje HTML (</w:t>
      </w:r>
      <w:r w:rsidR="007E6B89">
        <w:fldChar w:fldCharType="begin"/>
      </w:r>
      <w:r w:rsidR="007E6B89">
        <w:instrText xml:space="preserve"> REF  _Ref115502840 \* Lower \h </w:instrText>
      </w:r>
      <w:r w:rsidR="007E6B89">
        <w:fldChar w:fldCharType="separate"/>
      </w:r>
      <w:r w:rsidR="007E6B89">
        <w:t xml:space="preserve">tab. </w:t>
      </w:r>
      <w:r w:rsidR="007E6B89">
        <w:rPr>
          <w:noProof/>
        </w:rPr>
        <w:t>7</w:t>
      </w:r>
      <w:r w:rsidR="007E6B89">
        <w:fldChar w:fldCharType="end"/>
      </w:r>
      <w:r w:rsidR="004A21C6">
        <w:t>).</w:t>
      </w:r>
    </w:p>
    <w:p w14:paraId="4188CA51" w14:textId="52791369" w:rsidR="004D7B2C" w:rsidRDefault="004D7B2C" w:rsidP="004D7B2C">
      <w:pPr>
        <w:pStyle w:val="Legenda"/>
        <w:keepNext/>
      </w:pPr>
      <w:bookmarkStart w:id="14" w:name="_Ref115502840"/>
      <w:r>
        <w:t xml:space="preserve">Tab. </w:t>
      </w:r>
      <w:fldSimple w:instr=" SEQ Tab. \* ARABIC ">
        <w:r w:rsidR="00B51A16">
          <w:rPr>
            <w:noProof/>
          </w:rPr>
          <w:t>10</w:t>
        </w:r>
      </w:fldSimple>
      <w:bookmarkEnd w:id="14"/>
      <w:r>
        <w:t>. Encje HTML dla znaków</w:t>
      </w:r>
      <w:r w:rsidR="0019714A">
        <w:t xml:space="preserve"> niesterujących</w:t>
      </w:r>
    </w:p>
    <w:tbl>
      <w:tblPr>
        <w:tblStyle w:val="Standardowatabela"/>
        <w:tblW w:w="0" w:type="auto"/>
        <w:tblInd w:w="2263" w:type="dxa"/>
        <w:tblLook w:val="0420" w:firstRow="1" w:lastRow="0" w:firstColumn="0" w:lastColumn="0" w:noHBand="0" w:noVBand="1"/>
      </w:tblPr>
      <w:tblGrid>
        <w:gridCol w:w="789"/>
        <w:gridCol w:w="2981"/>
        <w:gridCol w:w="709"/>
        <w:gridCol w:w="992"/>
      </w:tblGrid>
      <w:tr w:rsidR="0019714A" w:rsidRPr="008000AB" w14:paraId="2A48BE0D" w14:textId="77777777" w:rsidTr="001971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89" w:type="dxa"/>
            <w:vAlign w:val="center"/>
          </w:tcPr>
          <w:p w14:paraId="6A4E8DF0" w14:textId="4966B7C2" w:rsidR="0019714A" w:rsidRDefault="0019714A" w:rsidP="0019714A">
            <w:pPr>
              <w:pStyle w:val="Teksttabeli"/>
            </w:pPr>
            <w:r>
              <w:rPr>
                <w:rStyle w:val="NazwaProgramowa"/>
              </w:rPr>
              <w:t>Encja HTML</w:t>
            </w:r>
          </w:p>
        </w:tc>
        <w:tc>
          <w:tcPr>
            <w:tcW w:w="2981" w:type="dxa"/>
            <w:vAlign w:val="center"/>
          </w:tcPr>
          <w:p w14:paraId="62A80D19" w14:textId="77777777" w:rsidR="0019714A" w:rsidRPr="008000AB" w:rsidRDefault="0019714A" w:rsidP="0019714A">
            <w:pPr>
              <w:pStyle w:val="Teksttabeli"/>
              <w:rPr>
                <w:b w:val="0"/>
              </w:rPr>
            </w:pPr>
            <w:r>
              <w:t>Nazwa znaku</w:t>
            </w:r>
          </w:p>
        </w:tc>
        <w:tc>
          <w:tcPr>
            <w:tcW w:w="709" w:type="dxa"/>
            <w:vAlign w:val="center"/>
          </w:tcPr>
          <w:p w14:paraId="640B5AE9" w14:textId="77777777" w:rsidR="0019714A" w:rsidRDefault="0019714A" w:rsidP="0019714A">
            <w:pPr>
              <w:pStyle w:val="Teksttabeli"/>
              <w:jc w:val="center"/>
            </w:pPr>
            <w:r>
              <w:t>Znak</w:t>
            </w:r>
          </w:p>
        </w:tc>
        <w:tc>
          <w:tcPr>
            <w:tcW w:w="992" w:type="dxa"/>
            <w:vAlign w:val="center"/>
          </w:tcPr>
          <w:p w14:paraId="22AB8CE4" w14:textId="77777777" w:rsidR="0019714A" w:rsidRPr="008000AB" w:rsidRDefault="0019714A" w:rsidP="0019714A">
            <w:pPr>
              <w:pStyle w:val="Teksttabeli"/>
              <w:jc w:val="center"/>
              <w:rPr>
                <w:b w:val="0"/>
              </w:rPr>
            </w:pPr>
            <w:r>
              <w:t>Kodowanie Unicode</w:t>
            </w:r>
          </w:p>
        </w:tc>
      </w:tr>
      <w:tr w:rsidR="0019714A" w:rsidRPr="008000AB" w14:paraId="7E7EC889" w14:textId="77777777" w:rsidTr="0019714A">
        <w:tc>
          <w:tcPr>
            <w:tcW w:w="789" w:type="dxa"/>
          </w:tcPr>
          <w:p w14:paraId="43AFCD8B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quot;</w:t>
            </w:r>
          </w:p>
        </w:tc>
        <w:tc>
          <w:tcPr>
            <w:tcW w:w="2981" w:type="dxa"/>
          </w:tcPr>
          <w:p w14:paraId="4A6D18A6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 xml:space="preserve">Double quotation mark </w:t>
            </w:r>
          </w:p>
        </w:tc>
        <w:tc>
          <w:tcPr>
            <w:tcW w:w="709" w:type="dxa"/>
          </w:tcPr>
          <w:p w14:paraId="56577943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"</w:t>
            </w:r>
          </w:p>
        </w:tc>
        <w:tc>
          <w:tcPr>
            <w:tcW w:w="992" w:type="dxa"/>
            <w:vAlign w:val="bottom"/>
          </w:tcPr>
          <w:p w14:paraId="74D3DAD3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22</w:t>
            </w:r>
          </w:p>
        </w:tc>
      </w:tr>
      <w:tr w:rsidR="0019714A" w:rsidRPr="008000AB" w14:paraId="48F37157" w14:textId="77777777" w:rsidTr="0019714A">
        <w:tc>
          <w:tcPr>
            <w:tcW w:w="789" w:type="dxa"/>
          </w:tcPr>
          <w:p w14:paraId="60E02195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amp;</w:t>
            </w:r>
          </w:p>
        </w:tc>
        <w:tc>
          <w:tcPr>
            <w:tcW w:w="2981" w:type="dxa"/>
          </w:tcPr>
          <w:p w14:paraId="11754E0A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Ampersand</w:t>
            </w:r>
          </w:p>
        </w:tc>
        <w:tc>
          <w:tcPr>
            <w:tcW w:w="709" w:type="dxa"/>
          </w:tcPr>
          <w:p w14:paraId="5C3F813D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&amp;</w:t>
            </w:r>
          </w:p>
        </w:tc>
        <w:tc>
          <w:tcPr>
            <w:tcW w:w="992" w:type="dxa"/>
            <w:vAlign w:val="bottom"/>
          </w:tcPr>
          <w:p w14:paraId="0B4DF66D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26</w:t>
            </w:r>
          </w:p>
        </w:tc>
      </w:tr>
      <w:tr w:rsidR="0019714A" w:rsidRPr="008000AB" w14:paraId="470823C7" w14:textId="77777777" w:rsidTr="0019714A">
        <w:tc>
          <w:tcPr>
            <w:tcW w:w="789" w:type="dxa"/>
          </w:tcPr>
          <w:p w14:paraId="3E4FE3DB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apos;</w:t>
            </w:r>
          </w:p>
        </w:tc>
        <w:tc>
          <w:tcPr>
            <w:tcW w:w="2981" w:type="dxa"/>
          </w:tcPr>
          <w:p w14:paraId="19E52CD1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 xml:space="preserve">Single quotation mark (apostrophe) </w:t>
            </w:r>
          </w:p>
        </w:tc>
        <w:tc>
          <w:tcPr>
            <w:tcW w:w="709" w:type="dxa"/>
          </w:tcPr>
          <w:p w14:paraId="07F502C1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'</w:t>
            </w:r>
          </w:p>
        </w:tc>
        <w:tc>
          <w:tcPr>
            <w:tcW w:w="992" w:type="dxa"/>
            <w:vAlign w:val="bottom"/>
          </w:tcPr>
          <w:p w14:paraId="5D775BC3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27</w:t>
            </w:r>
          </w:p>
        </w:tc>
      </w:tr>
      <w:tr w:rsidR="0019714A" w:rsidRPr="008000AB" w14:paraId="16123C79" w14:textId="77777777" w:rsidTr="0019714A">
        <w:tc>
          <w:tcPr>
            <w:tcW w:w="789" w:type="dxa"/>
          </w:tcPr>
          <w:p w14:paraId="1E515E44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lt;</w:t>
            </w:r>
          </w:p>
        </w:tc>
        <w:tc>
          <w:tcPr>
            <w:tcW w:w="2981" w:type="dxa"/>
          </w:tcPr>
          <w:p w14:paraId="329A096E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Less than</w:t>
            </w:r>
          </w:p>
        </w:tc>
        <w:tc>
          <w:tcPr>
            <w:tcW w:w="709" w:type="dxa"/>
          </w:tcPr>
          <w:p w14:paraId="5A6899AD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&lt;</w:t>
            </w:r>
          </w:p>
        </w:tc>
        <w:tc>
          <w:tcPr>
            <w:tcW w:w="992" w:type="dxa"/>
            <w:vAlign w:val="bottom"/>
          </w:tcPr>
          <w:p w14:paraId="79DC5E15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3C</w:t>
            </w:r>
          </w:p>
        </w:tc>
      </w:tr>
      <w:tr w:rsidR="0019714A" w:rsidRPr="008000AB" w14:paraId="6F20B01C" w14:textId="77777777" w:rsidTr="0019714A">
        <w:tc>
          <w:tcPr>
            <w:tcW w:w="789" w:type="dxa"/>
          </w:tcPr>
          <w:p w14:paraId="54A6B6B6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gt;</w:t>
            </w:r>
          </w:p>
        </w:tc>
        <w:tc>
          <w:tcPr>
            <w:tcW w:w="2981" w:type="dxa"/>
          </w:tcPr>
          <w:p w14:paraId="1ABC4C45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Greater than</w:t>
            </w:r>
          </w:p>
        </w:tc>
        <w:tc>
          <w:tcPr>
            <w:tcW w:w="709" w:type="dxa"/>
          </w:tcPr>
          <w:p w14:paraId="44C6B8F9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&gt;</w:t>
            </w:r>
          </w:p>
        </w:tc>
        <w:tc>
          <w:tcPr>
            <w:tcW w:w="992" w:type="dxa"/>
            <w:vAlign w:val="bottom"/>
          </w:tcPr>
          <w:p w14:paraId="16B3145B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3E</w:t>
            </w:r>
          </w:p>
        </w:tc>
      </w:tr>
      <w:tr w:rsidR="0019714A" w:rsidRPr="008000AB" w14:paraId="7BC9875E" w14:textId="77777777" w:rsidTr="0019714A">
        <w:tc>
          <w:tcPr>
            <w:tcW w:w="789" w:type="dxa"/>
          </w:tcPr>
          <w:p w14:paraId="54112632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nbsp;</w:t>
            </w:r>
          </w:p>
        </w:tc>
        <w:tc>
          <w:tcPr>
            <w:tcW w:w="2981" w:type="dxa"/>
          </w:tcPr>
          <w:p w14:paraId="30F3281A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Non-breaking space</w:t>
            </w:r>
          </w:p>
        </w:tc>
        <w:tc>
          <w:tcPr>
            <w:tcW w:w="709" w:type="dxa"/>
          </w:tcPr>
          <w:p w14:paraId="7B564269" w14:textId="77777777" w:rsidR="0019714A" w:rsidRPr="008000AB" w:rsidRDefault="0019714A" w:rsidP="0019714A">
            <w:pPr>
              <w:pStyle w:val="Teksttabeli"/>
              <w:jc w:val="center"/>
            </w:pPr>
          </w:p>
        </w:tc>
        <w:tc>
          <w:tcPr>
            <w:tcW w:w="992" w:type="dxa"/>
            <w:vAlign w:val="bottom"/>
          </w:tcPr>
          <w:p w14:paraId="373EB599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A0</w:t>
            </w:r>
          </w:p>
        </w:tc>
      </w:tr>
    </w:tbl>
    <w:p w14:paraId="74053401" w14:textId="77777777" w:rsidR="00CD09D1" w:rsidRDefault="00CD09D1" w:rsidP="00CD09D1"/>
    <w:p w14:paraId="02D2D238" w14:textId="62F34CFA" w:rsidR="00A67353" w:rsidRDefault="00CD09D1" w:rsidP="009A52CF">
      <w:pPr>
        <w:pStyle w:val="Wcicienormalne"/>
      </w:pPr>
      <w:r>
        <w:t>Programista może ustawić własne sekwencje zastępcze i własne encje HTML.</w:t>
      </w:r>
    </w:p>
    <w:p w14:paraId="29206B0E" w14:textId="7D70AD84" w:rsidR="00C3169B" w:rsidRDefault="00C3169B" w:rsidP="009A52CF">
      <w:pPr>
        <w:pStyle w:val="Wcicienormalne"/>
      </w:pPr>
      <w:r>
        <w:t xml:space="preserve">Wartości </w:t>
      </w:r>
      <w:r w:rsidRPr="00C3169B">
        <w:rPr>
          <w:rStyle w:val="NazwaProgramowa"/>
        </w:rPr>
        <w:t>null</w:t>
      </w:r>
      <w:r>
        <w:t xml:space="preserve"> odpowiada łańcuch </w:t>
      </w:r>
      <w:r w:rsidRPr="00C3169B">
        <w:rPr>
          <w:rStyle w:val="NazwaProgramowa"/>
        </w:rPr>
        <w:t>null</w:t>
      </w:r>
      <w:r w:rsidR="009A52CF">
        <w:rPr>
          <w:rStyle w:val="NazwaProgramowa"/>
        </w:rPr>
        <w:t xml:space="preserve">. </w:t>
      </w:r>
      <w:r>
        <w:t>Łańcuch pusty jest przetwarzany na łańcuch pusty.</w:t>
      </w:r>
    </w:p>
    <w:p w14:paraId="5EC470EB" w14:textId="49E9F5E6" w:rsidR="009A52CF" w:rsidRDefault="009A52CF" w:rsidP="009A52CF">
      <w:pPr>
        <w:pStyle w:val="Wcicienormalne"/>
      </w:pPr>
      <w:r>
        <w:lastRenderedPageBreak/>
        <w:t xml:space="preserve">Właściwość </w:t>
      </w:r>
      <w:r w:rsidRPr="009A52CF">
        <w:rPr>
          <w:rStyle w:val="NazwaProgramowa"/>
        </w:rPr>
        <w:t>ExpectedType</w:t>
      </w:r>
      <w:r>
        <w:t xml:space="preserve"> może </w:t>
      </w:r>
      <w:r w:rsidR="00FC1279">
        <w:t>być ustawiona na typ</w:t>
      </w:r>
      <w:r>
        <w:t xml:space="preserve"> </w:t>
      </w:r>
      <w:r w:rsidRPr="009A52CF">
        <w:rPr>
          <w:rStyle w:val="NazwaProgramowa"/>
        </w:rPr>
        <w:t>String</w:t>
      </w:r>
      <w:r w:rsidR="00FC1279">
        <w:rPr>
          <w:rStyle w:val="NazwaProgramowa"/>
        </w:rPr>
        <w:t xml:space="preserve"> </w:t>
      </w:r>
      <w:r w:rsidR="00FC1279" w:rsidRPr="00FC1279">
        <w:t>(domyślnie)</w:t>
      </w:r>
      <w:r>
        <w:t xml:space="preserve"> lub </w:t>
      </w:r>
      <w:r w:rsidRPr="009A52CF">
        <w:rPr>
          <w:rStyle w:val="NazwaProgramowa"/>
        </w:rPr>
        <w:t>Char</w:t>
      </w:r>
      <w:r>
        <w:t xml:space="preserve">. W tym drugim przypadku metoda </w:t>
      </w:r>
      <w:r w:rsidRPr="009A52CF">
        <w:rPr>
          <w:rStyle w:val="NazwaProgramowa"/>
        </w:rPr>
        <w:t>ConvertFrom</w:t>
      </w:r>
      <w:r>
        <w:rPr>
          <w:rStyle w:val="NazwaProgramowa"/>
        </w:rPr>
        <w:t xml:space="preserve"> </w:t>
      </w:r>
      <w:r w:rsidRPr="009A52CF">
        <w:t>zwraca</w:t>
      </w:r>
      <w:r>
        <w:t xml:space="preserve"> pierwszy znak łańcucha (lub znak '\0', gdy pusty).</w:t>
      </w:r>
    </w:p>
    <w:p w14:paraId="0F6338AD" w14:textId="51CF7C48" w:rsidR="00176E00" w:rsidRDefault="00176E00" w:rsidP="00176E00">
      <w:pPr>
        <w:pStyle w:val="Wcicienormalne"/>
      </w:pPr>
      <w:r>
        <w:t>Konwerter implementuje interfejs</w:t>
      </w:r>
      <w:r w:rsidR="00B34F34">
        <w:t xml:space="preserve">y </w:t>
      </w:r>
      <w:r w:rsidR="00B34F34" w:rsidRPr="00B34F34">
        <w:rPr>
          <w:rStyle w:val="NazwaProgramowa"/>
        </w:rPr>
        <w:t>IWhitespaceRestrictions</w:t>
      </w:r>
      <w:r w:rsidR="00B34F34">
        <w:t xml:space="preserve">, </w:t>
      </w:r>
      <w:r w:rsidR="00B34F34" w:rsidRPr="00B34F34">
        <w:rPr>
          <w:rStyle w:val="NazwaProgramowa"/>
        </w:rPr>
        <w:t>ITextRestrictions</w:t>
      </w:r>
      <w:r w:rsidR="00B34F34">
        <w:t xml:space="preserve"> i</w:t>
      </w:r>
      <w:r>
        <w:t xml:space="preserve"> </w:t>
      </w:r>
      <w:r w:rsidRPr="00EC44B4">
        <w:rPr>
          <w:rStyle w:val="NazwaProgramowa"/>
        </w:rPr>
        <w:t>ILengthRestrictions</w:t>
      </w:r>
      <w:r>
        <w:t>. Łańcuchy zbyt długie są przycinane, łańcuchy zbyt krótkie są dopełniane spacjami. Określenie długości dokładnej jest tożsame z ustaleniem długości minimalnej i maksymalnej na tę samą długość.</w:t>
      </w:r>
    </w:p>
    <w:p w14:paraId="4F17AE4A" w14:textId="50EEFB1E" w:rsidR="00B34F34" w:rsidRDefault="00B34F34" w:rsidP="00B34F34">
      <w:pPr>
        <w:pStyle w:val="Wcicienormalne"/>
      </w:pPr>
      <w:r>
        <w:t xml:space="preserve">Rozpoznawalne typy XSD to: </w:t>
      </w:r>
      <w:r w:rsidRPr="00B34F34">
        <w:rPr>
          <w:rStyle w:val="NazwaProgramowa"/>
        </w:rPr>
        <w:t>string, normalizedString, token, NMTOKEN, Name, NCName, ID, IDREF, ENTITY, language, NOTATION</w:t>
      </w:r>
      <w:r>
        <w:t xml:space="preserve">. Ich ustawienie powoduje jednocześnie ustawienie właściwości </w:t>
      </w:r>
      <w:r w:rsidRPr="00B34F34">
        <w:rPr>
          <w:rStyle w:val="NazwaProgramowa"/>
        </w:rPr>
        <w:t>Patterns</w:t>
      </w:r>
      <w:r>
        <w:t>.</w:t>
      </w:r>
      <w:r w:rsidR="00B57211">
        <w:t xml:space="preserve"> Niezgodność wartości tekstowej z żadnym z wyrażeń regularnych </w:t>
      </w:r>
      <w:r w:rsidR="00B57211" w:rsidRPr="00B57211">
        <w:rPr>
          <w:rStyle w:val="NazwaProgramowa"/>
        </w:rPr>
        <w:t>Patterns</w:t>
      </w:r>
      <w:r w:rsidR="00B57211">
        <w:t xml:space="preserve"> powoduje wyjątek </w:t>
      </w:r>
      <w:r w:rsidR="00B57211" w:rsidRPr="00B57211">
        <w:rPr>
          <w:rStyle w:val="NazwaProgramowa"/>
        </w:rPr>
        <w:t>InvalidOperationException</w:t>
      </w:r>
      <w:r w:rsidR="00B57211">
        <w:t>.</w:t>
      </w:r>
      <w:r w:rsidR="001C2F03">
        <w:t xml:space="preserve"> Podobnie niezgodność z żadną z </w:t>
      </w:r>
      <w:r w:rsidR="00A31919">
        <w:t xml:space="preserve">podanych </w:t>
      </w:r>
      <w:r w:rsidR="001C2F03">
        <w:t xml:space="preserve">wartości </w:t>
      </w:r>
      <w:r w:rsidR="001C2F03" w:rsidRPr="001C2F03">
        <w:rPr>
          <w:rStyle w:val="NazwaProgramowa"/>
        </w:rPr>
        <w:t>Enumerations</w:t>
      </w:r>
      <w:r w:rsidR="001C2F03">
        <w:t>.</w:t>
      </w:r>
    </w:p>
    <w:p w14:paraId="5D1B75CE" w14:textId="3F06A1A4" w:rsidR="00DF3F06" w:rsidRDefault="00DF3F06" w:rsidP="00DF3F06">
      <w:pPr>
        <w:pStyle w:val="Nagwek2"/>
        <w:rPr>
          <w:noProof/>
        </w:rPr>
      </w:pPr>
      <w:r>
        <w:rPr>
          <w:noProof/>
        </w:rPr>
        <w:t>BooleanTypeConverter</w:t>
      </w:r>
    </w:p>
    <w:p w14:paraId="45D280BB" w14:textId="67D29411" w:rsidR="00DF3F06" w:rsidRDefault="00DF3F06" w:rsidP="00C40032">
      <w:pPr>
        <w:pStyle w:val="Wcicienormalne"/>
      </w:pPr>
      <w:r>
        <w:rPr>
          <w:rStyle w:val="NazwaProgramowa"/>
        </w:rPr>
        <w:t>Boolean</w:t>
      </w:r>
      <w:r w:rsidRPr="00B6368F">
        <w:rPr>
          <w:rStyle w:val="NazwaProgramowa"/>
        </w:rPr>
        <w:t>TypeConverter</w:t>
      </w:r>
      <w:r>
        <w:t xml:space="preserve"> przekształcania wartości typu boolean na łańcuch znaków. Ma właściwość </w:t>
      </w:r>
      <w:r w:rsidRPr="00DF3F06">
        <w:rPr>
          <w:rStyle w:val="NazwaProgramowa"/>
        </w:rPr>
        <w:t>BooleanStrings</w:t>
      </w:r>
      <w:r w:rsidRPr="00DF3F06">
        <w:t xml:space="preserve"> będącą</w:t>
      </w:r>
      <w:r>
        <w:t xml:space="preserve"> tablicą par łańcuchów znakowych. Pierwszy element pary reprezentuje wartość </w:t>
      </w:r>
      <w:r w:rsidRPr="00DF3F06">
        <w:rPr>
          <w:rStyle w:val="NazwaProgramowa"/>
        </w:rPr>
        <w:t>true</w:t>
      </w:r>
      <w:r>
        <w:t xml:space="preserve">, drugi </w:t>
      </w:r>
      <w:r w:rsidRPr="00DF3F06">
        <w:rPr>
          <w:rStyle w:val="NazwaProgramowa"/>
        </w:rPr>
        <w:t>false</w:t>
      </w:r>
      <w:r>
        <w:t xml:space="preserve">. Ma też właściwość </w:t>
      </w:r>
      <w:r w:rsidRPr="00DF3F06">
        <w:rPr>
          <w:rStyle w:val="NazwaProgramowa"/>
        </w:rPr>
        <w:t>Mode</w:t>
      </w:r>
      <w:r w:rsidR="00F2464F">
        <w:rPr>
          <w:rStyle w:val="NazwaProgramowa"/>
        </w:rPr>
        <w:t xml:space="preserve"> </w:t>
      </w:r>
      <w:r w:rsidR="00C40032" w:rsidRPr="00C40032">
        <w:t>typu</w:t>
      </w:r>
      <w:r w:rsidR="00C40032">
        <w:rPr>
          <w:rStyle w:val="NazwaProgramowa"/>
        </w:rPr>
        <w:t xml:space="preserve"> BooleanConversionMode </w:t>
      </w:r>
      <w:r w:rsidR="00F2464F" w:rsidRPr="00F2464F">
        <w:t>określającą</w:t>
      </w:r>
      <w:r>
        <w:t xml:space="preserve">, która para </w:t>
      </w:r>
      <w:r w:rsidR="00F2464F">
        <w:t>jest</w:t>
      </w:r>
      <w:r>
        <w:t xml:space="preserve"> wyb</w:t>
      </w:r>
      <w:r w:rsidR="00F2464F">
        <w:t>ierana</w:t>
      </w:r>
      <w:r>
        <w:t xml:space="preserve"> w metodzie </w:t>
      </w:r>
      <w:r w:rsidRPr="009C1B67">
        <w:rPr>
          <w:rStyle w:val="NazwaProgramowa"/>
        </w:rPr>
        <w:t>ConvertTo</w:t>
      </w:r>
      <w:r>
        <w:t>:</w:t>
      </w:r>
    </w:p>
    <w:p w14:paraId="61B0FA11" w14:textId="0AA4B439" w:rsidR="00DF3F06" w:rsidRPr="00DF3F06" w:rsidRDefault="00DF3F06" w:rsidP="00DF3F06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DF3F06">
        <w:rPr>
          <w:rStyle w:val="NazwaProgramowa"/>
        </w:rPr>
        <w:t>Boolean</w:t>
      </w:r>
      <w:r>
        <w:t xml:space="preserve"> (= 0) – wybierana  jest pierwsza para </w:t>
      </w:r>
      <w:r w:rsidRPr="00DF3F06">
        <w:rPr>
          <w:rStyle w:val="NazwaProgramowa"/>
        </w:rPr>
        <w:t>("true", "false")</w:t>
      </w:r>
      <w:r w:rsidRPr="00DF3F06">
        <w:t>,</w:t>
      </w:r>
    </w:p>
    <w:p w14:paraId="6BA2AE2B" w14:textId="1D57BDA8" w:rsidR="00DF3F06" w:rsidRDefault="00DF3F06" w:rsidP="00DF3F06">
      <w:pPr>
        <w:pStyle w:val="Listapunktowana"/>
      </w:pPr>
      <w:r>
        <w:rPr>
          <w:rStyle w:val="NazwaProgramowa"/>
        </w:rPr>
        <w:t xml:space="preserve">Numeric (= 1) </w:t>
      </w:r>
      <w:r w:rsidRPr="00DF3F06">
        <w:t>– wybierana jest druga para</w:t>
      </w:r>
      <w:r>
        <w:rPr>
          <w:rStyle w:val="NazwaProgramowa"/>
        </w:rPr>
        <w:t xml:space="preserve"> ("1", "0")</w:t>
      </w:r>
      <w:r w:rsidRPr="00DF3F06">
        <w:t>,</w:t>
      </w:r>
    </w:p>
    <w:p w14:paraId="4A13A455" w14:textId="7CC6AE25" w:rsidR="00DF3F06" w:rsidRDefault="00DF3F06" w:rsidP="00DF3F06">
      <w:pPr>
        <w:pStyle w:val="Listapunktowana"/>
      </w:pPr>
      <w:r w:rsidRPr="00DF3F06">
        <w:rPr>
          <w:rStyle w:val="NazwaProgramowa"/>
        </w:rPr>
        <w:t>OnOff</w:t>
      </w:r>
      <w:r>
        <w:t xml:space="preserve"> (= 2) – wybierana jest trzecia para </w:t>
      </w:r>
      <w:r w:rsidRPr="00DF3F06">
        <w:rPr>
          <w:rStyle w:val="NazwaProgramowa"/>
        </w:rPr>
        <w:t>("on", "off")</w:t>
      </w:r>
      <w:r>
        <w:t>,</w:t>
      </w:r>
    </w:p>
    <w:p w14:paraId="018359C0" w14:textId="2B60E563" w:rsidR="00DF3F06" w:rsidRDefault="00F2464F" w:rsidP="00DF3F06">
      <w:pPr>
        <w:pStyle w:val="Wcicienormalne"/>
      </w:pPr>
      <w:r>
        <w:t xml:space="preserve">W metodzie </w:t>
      </w:r>
      <w:r w:rsidR="00DF3F06" w:rsidRPr="009C1B67">
        <w:rPr>
          <w:rStyle w:val="NazwaProgramowa"/>
        </w:rPr>
        <w:t>Convert</w:t>
      </w:r>
      <w:r>
        <w:rPr>
          <w:rStyle w:val="NazwaProgramowa"/>
        </w:rPr>
        <w:t>From</w:t>
      </w:r>
      <w:r>
        <w:t xml:space="preserve"> akceptowane są wszystkie pary z </w:t>
      </w:r>
      <w:r w:rsidRPr="00F2464F">
        <w:rPr>
          <w:rStyle w:val="NazwaProgramowa"/>
        </w:rPr>
        <w:t>BooleanStrings</w:t>
      </w:r>
      <w:r>
        <w:t>.</w:t>
      </w:r>
    </w:p>
    <w:p w14:paraId="34F43C75" w14:textId="73BA7EB6" w:rsidR="00F2464F" w:rsidRDefault="00F2464F" w:rsidP="00F2464F">
      <w:pPr>
        <w:pStyle w:val="Wcicienormalne"/>
      </w:pPr>
      <w:r>
        <w:t xml:space="preserve">Wartości </w:t>
      </w:r>
      <w:r w:rsidRPr="00F2464F">
        <w:rPr>
          <w:rStyle w:val="NazwaProgramowa"/>
        </w:rPr>
        <w:t>null</w:t>
      </w:r>
      <w:r>
        <w:t xml:space="preserve"> odpowiada łańcuch </w:t>
      </w:r>
      <w:r w:rsidRPr="00F2464F">
        <w:rPr>
          <w:rStyle w:val="NazwaProgramowa"/>
        </w:rPr>
        <w:t>null</w:t>
      </w:r>
      <w:r>
        <w:t xml:space="preserve">. Łańcuchowi pustemu odpowiada wartość </w:t>
      </w:r>
      <w:r w:rsidRPr="00F2464F">
        <w:rPr>
          <w:rStyle w:val="NazwaProgramowa"/>
        </w:rPr>
        <w:t>null</w:t>
      </w:r>
      <w:r>
        <w:t>.</w:t>
      </w:r>
    </w:p>
    <w:p w14:paraId="549C0307" w14:textId="0984504C" w:rsidR="00853EEE" w:rsidRDefault="00F15972" w:rsidP="00F2464F">
      <w:pPr>
        <w:pStyle w:val="Wcicienormalne"/>
      </w:pPr>
      <w:r>
        <w:t xml:space="preserve">Implementacja interfejsów </w:t>
      </w:r>
      <w:r w:rsidRPr="00F15972">
        <w:rPr>
          <w:rStyle w:val="NazwaProgramowa"/>
        </w:rPr>
        <w:t>ITypeConverter</w:t>
      </w:r>
      <w:r>
        <w:t xml:space="preserve"> oraz </w:t>
      </w:r>
      <w:r w:rsidRPr="00F15972">
        <w:rPr>
          <w:rStyle w:val="NazwaProgramowa"/>
        </w:rPr>
        <w:t>ITextRestrictions</w:t>
      </w:r>
      <w:r>
        <w:t xml:space="preserve"> </w:t>
      </w:r>
      <w:r w:rsidR="00853EEE">
        <w:t xml:space="preserve"> </w:t>
      </w:r>
      <w:r>
        <w:t xml:space="preserve">w klasie </w:t>
      </w:r>
      <w:r w:rsidR="00853EEE" w:rsidRPr="00F15972">
        <w:rPr>
          <w:rStyle w:val="NazwaProgramowa"/>
        </w:rPr>
        <w:t>BooleanTypeConverter</w:t>
      </w:r>
      <w:r>
        <w:t xml:space="preserve"> </w:t>
      </w:r>
      <w:r w:rsidR="007720D8">
        <w:t>jest następująca:</w:t>
      </w:r>
    </w:p>
    <w:p w14:paraId="340918C6" w14:textId="003429BC" w:rsidR="007720D8" w:rsidRDefault="007720D8" w:rsidP="007720D8">
      <w:pPr>
        <w:pStyle w:val="Listapunktowana"/>
      </w:pPr>
      <w:r>
        <w:t xml:space="preserve">Typem oczekiwanym </w:t>
      </w:r>
      <w:r w:rsidRPr="007720D8">
        <w:rPr>
          <w:rStyle w:val="NazwaProgramowa"/>
        </w:rPr>
        <w:t>(ExpectedType)</w:t>
      </w:r>
      <w:r>
        <w:t xml:space="preserve"> może być tylko Boolean.</w:t>
      </w:r>
    </w:p>
    <w:p w14:paraId="494B5CF0" w14:textId="0C8FB442" w:rsidR="007720D8" w:rsidRDefault="007720D8" w:rsidP="007720D8">
      <w:pPr>
        <w:pStyle w:val="Listapunktowana"/>
      </w:pPr>
      <w:r>
        <w:t xml:space="preserve">Wartością </w:t>
      </w:r>
      <w:r w:rsidRPr="007720D8">
        <w:rPr>
          <w:rStyle w:val="NazwaProgramowa"/>
        </w:rPr>
        <w:t>XsdType</w:t>
      </w:r>
      <w:r>
        <w:t xml:space="preserve"> może być:</w:t>
      </w:r>
    </w:p>
    <w:p w14:paraId="0002F144" w14:textId="3ADC76E8" w:rsidR="007720D8" w:rsidRDefault="007720D8" w:rsidP="007720D8">
      <w:pPr>
        <w:pStyle w:val="Listapunktowana"/>
        <w:numPr>
          <w:ilvl w:val="1"/>
          <w:numId w:val="20"/>
        </w:numPr>
      </w:pPr>
      <w:r>
        <w:t xml:space="preserve">Boolean – jest to równoznaczne z ustawieniem </w:t>
      </w:r>
      <w:r w:rsidRPr="007720D8">
        <w:rPr>
          <w:rStyle w:val="NazwaProgramowa"/>
        </w:rPr>
        <w:t>Mode</w:t>
      </w:r>
      <w:r>
        <w:t xml:space="preserve"> na wartość </w:t>
      </w:r>
      <w:r w:rsidRPr="007720D8">
        <w:rPr>
          <w:rStyle w:val="NazwaProgramowa"/>
        </w:rPr>
        <w:t>Boolean</w:t>
      </w:r>
      <w:r>
        <w:t>,</w:t>
      </w:r>
    </w:p>
    <w:p w14:paraId="36CA76E0" w14:textId="09D1A5CA" w:rsidR="007720D8" w:rsidRDefault="007720D8" w:rsidP="007720D8">
      <w:pPr>
        <w:pStyle w:val="Listapunktowana"/>
        <w:numPr>
          <w:ilvl w:val="1"/>
          <w:numId w:val="20"/>
        </w:numPr>
      </w:pPr>
      <w:r w:rsidRPr="007720D8">
        <w:rPr>
          <w:rStyle w:val="NazwaProgramowa"/>
        </w:rPr>
        <w:t>Int, Integer</w:t>
      </w:r>
      <w:r>
        <w:t xml:space="preserve"> – </w:t>
      </w:r>
      <w:r w:rsidR="0027563B">
        <w:t xml:space="preserve">jest </w:t>
      </w:r>
      <w:r>
        <w:t xml:space="preserve">równoznaczne z ustawieniem </w:t>
      </w:r>
      <w:r>
        <w:rPr>
          <w:rStyle w:val="NazwaProgramowa"/>
        </w:rPr>
        <w:t>M</w:t>
      </w:r>
      <w:r w:rsidRPr="007720D8">
        <w:rPr>
          <w:rStyle w:val="NazwaProgramowa"/>
        </w:rPr>
        <w:t>ode</w:t>
      </w:r>
      <w:r>
        <w:t xml:space="preserve"> na </w:t>
      </w:r>
      <w:r w:rsidRPr="007720D8">
        <w:rPr>
          <w:rStyle w:val="NazwaProgramowa"/>
        </w:rPr>
        <w:t>Numeric</w:t>
      </w:r>
      <w:r>
        <w:t>,</w:t>
      </w:r>
    </w:p>
    <w:p w14:paraId="5FA52177" w14:textId="3704AA73" w:rsidR="007720D8" w:rsidRDefault="007720D8" w:rsidP="007720D8">
      <w:pPr>
        <w:pStyle w:val="Listapunktowana"/>
        <w:numPr>
          <w:ilvl w:val="1"/>
          <w:numId w:val="20"/>
        </w:numPr>
      </w:pPr>
      <w:r>
        <w:t>String</w:t>
      </w:r>
      <w:r w:rsidR="00EF3CDB">
        <w:t xml:space="preserve">, </w:t>
      </w:r>
      <w:r w:rsidR="00EF3CDB" w:rsidRPr="00EF3CDB">
        <w:rPr>
          <w:rStyle w:val="NazwaProgramowa"/>
        </w:rPr>
        <w:t>NormalizedString</w:t>
      </w:r>
      <w:r>
        <w:t xml:space="preserve"> – równoznaczne z ustawieniem </w:t>
      </w:r>
      <w:r w:rsidRPr="007720D8">
        <w:rPr>
          <w:rStyle w:val="NazwaProgramowa"/>
        </w:rPr>
        <w:t>Mode</w:t>
      </w:r>
      <w:r>
        <w:t xml:space="preserve"> na </w:t>
      </w:r>
      <w:r w:rsidRPr="007720D8">
        <w:rPr>
          <w:rStyle w:val="NazwaProgramowa"/>
        </w:rPr>
        <w:t>OnOff</w:t>
      </w:r>
      <w:r>
        <w:t>.</w:t>
      </w:r>
    </w:p>
    <w:p w14:paraId="7F582C71" w14:textId="01DBF02F" w:rsidR="007720D8" w:rsidRDefault="007720D8" w:rsidP="009B2EC6">
      <w:pPr>
        <w:pStyle w:val="Listapunktowana"/>
      </w:pPr>
      <w:r>
        <w:t xml:space="preserve">Właściwość </w:t>
      </w:r>
      <w:r w:rsidRPr="007720D8">
        <w:rPr>
          <w:rStyle w:val="NazwaProgramowa"/>
        </w:rPr>
        <w:t>Enumerations</w:t>
      </w:r>
      <w:r>
        <w:t xml:space="preserve"> umożliwia ustawienie innych wartości tekstowych w tablicy </w:t>
      </w:r>
      <w:r w:rsidRPr="007720D8">
        <w:rPr>
          <w:rStyle w:val="NazwaProgramowa"/>
        </w:rPr>
        <w:t>BooleanStrings</w:t>
      </w:r>
      <w:r>
        <w:t>. Liczba podanych wartości powinna być parzysta</w:t>
      </w:r>
      <w:r w:rsidR="009B2EC6">
        <w:t xml:space="preserve"> i dopasowana do wartości </w:t>
      </w:r>
      <w:r w:rsidR="009B2EC6" w:rsidRPr="009B2EC6">
        <w:rPr>
          <w:rStyle w:val="NazwaProgramowa"/>
        </w:rPr>
        <w:t>Mode</w:t>
      </w:r>
      <w:r w:rsidR="009B2EC6">
        <w:t>.</w:t>
      </w:r>
    </w:p>
    <w:p w14:paraId="6D99F298" w14:textId="3D4842DA" w:rsidR="009B2EC6" w:rsidRDefault="009B2EC6" w:rsidP="009B2EC6">
      <w:pPr>
        <w:pStyle w:val="Listapunktowana"/>
      </w:pPr>
      <w:r>
        <w:t xml:space="preserve">Właściwość </w:t>
      </w:r>
      <w:r w:rsidRPr="009B2EC6">
        <w:rPr>
          <w:rStyle w:val="NazwaProgramowa"/>
        </w:rPr>
        <w:t>CaseInsensitive</w:t>
      </w:r>
      <w:r>
        <w:t xml:space="preserve"> jest domyślnie ustawiona na </w:t>
      </w:r>
      <w:r w:rsidRPr="009B2EC6">
        <w:rPr>
          <w:rStyle w:val="NazwaProgramowa"/>
        </w:rPr>
        <w:t>true</w:t>
      </w:r>
      <w:r>
        <w:t xml:space="preserve"> i steruje rozróżnianie wielkości liter przy zamianie wartości tekstowej na </w:t>
      </w:r>
      <w:r w:rsidRPr="009B2EC6">
        <w:rPr>
          <w:rStyle w:val="NazwaProgramowa"/>
        </w:rPr>
        <w:t>Boolean</w:t>
      </w:r>
      <w:r>
        <w:t>.</w:t>
      </w:r>
    </w:p>
    <w:p w14:paraId="5F0CE3A1" w14:textId="02284060" w:rsidR="001D60C1" w:rsidRDefault="001D60C1" w:rsidP="001D60C1">
      <w:pPr>
        <w:pStyle w:val="Nagwek2"/>
        <w:rPr>
          <w:noProof/>
        </w:rPr>
      </w:pPr>
      <w:r>
        <w:rPr>
          <w:noProof/>
        </w:rPr>
        <w:t>NumericTypeConverter</w:t>
      </w:r>
    </w:p>
    <w:p w14:paraId="3D0D869E" w14:textId="79E19B08" w:rsidR="0088250C" w:rsidRPr="002C3CBC" w:rsidRDefault="001D60C1" w:rsidP="001E7304">
      <w:pPr>
        <w:pStyle w:val="Wcicienormalne"/>
      </w:pPr>
      <w:r w:rsidRPr="00B6368F">
        <w:rPr>
          <w:rStyle w:val="NazwaProgramowa"/>
        </w:rPr>
        <w:t>NumericTypeConverter</w:t>
      </w:r>
      <w:r>
        <w:t xml:space="preserve"> to uniwersalny konwerter do zamiany typu liczbowego </w:t>
      </w:r>
      <w:r w:rsidR="0088250C">
        <w:t>na łańcuch znaków</w:t>
      </w:r>
      <w:r w:rsidR="002C3CBC">
        <w:t xml:space="preserve"> (tam i z powrotem)</w:t>
      </w:r>
      <w:r w:rsidR="0088250C">
        <w:t>.</w:t>
      </w:r>
      <w:r>
        <w:t xml:space="preserve"> </w:t>
      </w:r>
      <w:r w:rsidR="001E7304">
        <w:t xml:space="preserve">Obsługuje typy: </w:t>
      </w:r>
      <w:r w:rsidR="001E7304">
        <w:rPr>
          <w:rStyle w:val="NazwaProgramowa"/>
        </w:rPr>
        <w:t xml:space="preserve">Byte, SByte, Int16, </w:t>
      </w:r>
      <w:r w:rsidR="00E128E9">
        <w:rPr>
          <w:rStyle w:val="NazwaProgramowa"/>
        </w:rPr>
        <w:t xml:space="preserve">UInt16, </w:t>
      </w:r>
      <w:r w:rsidR="001E7304">
        <w:rPr>
          <w:rStyle w:val="NazwaProgramowa"/>
        </w:rPr>
        <w:t xml:space="preserve">Int32, </w:t>
      </w:r>
      <w:r w:rsidR="00E128E9">
        <w:rPr>
          <w:rStyle w:val="NazwaProgramowa"/>
        </w:rPr>
        <w:t xml:space="preserve">UInt32, </w:t>
      </w:r>
      <w:r w:rsidR="001E7304">
        <w:rPr>
          <w:rStyle w:val="NazwaProgramowa"/>
        </w:rPr>
        <w:t xml:space="preserve">Int64, UInt64, Decimal, Single, Double. </w:t>
      </w:r>
      <w:r w:rsidR="002C3CBC">
        <w:t>Konwerter ma kilka właściwości sterujących</w:t>
      </w:r>
      <w:r w:rsidR="00B7656B">
        <w:t>:</w:t>
      </w:r>
    </w:p>
    <w:p w14:paraId="1D1DBDA2" w14:textId="67CC5678" w:rsidR="00B6368F" w:rsidRDefault="002C3CBC" w:rsidP="0078209B">
      <w:pPr>
        <w:pStyle w:val="Listapunktowana"/>
      </w:pPr>
      <w:r>
        <w:t>W</w:t>
      </w:r>
      <w:r w:rsidR="00B6368F">
        <w:t xml:space="preserve">łaściwość </w:t>
      </w:r>
      <w:r w:rsidR="00B6368F" w:rsidRPr="00B6368F">
        <w:rPr>
          <w:rStyle w:val="NazwaProgramowa"/>
        </w:rPr>
        <w:t>Format</w:t>
      </w:r>
      <w:r w:rsidR="00B6368F">
        <w:t xml:space="preserve"> umożliwia podanie formatu danych dla metody </w:t>
      </w:r>
      <w:r w:rsidR="00B6368F" w:rsidRPr="00B6368F">
        <w:rPr>
          <w:rStyle w:val="NazwaProgramowa"/>
        </w:rPr>
        <w:t>ConvertTo</w:t>
      </w:r>
      <w:r w:rsidR="00B6368F">
        <w:t>. Format powinien być zgodny z metod</w:t>
      </w:r>
      <w:r>
        <w:t>ą</w:t>
      </w:r>
      <w:r w:rsidR="00B6368F">
        <w:t xml:space="preserve"> </w:t>
      </w:r>
      <w:r w:rsidR="00B6368F" w:rsidRPr="00B6368F">
        <w:rPr>
          <w:rStyle w:val="NazwaProgramowa"/>
        </w:rPr>
        <w:t>ToString</w:t>
      </w:r>
      <w:r w:rsidR="00B6368F">
        <w:t xml:space="preserve"> </w:t>
      </w:r>
      <w:r>
        <w:t xml:space="preserve">odpowiedniego </w:t>
      </w:r>
      <w:r w:rsidR="00B6368F">
        <w:t>typu danych.</w:t>
      </w:r>
    </w:p>
    <w:p w14:paraId="4D63F212" w14:textId="1887976C" w:rsidR="00156057" w:rsidRDefault="002C3CBC" w:rsidP="001444BA">
      <w:pPr>
        <w:pStyle w:val="Listapunktowana"/>
      </w:pPr>
      <w:r>
        <w:lastRenderedPageBreak/>
        <w:t>W</w:t>
      </w:r>
      <w:r w:rsidR="00E70235">
        <w:t xml:space="preserve">łaściwość </w:t>
      </w:r>
      <w:r w:rsidRPr="002C3CBC">
        <w:rPr>
          <w:rStyle w:val="NazwaProgramowa"/>
        </w:rPr>
        <w:t>NumberStyle</w:t>
      </w:r>
      <w:r>
        <w:t xml:space="preserve"> umożliwia podanie stylu liczbowego dla metody </w:t>
      </w:r>
      <w:r w:rsidRPr="002C3CBC">
        <w:rPr>
          <w:rStyle w:val="NazwaProgramowa"/>
        </w:rPr>
        <w:t>ConvertFrom</w:t>
      </w:r>
      <w:r>
        <w:t>. Jeśli</w:t>
      </w:r>
      <w:r w:rsidR="00156057">
        <w:t xml:space="preserve"> właściwość</w:t>
      </w:r>
      <w:r>
        <w:t xml:space="preserve"> </w:t>
      </w:r>
      <w:r w:rsidRPr="002C3CBC">
        <w:rPr>
          <w:rStyle w:val="NazwaProgramowa"/>
        </w:rPr>
        <w:t>Format</w:t>
      </w:r>
      <w:r>
        <w:t xml:space="preserve"> jest ustawion</w:t>
      </w:r>
      <w:r w:rsidR="00156057">
        <w:t>a</w:t>
      </w:r>
      <w:r>
        <w:t xml:space="preserve"> na liczby całkowite szesnastkowe (zawiera znak ‘X’ lub ‘x’), to</w:t>
      </w:r>
      <w:r w:rsidR="00156057">
        <w:t xml:space="preserve"> właściwość</w:t>
      </w:r>
      <w:r>
        <w:t xml:space="preserve"> </w:t>
      </w:r>
      <w:r w:rsidRPr="002C3CBC">
        <w:rPr>
          <w:rStyle w:val="NazwaProgramowa"/>
        </w:rPr>
        <w:t>NumberStyle</w:t>
      </w:r>
      <w:r>
        <w:t xml:space="preserve"> jest ustawian</w:t>
      </w:r>
      <w:r w:rsidR="00156057">
        <w:t>a</w:t>
      </w:r>
      <w:r>
        <w:t xml:space="preserve"> na wartość </w:t>
      </w:r>
      <w:r w:rsidRPr="00156057">
        <w:rPr>
          <w:rStyle w:val="NazwaProgramowa"/>
        </w:rPr>
        <w:t>NumberStyles.HexNumber</w:t>
      </w:r>
      <w:r w:rsidRPr="002C3CBC">
        <w:t xml:space="preserve"> (</w:t>
      </w:r>
      <w:r>
        <w:t>chociaż może być potem zmieniona).</w:t>
      </w:r>
    </w:p>
    <w:p w14:paraId="24C8B851" w14:textId="50EFE03B" w:rsidR="00376043" w:rsidRDefault="00376043" w:rsidP="00376043">
      <w:pPr>
        <w:pStyle w:val="Listapunktowana"/>
      </w:pPr>
      <w:r>
        <w:t xml:space="preserve">Właściwość </w:t>
      </w:r>
      <w:r w:rsidRPr="00B6368F">
        <w:rPr>
          <w:rStyle w:val="NazwaProgramowa"/>
        </w:rPr>
        <w:t>ExpectedType</w:t>
      </w:r>
      <w:r>
        <w:t xml:space="preserve"> umożliwia określenie typu docelowego przy konwersji metodą </w:t>
      </w:r>
      <w:r w:rsidRPr="00B6368F">
        <w:rPr>
          <w:rStyle w:val="NazwaProgramowa"/>
        </w:rPr>
        <w:t>ConvertFrom</w:t>
      </w:r>
      <w:r>
        <w:t xml:space="preserve"> (standardowa metoda </w:t>
      </w:r>
      <w:r w:rsidRPr="00B6368F">
        <w:rPr>
          <w:rStyle w:val="NazwaProgramowa"/>
        </w:rPr>
        <w:t>ConvertFrom</w:t>
      </w:r>
      <w:r>
        <w:t xml:space="preserve"> nie ma parametru </w:t>
      </w:r>
      <w:r w:rsidRPr="00B6368F">
        <w:rPr>
          <w:rStyle w:val="NazwaProgramowa"/>
        </w:rPr>
        <w:t>destinationType</w:t>
      </w:r>
      <w:r>
        <w:t xml:space="preserve">). Jeśli typ docelowy nie jest określony, to zwracana wartość jest  typu </w:t>
      </w:r>
      <w:r w:rsidRPr="00376043">
        <w:rPr>
          <w:rStyle w:val="NazwaProgramowa"/>
        </w:rPr>
        <w:t>Int32</w:t>
      </w:r>
      <w:r>
        <w:t xml:space="preserve">, </w:t>
      </w:r>
      <w:r w:rsidRPr="00376043">
        <w:rPr>
          <w:rStyle w:val="NazwaProgramowa"/>
        </w:rPr>
        <w:t>UInt32</w:t>
      </w:r>
      <w:r>
        <w:t xml:space="preserve">, </w:t>
      </w:r>
      <w:r w:rsidRPr="00376043">
        <w:rPr>
          <w:rStyle w:val="NazwaProgramowa"/>
        </w:rPr>
        <w:t>Int64</w:t>
      </w:r>
      <w:r>
        <w:t xml:space="preserve">, </w:t>
      </w:r>
      <w:r w:rsidRPr="00376043">
        <w:rPr>
          <w:rStyle w:val="NazwaProgramowa"/>
        </w:rPr>
        <w:t>UInt64</w:t>
      </w:r>
      <w:r w:rsidRPr="00376043">
        <w:t>,</w:t>
      </w:r>
      <w:r>
        <w:t xml:space="preserve"> </w:t>
      </w:r>
      <w:r w:rsidRPr="00376043">
        <w:rPr>
          <w:rStyle w:val="NazwaProgramowa"/>
        </w:rPr>
        <w:t>Decimal</w:t>
      </w:r>
      <w:r>
        <w:t xml:space="preserve"> lub </w:t>
      </w:r>
      <w:r w:rsidRPr="00376043">
        <w:rPr>
          <w:rStyle w:val="NazwaProgramowa"/>
        </w:rPr>
        <w:t>Double</w:t>
      </w:r>
      <w:r>
        <w:t xml:space="preserve">. Jeśli jest określony, to zwracana wartość jest konwertowana do tego właśnie typu (może wystąpić błąd </w:t>
      </w:r>
      <w:r w:rsidRPr="00376043">
        <w:rPr>
          <w:rStyle w:val="NazwaProgramowa"/>
        </w:rPr>
        <w:t>OverflowException</w:t>
      </w:r>
      <w:r>
        <w:t>).</w:t>
      </w:r>
    </w:p>
    <w:p w14:paraId="1D7A1B17" w14:textId="706E0B28" w:rsidR="004C5B0B" w:rsidRDefault="004C5B0B" w:rsidP="00376043">
      <w:pPr>
        <w:pStyle w:val="Listapunktowana"/>
      </w:pPr>
      <w:r>
        <w:t xml:space="preserve">Właściwość </w:t>
      </w:r>
      <w:r w:rsidRPr="00D47653">
        <w:rPr>
          <w:rStyle w:val="NazwaProgramowa"/>
        </w:rPr>
        <w:t>XsdType</w:t>
      </w:r>
      <w:r>
        <w:t xml:space="preserve"> powinna współgrać z typem oczekiwanym </w:t>
      </w:r>
      <w:r w:rsidRPr="00D47653">
        <w:rPr>
          <w:rStyle w:val="NazwaProgramowa"/>
        </w:rPr>
        <w:t>ExpectedType</w:t>
      </w:r>
      <w:r>
        <w:t xml:space="preserve"> w zgodzie z </w:t>
      </w:r>
      <w:r>
        <w:fldChar w:fldCharType="begin"/>
      </w:r>
      <w:r>
        <w:instrText xml:space="preserve"> REF  _Ref116641977 \* Lower \h </w:instrText>
      </w:r>
      <w:r>
        <w:fldChar w:fldCharType="separate"/>
      </w:r>
      <w:r>
        <w:t xml:space="preserve">tab. </w:t>
      </w:r>
      <w:r>
        <w:rPr>
          <w:noProof/>
        </w:rPr>
        <w:t>8</w:t>
      </w:r>
      <w:r>
        <w:fldChar w:fldCharType="end"/>
      </w:r>
      <w:r>
        <w:t>. Jeśli typ oczekiwany nie został wcześniej określony, to jest ustalany na pierwszy z dozwolonych typów określonych w kolumnie 2.</w:t>
      </w:r>
    </w:p>
    <w:p w14:paraId="68E10B75" w14:textId="6845012E" w:rsidR="00156057" w:rsidRDefault="00F2464F" w:rsidP="00F2464F">
      <w:pPr>
        <w:pStyle w:val="Wcicienormalne"/>
      </w:pPr>
      <w:r>
        <w:t xml:space="preserve">W metodach </w:t>
      </w:r>
      <w:r w:rsidRPr="00F2464F">
        <w:rPr>
          <w:rStyle w:val="NazwaProgramowa"/>
        </w:rPr>
        <w:t>ConvertTo</w:t>
      </w:r>
      <w:r>
        <w:t xml:space="preserve"> i </w:t>
      </w:r>
      <w:r w:rsidRPr="00F2464F">
        <w:rPr>
          <w:rStyle w:val="NazwaProgramowa"/>
        </w:rPr>
        <w:t>ConvertFrom</w:t>
      </w:r>
      <w:r>
        <w:t xml:space="preserve"> </w:t>
      </w:r>
      <w:r w:rsidR="00156057">
        <w:t xml:space="preserve">stosowany jest parametr </w:t>
      </w:r>
      <w:r w:rsidR="00156057" w:rsidRPr="00156057">
        <w:rPr>
          <w:rStyle w:val="NazwaProgramowa"/>
        </w:rPr>
        <w:t>culture</w:t>
      </w:r>
      <w:r w:rsidR="00156057">
        <w:t>.</w:t>
      </w:r>
      <w:r w:rsidR="00376043">
        <w:t xml:space="preserve"> Jeśli nie jest określony, to przyjmuje się </w:t>
      </w:r>
      <w:r w:rsidR="00376043" w:rsidRPr="00376043">
        <w:rPr>
          <w:rStyle w:val="NazwaProgramowa"/>
        </w:rPr>
        <w:t>culture = CultureInfo.InvariantCulture</w:t>
      </w:r>
      <w:r w:rsidR="00376043">
        <w:t>.</w:t>
      </w:r>
    </w:p>
    <w:p w14:paraId="5C1E9F75" w14:textId="74B5B33A" w:rsidR="00156057" w:rsidRDefault="00156057" w:rsidP="00F2464F">
      <w:pPr>
        <w:pStyle w:val="Wcicienormalne"/>
      </w:pPr>
      <w:r>
        <w:t xml:space="preserve">Wartość </w:t>
      </w:r>
      <w:r w:rsidRPr="00156057">
        <w:rPr>
          <w:rStyle w:val="NazwaProgramowa"/>
        </w:rPr>
        <w:t>null</w:t>
      </w:r>
      <w:r>
        <w:t xml:space="preserve"> daje łańcuch </w:t>
      </w:r>
      <w:r w:rsidRPr="00156057">
        <w:rPr>
          <w:rStyle w:val="NazwaProgramowa"/>
        </w:rPr>
        <w:t>null</w:t>
      </w:r>
      <w:r>
        <w:t xml:space="preserve">, a łańcuch </w:t>
      </w:r>
      <w:r w:rsidR="00F2464F">
        <w:rPr>
          <w:rStyle w:val="NazwaProgramowa"/>
        </w:rPr>
        <w:t>pusty</w:t>
      </w:r>
      <w:r>
        <w:t xml:space="preserve"> daje wartość </w:t>
      </w:r>
      <w:r w:rsidRPr="00156057">
        <w:rPr>
          <w:rStyle w:val="NazwaProgramowa"/>
        </w:rPr>
        <w:t>null</w:t>
      </w:r>
      <w:r>
        <w:t>.</w:t>
      </w:r>
    </w:p>
    <w:p w14:paraId="16941A6F" w14:textId="47593797" w:rsidR="00C81001" w:rsidRDefault="00C81001" w:rsidP="002B4906">
      <w:pPr>
        <w:pStyle w:val="Wcicienormalne"/>
      </w:pPr>
      <w:r>
        <w:t xml:space="preserve">Implementacja interfejsu </w:t>
      </w:r>
      <w:r w:rsidRPr="00C81001">
        <w:rPr>
          <w:rStyle w:val="NazwaProgramowa"/>
        </w:rPr>
        <w:t>INumberRestrictions</w:t>
      </w:r>
      <w:r>
        <w:t xml:space="preserve"> jest następująca:</w:t>
      </w:r>
    </w:p>
    <w:p w14:paraId="44B672C6" w14:textId="3E1B9040" w:rsidR="00C81001" w:rsidRDefault="00C81001" w:rsidP="00C81001">
      <w:pPr>
        <w:pStyle w:val="Listapunktowana"/>
      </w:pPr>
      <w:r w:rsidRPr="00C81001">
        <w:rPr>
          <w:rStyle w:val="NazwaProgramowa"/>
        </w:rPr>
        <w:t>TotalDigits</w:t>
      </w:r>
      <w:r>
        <w:t xml:space="preserve"> – określa minimalną całkowitą liczbę cyfr dla typów całkowitych dla metody </w:t>
      </w:r>
      <w:r w:rsidRPr="00C81001">
        <w:rPr>
          <w:rStyle w:val="NazwaProgramowa"/>
        </w:rPr>
        <w:t>ConvertTo</w:t>
      </w:r>
      <w:r>
        <w:t xml:space="preserve">. Brakujące cyfry są dopełniane zerami z lewej strony. </w:t>
      </w:r>
    </w:p>
    <w:p w14:paraId="671FB023" w14:textId="77777777" w:rsidR="00C81001" w:rsidRDefault="00C81001" w:rsidP="00C81001">
      <w:pPr>
        <w:pStyle w:val="Listapunktowana"/>
      </w:pPr>
      <w:r>
        <w:rPr>
          <w:rStyle w:val="NazwaProgramowa"/>
        </w:rPr>
        <w:t>Fraction</w:t>
      </w:r>
      <w:r w:rsidRPr="00C81001">
        <w:rPr>
          <w:rStyle w:val="NazwaProgramowa"/>
        </w:rPr>
        <w:t>Digits</w:t>
      </w:r>
      <w:r>
        <w:t xml:space="preserve"> – określa liczbę cyfr dziesiętnych dla typów niecałkowitych dla metody </w:t>
      </w:r>
      <w:r w:rsidRPr="00C81001">
        <w:rPr>
          <w:rStyle w:val="NazwaProgramowa"/>
        </w:rPr>
        <w:t>ConvertTo</w:t>
      </w:r>
      <w:r>
        <w:t xml:space="preserve">. </w:t>
      </w:r>
    </w:p>
    <w:p w14:paraId="730E4BD5" w14:textId="75F42999" w:rsidR="00C81001" w:rsidRPr="00C81001" w:rsidRDefault="00C81001" w:rsidP="00C81001">
      <w:pPr>
        <w:pStyle w:val="Listapunktowana"/>
      </w:pPr>
      <w:r w:rsidRPr="00C81001">
        <w:rPr>
          <w:rStyle w:val="NazwaProgramowa"/>
        </w:rPr>
        <w:t>MinExclusive</w:t>
      </w:r>
      <w:r w:rsidRPr="00C81001">
        <w:t xml:space="preserve">, </w:t>
      </w:r>
      <w:r w:rsidRPr="00C81001">
        <w:rPr>
          <w:rStyle w:val="NazwaProgramowa"/>
        </w:rPr>
        <w:t>MinInclusive</w:t>
      </w:r>
      <w:r w:rsidRPr="00C81001">
        <w:t xml:space="preserve">, </w:t>
      </w:r>
      <w:r w:rsidRPr="00C81001">
        <w:rPr>
          <w:rStyle w:val="NazwaProgramowa"/>
        </w:rPr>
        <w:t>MaxInclusive</w:t>
      </w:r>
      <w:r w:rsidRPr="00C81001">
        <w:t xml:space="preserve">, </w:t>
      </w:r>
      <w:r w:rsidRPr="00C81001">
        <w:rPr>
          <w:rStyle w:val="NazwaProgramowa"/>
        </w:rPr>
        <w:t>MaxExclusive</w:t>
      </w:r>
      <w:r w:rsidRPr="00C81001">
        <w:t xml:space="preserve"> </w:t>
      </w:r>
      <w:r>
        <w:t xml:space="preserve">– przyjmują wartości </w:t>
      </w:r>
      <w:r w:rsidR="008F6E18">
        <w:rPr>
          <w:rStyle w:val="NazwaProgramowa"/>
        </w:rPr>
        <w:t>Double</w:t>
      </w:r>
      <w:r>
        <w:t xml:space="preserve"> i są stosowane dla wszystkich typów danych</w:t>
      </w:r>
      <w:r w:rsidR="00BD0309">
        <w:t xml:space="preserve"> w metodzie </w:t>
      </w:r>
      <w:r w:rsidR="00BD0309" w:rsidRPr="00BD0309">
        <w:rPr>
          <w:rStyle w:val="NazwaProgramowa"/>
        </w:rPr>
        <w:t>ConvertFrom</w:t>
      </w:r>
      <w:r w:rsidR="00BD0309">
        <w:t>.</w:t>
      </w:r>
    </w:p>
    <w:p w14:paraId="768A66A4" w14:textId="6A7058DF" w:rsidR="00B7656B" w:rsidRDefault="00B7656B" w:rsidP="00B7656B">
      <w:pPr>
        <w:pStyle w:val="Nagwek2"/>
        <w:rPr>
          <w:noProof/>
        </w:rPr>
      </w:pPr>
      <w:r>
        <w:rPr>
          <w:noProof/>
        </w:rPr>
        <w:t>DateTimeTypeConverter</w:t>
      </w:r>
    </w:p>
    <w:p w14:paraId="3690A9A6" w14:textId="24AFB8DC" w:rsidR="00B7656B" w:rsidRDefault="00B7656B" w:rsidP="00B7656B">
      <w:pPr>
        <w:pStyle w:val="Wcicienormalne"/>
      </w:pPr>
      <w:r>
        <w:rPr>
          <w:rStyle w:val="NazwaProgramowa"/>
        </w:rPr>
        <w:t>DateTime</w:t>
      </w:r>
      <w:r w:rsidRPr="00B6368F">
        <w:rPr>
          <w:rStyle w:val="NazwaProgramowa"/>
        </w:rPr>
        <w:t>TypeConverter</w:t>
      </w:r>
      <w:r>
        <w:t xml:space="preserve"> to konwerter obsługujący typy: </w:t>
      </w:r>
      <w:r>
        <w:rPr>
          <w:rStyle w:val="NazwaProgramowa"/>
        </w:rPr>
        <w:t xml:space="preserve">DateTime, DateOnly i  TimeOnly. </w:t>
      </w:r>
      <w:r>
        <w:t>Konwerter ma kilka właściwości sterujących:</w:t>
      </w:r>
    </w:p>
    <w:p w14:paraId="3AC8253D" w14:textId="443532E6" w:rsidR="00053569" w:rsidRDefault="00B7656B" w:rsidP="00CB137F">
      <w:pPr>
        <w:pStyle w:val="Listapunktowana"/>
      </w:pPr>
      <w:r>
        <w:t xml:space="preserve">Właściwość </w:t>
      </w:r>
      <w:r w:rsidRPr="00B6368F">
        <w:rPr>
          <w:rStyle w:val="NazwaProgramowa"/>
        </w:rPr>
        <w:t>Format</w:t>
      </w:r>
      <w:r>
        <w:t xml:space="preserve"> umożliwia podanie formatu danych dla metody </w:t>
      </w:r>
      <w:r w:rsidRPr="00B6368F">
        <w:rPr>
          <w:rStyle w:val="NazwaProgramowa"/>
        </w:rPr>
        <w:t>ConvertTo</w:t>
      </w:r>
      <w:r>
        <w:t xml:space="preserve">. Format powinien być zgodny z metodą </w:t>
      </w:r>
      <w:r w:rsidRPr="00B6368F">
        <w:rPr>
          <w:rStyle w:val="NazwaProgramowa"/>
        </w:rPr>
        <w:t>ToString</w:t>
      </w:r>
      <w:r>
        <w:t xml:space="preserve"> odpowiedniego typu danych.</w:t>
      </w:r>
    </w:p>
    <w:p w14:paraId="5D1A7F36" w14:textId="3A697D00" w:rsidR="00053569" w:rsidRDefault="00CB137F" w:rsidP="00B7656B">
      <w:pPr>
        <w:pStyle w:val="Listapunktowana"/>
      </w:pPr>
      <w:r>
        <w:t xml:space="preserve">Jeśli właściwość </w:t>
      </w:r>
      <w:r w:rsidRPr="00B6368F">
        <w:rPr>
          <w:rStyle w:val="NazwaProgramowa"/>
        </w:rPr>
        <w:t>Format</w:t>
      </w:r>
      <w:r>
        <w:t xml:space="preserve"> nie jest określona, to w</w:t>
      </w:r>
      <w:r w:rsidR="00B7656B">
        <w:t xml:space="preserve">łaściwość </w:t>
      </w:r>
      <w:r w:rsidR="00B7656B" w:rsidRPr="00B7656B">
        <w:rPr>
          <w:rStyle w:val="NazwaProgramowa"/>
        </w:rPr>
        <w:t>Mode</w:t>
      </w:r>
      <w:r w:rsidR="00053569">
        <w:rPr>
          <w:rStyle w:val="NazwaProgramowa"/>
        </w:rPr>
        <w:t xml:space="preserve"> </w:t>
      </w:r>
      <w:r w:rsidR="00053569" w:rsidRPr="00053569">
        <w:t>typu</w:t>
      </w:r>
      <w:r w:rsidR="00B7656B">
        <w:t xml:space="preserve"> </w:t>
      </w:r>
      <w:r w:rsidR="00053569">
        <w:rPr>
          <w:rStyle w:val="NazwaProgramowa"/>
        </w:rPr>
        <w:t xml:space="preserve">DateTimeConversionMode </w:t>
      </w:r>
      <w:r w:rsidR="00B7656B">
        <w:t xml:space="preserve">umożliwia </w:t>
      </w:r>
      <w:r>
        <w:t>określenie</w:t>
      </w:r>
      <w:r w:rsidR="00B7656B">
        <w:t xml:space="preserve"> </w:t>
      </w:r>
      <w:r>
        <w:t>formatu dla typu</w:t>
      </w:r>
      <w:r w:rsidR="00B7656B">
        <w:t xml:space="preserve"> </w:t>
      </w:r>
      <w:r w:rsidR="00B7656B" w:rsidRPr="00B7656B">
        <w:rPr>
          <w:rStyle w:val="NazwaProgramowa"/>
        </w:rPr>
        <w:t>DateTime</w:t>
      </w:r>
      <w:r w:rsidR="00B7656B">
        <w:t xml:space="preserve"> w metodzie </w:t>
      </w:r>
      <w:r w:rsidR="00B7656B" w:rsidRPr="00B7656B">
        <w:rPr>
          <w:rStyle w:val="NazwaProgramowa"/>
        </w:rPr>
        <w:t>ConvertTo</w:t>
      </w:r>
      <w:r w:rsidR="00053569">
        <w:t>.</w:t>
      </w:r>
    </w:p>
    <w:p w14:paraId="15E73228" w14:textId="4B42D532" w:rsidR="00CB137F" w:rsidRPr="00CB137F" w:rsidRDefault="00CB137F" w:rsidP="00913622">
      <w:pPr>
        <w:pStyle w:val="Listapunktowana"/>
        <w:numPr>
          <w:ilvl w:val="1"/>
          <w:numId w:val="20"/>
        </w:numPr>
        <w:rPr>
          <w:rStyle w:val="NazwaProgramowa"/>
          <w:rFonts w:asciiTheme="majorBidi" w:hAnsiTheme="majorBidi"/>
          <w:noProof w:val="0"/>
        </w:rPr>
      </w:pPr>
      <w:r w:rsidRPr="00CB137F">
        <w:rPr>
          <w:rStyle w:val="NazwaProgramowa"/>
        </w:rPr>
        <w:t>Default</w:t>
      </w:r>
      <w:r>
        <w:rPr>
          <w:rStyle w:val="NazwaProgramowa"/>
          <w:rFonts w:asciiTheme="majorBidi" w:hAnsiTheme="majorBidi"/>
          <w:noProof w:val="0"/>
        </w:rPr>
        <w:t xml:space="preserve"> (= 0) </w:t>
      </w:r>
      <w:r>
        <w:t>–</w:t>
      </w:r>
      <w:r w:rsidRPr="00CB137F">
        <w:t xml:space="preserve"> </w:t>
      </w:r>
      <w:r w:rsidRPr="00437779">
        <w:t>stosowany</w:t>
      </w:r>
      <w:r>
        <w:t xml:space="preserve">  jest format daty i czasu:</w:t>
      </w:r>
      <w:r w:rsidRPr="00437779">
        <w:rPr>
          <w:rStyle w:val="NazwaProgramowa"/>
        </w:rPr>
        <w:t xml:space="preserve"> </w:t>
      </w:r>
      <w:r w:rsidRPr="00053569">
        <w:rPr>
          <w:rStyle w:val="NazwaProgramowa"/>
        </w:rPr>
        <w:t>"yyyy-MM-dd</w:t>
      </w:r>
      <w:r>
        <w:rPr>
          <w:rStyle w:val="NazwaProgramowa"/>
        </w:rPr>
        <w:t xml:space="preserve"> HH:mm:ss</w:t>
      </w:r>
      <w:r w:rsidRPr="00053569">
        <w:rPr>
          <w:rStyle w:val="NazwaProgramowa"/>
        </w:rPr>
        <w:t>"</w:t>
      </w:r>
      <w:r>
        <w:rPr>
          <w:rStyle w:val="NazwaProgramowa"/>
        </w:rPr>
        <w:t xml:space="preserve">, </w:t>
      </w:r>
      <w:r>
        <w:t>chyba że wartoś</w:t>
      </w:r>
      <w:r w:rsidR="00FD6510">
        <w:t>ć</w:t>
      </w:r>
      <w:r>
        <w:t xml:space="preserve"> czasu jest zerowa, </w:t>
      </w:r>
      <w:r w:rsidR="00B96008">
        <w:t>wówczas</w:t>
      </w:r>
      <w:r>
        <w:t xml:space="preserve"> format daty: </w:t>
      </w:r>
      <w:r w:rsidRPr="00053569">
        <w:rPr>
          <w:rStyle w:val="NazwaProgramowa"/>
        </w:rPr>
        <w:t>"yyyy-MM-dd"</w:t>
      </w:r>
      <w:r>
        <w:rPr>
          <w:rStyle w:val="NazwaProgramowa"/>
        </w:rPr>
        <w:t>.</w:t>
      </w:r>
    </w:p>
    <w:p w14:paraId="0453A27F" w14:textId="1B738535" w:rsidR="00B7656B" w:rsidRDefault="00053569" w:rsidP="00913622">
      <w:pPr>
        <w:pStyle w:val="Listapunktowana"/>
        <w:numPr>
          <w:ilvl w:val="1"/>
          <w:numId w:val="20"/>
        </w:numPr>
      </w:pPr>
      <w:r w:rsidRPr="00053569">
        <w:rPr>
          <w:rStyle w:val="NazwaProgramowa"/>
        </w:rPr>
        <w:t>D</w:t>
      </w:r>
      <w:r>
        <w:rPr>
          <w:rStyle w:val="NazwaProgramowa"/>
        </w:rPr>
        <w:t>ateTime</w:t>
      </w:r>
      <w:r>
        <w:t xml:space="preserve"> (= </w:t>
      </w:r>
      <w:r w:rsidR="00CB137F">
        <w:t>1</w:t>
      </w:r>
      <w:r>
        <w:t>) –</w:t>
      </w:r>
      <w:r w:rsidR="00CB137F">
        <w:t xml:space="preserve"> </w:t>
      </w:r>
      <w:r w:rsidR="00437779" w:rsidRPr="00437779">
        <w:t>stosowany</w:t>
      </w:r>
      <w:r>
        <w:t xml:space="preserve"> </w:t>
      </w:r>
      <w:r w:rsidR="00437779">
        <w:t>jest format daty i czasu:</w:t>
      </w:r>
      <w:r w:rsidR="00437779" w:rsidRPr="00437779">
        <w:rPr>
          <w:rStyle w:val="NazwaProgramowa"/>
        </w:rPr>
        <w:t xml:space="preserve"> </w:t>
      </w:r>
      <w:r w:rsidR="00437779" w:rsidRPr="00053569">
        <w:rPr>
          <w:rStyle w:val="NazwaProgramowa"/>
        </w:rPr>
        <w:t>"yyyy-MM-dd</w:t>
      </w:r>
      <w:r w:rsidR="00437779">
        <w:rPr>
          <w:rStyle w:val="NazwaProgramowa"/>
        </w:rPr>
        <w:t xml:space="preserve"> HH:mm:ss</w:t>
      </w:r>
      <w:r w:rsidR="00437779" w:rsidRPr="00053569">
        <w:rPr>
          <w:rStyle w:val="NazwaProgramowa"/>
        </w:rPr>
        <w:t>"</w:t>
      </w:r>
      <w:r w:rsidR="00CB137F">
        <w:rPr>
          <w:rStyle w:val="NazwaProgramowa"/>
        </w:rPr>
        <w:t>.</w:t>
      </w:r>
    </w:p>
    <w:p w14:paraId="502F8458" w14:textId="0A2D769C" w:rsidR="00437779" w:rsidRPr="002C3CBC" w:rsidRDefault="00437779" w:rsidP="00437779">
      <w:pPr>
        <w:pStyle w:val="Listapunktowana"/>
        <w:numPr>
          <w:ilvl w:val="1"/>
          <w:numId w:val="20"/>
        </w:numPr>
      </w:pPr>
      <w:r w:rsidRPr="00053569">
        <w:rPr>
          <w:rStyle w:val="NazwaProgramowa"/>
        </w:rPr>
        <w:t>D</w:t>
      </w:r>
      <w:r>
        <w:rPr>
          <w:rStyle w:val="NazwaProgramowa"/>
        </w:rPr>
        <w:t>ateOnly</w:t>
      </w:r>
      <w:r>
        <w:t xml:space="preserve"> (= </w:t>
      </w:r>
      <w:r w:rsidR="00CB137F">
        <w:t>2</w:t>
      </w:r>
      <w:r>
        <w:t>) –</w:t>
      </w:r>
      <w:r w:rsidR="002105D8">
        <w:t xml:space="preserve"> </w:t>
      </w:r>
      <w:r w:rsidRPr="00437779">
        <w:t>stosowany</w:t>
      </w:r>
      <w:r>
        <w:t xml:space="preserve"> jest format daty:</w:t>
      </w:r>
      <w:r w:rsidRPr="00437779">
        <w:rPr>
          <w:rStyle w:val="NazwaProgramowa"/>
        </w:rPr>
        <w:t xml:space="preserve"> </w:t>
      </w:r>
      <w:r w:rsidRPr="00053569">
        <w:rPr>
          <w:rStyle w:val="NazwaProgramowa"/>
        </w:rPr>
        <w:t>"yyyy-MM-dd"</w:t>
      </w:r>
      <w:r w:rsidR="002105D8" w:rsidRPr="002105D8">
        <w:t>, część</w:t>
      </w:r>
      <w:r w:rsidR="002105D8">
        <w:t xml:space="preserve"> dotycząca czasu jest pomijana.</w:t>
      </w:r>
    </w:p>
    <w:p w14:paraId="35DFA61C" w14:textId="5E4BDEE1" w:rsidR="00CB137F" w:rsidRPr="002105D8" w:rsidRDefault="00CB137F" w:rsidP="00CB137F">
      <w:pPr>
        <w:pStyle w:val="Listapunktowana"/>
        <w:numPr>
          <w:ilvl w:val="1"/>
          <w:numId w:val="20"/>
        </w:numPr>
      </w:pPr>
      <w:r>
        <w:rPr>
          <w:rStyle w:val="NazwaProgramowa"/>
        </w:rPr>
        <w:t>TimeOnly</w:t>
      </w:r>
      <w:r>
        <w:t xml:space="preserve"> (= 3) –</w:t>
      </w:r>
      <w:r w:rsidR="002105D8">
        <w:t xml:space="preserve"> </w:t>
      </w:r>
      <w:r w:rsidRPr="00437779">
        <w:t>stosowany</w:t>
      </w:r>
      <w:r>
        <w:t xml:space="preserve"> jest </w:t>
      </w:r>
      <w:r w:rsidR="00B96008">
        <w:t xml:space="preserve">24-godzinny </w:t>
      </w:r>
      <w:r>
        <w:t>format czasu:</w:t>
      </w:r>
      <w:r w:rsidRPr="00437779">
        <w:rPr>
          <w:rStyle w:val="NazwaProgramowa"/>
        </w:rPr>
        <w:t xml:space="preserve"> </w:t>
      </w:r>
      <w:r w:rsidRPr="00053569">
        <w:rPr>
          <w:rStyle w:val="NazwaProgramowa"/>
        </w:rPr>
        <w:t>"</w:t>
      </w:r>
      <w:r w:rsidRPr="00CB137F">
        <w:rPr>
          <w:rStyle w:val="NazwaProgramowa"/>
        </w:rPr>
        <w:t xml:space="preserve"> </w:t>
      </w:r>
      <w:r>
        <w:rPr>
          <w:rStyle w:val="NazwaProgramowa"/>
        </w:rPr>
        <w:t>HH:mm:ss</w:t>
      </w:r>
      <w:r w:rsidRPr="00053569">
        <w:rPr>
          <w:rStyle w:val="NazwaProgramowa"/>
        </w:rPr>
        <w:t>"</w:t>
      </w:r>
      <w:r w:rsidR="002105D8" w:rsidRPr="002105D8">
        <w:t>, część</w:t>
      </w:r>
      <w:r w:rsidRPr="002105D8">
        <w:t xml:space="preserve"> </w:t>
      </w:r>
      <w:r w:rsidR="002105D8">
        <w:t>dotycząca daty jest pomijana.</w:t>
      </w:r>
    </w:p>
    <w:p w14:paraId="1BFD2018" w14:textId="5D293DBE" w:rsidR="00CB137F" w:rsidRPr="00CB137F" w:rsidRDefault="00CB137F" w:rsidP="00CB137F">
      <w:pPr>
        <w:pStyle w:val="Listapunktowana"/>
        <w:rPr>
          <w:rFonts w:asciiTheme="minorHAnsi" w:hAnsiTheme="minorHAnsi"/>
          <w:noProof/>
        </w:rPr>
      </w:pPr>
      <w:r>
        <w:t xml:space="preserve">Dla typu danych </w:t>
      </w:r>
      <w:r w:rsidRPr="00CB137F">
        <w:rPr>
          <w:rStyle w:val="NazwaProgramowa"/>
        </w:rPr>
        <w:t>DateOnly</w:t>
      </w:r>
      <w:r>
        <w:t xml:space="preserve"> stosowany jest format daty</w:t>
      </w:r>
      <w:r w:rsidRPr="00437779">
        <w:rPr>
          <w:rStyle w:val="NazwaProgramowa"/>
        </w:rPr>
        <w:t xml:space="preserve"> </w:t>
      </w:r>
      <w:r w:rsidRPr="00053569">
        <w:rPr>
          <w:rStyle w:val="NazwaProgramowa"/>
        </w:rPr>
        <w:t>"yyyy-MM-dd"</w:t>
      </w:r>
      <w:r>
        <w:rPr>
          <w:rStyle w:val="NazwaProgramowa"/>
        </w:rPr>
        <w:t xml:space="preserve"> </w:t>
      </w:r>
      <w:r w:rsidRPr="00CB137F">
        <w:t>niezależnie od usta</w:t>
      </w:r>
      <w:r>
        <w:t xml:space="preserve">wienia właściwości </w:t>
      </w:r>
      <w:r w:rsidRPr="00CB137F">
        <w:rPr>
          <w:rStyle w:val="NazwaProgramowa"/>
        </w:rPr>
        <w:t>Mode</w:t>
      </w:r>
      <w:r>
        <w:t>.</w:t>
      </w:r>
    </w:p>
    <w:p w14:paraId="05E98F1A" w14:textId="2C7F194C" w:rsidR="00CB137F" w:rsidRPr="00CB137F" w:rsidRDefault="00CB137F" w:rsidP="00CB137F">
      <w:pPr>
        <w:pStyle w:val="Listapunktowana"/>
        <w:rPr>
          <w:rFonts w:asciiTheme="minorHAnsi" w:hAnsiTheme="minorHAnsi"/>
          <w:noProof/>
        </w:rPr>
      </w:pPr>
      <w:r>
        <w:t xml:space="preserve">Dla typu danych </w:t>
      </w:r>
      <w:r>
        <w:rPr>
          <w:rStyle w:val="NazwaProgramowa"/>
        </w:rPr>
        <w:t>Time</w:t>
      </w:r>
      <w:r w:rsidRPr="00CB137F">
        <w:rPr>
          <w:rStyle w:val="NazwaProgramowa"/>
        </w:rPr>
        <w:t>Only</w:t>
      </w:r>
      <w:r>
        <w:t xml:space="preserve"> stosowany jest </w:t>
      </w:r>
      <w:r w:rsidR="00B96008">
        <w:t xml:space="preserve">24-godzinny </w:t>
      </w:r>
      <w:r>
        <w:t>format czasu</w:t>
      </w:r>
      <w:r w:rsidRPr="00437779">
        <w:rPr>
          <w:rStyle w:val="NazwaProgramowa"/>
        </w:rPr>
        <w:t xml:space="preserve"> </w:t>
      </w:r>
      <w:r w:rsidRPr="00053569">
        <w:rPr>
          <w:rStyle w:val="NazwaProgramowa"/>
        </w:rPr>
        <w:t>"</w:t>
      </w:r>
      <w:r w:rsidRPr="00CB137F">
        <w:rPr>
          <w:rStyle w:val="NazwaProgramowa"/>
        </w:rPr>
        <w:t xml:space="preserve"> </w:t>
      </w:r>
      <w:r>
        <w:rPr>
          <w:rStyle w:val="NazwaProgramowa"/>
        </w:rPr>
        <w:t>HH:mm:ss</w:t>
      </w:r>
      <w:r w:rsidRPr="00053569">
        <w:rPr>
          <w:rStyle w:val="NazwaProgramowa"/>
        </w:rPr>
        <w:t>"</w:t>
      </w:r>
      <w:r>
        <w:rPr>
          <w:rStyle w:val="NazwaProgramowa"/>
        </w:rPr>
        <w:t xml:space="preserve"> </w:t>
      </w:r>
      <w:r w:rsidRPr="00CB137F">
        <w:t>niezależnie od usta</w:t>
      </w:r>
      <w:r>
        <w:t xml:space="preserve">wienia właściwości </w:t>
      </w:r>
      <w:r w:rsidRPr="00CB137F">
        <w:rPr>
          <w:rStyle w:val="NazwaProgramowa"/>
        </w:rPr>
        <w:t>Mode</w:t>
      </w:r>
      <w:r>
        <w:t>.</w:t>
      </w:r>
    </w:p>
    <w:p w14:paraId="2D66A694" w14:textId="0C6A1E05" w:rsidR="00CB137F" w:rsidRPr="00CB137F" w:rsidRDefault="00CB137F" w:rsidP="00B96008">
      <w:pPr>
        <w:pStyle w:val="Listapunktowana"/>
        <w:rPr>
          <w:rStyle w:val="NazwaProgramowa"/>
        </w:rPr>
      </w:pPr>
      <w:r>
        <w:lastRenderedPageBreak/>
        <w:t xml:space="preserve">Właściwość </w:t>
      </w:r>
      <w:r w:rsidR="00B96008" w:rsidRPr="00B96008">
        <w:rPr>
          <w:rStyle w:val="NazwaProgramowa"/>
        </w:rPr>
        <w:t>DateTimeSeparator</w:t>
      </w:r>
      <w:r w:rsidR="00B96008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="00B96008">
        <w:t xml:space="preserve">typu </w:t>
      </w:r>
      <w:r w:rsidR="00B96008" w:rsidRPr="00B96008">
        <w:rPr>
          <w:rStyle w:val="NazwaProgramowa"/>
        </w:rPr>
        <w:t>Char</w:t>
      </w:r>
      <w:r w:rsidR="00B96008">
        <w:t xml:space="preserve"> umożliwia podanie innego znaku (np. </w:t>
      </w:r>
      <w:r w:rsidR="00B96008" w:rsidRPr="00B96008">
        <w:rPr>
          <w:rStyle w:val="NazwaProgramowa"/>
        </w:rPr>
        <w:t>"T"</w:t>
      </w:r>
      <w:r w:rsidR="00B96008">
        <w:t>) w miejsce spacji przy oddzielaniu daty od czasu.</w:t>
      </w:r>
    </w:p>
    <w:p w14:paraId="54E20314" w14:textId="16298859" w:rsidR="00B96008" w:rsidRPr="00B96008" w:rsidRDefault="00B96008" w:rsidP="00B96008">
      <w:pPr>
        <w:pStyle w:val="Listapunktowana"/>
        <w:rPr>
          <w:rFonts w:asciiTheme="minorHAnsi" w:hAnsiTheme="minorHAnsi"/>
          <w:noProof/>
        </w:rPr>
      </w:pPr>
      <w:r>
        <w:t xml:space="preserve">Właściwość </w:t>
      </w:r>
      <w:r>
        <w:rPr>
          <w:rStyle w:val="NazwaProgramowa"/>
        </w:rPr>
        <w:t>ShowFullTim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t xml:space="preserve">typu </w:t>
      </w:r>
      <w:r w:rsidRPr="00B96008">
        <w:rPr>
          <w:rStyle w:val="NazwaProgramowa"/>
        </w:rPr>
        <w:t>Boolean</w:t>
      </w:r>
      <w:r>
        <w:t xml:space="preserve"> powoduje dodanie ułamkowej części sekund do czasu.</w:t>
      </w:r>
    </w:p>
    <w:p w14:paraId="5C36BEA0" w14:textId="7BA943BF" w:rsidR="00B96008" w:rsidRPr="00CB137F" w:rsidRDefault="00B96008" w:rsidP="00B96008">
      <w:pPr>
        <w:pStyle w:val="Listapunktowana"/>
        <w:rPr>
          <w:rStyle w:val="NazwaProgramowa"/>
        </w:rPr>
      </w:pPr>
      <w:r>
        <w:t xml:space="preserve">Właściwość </w:t>
      </w:r>
      <w:r>
        <w:rPr>
          <w:rStyle w:val="NazwaProgramowa"/>
        </w:rPr>
        <w:t>ShowTimeZon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t xml:space="preserve">typu </w:t>
      </w:r>
      <w:r w:rsidRPr="00B96008">
        <w:rPr>
          <w:rStyle w:val="NazwaProgramowa"/>
        </w:rPr>
        <w:t>Boolean</w:t>
      </w:r>
      <w:r>
        <w:t xml:space="preserve"> powoduje dodanie strefy czasowej do czasu</w:t>
      </w:r>
      <w:r w:rsidR="00160042">
        <w:t xml:space="preserve"> formatu czasu</w:t>
      </w:r>
      <w:r>
        <w:t>.</w:t>
      </w:r>
    </w:p>
    <w:p w14:paraId="3FA5796D" w14:textId="22D94E10" w:rsidR="002105D8" w:rsidRDefault="002105D8" w:rsidP="00CB137F">
      <w:pPr>
        <w:pStyle w:val="Listapunktowana"/>
      </w:pPr>
      <w:r>
        <w:t xml:space="preserve">W metodzie </w:t>
      </w:r>
      <w:r w:rsidRPr="002105D8">
        <w:rPr>
          <w:rStyle w:val="NazwaProgramowa"/>
        </w:rPr>
        <w:t>ConvertFrom</w:t>
      </w:r>
      <w:r>
        <w:t xml:space="preserve"> akceptowalne są różne łańcuchy daty i czasu, które są przetwarzane przez metodę </w:t>
      </w:r>
      <w:r w:rsidRPr="002105D8">
        <w:rPr>
          <w:rStyle w:val="NazwaProgramowa"/>
        </w:rPr>
        <w:t>DateTime.Parse</w:t>
      </w:r>
      <w:r>
        <w:t>.</w:t>
      </w:r>
    </w:p>
    <w:p w14:paraId="05949030" w14:textId="61126BE5" w:rsidR="00367884" w:rsidRDefault="00367884" w:rsidP="00CB137F">
      <w:pPr>
        <w:pStyle w:val="Listapunktowana"/>
      </w:pPr>
      <w:r>
        <w:t xml:space="preserve">Właściwość </w:t>
      </w:r>
      <w:r w:rsidRPr="00367884">
        <w:rPr>
          <w:rStyle w:val="NazwaProgramowa"/>
        </w:rPr>
        <w:t>DateTimeStyle</w:t>
      </w:r>
      <w:r>
        <w:t xml:space="preserve"> typu </w:t>
      </w:r>
      <w:r w:rsidRPr="00367884">
        <w:rPr>
          <w:rStyle w:val="NazwaProgramowa"/>
        </w:rPr>
        <w:t>DateTimeStyles</w:t>
      </w:r>
      <w:r>
        <w:t xml:space="preserve"> umożliwia podanie dodatkowych opcji parsowania tekstu.</w:t>
      </w:r>
    </w:p>
    <w:p w14:paraId="37BC5C59" w14:textId="25EA0C13" w:rsidR="00437779" w:rsidRDefault="00CB137F" w:rsidP="00A13BD6">
      <w:pPr>
        <w:pStyle w:val="Listapunktowana"/>
      </w:pPr>
      <w:r>
        <w:t xml:space="preserve">Właściwość </w:t>
      </w:r>
      <w:r w:rsidRPr="00053569">
        <w:rPr>
          <w:rStyle w:val="NazwaProgramowa"/>
        </w:rPr>
        <w:t>ExpectedType</w:t>
      </w:r>
      <w:r>
        <w:t xml:space="preserve"> umożliwia </w:t>
      </w:r>
      <w:r w:rsidR="002105D8">
        <w:t>konwersję</w:t>
      </w:r>
      <w:r>
        <w:t xml:space="preserve"> typu danych w metodzie </w:t>
      </w:r>
      <w:r w:rsidRPr="00B7656B">
        <w:rPr>
          <w:rStyle w:val="NazwaProgramowa"/>
        </w:rPr>
        <w:t>ConvertFrom</w:t>
      </w:r>
      <w:r>
        <w:t>.</w:t>
      </w:r>
      <w:r w:rsidR="002105D8">
        <w:t xml:space="preserve"> </w:t>
      </w:r>
      <w:r w:rsidR="006F1DA3">
        <w:t xml:space="preserve">Jeśli jest określona na </w:t>
      </w:r>
      <w:r w:rsidR="006F1DA3" w:rsidRPr="006F1DA3">
        <w:rPr>
          <w:rStyle w:val="NazwaProgramowa"/>
        </w:rPr>
        <w:t>DateOnly</w:t>
      </w:r>
      <w:r w:rsidR="006F1DA3">
        <w:t xml:space="preserve"> lub </w:t>
      </w:r>
      <w:r w:rsidR="006F1DA3" w:rsidRPr="006F1DA3">
        <w:rPr>
          <w:rStyle w:val="NazwaProgramowa"/>
        </w:rPr>
        <w:t>TimeOnly</w:t>
      </w:r>
      <w:r w:rsidR="006F1DA3">
        <w:t xml:space="preserve">, to następuje konwersja do danego typu. </w:t>
      </w:r>
      <w:r w:rsidR="00DF490B">
        <w:t xml:space="preserve">W innym przypadku zwracana jest wartość </w:t>
      </w:r>
      <w:r w:rsidR="00DF490B" w:rsidRPr="00DF490B">
        <w:rPr>
          <w:rStyle w:val="NazwaProgramowa"/>
        </w:rPr>
        <w:t>DateTime</w:t>
      </w:r>
      <w:r w:rsidR="00DF490B">
        <w:t>, ale jeśli w łańcuchu wejściowym nie ma podanej daty, to przyjmowana jest data 0001-01-01 (dla zgodności ze standardowym konwerterem)</w:t>
      </w:r>
      <w:r w:rsidR="006F1DA3">
        <w:t>.</w:t>
      </w:r>
    </w:p>
    <w:p w14:paraId="1EDE05FA" w14:textId="5952CEF4" w:rsidR="00145B7A" w:rsidRDefault="00145B7A" w:rsidP="00A13BD6">
      <w:pPr>
        <w:pStyle w:val="Listapunktowana"/>
      </w:pPr>
      <w:r>
        <w:t xml:space="preserve">Właściwość </w:t>
      </w:r>
      <w:r w:rsidRPr="00145B7A">
        <w:rPr>
          <w:rStyle w:val="NazwaProgramowa"/>
        </w:rPr>
        <w:t>XsdType</w:t>
      </w:r>
      <w:r>
        <w:t xml:space="preserve"> zmienia tryb konwersji z domyślnego na </w:t>
      </w:r>
      <w:r w:rsidRPr="00145B7A">
        <w:rPr>
          <w:rStyle w:val="NazwaProgramowa"/>
        </w:rPr>
        <w:t>DateTime</w:t>
      </w:r>
      <w:r>
        <w:t xml:space="preserve">, </w:t>
      </w:r>
      <w:r w:rsidRPr="00145B7A">
        <w:rPr>
          <w:rStyle w:val="NazwaProgramowa"/>
        </w:rPr>
        <w:t>DateOnly</w:t>
      </w:r>
      <w:r>
        <w:t xml:space="preserve"> lub </w:t>
      </w:r>
      <w:r w:rsidRPr="00145B7A">
        <w:rPr>
          <w:rStyle w:val="NazwaProgramowa"/>
        </w:rPr>
        <w:t>TimeOnly</w:t>
      </w:r>
      <w:r>
        <w:t xml:space="preserve">. </w:t>
      </w:r>
    </w:p>
    <w:p w14:paraId="039633AC" w14:textId="5C9537AD" w:rsidR="006F1DA3" w:rsidRDefault="006F1DA3" w:rsidP="006F1DA3">
      <w:pPr>
        <w:pStyle w:val="Wcicienormalne"/>
      </w:pPr>
      <w:r>
        <w:t xml:space="preserve">W metodach </w:t>
      </w:r>
      <w:r w:rsidRPr="00F2464F">
        <w:rPr>
          <w:rStyle w:val="NazwaProgramowa"/>
        </w:rPr>
        <w:t>ConvertTo</w:t>
      </w:r>
      <w:r>
        <w:t xml:space="preserve"> i </w:t>
      </w:r>
      <w:r w:rsidRPr="00F2464F">
        <w:rPr>
          <w:rStyle w:val="NazwaProgramowa"/>
        </w:rPr>
        <w:t>ConvertFrom</w:t>
      </w:r>
      <w:r>
        <w:t xml:space="preserve"> może być określony parametr </w:t>
      </w:r>
      <w:r w:rsidRPr="00156057">
        <w:rPr>
          <w:rStyle w:val="NazwaProgramowa"/>
        </w:rPr>
        <w:t>culture</w:t>
      </w:r>
      <w:r>
        <w:t xml:space="preserve">. Jeśli nie jest określony, to przyjmuje się </w:t>
      </w:r>
      <w:r w:rsidRPr="00376043">
        <w:rPr>
          <w:rStyle w:val="NazwaProgramowa"/>
        </w:rPr>
        <w:t>culture = CultureInfo.InvariantCulture</w:t>
      </w:r>
      <w:r>
        <w:t>.</w:t>
      </w:r>
    </w:p>
    <w:p w14:paraId="4A6E4692" w14:textId="218430FC" w:rsidR="006F1DA3" w:rsidRDefault="006F1DA3" w:rsidP="006F1DA3">
      <w:pPr>
        <w:pStyle w:val="Wcicienormalne"/>
      </w:pPr>
      <w:r>
        <w:t xml:space="preserve">Wartość </w:t>
      </w:r>
      <w:r w:rsidRPr="00156057">
        <w:rPr>
          <w:rStyle w:val="NazwaProgramowa"/>
        </w:rPr>
        <w:t>null</w:t>
      </w:r>
      <w:r>
        <w:t xml:space="preserve"> daje łańcuch </w:t>
      </w:r>
      <w:r w:rsidRPr="00156057">
        <w:rPr>
          <w:rStyle w:val="NazwaProgramowa"/>
        </w:rPr>
        <w:t>null</w:t>
      </w:r>
      <w:r>
        <w:t xml:space="preserve">, a łańcuch </w:t>
      </w:r>
      <w:r>
        <w:rPr>
          <w:rStyle w:val="NazwaProgramowa"/>
        </w:rPr>
        <w:t>pusty</w:t>
      </w:r>
      <w:r>
        <w:t xml:space="preserve"> daje wartość </w:t>
      </w:r>
      <w:r w:rsidRPr="00156057">
        <w:rPr>
          <w:rStyle w:val="NazwaProgramowa"/>
        </w:rPr>
        <w:t>null</w:t>
      </w:r>
      <w:r>
        <w:t>.</w:t>
      </w:r>
    </w:p>
    <w:p w14:paraId="30540064" w14:textId="707FEF7C" w:rsidR="00AF3488" w:rsidRDefault="00AF3488" w:rsidP="00AF3488">
      <w:pPr>
        <w:pStyle w:val="Nagwek2"/>
        <w:rPr>
          <w:noProof/>
        </w:rPr>
      </w:pPr>
      <w:r>
        <w:rPr>
          <w:noProof/>
        </w:rPr>
        <w:t>TimeSpanTypeConverter</w:t>
      </w:r>
    </w:p>
    <w:p w14:paraId="2F783A5B" w14:textId="69E776E2" w:rsidR="00AF3488" w:rsidRPr="000B0100" w:rsidRDefault="00AF3488" w:rsidP="00AF3488">
      <w:pPr>
        <w:pStyle w:val="Wcicienormalne"/>
      </w:pPr>
      <w:r>
        <w:t xml:space="preserve">Jak nazwa wskazuje </w:t>
      </w:r>
      <w:r w:rsidRPr="00AF3488">
        <w:rPr>
          <w:rStyle w:val="NazwaProgramowa"/>
        </w:rPr>
        <w:t>TimeSpanTypeConverter</w:t>
      </w:r>
      <w:r>
        <w:t xml:space="preserve"> przetwarza wartości typu </w:t>
      </w:r>
      <w:r w:rsidRPr="00AF3488">
        <w:rPr>
          <w:rStyle w:val="NazwaProgramowa"/>
        </w:rPr>
        <w:t>TimeSpan</w:t>
      </w:r>
      <w:r>
        <w:t xml:space="preserve"> na łańcuch znaków i z powrotem. Umożliwia podanie formatu, przy czym do standardowych formatów "c", "g", "G" dodaje format "D" oznaczający „</w:t>
      </w:r>
      <w:r w:rsidRPr="00AF3488">
        <w:rPr>
          <w:rStyle w:val="angielskawstawka"/>
        </w:rPr>
        <w:t>duration</w:t>
      </w:r>
      <w:r>
        <w:t xml:space="preserve">”, czyli standardowy format XSD wg wzorca </w:t>
      </w:r>
      <w:r w:rsidRPr="00AF3488">
        <w:rPr>
          <w:rStyle w:val="NazwaProgramowa"/>
        </w:rPr>
        <w:t>"PnYnMnDTnHnMnS"</w:t>
      </w:r>
      <w:r w:rsidRPr="000B0100">
        <w:t>.</w:t>
      </w:r>
      <w:r w:rsidR="000B0100">
        <w:t xml:space="preserve"> Trzeba zauważyć, że w formacie dowolnym znak dwukropka musi być poprzedzony kreską odwrotną, np. </w:t>
      </w:r>
      <w:r w:rsidR="000B0100">
        <w:rPr>
          <w:rStyle w:val="NazwaProgramowa"/>
        </w:rPr>
        <w:t>"</w:t>
      </w:r>
      <w:r w:rsidR="000B0100" w:rsidRPr="000B0100">
        <w:rPr>
          <w:rStyle w:val="NazwaProgramowa"/>
        </w:rPr>
        <w:t>hh\:mm\:ss</w:t>
      </w:r>
      <w:r w:rsidR="000B0100">
        <w:rPr>
          <w:rStyle w:val="NazwaProgramowa"/>
        </w:rPr>
        <w:t>"</w:t>
      </w:r>
      <w:r w:rsidR="000B0100">
        <w:t>.</w:t>
      </w:r>
    </w:p>
    <w:p w14:paraId="7F9F8C15" w14:textId="77777777" w:rsidR="00E90478" w:rsidRDefault="00E90478" w:rsidP="00E90478">
      <w:pPr>
        <w:pStyle w:val="Nagwek2"/>
        <w:rPr>
          <w:noProof/>
        </w:rPr>
      </w:pPr>
      <w:r>
        <w:rPr>
          <w:noProof/>
        </w:rPr>
        <w:t>ConvertTypeConverter</w:t>
      </w:r>
    </w:p>
    <w:p w14:paraId="26CDED9A" w14:textId="77777777" w:rsidR="00E90478" w:rsidRDefault="00E90478" w:rsidP="00E90478">
      <w:pPr>
        <w:pStyle w:val="Wcicienormalne"/>
      </w:pPr>
      <w:r>
        <w:t xml:space="preserve">Ten konwerter służy do przekształcania wartości jednego typu na inny typ. Implementuje tylko metodę </w:t>
      </w:r>
      <w:r w:rsidRPr="009C1B67">
        <w:rPr>
          <w:rStyle w:val="NazwaProgramowa"/>
        </w:rPr>
        <w:t>ConvertTo</w:t>
      </w:r>
      <w:r>
        <w:t xml:space="preserve">. Wykorzystuje klasę </w:t>
      </w:r>
      <w:r w:rsidRPr="009C1B67">
        <w:rPr>
          <w:rStyle w:val="NazwaProgramowa"/>
        </w:rPr>
        <w:t>Convert</w:t>
      </w:r>
      <w:r>
        <w:t xml:space="preserve">. Działa zgodnie z regułami określonymi w </w:t>
      </w:r>
      <w:r>
        <w:fldChar w:fldCharType="begin"/>
      </w:r>
      <w:r>
        <w:instrText xml:space="preserve"> REF  _Ref115432184 \* Lower \h </w:instrText>
      </w:r>
      <w:r>
        <w:fldChar w:fldCharType="separate"/>
      </w:r>
      <w:r>
        <w:t>tab. 4</w:t>
      </w:r>
      <w:r>
        <w:fldChar w:fldCharType="end"/>
      </w:r>
      <w:r>
        <w:t xml:space="preserve">. </w:t>
      </w:r>
    </w:p>
    <w:p w14:paraId="7E466073" w14:textId="77777777" w:rsidR="00E90478" w:rsidRPr="001D60C1" w:rsidRDefault="00E90478" w:rsidP="00E90478">
      <w:pPr>
        <w:pStyle w:val="Nagwek2"/>
        <w:rPr>
          <w:noProof/>
        </w:rPr>
      </w:pPr>
      <w:r>
        <w:rPr>
          <w:noProof/>
        </w:rPr>
        <w:t>Array</w:t>
      </w:r>
      <w:r w:rsidRPr="001D60C1">
        <w:rPr>
          <w:noProof/>
        </w:rPr>
        <w:t>TypeConverter</w:t>
      </w:r>
    </w:p>
    <w:p w14:paraId="79F9DC64" w14:textId="469D4E89" w:rsidR="00E90478" w:rsidRDefault="00E90478" w:rsidP="00E90478">
      <w:pPr>
        <w:pStyle w:val="Wcicienormalne"/>
      </w:pPr>
      <w:r w:rsidRPr="00E90478">
        <w:rPr>
          <w:rStyle w:val="NazwaProgramowa"/>
        </w:rPr>
        <w:t>ArrayTypeConverter</w:t>
      </w:r>
      <w:r>
        <w:t xml:space="preserve"> działa na jednowymiarowej tablicy elementów typu określonego przez właściwość </w:t>
      </w:r>
      <w:r w:rsidRPr="00E90478">
        <w:rPr>
          <w:rStyle w:val="NazwaProgramowa"/>
        </w:rPr>
        <w:t>ExpectedType</w:t>
      </w:r>
      <w:r>
        <w:t xml:space="preserve">. Domyślnie elementy są oddzielane </w:t>
      </w:r>
      <w:r w:rsidR="009A52CF">
        <w:t>spacj</w:t>
      </w:r>
      <w:r w:rsidR="004A1388">
        <w:t>ami</w:t>
      </w:r>
      <w:r>
        <w:t>. Jeśli określonym typem jest tablica bajtów</w:t>
      </w:r>
      <w:r w:rsidR="00BB2921">
        <w:t xml:space="preserve"> </w:t>
      </w:r>
      <w:r w:rsidR="00BB2921" w:rsidRPr="00BB2921">
        <w:rPr>
          <w:rStyle w:val="NazwaProgramowa"/>
        </w:rPr>
        <w:t>(Byte[])</w:t>
      </w:r>
      <w:r>
        <w:t xml:space="preserve">, </w:t>
      </w:r>
      <w:r w:rsidR="00BB2921">
        <w:t xml:space="preserve">to sposób konwersji można zmienić ustalając właściwość </w:t>
      </w:r>
      <w:r w:rsidR="00BB2921" w:rsidRPr="00BB2921">
        <w:rPr>
          <w:rStyle w:val="NazwaProgramowa"/>
        </w:rPr>
        <w:t>XsdType</w:t>
      </w:r>
      <w:r w:rsidR="00BB2921">
        <w:rPr>
          <w:rStyle w:val="NazwaProgramowa"/>
        </w:rPr>
        <w:t xml:space="preserve"> </w:t>
      </w:r>
      <w:r w:rsidR="00BB2921" w:rsidRPr="00BB2921">
        <w:rPr>
          <w:rStyle w:val="NazwaProgramowa"/>
        </w:rPr>
        <w:t>na:</w:t>
      </w:r>
    </w:p>
    <w:p w14:paraId="6CEF2472" w14:textId="4158377F" w:rsidR="00E90478" w:rsidRDefault="00E90478" w:rsidP="00DA5C94">
      <w:pPr>
        <w:pStyle w:val="Listapunktowana"/>
      </w:pPr>
      <w:r w:rsidRPr="00E90478">
        <w:rPr>
          <w:rStyle w:val="NazwaProgramowa"/>
        </w:rPr>
        <w:t>Base64Binary</w:t>
      </w:r>
      <w:r>
        <w:t xml:space="preserve"> – </w:t>
      </w:r>
      <w:r w:rsidR="00BB2921">
        <w:t xml:space="preserve">wówczas </w:t>
      </w:r>
      <w:r>
        <w:t>generowany i oczekiwany jest łańcuch znaków base-64,</w:t>
      </w:r>
    </w:p>
    <w:p w14:paraId="5D4372FF" w14:textId="6AA2164F" w:rsidR="00E90478" w:rsidRDefault="00E90478" w:rsidP="00E90478">
      <w:pPr>
        <w:pStyle w:val="Listapunktowana"/>
      </w:pPr>
      <w:r w:rsidRPr="00E90478">
        <w:rPr>
          <w:rStyle w:val="NazwaProgramowa"/>
        </w:rPr>
        <w:t>HexBinary</w:t>
      </w:r>
      <w:r>
        <w:t xml:space="preserve"> – generowany i oczekiwany</w:t>
      </w:r>
      <w:r>
        <w:rPr>
          <w:rFonts w:ascii="Arial Narrow" w:hAnsi="Arial Narrow"/>
          <w:b/>
          <w:noProof/>
          <w:sz w:val="36"/>
          <w:szCs w:val="32"/>
        </w:rPr>
        <w:t xml:space="preserve"> </w:t>
      </w:r>
      <w:r w:rsidRPr="00E90478">
        <w:t>jest</w:t>
      </w:r>
      <w:r>
        <w:t xml:space="preserve"> łańcuch znaków, w którym każdemu bajtowi odpowiadają dwie cyfry szesnastkowe.</w:t>
      </w:r>
    </w:p>
    <w:p w14:paraId="673ED486" w14:textId="62C2FCEB" w:rsidR="00BB2921" w:rsidRDefault="00BB2921" w:rsidP="00BB2921">
      <w:pPr>
        <w:pStyle w:val="Wcicienormalne"/>
      </w:pPr>
      <w:r w:rsidRPr="00BB2921">
        <w:rPr>
          <w:rStyle w:val="NazwaProgramowa"/>
        </w:rPr>
        <w:t>ArrayTypeConverter</w:t>
      </w:r>
      <w:r>
        <w:t xml:space="preserve"> działa też specyficznie dla tablicy łańcuchów </w:t>
      </w:r>
      <w:r w:rsidRPr="00BB2921">
        <w:rPr>
          <w:rStyle w:val="NazwaProgramowa"/>
        </w:rPr>
        <w:t>(String[])</w:t>
      </w:r>
      <w:r>
        <w:t xml:space="preserve">. Wówczas rozpoznawane są wartości </w:t>
      </w:r>
      <w:r w:rsidRPr="00BB2921">
        <w:rPr>
          <w:rStyle w:val="NazwaProgramowa"/>
        </w:rPr>
        <w:t>XsdType</w:t>
      </w:r>
      <w:r>
        <w:t xml:space="preserve"> powodujące:</w:t>
      </w:r>
    </w:p>
    <w:p w14:paraId="0832A361" w14:textId="03A0A4D2" w:rsidR="00BB2921" w:rsidRDefault="00BB2921" w:rsidP="00BB2921">
      <w:pPr>
        <w:pStyle w:val="Listapunktowana"/>
      </w:pPr>
      <w:r w:rsidRPr="00BB2921">
        <w:rPr>
          <w:rStyle w:val="NazwaProgramowa"/>
        </w:rPr>
        <w:lastRenderedPageBreak/>
        <w:t>NmTokens</w:t>
      </w:r>
      <w:r>
        <w:t xml:space="preserve"> – generowanie i oczekiwanie sekwencji tokenów typu </w:t>
      </w:r>
      <w:r w:rsidRPr="00BB2921">
        <w:rPr>
          <w:rStyle w:val="NazwaProgramowa"/>
        </w:rPr>
        <w:t>NmToken</w:t>
      </w:r>
      <w:r>
        <w:t xml:space="preserve"> oddzielonych spacjami,</w:t>
      </w:r>
    </w:p>
    <w:p w14:paraId="10A27B2E" w14:textId="3E62F007" w:rsidR="00BB2921" w:rsidRDefault="00BB2921" w:rsidP="00BB2921">
      <w:pPr>
        <w:pStyle w:val="Listapunktowana"/>
      </w:pPr>
      <w:r w:rsidRPr="004A1388">
        <w:rPr>
          <w:rStyle w:val="NazwaProgramowa"/>
        </w:rPr>
        <w:t>IdRefs</w:t>
      </w:r>
      <w:r>
        <w:t xml:space="preserve"> - generowanie i oczekiwanie sekwencji </w:t>
      </w:r>
      <w:r w:rsidR="004A1388">
        <w:t>identyfikatorów</w:t>
      </w:r>
      <w:r>
        <w:t xml:space="preserve"> typu </w:t>
      </w:r>
      <w:r w:rsidR="004A1388">
        <w:rPr>
          <w:rStyle w:val="NazwaProgramowa"/>
        </w:rPr>
        <w:t>IdRef</w:t>
      </w:r>
      <w:r>
        <w:t xml:space="preserve"> oddzielonych spacjami,</w:t>
      </w:r>
    </w:p>
    <w:p w14:paraId="44DFBCFF" w14:textId="77C0F250" w:rsidR="00BB2921" w:rsidRDefault="004A1388" w:rsidP="004A1388">
      <w:pPr>
        <w:pStyle w:val="Listapunktowana"/>
      </w:pPr>
      <w:r>
        <w:rPr>
          <w:rStyle w:val="NazwaProgramowa"/>
        </w:rPr>
        <w:t>Entities</w:t>
      </w:r>
      <w:r>
        <w:t xml:space="preserve"> - generowanie i oczekiwanie sekwencji encji typu </w:t>
      </w:r>
      <w:r>
        <w:rPr>
          <w:rStyle w:val="NazwaProgramowa"/>
        </w:rPr>
        <w:t>Entity</w:t>
      </w:r>
      <w:r>
        <w:t xml:space="preserve"> oddzielonych spacjami.</w:t>
      </w:r>
    </w:p>
    <w:p w14:paraId="34C84E33" w14:textId="7C665F5B" w:rsidR="00BB2921" w:rsidRPr="00BB2921" w:rsidRDefault="004A1388" w:rsidP="00BB2921">
      <w:pPr>
        <w:pStyle w:val="Wcicienormalne"/>
      </w:pPr>
      <w:r>
        <w:t xml:space="preserve">Wszystkie inne wartości </w:t>
      </w:r>
      <w:r w:rsidRPr="004A1388">
        <w:rPr>
          <w:rStyle w:val="NazwaProgramowa"/>
        </w:rPr>
        <w:t>XsdType</w:t>
      </w:r>
      <w:r>
        <w:t xml:space="preserve"> są przekazywane do wewnętrznego konwertera elementów typu </w:t>
      </w:r>
      <w:r w:rsidRPr="004A1388">
        <w:rPr>
          <w:rStyle w:val="NazwaProgramowa"/>
        </w:rPr>
        <w:t>ValueTypeConverter</w:t>
      </w:r>
      <w:r>
        <w:t>.</w:t>
      </w:r>
      <w:r w:rsidR="00F231E6">
        <w:t xml:space="preserve"> Ponieważ spacje traktowane są jako separatory elementów, więc nie mogą występować wewnątrz elementów tekstowych.</w:t>
      </w:r>
    </w:p>
    <w:p w14:paraId="6DE2E717" w14:textId="0E38586C" w:rsidR="00BB2921" w:rsidRDefault="00874F5F" w:rsidP="00BB2921">
      <w:pPr>
        <w:pStyle w:val="Wcicienormalne"/>
      </w:pPr>
      <w:r>
        <w:t xml:space="preserve">Zamiast (lub oprócz) wartości </w:t>
      </w:r>
      <w:r w:rsidRPr="00874F5F">
        <w:rPr>
          <w:rStyle w:val="NazwaProgramowa"/>
        </w:rPr>
        <w:t>XsdType</w:t>
      </w:r>
      <w:r>
        <w:t xml:space="preserve"> można podać </w:t>
      </w:r>
      <w:r w:rsidR="00150EF2">
        <w:t xml:space="preserve">wartość </w:t>
      </w:r>
      <w:r w:rsidRPr="00150EF2">
        <w:rPr>
          <w:rStyle w:val="NazwaProgramowa"/>
        </w:rPr>
        <w:t>ExpectedType</w:t>
      </w:r>
      <w:r w:rsidR="00150EF2">
        <w:t xml:space="preserve">, który może określać typ całej tablicy lub typ pojedynczego elementu. </w:t>
      </w:r>
    </w:p>
    <w:p w14:paraId="22A4D817" w14:textId="32D0AC31" w:rsidR="00931A31" w:rsidRPr="002C3CBC" w:rsidRDefault="00931A31" w:rsidP="00BB2921">
      <w:pPr>
        <w:pStyle w:val="Wcicienormalne"/>
      </w:pPr>
      <w:r w:rsidRPr="00BB2921">
        <w:rPr>
          <w:rStyle w:val="NazwaProgramowa"/>
        </w:rPr>
        <w:t>ArrayTypeConverter</w:t>
      </w:r>
      <w:r>
        <w:t xml:space="preserve"> implementuje też interfejs </w:t>
      </w:r>
    </w:p>
    <w:p w14:paraId="78CDD915" w14:textId="65D6E472" w:rsidR="00B7656B" w:rsidRDefault="00E90478" w:rsidP="00E90478">
      <w:pPr>
        <w:pStyle w:val="Nagwek2"/>
        <w:rPr>
          <w:noProof/>
        </w:rPr>
      </w:pPr>
      <w:r>
        <w:rPr>
          <w:noProof/>
        </w:rPr>
        <w:t>ValueTypeConverter</w:t>
      </w:r>
    </w:p>
    <w:p w14:paraId="76AC7DA7" w14:textId="0F519ABF" w:rsidR="0016395E" w:rsidRDefault="0016395E" w:rsidP="0016395E">
      <w:pPr>
        <w:pStyle w:val="Wcicienormalne"/>
      </w:pPr>
      <w:r>
        <w:t xml:space="preserve">Klasa </w:t>
      </w:r>
      <w:r w:rsidRPr="0016395E">
        <w:rPr>
          <w:rStyle w:val="NazwaProgramowa"/>
        </w:rPr>
        <w:t>ValueTypeConverter</w:t>
      </w:r>
      <w:r>
        <w:t xml:space="preserve"> łączy w sobie konwertery znanych typów podstawowych. Obsługuje typy: </w:t>
      </w:r>
      <w:r w:rsidRPr="0016395E">
        <w:rPr>
          <w:rStyle w:val="NazwaProgramowa"/>
        </w:rPr>
        <w:t xml:space="preserve">String, </w:t>
      </w:r>
      <w:r>
        <w:rPr>
          <w:rStyle w:val="NazwaProgramowa"/>
        </w:rPr>
        <w:t xml:space="preserve">Char, </w:t>
      </w:r>
      <w:r w:rsidRPr="0016395E">
        <w:rPr>
          <w:rStyle w:val="NazwaProgramowa"/>
        </w:rPr>
        <w:t>Boolean,</w:t>
      </w:r>
      <w:r>
        <w:t xml:space="preserve"> </w:t>
      </w:r>
      <w:r>
        <w:rPr>
          <w:rStyle w:val="NazwaProgramowa"/>
        </w:rPr>
        <w:t>Byte, SByte, Int16, UInt16, Int32, UInt32, Int64, UInt64, Decimal, Single, Double, DateTime, DateOnly, TimeOnly, TimeSpan, Guid</w:t>
      </w:r>
      <w:r w:rsidR="00A452DE">
        <w:rPr>
          <w:rStyle w:val="NazwaProgramowa"/>
        </w:rPr>
        <w:t xml:space="preserve">, </w:t>
      </w:r>
      <w:r w:rsidR="00AE1D64">
        <w:rPr>
          <w:rStyle w:val="NazwaProgramowa"/>
        </w:rPr>
        <w:t xml:space="preserve">Uri, </w:t>
      </w:r>
      <w:r w:rsidR="00A452DE">
        <w:rPr>
          <w:rStyle w:val="NazwaProgramowa"/>
        </w:rPr>
        <w:t>Byte[].</w:t>
      </w:r>
      <w:r w:rsidR="00512CE2">
        <w:rPr>
          <w:rStyle w:val="NazwaProgramowa"/>
        </w:rPr>
        <w:t xml:space="preserve"> </w:t>
      </w:r>
      <w:r w:rsidR="00512CE2" w:rsidRPr="00512CE2">
        <w:t>Przy</w:t>
      </w:r>
      <w:r w:rsidR="00512CE2">
        <w:t xml:space="preserve"> tworzeniu konwertera klasy </w:t>
      </w:r>
      <w:r w:rsidR="00512CE2" w:rsidRPr="00512CE2">
        <w:rPr>
          <w:rStyle w:val="NazwaProgramowa"/>
        </w:rPr>
        <w:t>ValueTypeConverter</w:t>
      </w:r>
      <w:r w:rsidR="00512CE2">
        <w:t xml:space="preserve"> </w:t>
      </w:r>
      <w:r w:rsidR="006A5A81">
        <w:t>musi</w:t>
      </w:r>
      <w:r w:rsidR="00512CE2">
        <w:t xml:space="preserve"> być </w:t>
      </w:r>
      <w:r w:rsidR="006A5A81">
        <w:t>podany</w:t>
      </w:r>
      <w:r w:rsidR="00512CE2">
        <w:t xml:space="preserve"> oczekiwany typ danych</w:t>
      </w:r>
      <w:r w:rsidR="006A5A81">
        <w:t xml:space="preserve"> </w:t>
      </w:r>
      <w:r w:rsidR="00BF1BB3">
        <w:t xml:space="preserve">.NET </w:t>
      </w:r>
      <w:r w:rsidR="006A5A81">
        <w:t>i może być podany typ prosty XSD.</w:t>
      </w:r>
    </w:p>
    <w:tbl>
      <w:tblPr>
        <w:tblStyle w:val="Standardowatabela"/>
        <w:tblW w:w="8221" w:type="dxa"/>
        <w:tblInd w:w="846" w:type="dxa"/>
        <w:tblLook w:val="0420" w:firstRow="1" w:lastRow="0" w:firstColumn="0" w:lastColumn="0" w:noHBand="0" w:noVBand="1"/>
      </w:tblPr>
      <w:tblGrid>
        <w:gridCol w:w="1514"/>
        <w:gridCol w:w="1463"/>
        <w:gridCol w:w="5244"/>
      </w:tblGrid>
      <w:tr w:rsidR="006A5A81" w:rsidRPr="00345272" w14:paraId="62036761" w14:textId="77777777" w:rsidTr="00560B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14" w:type="dxa"/>
            <w:hideMark/>
          </w:tcPr>
          <w:p w14:paraId="37C01FD1" w14:textId="22FAAFBD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 xml:space="preserve">typ </w:t>
            </w:r>
            <w:r w:rsidR="00F61F2A">
              <w:rPr>
                <w:rStyle w:val="NazwaProgramowa"/>
              </w:rPr>
              <w:t xml:space="preserve">prosty </w:t>
            </w:r>
            <w:r w:rsidRPr="00345272">
              <w:rPr>
                <w:rStyle w:val="NazwaProgramowa"/>
              </w:rPr>
              <w:t xml:space="preserve">XSD </w:t>
            </w:r>
          </w:p>
        </w:tc>
        <w:tc>
          <w:tcPr>
            <w:tcW w:w="1463" w:type="dxa"/>
            <w:hideMark/>
          </w:tcPr>
          <w:p w14:paraId="609159C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 xml:space="preserve">typ danych </w:t>
            </w:r>
            <w:r w:rsidRPr="00345272">
              <w:rPr>
                <w:rStyle w:val="NazwaProgramowa"/>
              </w:rPr>
              <w:t>.NET</w:t>
            </w:r>
          </w:p>
        </w:tc>
        <w:tc>
          <w:tcPr>
            <w:tcW w:w="5244" w:type="dxa"/>
          </w:tcPr>
          <w:p w14:paraId="432E4B16" w14:textId="77777777" w:rsidR="006A5A81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wagi</w:t>
            </w:r>
          </w:p>
        </w:tc>
      </w:tr>
      <w:tr w:rsidR="006A5A81" w:rsidRPr="00345272" w14:paraId="6127EE23" w14:textId="77777777" w:rsidTr="00560B16">
        <w:tc>
          <w:tcPr>
            <w:tcW w:w="1514" w:type="dxa"/>
            <w:hideMark/>
          </w:tcPr>
          <w:p w14:paraId="37A1CCA8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string</w:t>
            </w:r>
          </w:p>
        </w:tc>
        <w:tc>
          <w:tcPr>
            <w:tcW w:w="1463" w:type="dxa"/>
            <w:hideMark/>
          </w:tcPr>
          <w:p w14:paraId="55350965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1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6EB642A7" w14:textId="77777777" w:rsidR="006A5A81" w:rsidRDefault="006A5A81" w:rsidP="006A5A81">
            <w:pPr>
              <w:pStyle w:val="Teksttabeli"/>
              <w:keepNext w:val="0"/>
            </w:pPr>
            <w:r>
              <w:t>Łańcuch znaków. Może zawierać znaki nowej linii, powrotu karetki i tabulacji.</w:t>
            </w:r>
          </w:p>
        </w:tc>
      </w:tr>
      <w:tr w:rsidR="006A5A81" w:rsidRPr="00345272" w14:paraId="07F0BBCA" w14:textId="77777777" w:rsidTr="00560B16">
        <w:tc>
          <w:tcPr>
            <w:tcW w:w="1514" w:type="dxa"/>
            <w:hideMark/>
          </w:tcPr>
          <w:p w14:paraId="53E79D17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ormalizedString</w:t>
            </w:r>
          </w:p>
        </w:tc>
        <w:tc>
          <w:tcPr>
            <w:tcW w:w="1463" w:type="dxa"/>
            <w:hideMark/>
          </w:tcPr>
          <w:p w14:paraId="7782562A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2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5E308F27" w14:textId="77777777" w:rsidR="006A5A81" w:rsidRDefault="006A5A81" w:rsidP="006A5A81">
            <w:pPr>
              <w:pStyle w:val="Teksttabeli"/>
              <w:keepNext w:val="0"/>
            </w:pPr>
            <w:r>
              <w:t>Przy konwersji wstecznej usuwane są znaki nowej linii, powrotu karetki i tabulacji.</w:t>
            </w:r>
          </w:p>
        </w:tc>
      </w:tr>
      <w:tr w:rsidR="006A5A81" w:rsidRPr="00345272" w14:paraId="1E6E9382" w14:textId="77777777" w:rsidTr="00560B16">
        <w:tc>
          <w:tcPr>
            <w:tcW w:w="1514" w:type="dxa"/>
            <w:hideMark/>
          </w:tcPr>
          <w:p w14:paraId="3960E816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token</w:t>
            </w:r>
          </w:p>
        </w:tc>
        <w:tc>
          <w:tcPr>
            <w:tcW w:w="1463" w:type="dxa"/>
            <w:hideMark/>
          </w:tcPr>
          <w:p w14:paraId="55B45434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3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020F4249" w14:textId="77777777" w:rsidR="006A5A81" w:rsidRDefault="006A5A81" w:rsidP="006A5A81">
            <w:pPr>
              <w:pStyle w:val="Teksttabeli"/>
              <w:keepNext w:val="0"/>
            </w:pPr>
            <w:r>
              <w:t>Przy konwersji wstecznej usuwane są znaki nowej linii, powrotu karetki, tabulacji, spacje wiodące i kończące oraz spacje wielokrotne.</w:t>
            </w:r>
          </w:p>
        </w:tc>
      </w:tr>
      <w:tr w:rsidR="006A5A81" w:rsidRPr="00345272" w14:paraId="401019BB" w14:textId="77777777" w:rsidTr="00560B16">
        <w:tc>
          <w:tcPr>
            <w:tcW w:w="1514" w:type="dxa"/>
            <w:hideMark/>
          </w:tcPr>
          <w:p w14:paraId="131DA36B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MTOKEN</w:t>
            </w:r>
          </w:p>
        </w:tc>
        <w:tc>
          <w:tcPr>
            <w:tcW w:w="1463" w:type="dxa"/>
            <w:hideMark/>
          </w:tcPr>
          <w:p w14:paraId="73130B65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4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3CA9257E" w14:textId="77777777" w:rsidR="006A5A81" w:rsidRDefault="006A5A81" w:rsidP="006A5A81">
            <w:pPr>
              <w:pStyle w:val="Teksttabeli"/>
              <w:keepNext w:val="0"/>
            </w:pPr>
            <w:r>
              <w:t>Token, który zawiera tylko znaki, cyfry, kropkę, dwukropek myślnik lub znaki Unicode z kategorii „kombinacyjnych” lub „rozszerzających”.</w:t>
            </w:r>
          </w:p>
        </w:tc>
      </w:tr>
      <w:tr w:rsidR="006A5A81" w:rsidRPr="00345272" w14:paraId="0347E4E4" w14:textId="77777777" w:rsidTr="00560B16">
        <w:tc>
          <w:tcPr>
            <w:tcW w:w="1514" w:type="dxa"/>
            <w:hideMark/>
          </w:tcPr>
          <w:p w14:paraId="44B7F54C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MTOKENS</w:t>
            </w:r>
          </w:p>
        </w:tc>
        <w:tc>
          <w:tcPr>
            <w:tcW w:w="1463" w:type="dxa"/>
            <w:hideMark/>
          </w:tcPr>
          <w:p w14:paraId="604A40B2" w14:textId="235D4571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5" w:history="1">
              <w:r w:rsidR="006A5A81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[]</w:t>
            </w:r>
          </w:p>
        </w:tc>
        <w:tc>
          <w:tcPr>
            <w:tcW w:w="5244" w:type="dxa"/>
          </w:tcPr>
          <w:p w14:paraId="1BA0CF92" w14:textId="77777777" w:rsidR="006A5A81" w:rsidRDefault="006A5A81" w:rsidP="006A5A81">
            <w:pPr>
              <w:pStyle w:val="Teksttabeli"/>
              <w:keepNext w:val="0"/>
            </w:pPr>
            <w:r w:rsidRPr="00311189">
              <w:t xml:space="preserve">Pochodna od </w:t>
            </w:r>
            <w:r>
              <w:t>NMTOKEN</w:t>
            </w:r>
            <w:r w:rsidRPr="00311189">
              <w:t xml:space="preserve">. </w:t>
            </w:r>
            <w:r>
              <w:t>Ciąg elementów NMTOKEN oddzielonych spacjami.</w:t>
            </w:r>
          </w:p>
        </w:tc>
      </w:tr>
      <w:tr w:rsidR="006A5A81" w:rsidRPr="00345272" w14:paraId="6B708E68" w14:textId="77777777" w:rsidTr="00560B16">
        <w:tc>
          <w:tcPr>
            <w:tcW w:w="1514" w:type="dxa"/>
            <w:hideMark/>
          </w:tcPr>
          <w:p w14:paraId="7824B1ED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ame</w:t>
            </w:r>
          </w:p>
        </w:tc>
        <w:tc>
          <w:tcPr>
            <w:tcW w:w="1463" w:type="dxa"/>
            <w:hideMark/>
          </w:tcPr>
          <w:p w14:paraId="32CACCA8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6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291A27AB" w14:textId="77777777" w:rsidR="006A5A81" w:rsidRDefault="006A5A81" w:rsidP="006A5A81">
            <w:pPr>
              <w:pStyle w:val="Teksttabeli"/>
              <w:keepNext w:val="0"/>
            </w:pPr>
            <w:r>
              <w:t>Token, który zawiera wyłącznie litery, cyfry, ideogramy, podkreślenie, myślnik, kropkę i dwukropek. Cyfry, myślniki i kropka nie mogą rozpoczynać łańcucha.</w:t>
            </w:r>
          </w:p>
        </w:tc>
      </w:tr>
      <w:tr w:rsidR="006A5A81" w:rsidRPr="00345272" w14:paraId="7693255B" w14:textId="77777777" w:rsidTr="00560B16">
        <w:tc>
          <w:tcPr>
            <w:tcW w:w="1514" w:type="dxa"/>
            <w:hideMark/>
          </w:tcPr>
          <w:p w14:paraId="581409F7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CName</w:t>
            </w:r>
          </w:p>
        </w:tc>
        <w:tc>
          <w:tcPr>
            <w:tcW w:w="1463" w:type="dxa"/>
            <w:hideMark/>
          </w:tcPr>
          <w:p w14:paraId="13CF2F03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7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0E4B373F" w14:textId="77777777" w:rsidR="006A5A81" w:rsidRDefault="006A5A81" w:rsidP="006A5A81">
            <w:pPr>
              <w:pStyle w:val="Teksttabeli"/>
              <w:keepNext w:val="0"/>
            </w:pPr>
            <w:r>
              <w:t>Nazwa</w:t>
            </w:r>
            <w:r w:rsidRPr="00311189">
              <w:t xml:space="preserve"> </w:t>
            </w:r>
            <w:r>
              <w:t>nie może zawierać dwukropka.</w:t>
            </w:r>
          </w:p>
        </w:tc>
      </w:tr>
      <w:tr w:rsidR="006A5A81" w:rsidRPr="00345272" w14:paraId="60FF75EC" w14:textId="77777777" w:rsidTr="00560B16">
        <w:tc>
          <w:tcPr>
            <w:tcW w:w="1514" w:type="dxa"/>
            <w:hideMark/>
          </w:tcPr>
          <w:p w14:paraId="060CFA1D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QName</w:t>
            </w:r>
          </w:p>
        </w:tc>
        <w:tc>
          <w:tcPr>
            <w:tcW w:w="1463" w:type="dxa"/>
            <w:hideMark/>
          </w:tcPr>
          <w:p w14:paraId="3AE3ED4C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8" w:history="1">
              <w:r w:rsidR="006A5A81" w:rsidRPr="00345272">
                <w:rPr>
                  <w:rStyle w:val="NazwaProgramowa"/>
                </w:rPr>
                <w:t>XmlQualifiedName</w:t>
              </w:r>
            </w:hyperlink>
          </w:p>
        </w:tc>
        <w:tc>
          <w:tcPr>
            <w:tcW w:w="5244" w:type="dxa"/>
          </w:tcPr>
          <w:p w14:paraId="55135061" w14:textId="77777777" w:rsidR="006A5A81" w:rsidRDefault="006A5A81" w:rsidP="006A5A81">
            <w:pPr>
              <w:pStyle w:val="Teksttabeli"/>
              <w:keepNext w:val="0"/>
            </w:pPr>
            <w:r>
              <w:t xml:space="preserve">Łańcuch zawiera nazwę </w:t>
            </w:r>
            <w:r w:rsidRPr="00A30E0D">
              <w:rPr>
                <w:rStyle w:val="NazwaProgramowa"/>
              </w:rPr>
              <w:t xml:space="preserve">(NCName) </w:t>
            </w:r>
            <w:r>
              <w:t xml:space="preserve">opcjonalnie poprzedzoną prefiksem </w:t>
            </w:r>
            <w:r w:rsidRPr="00A30E0D">
              <w:rPr>
                <w:rStyle w:val="NazwaProgramowa"/>
              </w:rPr>
              <w:t>(NCName)</w:t>
            </w:r>
            <w:r>
              <w:t xml:space="preserve"> oddzielonym dwukropkiem.</w:t>
            </w:r>
          </w:p>
        </w:tc>
      </w:tr>
      <w:tr w:rsidR="006A5A81" w:rsidRPr="00345272" w14:paraId="608E460C" w14:textId="77777777" w:rsidTr="00560B16">
        <w:tc>
          <w:tcPr>
            <w:tcW w:w="1514" w:type="dxa"/>
            <w:hideMark/>
          </w:tcPr>
          <w:p w14:paraId="435BD306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ID</w:t>
            </w:r>
          </w:p>
        </w:tc>
        <w:tc>
          <w:tcPr>
            <w:tcW w:w="1463" w:type="dxa"/>
            <w:hideMark/>
          </w:tcPr>
          <w:p w14:paraId="34BB636C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9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13E202B3" w14:textId="77777777" w:rsidR="006A5A81" w:rsidRDefault="006A5A81" w:rsidP="006A5A81">
            <w:pPr>
              <w:pStyle w:val="Teksttabeli"/>
              <w:keepNext w:val="0"/>
            </w:pPr>
            <w:r>
              <w:t>Nazwa bez dwukropka. Wszystkie wartości muszą być unikatowe w dokumencie.</w:t>
            </w:r>
          </w:p>
        </w:tc>
      </w:tr>
      <w:tr w:rsidR="006A5A81" w:rsidRPr="00345272" w14:paraId="03892053" w14:textId="77777777" w:rsidTr="00560B16">
        <w:tc>
          <w:tcPr>
            <w:tcW w:w="1514" w:type="dxa"/>
            <w:hideMark/>
          </w:tcPr>
          <w:p w14:paraId="4D221CF7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IDREF</w:t>
            </w:r>
          </w:p>
        </w:tc>
        <w:tc>
          <w:tcPr>
            <w:tcW w:w="1463" w:type="dxa"/>
            <w:hideMark/>
          </w:tcPr>
          <w:p w14:paraId="30BE0B12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0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05BB7521" w14:textId="77777777" w:rsidR="006A5A81" w:rsidRDefault="006A5A81" w:rsidP="006A5A81">
            <w:pPr>
              <w:pStyle w:val="Teksttabeli"/>
              <w:keepNext w:val="0"/>
            </w:pPr>
            <w:r>
              <w:t>Nazwa bez dwukropka. Wartości muszą się odwoływać do unikatowych ID zdefiniowanych w dokumencie.</w:t>
            </w:r>
          </w:p>
        </w:tc>
      </w:tr>
      <w:tr w:rsidR="006A5A81" w:rsidRPr="00345272" w14:paraId="44A19A98" w14:textId="77777777" w:rsidTr="00560B16">
        <w:tc>
          <w:tcPr>
            <w:tcW w:w="1514" w:type="dxa"/>
            <w:hideMark/>
          </w:tcPr>
          <w:p w14:paraId="3EA9BF82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IDREFS</w:t>
            </w:r>
          </w:p>
        </w:tc>
        <w:tc>
          <w:tcPr>
            <w:tcW w:w="1463" w:type="dxa"/>
            <w:hideMark/>
          </w:tcPr>
          <w:p w14:paraId="1124B047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1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478B434C" w14:textId="77777777" w:rsidR="006A5A81" w:rsidRDefault="006A5A81" w:rsidP="006A5A81">
            <w:pPr>
              <w:pStyle w:val="Teksttabeli"/>
              <w:keepNext w:val="0"/>
            </w:pPr>
            <w:r>
              <w:t>Lista elementów IDREF oddzielonych spacjami.</w:t>
            </w:r>
          </w:p>
        </w:tc>
      </w:tr>
      <w:tr w:rsidR="006A5A81" w:rsidRPr="00345272" w14:paraId="5A5DC1D7" w14:textId="77777777" w:rsidTr="00560B16">
        <w:tc>
          <w:tcPr>
            <w:tcW w:w="1514" w:type="dxa"/>
            <w:hideMark/>
          </w:tcPr>
          <w:p w14:paraId="06B486D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anyURI</w:t>
            </w:r>
          </w:p>
        </w:tc>
        <w:tc>
          <w:tcPr>
            <w:tcW w:w="1463" w:type="dxa"/>
            <w:hideMark/>
          </w:tcPr>
          <w:p w14:paraId="56A5ED33" w14:textId="7DB9CFB6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2" w:history="1">
              <w:r w:rsidR="006A5A81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, Uri</w:t>
            </w:r>
          </w:p>
        </w:tc>
        <w:tc>
          <w:tcPr>
            <w:tcW w:w="5244" w:type="dxa"/>
          </w:tcPr>
          <w:p w14:paraId="3689AA79" w14:textId="77777777" w:rsidR="006A5A81" w:rsidRDefault="006A5A81" w:rsidP="006A5A81">
            <w:pPr>
              <w:pStyle w:val="Teksttabeli"/>
              <w:keepNext w:val="0"/>
            </w:pPr>
            <w:r>
              <w:t>Zawiera URI zgodnie z RFC 2396 i 2732, ale nie wymaga sekwencji zastępczych dla znaków nie-ASCII.</w:t>
            </w:r>
          </w:p>
        </w:tc>
      </w:tr>
      <w:tr w:rsidR="006A5A81" w:rsidRPr="00345272" w14:paraId="43A6C42C" w14:textId="77777777" w:rsidTr="00560B16">
        <w:tc>
          <w:tcPr>
            <w:tcW w:w="1514" w:type="dxa"/>
            <w:hideMark/>
          </w:tcPr>
          <w:p w14:paraId="59E245CC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language</w:t>
            </w:r>
          </w:p>
        </w:tc>
        <w:tc>
          <w:tcPr>
            <w:tcW w:w="1463" w:type="dxa"/>
            <w:hideMark/>
          </w:tcPr>
          <w:p w14:paraId="589C8424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3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07863B8A" w14:textId="77777777" w:rsidR="006A5A81" w:rsidRDefault="006A5A81" w:rsidP="006A5A81">
            <w:pPr>
              <w:pStyle w:val="Teksttabeli"/>
              <w:keepNext w:val="0"/>
            </w:pPr>
            <w:r>
              <w:t>Łańcuch znaków, który jest poprawnym identyfikatorem języka.</w:t>
            </w:r>
          </w:p>
        </w:tc>
      </w:tr>
      <w:tr w:rsidR="006A5A81" w:rsidRPr="00345272" w14:paraId="2EAA9AAD" w14:textId="77777777" w:rsidTr="00560B16">
        <w:tc>
          <w:tcPr>
            <w:tcW w:w="1514" w:type="dxa"/>
            <w:hideMark/>
          </w:tcPr>
          <w:p w14:paraId="6FC097CF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OTATION</w:t>
            </w:r>
          </w:p>
        </w:tc>
        <w:tc>
          <w:tcPr>
            <w:tcW w:w="1463" w:type="dxa"/>
            <w:hideMark/>
          </w:tcPr>
          <w:p w14:paraId="4A8CD982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4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18812D11" w14:textId="77777777" w:rsidR="006A5A81" w:rsidRDefault="006A5A81" w:rsidP="006A5A81">
            <w:pPr>
              <w:pStyle w:val="Teksttabeli"/>
              <w:keepNext w:val="0"/>
            </w:pPr>
            <w:r>
              <w:t xml:space="preserve">Łańcuch znaków nie-XML w dokumencie XML. Używany do definiowania schematu XSD przez element </w:t>
            </w:r>
            <w:r w:rsidRPr="00C231B2">
              <w:rPr>
                <w:rStyle w:val="NazwaProgramowa"/>
              </w:rPr>
              <w:t>&lt;xs:schema&gt;</w:t>
            </w:r>
            <w:r>
              <w:t>.</w:t>
            </w:r>
          </w:p>
        </w:tc>
      </w:tr>
      <w:tr w:rsidR="006A5A81" w:rsidRPr="00345272" w14:paraId="205CD701" w14:textId="77777777" w:rsidTr="00560B16">
        <w:tc>
          <w:tcPr>
            <w:tcW w:w="1514" w:type="dxa"/>
            <w:hideMark/>
          </w:tcPr>
          <w:p w14:paraId="61FCACD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ENTITY</w:t>
            </w:r>
          </w:p>
        </w:tc>
        <w:tc>
          <w:tcPr>
            <w:tcW w:w="1463" w:type="dxa"/>
            <w:hideMark/>
          </w:tcPr>
          <w:p w14:paraId="357FDE0B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5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05762457" w14:textId="77777777" w:rsidR="006A5A81" w:rsidRDefault="006A5A81" w:rsidP="006A5A81">
            <w:pPr>
              <w:pStyle w:val="Teksttabeli"/>
              <w:keepNext w:val="0"/>
            </w:pPr>
            <w:r>
              <w:t>Odwołanie do encji, czyli nazwy bez dwukropka, która została zadeklarowana jako nieparsowana encja w wewnętrznym lub zewnętrznym DTD.</w:t>
            </w:r>
          </w:p>
        </w:tc>
      </w:tr>
      <w:tr w:rsidR="006A5A81" w:rsidRPr="00345272" w14:paraId="14FCE9FF" w14:textId="77777777" w:rsidTr="00560B16">
        <w:tc>
          <w:tcPr>
            <w:tcW w:w="1514" w:type="dxa"/>
            <w:hideMark/>
          </w:tcPr>
          <w:p w14:paraId="24B0FA16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ENTITIES</w:t>
            </w:r>
          </w:p>
        </w:tc>
        <w:tc>
          <w:tcPr>
            <w:tcW w:w="1463" w:type="dxa"/>
            <w:hideMark/>
          </w:tcPr>
          <w:p w14:paraId="3476E4BA" w14:textId="77381E69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6" w:history="1">
              <w:r w:rsidR="006A5A81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[]</w:t>
            </w:r>
          </w:p>
        </w:tc>
        <w:tc>
          <w:tcPr>
            <w:tcW w:w="5244" w:type="dxa"/>
          </w:tcPr>
          <w:p w14:paraId="50317907" w14:textId="77777777" w:rsidR="006A5A81" w:rsidRDefault="006A5A81" w:rsidP="006A5A81">
            <w:pPr>
              <w:pStyle w:val="Teksttabeli"/>
              <w:keepNext w:val="0"/>
            </w:pPr>
            <w:r>
              <w:t>Ciąg elementów ENTITY oddzielonych spacjami.</w:t>
            </w:r>
          </w:p>
        </w:tc>
      </w:tr>
      <w:tr w:rsidR="006A5A81" w:rsidRPr="00345272" w14:paraId="58CBE4A9" w14:textId="77777777" w:rsidTr="00560B16">
        <w:tc>
          <w:tcPr>
            <w:tcW w:w="1514" w:type="dxa"/>
            <w:hideMark/>
          </w:tcPr>
          <w:p w14:paraId="45A9970E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base64Binary</w:t>
            </w:r>
          </w:p>
        </w:tc>
        <w:tc>
          <w:tcPr>
            <w:tcW w:w="1463" w:type="dxa"/>
            <w:hideMark/>
          </w:tcPr>
          <w:p w14:paraId="1614CF80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yte[]</w:t>
            </w:r>
          </w:p>
        </w:tc>
        <w:tc>
          <w:tcPr>
            <w:tcW w:w="5244" w:type="dxa"/>
          </w:tcPr>
          <w:p w14:paraId="37692C0E" w14:textId="77777777" w:rsidR="006A5A81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Kodowanie base-64. Ciąg liter i cyfr + kilka znaków specjalinych. Trzy bajty są kodowane na czterech znakach z alfabetu 64-znakowego.</w:t>
            </w:r>
          </w:p>
        </w:tc>
      </w:tr>
      <w:tr w:rsidR="006A5A81" w:rsidRPr="00345272" w14:paraId="2C0077B6" w14:textId="77777777" w:rsidTr="00560B16">
        <w:tc>
          <w:tcPr>
            <w:tcW w:w="1514" w:type="dxa"/>
            <w:hideMark/>
          </w:tcPr>
          <w:p w14:paraId="210FFD7D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hexBinary</w:t>
            </w:r>
          </w:p>
        </w:tc>
        <w:tc>
          <w:tcPr>
            <w:tcW w:w="1463" w:type="dxa"/>
            <w:hideMark/>
          </w:tcPr>
          <w:p w14:paraId="7D7C72EE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yte[]</w:t>
            </w:r>
          </w:p>
        </w:tc>
        <w:tc>
          <w:tcPr>
            <w:tcW w:w="5244" w:type="dxa"/>
          </w:tcPr>
          <w:p w14:paraId="2A522274" w14:textId="77777777" w:rsidR="006A5A81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Każdy bajt kodowany na dwóch cyfrach szesnastkowych.</w:t>
            </w:r>
          </w:p>
        </w:tc>
      </w:tr>
      <w:tr w:rsidR="006A5A81" w:rsidRPr="00345272" w14:paraId="1832DC8B" w14:textId="77777777" w:rsidTr="00560B16">
        <w:tc>
          <w:tcPr>
            <w:tcW w:w="1514" w:type="dxa"/>
            <w:hideMark/>
          </w:tcPr>
          <w:p w14:paraId="28FD441B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boolean</w:t>
            </w:r>
          </w:p>
        </w:tc>
        <w:tc>
          <w:tcPr>
            <w:tcW w:w="1463" w:type="dxa"/>
            <w:hideMark/>
          </w:tcPr>
          <w:p w14:paraId="172A821F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7" w:history="1">
              <w:r w:rsidR="006A5A81" w:rsidRPr="00345272">
                <w:rPr>
                  <w:rStyle w:val="NazwaProgramowa"/>
                </w:rPr>
                <w:t>Boolean</w:t>
              </w:r>
            </w:hyperlink>
          </w:p>
        </w:tc>
        <w:tc>
          <w:tcPr>
            <w:tcW w:w="5244" w:type="dxa"/>
          </w:tcPr>
          <w:p w14:paraId="54CEAF95" w14:textId="2CFFEEC3" w:rsidR="006A5A81" w:rsidRDefault="006A5A81" w:rsidP="006A5A81">
            <w:pPr>
              <w:pStyle w:val="Teksttabeli"/>
              <w:keepNext w:val="0"/>
            </w:pPr>
            <w:r>
              <w:t xml:space="preserve">Dopuszczalne są </w:t>
            </w:r>
            <w:r w:rsidRPr="009536EE">
              <w:rPr>
                <w:rStyle w:val="NazwaProgramowa"/>
              </w:rPr>
              <w:t>„true”, „false”, „1”, „0”</w:t>
            </w:r>
            <w:r w:rsidR="00F61F2A">
              <w:t>, „on”, „off”</w:t>
            </w:r>
          </w:p>
        </w:tc>
      </w:tr>
      <w:tr w:rsidR="006A5A81" w:rsidRPr="00345272" w14:paraId="2FA018D4" w14:textId="77777777" w:rsidTr="00560B16">
        <w:tc>
          <w:tcPr>
            <w:tcW w:w="1514" w:type="dxa"/>
            <w:hideMark/>
          </w:tcPr>
          <w:p w14:paraId="72438C2C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integer</w:t>
            </w:r>
          </w:p>
        </w:tc>
        <w:tc>
          <w:tcPr>
            <w:tcW w:w="1463" w:type="dxa"/>
            <w:hideMark/>
          </w:tcPr>
          <w:p w14:paraId="24655F5C" w14:textId="6E7AC37B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8" w:history="1">
              <w:r w:rsidR="006A5A81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, dowolny typ całkowity</w:t>
            </w:r>
          </w:p>
        </w:tc>
        <w:tc>
          <w:tcPr>
            <w:tcW w:w="5244" w:type="dxa"/>
          </w:tcPr>
          <w:p w14:paraId="60080B23" w14:textId="77777777" w:rsidR="006A5A81" w:rsidRDefault="006A5A81" w:rsidP="006A5A81">
            <w:pPr>
              <w:pStyle w:val="Teksttabeli"/>
              <w:keepNext w:val="0"/>
            </w:pPr>
            <w:r>
              <w:t>Ciąg cyfr dziesiętnych opcjonalnie poprzedzony znakiem ‘-’ (myślnika).</w:t>
            </w:r>
          </w:p>
        </w:tc>
      </w:tr>
      <w:tr w:rsidR="006A5A81" w:rsidRPr="00345272" w14:paraId="64EFF8E6" w14:textId="77777777" w:rsidTr="00560B16">
        <w:tc>
          <w:tcPr>
            <w:tcW w:w="1514" w:type="dxa"/>
            <w:hideMark/>
          </w:tcPr>
          <w:p w14:paraId="2BE55210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onNegativeInteger</w:t>
            </w:r>
          </w:p>
        </w:tc>
        <w:tc>
          <w:tcPr>
            <w:tcW w:w="1463" w:type="dxa"/>
            <w:hideMark/>
          </w:tcPr>
          <w:p w14:paraId="1789E983" w14:textId="40A0F748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9" w:history="1">
              <w:r w:rsidR="00F61F2A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, dowolny typ całkowity</w:t>
            </w:r>
          </w:p>
        </w:tc>
        <w:tc>
          <w:tcPr>
            <w:tcW w:w="5244" w:type="dxa"/>
          </w:tcPr>
          <w:p w14:paraId="20CFF4D3" w14:textId="77777777" w:rsidR="006A5A81" w:rsidRDefault="006A5A81" w:rsidP="006A5A81">
            <w:pPr>
              <w:pStyle w:val="Teksttabeli"/>
              <w:keepNext w:val="0"/>
            </w:pPr>
            <w:r>
              <w:t>Tylko ciąg cyfr dziesiętnych 0..9.</w:t>
            </w:r>
          </w:p>
        </w:tc>
      </w:tr>
      <w:tr w:rsidR="006A5A81" w:rsidRPr="00345272" w14:paraId="7622A75D" w14:textId="77777777" w:rsidTr="00560B16">
        <w:tc>
          <w:tcPr>
            <w:tcW w:w="1514" w:type="dxa"/>
            <w:hideMark/>
          </w:tcPr>
          <w:p w14:paraId="652C7CE0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positiveInteger</w:t>
            </w:r>
          </w:p>
        </w:tc>
        <w:tc>
          <w:tcPr>
            <w:tcW w:w="1463" w:type="dxa"/>
            <w:hideMark/>
          </w:tcPr>
          <w:p w14:paraId="76BF77BC" w14:textId="51A43AB9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0" w:history="1">
              <w:r w:rsidR="00F61F2A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, dowolny typ całkowity</w:t>
            </w:r>
          </w:p>
        </w:tc>
        <w:tc>
          <w:tcPr>
            <w:tcW w:w="5244" w:type="dxa"/>
          </w:tcPr>
          <w:p w14:paraId="2A6169C0" w14:textId="77777777" w:rsidR="006A5A81" w:rsidRDefault="006A5A81" w:rsidP="006A5A81">
            <w:pPr>
              <w:pStyle w:val="Teksttabeli"/>
              <w:keepNext w:val="0"/>
            </w:pPr>
            <w:r>
              <w:t>Tylko ciąg cyfr dziesiętnych 0..9. Wartość nie może być równa zero.</w:t>
            </w:r>
          </w:p>
        </w:tc>
      </w:tr>
      <w:tr w:rsidR="006A5A81" w:rsidRPr="00345272" w14:paraId="7D277510" w14:textId="77777777" w:rsidTr="00560B16">
        <w:tc>
          <w:tcPr>
            <w:tcW w:w="1514" w:type="dxa"/>
            <w:hideMark/>
          </w:tcPr>
          <w:p w14:paraId="2A7B98F7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lastRenderedPageBreak/>
              <w:t>negativeInteger</w:t>
            </w:r>
          </w:p>
        </w:tc>
        <w:tc>
          <w:tcPr>
            <w:tcW w:w="1463" w:type="dxa"/>
            <w:hideMark/>
          </w:tcPr>
          <w:p w14:paraId="62A81112" w14:textId="1F21FADC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1" w:history="1">
              <w:r w:rsidR="00F61F2A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, dowolny typ całkowity</w:t>
            </w:r>
          </w:p>
        </w:tc>
        <w:tc>
          <w:tcPr>
            <w:tcW w:w="5244" w:type="dxa"/>
          </w:tcPr>
          <w:p w14:paraId="64A3DB78" w14:textId="77777777" w:rsidR="006A5A81" w:rsidRDefault="006A5A81" w:rsidP="006A5A81">
            <w:pPr>
              <w:pStyle w:val="Teksttabeli"/>
              <w:keepNext w:val="0"/>
            </w:pPr>
            <w:r>
              <w:t>Ciąg cyfr dziesiętnych koniecznie poprzedzony znakiem ‘-’ (myślnika).</w:t>
            </w:r>
          </w:p>
        </w:tc>
      </w:tr>
      <w:tr w:rsidR="006A5A81" w:rsidRPr="00345272" w14:paraId="13C39A1C" w14:textId="77777777" w:rsidTr="00560B16">
        <w:tc>
          <w:tcPr>
            <w:tcW w:w="1514" w:type="dxa"/>
            <w:hideMark/>
          </w:tcPr>
          <w:p w14:paraId="6DC2EB4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onPositiveInteger</w:t>
            </w:r>
          </w:p>
        </w:tc>
        <w:tc>
          <w:tcPr>
            <w:tcW w:w="1463" w:type="dxa"/>
            <w:hideMark/>
          </w:tcPr>
          <w:p w14:paraId="69C92EC0" w14:textId="50A7B4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2" w:history="1">
              <w:r w:rsidR="00F61F2A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, dowolny typ całkowity</w:t>
            </w:r>
          </w:p>
        </w:tc>
        <w:tc>
          <w:tcPr>
            <w:tcW w:w="5244" w:type="dxa"/>
          </w:tcPr>
          <w:p w14:paraId="661376DB" w14:textId="77777777" w:rsidR="006A5A81" w:rsidRDefault="006A5A81" w:rsidP="006A5A81">
            <w:pPr>
              <w:pStyle w:val="Teksttabeli"/>
              <w:keepNext w:val="0"/>
            </w:pPr>
            <w:r>
              <w:t>Ciąg cyfr dziesiętnych koniecznie poprzedzony znakiem ‘-’ (myślnika) albo zero.</w:t>
            </w:r>
          </w:p>
        </w:tc>
      </w:tr>
      <w:tr w:rsidR="006A5A81" w:rsidRPr="00345272" w14:paraId="251B2042" w14:textId="77777777" w:rsidTr="00560B16">
        <w:tc>
          <w:tcPr>
            <w:tcW w:w="1514" w:type="dxa"/>
            <w:hideMark/>
          </w:tcPr>
          <w:p w14:paraId="51FBE2E3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bookmarkStart w:id="15" w:name="_Hlk115074773"/>
            <w:r w:rsidRPr="00345272">
              <w:rPr>
                <w:rStyle w:val="NazwaProgramowa"/>
              </w:rPr>
              <w:t>byte</w:t>
            </w:r>
          </w:p>
        </w:tc>
        <w:tc>
          <w:tcPr>
            <w:tcW w:w="1463" w:type="dxa"/>
            <w:hideMark/>
          </w:tcPr>
          <w:p w14:paraId="473BF994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3" w:history="1">
              <w:r w:rsidR="006A5A81" w:rsidRPr="00345272">
                <w:rPr>
                  <w:rStyle w:val="NazwaProgramowa"/>
                </w:rPr>
                <w:t>SByte</w:t>
              </w:r>
            </w:hyperlink>
          </w:p>
        </w:tc>
        <w:tc>
          <w:tcPr>
            <w:tcW w:w="5244" w:type="dxa"/>
          </w:tcPr>
          <w:p w14:paraId="62E277CF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-128 do 127.</w:t>
            </w:r>
          </w:p>
        </w:tc>
      </w:tr>
      <w:bookmarkEnd w:id="15"/>
      <w:tr w:rsidR="006A5A81" w:rsidRPr="00345272" w14:paraId="2F546A7D" w14:textId="77777777" w:rsidTr="00560B16">
        <w:tc>
          <w:tcPr>
            <w:tcW w:w="1514" w:type="dxa"/>
            <w:hideMark/>
          </w:tcPr>
          <w:p w14:paraId="1CB15893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unsignedByte</w:t>
            </w:r>
          </w:p>
        </w:tc>
        <w:tc>
          <w:tcPr>
            <w:tcW w:w="1463" w:type="dxa"/>
            <w:hideMark/>
          </w:tcPr>
          <w:p w14:paraId="5A9FB5A6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4" w:history="1">
              <w:r w:rsidR="006A5A81" w:rsidRPr="00345272">
                <w:rPr>
                  <w:rStyle w:val="NazwaProgramowa"/>
                </w:rPr>
                <w:t>Byte</w:t>
              </w:r>
            </w:hyperlink>
          </w:p>
        </w:tc>
        <w:tc>
          <w:tcPr>
            <w:tcW w:w="5244" w:type="dxa"/>
          </w:tcPr>
          <w:p w14:paraId="3C088EA0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0 do 255.</w:t>
            </w:r>
          </w:p>
        </w:tc>
      </w:tr>
      <w:tr w:rsidR="006A5A81" w:rsidRPr="00345272" w14:paraId="4BA715EF" w14:textId="77777777" w:rsidTr="00560B16">
        <w:tc>
          <w:tcPr>
            <w:tcW w:w="1514" w:type="dxa"/>
            <w:hideMark/>
          </w:tcPr>
          <w:p w14:paraId="5486197F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short</w:t>
            </w:r>
          </w:p>
        </w:tc>
        <w:tc>
          <w:tcPr>
            <w:tcW w:w="1463" w:type="dxa"/>
            <w:hideMark/>
          </w:tcPr>
          <w:p w14:paraId="378D000B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5" w:history="1">
              <w:r w:rsidR="006A5A81" w:rsidRPr="00345272">
                <w:rPr>
                  <w:rStyle w:val="NazwaProgramowa"/>
                </w:rPr>
                <w:t>Int16</w:t>
              </w:r>
            </w:hyperlink>
          </w:p>
        </w:tc>
        <w:tc>
          <w:tcPr>
            <w:tcW w:w="5244" w:type="dxa"/>
          </w:tcPr>
          <w:p w14:paraId="374776D8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-32768 do 32767.</w:t>
            </w:r>
          </w:p>
        </w:tc>
      </w:tr>
      <w:tr w:rsidR="006A5A81" w:rsidRPr="00345272" w14:paraId="55F31959" w14:textId="77777777" w:rsidTr="00560B16">
        <w:tc>
          <w:tcPr>
            <w:tcW w:w="1514" w:type="dxa"/>
            <w:hideMark/>
          </w:tcPr>
          <w:p w14:paraId="64014704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unsignedShort</w:t>
            </w:r>
          </w:p>
        </w:tc>
        <w:tc>
          <w:tcPr>
            <w:tcW w:w="1463" w:type="dxa"/>
            <w:hideMark/>
          </w:tcPr>
          <w:p w14:paraId="200E5273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6" w:history="1">
              <w:r w:rsidR="006A5A81" w:rsidRPr="00345272">
                <w:rPr>
                  <w:rStyle w:val="NazwaProgramowa"/>
                </w:rPr>
                <w:t>UInt16</w:t>
              </w:r>
            </w:hyperlink>
          </w:p>
        </w:tc>
        <w:tc>
          <w:tcPr>
            <w:tcW w:w="5244" w:type="dxa"/>
          </w:tcPr>
          <w:p w14:paraId="607DD221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0 do 65535.</w:t>
            </w:r>
          </w:p>
        </w:tc>
      </w:tr>
      <w:tr w:rsidR="006A5A81" w:rsidRPr="00345272" w14:paraId="5598F731" w14:textId="77777777" w:rsidTr="00560B16">
        <w:tc>
          <w:tcPr>
            <w:tcW w:w="1514" w:type="dxa"/>
            <w:hideMark/>
          </w:tcPr>
          <w:p w14:paraId="6A20519B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int</w:t>
            </w:r>
          </w:p>
        </w:tc>
        <w:tc>
          <w:tcPr>
            <w:tcW w:w="1463" w:type="dxa"/>
            <w:hideMark/>
          </w:tcPr>
          <w:p w14:paraId="74E7A52F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7" w:history="1">
              <w:r w:rsidR="006A5A81" w:rsidRPr="00345272">
                <w:rPr>
                  <w:rStyle w:val="NazwaProgramowa"/>
                </w:rPr>
                <w:t>Int32</w:t>
              </w:r>
            </w:hyperlink>
          </w:p>
        </w:tc>
        <w:tc>
          <w:tcPr>
            <w:tcW w:w="5244" w:type="dxa"/>
          </w:tcPr>
          <w:p w14:paraId="75B90245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-2147483648 do 2147483647</w:t>
            </w:r>
          </w:p>
        </w:tc>
      </w:tr>
      <w:tr w:rsidR="006A5A81" w:rsidRPr="00345272" w14:paraId="5C05B6D2" w14:textId="77777777" w:rsidTr="00560B16">
        <w:tc>
          <w:tcPr>
            <w:tcW w:w="1514" w:type="dxa"/>
            <w:hideMark/>
          </w:tcPr>
          <w:p w14:paraId="685002D1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unsignedInt</w:t>
            </w:r>
          </w:p>
        </w:tc>
        <w:tc>
          <w:tcPr>
            <w:tcW w:w="1463" w:type="dxa"/>
            <w:hideMark/>
          </w:tcPr>
          <w:p w14:paraId="6088FAF8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8" w:history="1">
              <w:r w:rsidR="006A5A81" w:rsidRPr="00345272">
                <w:rPr>
                  <w:rStyle w:val="NazwaProgramowa"/>
                </w:rPr>
                <w:t>UInt32</w:t>
              </w:r>
            </w:hyperlink>
          </w:p>
        </w:tc>
        <w:tc>
          <w:tcPr>
            <w:tcW w:w="5244" w:type="dxa"/>
          </w:tcPr>
          <w:p w14:paraId="0210DD48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0 do 4294967295</w:t>
            </w:r>
          </w:p>
        </w:tc>
      </w:tr>
      <w:tr w:rsidR="006A5A81" w:rsidRPr="00345272" w14:paraId="31162088" w14:textId="77777777" w:rsidTr="00560B16">
        <w:tc>
          <w:tcPr>
            <w:tcW w:w="1514" w:type="dxa"/>
            <w:hideMark/>
          </w:tcPr>
          <w:p w14:paraId="624381D0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long</w:t>
            </w:r>
          </w:p>
        </w:tc>
        <w:tc>
          <w:tcPr>
            <w:tcW w:w="1463" w:type="dxa"/>
            <w:hideMark/>
          </w:tcPr>
          <w:p w14:paraId="52D7EC24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9" w:history="1">
              <w:r w:rsidR="006A5A81" w:rsidRPr="00345272">
                <w:rPr>
                  <w:rStyle w:val="NazwaProgramowa"/>
                </w:rPr>
                <w:t>Int64</w:t>
              </w:r>
            </w:hyperlink>
          </w:p>
        </w:tc>
        <w:tc>
          <w:tcPr>
            <w:tcW w:w="5244" w:type="dxa"/>
          </w:tcPr>
          <w:p w14:paraId="408B0A47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-9223372036854775808 do 9223372036854775807</w:t>
            </w:r>
          </w:p>
        </w:tc>
      </w:tr>
      <w:tr w:rsidR="006A5A81" w:rsidRPr="00345272" w14:paraId="5EE86862" w14:textId="77777777" w:rsidTr="00560B16">
        <w:tc>
          <w:tcPr>
            <w:tcW w:w="1514" w:type="dxa"/>
            <w:hideMark/>
          </w:tcPr>
          <w:p w14:paraId="38EAD9F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unsignedLong</w:t>
            </w:r>
          </w:p>
        </w:tc>
        <w:tc>
          <w:tcPr>
            <w:tcW w:w="1463" w:type="dxa"/>
            <w:hideMark/>
          </w:tcPr>
          <w:p w14:paraId="24B8F3C2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0" w:history="1">
              <w:r w:rsidR="006A5A81" w:rsidRPr="00345272">
                <w:rPr>
                  <w:rStyle w:val="NazwaProgramowa"/>
                </w:rPr>
                <w:t>UInt64</w:t>
              </w:r>
            </w:hyperlink>
          </w:p>
        </w:tc>
        <w:tc>
          <w:tcPr>
            <w:tcW w:w="5244" w:type="dxa"/>
          </w:tcPr>
          <w:p w14:paraId="666C2C32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0 do 18446744073709551615</w:t>
            </w:r>
          </w:p>
        </w:tc>
      </w:tr>
      <w:tr w:rsidR="006A5A81" w:rsidRPr="00345272" w14:paraId="39521EE2" w14:textId="77777777" w:rsidTr="00560B16">
        <w:tc>
          <w:tcPr>
            <w:tcW w:w="1514" w:type="dxa"/>
            <w:hideMark/>
          </w:tcPr>
          <w:p w14:paraId="14F958DD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decimal</w:t>
            </w:r>
          </w:p>
        </w:tc>
        <w:tc>
          <w:tcPr>
            <w:tcW w:w="1463" w:type="dxa"/>
            <w:hideMark/>
          </w:tcPr>
          <w:p w14:paraId="3CD2C0EB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1" w:history="1">
              <w:r w:rsidR="006A5A81" w:rsidRPr="00345272">
                <w:rPr>
                  <w:rStyle w:val="NazwaProgramowa"/>
                </w:rPr>
                <w:t>Decimal</w:t>
              </w:r>
            </w:hyperlink>
          </w:p>
        </w:tc>
        <w:tc>
          <w:tcPr>
            <w:tcW w:w="5244" w:type="dxa"/>
          </w:tcPr>
          <w:p w14:paraId="7C3FDEC5" w14:textId="77777777" w:rsidR="006A5A81" w:rsidRDefault="006A5A81" w:rsidP="006A5A81">
            <w:pPr>
              <w:pStyle w:val="Teksttabeli"/>
              <w:keepNext w:val="0"/>
            </w:pPr>
            <w:r>
              <w:t>Ciąg cyfr dziesiętnych z opcjonalnym separatorem dziesiętnym (kropka), opcjonalnie poprzedzonym ‘-’ lub ‘+’. Notacja inżynierska jest niedopuszczalna. Separatory tysięcy są niedopuszczalne.</w:t>
            </w:r>
          </w:p>
        </w:tc>
      </w:tr>
      <w:tr w:rsidR="006A5A81" w:rsidRPr="00345272" w14:paraId="5E61EA57" w14:textId="77777777" w:rsidTr="00560B16">
        <w:tc>
          <w:tcPr>
            <w:tcW w:w="1514" w:type="dxa"/>
            <w:hideMark/>
          </w:tcPr>
          <w:p w14:paraId="1E778C8F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float</w:t>
            </w:r>
          </w:p>
        </w:tc>
        <w:tc>
          <w:tcPr>
            <w:tcW w:w="1463" w:type="dxa"/>
            <w:hideMark/>
          </w:tcPr>
          <w:p w14:paraId="6B581639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2" w:history="1">
              <w:r w:rsidR="006A5A81" w:rsidRPr="00345272">
                <w:rPr>
                  <w:rStyle w:val="NazwaProgramowa"/>
                </w:rPr>
                <w:t>Single</w:t>
              </w:r>
            </w:hyperlink>
          </w:p>
        </w:tc>
        <w:tc>
          <w:tcPr>
            <w:tcW w:w="5244" w:type="dxa"/>
          </w:tcPr>
          <w:p w14:paraId="2D598577" w14:textId="77777777" w:rsidR="006A5A81" w:rsidRDefault="006A5A81" w:rsidP="006A5A81">
            <w:pPr>
              <w:pStyle w:val="Teksttabeli"/>
              <w:keepNext w:val="0"/>
            </w:pPr>
            <w:r>
              <w:t>Liczby rzeczywiste w standardzie IEEE 32-bitowe.</w:t>
            </w:r>
          </w:p>
        </w:tc>
      </w:tr>
      <w:tr w:rsidR="006A5A81" w:rsidRPr="00345272" w14:paraId="556C8241" w14:textId="77777777" w:rsidTr="00560B16">
        <w:tc>
          <w:tcPr>
            <w:tcW w:w="1514" w:type="dxa"/>
            <w:hideMark/>
          </w:tcPr>
          <w:p w14:paraId="6D67E9B7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double</w:t>
            </w:r>
          </w:p>
        </w:tc>
        <w:tc>
          <w:tcPr>
            <w:tcW w:w="1463" w:type="dxa"/>
            <w:hideMark/>
          </w:tcPr>
          <w:p w14:paraId="467DF0B7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3" w:history="1">
              <w:r w:rsidR="006A5A81" w:rsidRPr="00345272">
                <w:rPr>
                  <w:rStyle w:val="NazwaProgramowa"/>
                </w:rPr>
                <w:t>Double</w:t>
              </w:r>
            </w:hyperlink>
          </w:p>
        </w:tc>
        <w:tc>
          <w:tcPr>
            <w:tcW w:w="5244" w:type="dxa"/>
          </w:tcPr>
          <w:p w14:paraId="68887139" w14:textId="77777777" w:rsidR="006A5A81" w:rsidRDefault="006A5A81" w:rsidP="006A5A81">
            <w:pPr>
              <w:pStyle w:val="Teksttabeli"/>
              <w:keepNext w:val="0"/>
            </w:pPr>
            <w:r>
              <w:t>Liczby rzeczywiste w standardzie IEEE 64-bitowe.</w:t>
            </w:r>
          </w:p>
        </w:tc>
      </w:tr>
      <w:tr w:rsidR="006A5A81" w:rsidRPr="00345272" w14:paraId="5D27F15B" w14:textId="77777777" w:rsidTr="00560B16">
        <w:tc>
          <w:tcPr>
            <w:tcW w:w="1514" w:type="dxa"/>
            <w:hideMark/>
          </w:tcPr>
          <w:p w14:paraId="3ECDDCB1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date</w:t>
            </w:r>
          </w:p>
        </w:tc>
        <w:tc>
          <w:tcPr>
            <w:tcW w:w="1463" w:type="dxa"/>
            <w:hideMark/>
          </w:tcPr>
          <w:p w14:paraId="7A984D69" w14:textId="2A0090C6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4" w:history="1">
              <w:r w:rsidR="006A5A81" w:rsidRPr="00345272">
                <w:rPr>
                  <w:rStyle w:val="NazwaProgramowa"/>
                </w:rPr>
                <w:t>DateTime</w:t>
              </w:r>
            </w:hyperlink>
            <w:r w:rsidR="00097F16">
              <w:rPr>
                <w:rStyle w:val="NazwaProgramowa"/>
              </w:rPr>
              <w:t>, Date</w:t>
            </w:r>
          </w:p>
        </w:tc>
        <w:tc>
          <w:tcPr>
            <w:tcW w:w="5244" w:type="dxa"/>
          </w:tcPr>
          <w:p w14:paraId="3FDEB08D" w14:textId="77777777" w:rsidR="006A5A81" w:rsidRDefault="006A5A81" w:rsidP="006A5A81">
            <w:pPr>
              <w:pStyle w:val="Teksttabeli"/>
              <w:keepNext w:val="0"/>
            </w:pPr>
            <w:r>
              <w:t>Data kodowana w formacie "YYYY-MM-DD". Przy konwersji odwrotnej rozpoznawana strefa czasowa lub litera „Z”.</w:t>
            </w:r>
          </w:p>
        </w:tc>
      </w:tr>
      <w:tr w:rsidR="006A5A81" w:rsidRPr="00345272" w14:paraId="544551C1" w14:textId="77777777" w:rsidTr="00560B16">
        <w:tc>
          <w:tcPr>
            <w:tcW w:w="1514" w:type="dxa"/>
            <w:hideMark/>
          </w:tcPr>
          <w:p w14:paraId="60630B9F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time</w:t>
            </w:r>
          </w:p>
        </w:tc>
        <w:tc>
          <w:tcPr>
            <w:tcW w:w="1463" w:type="dxa"/>
            <w:hideMark/>
          </w:tcPr>
          <w:p w14:paraId="52C1AB40" w14:textId="1AC3F2A0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5" w:history="1">
              <w:r w:rsidR="006A5A81" w:rsidRPr="00345272">
                <w:rPr>
                  <w:rStyle w:val="NazwaProgramowa"/>
                </w:rPr>
                <w:t>DateTime</w:t>
              </w:r>
            </w:hyperlink>
            <w:r w:rsidR="00097F16">
              <w:rPr>
                <w:rStyle w:val="NazwaProgramowa"/>
              </w:rPr>
              <w:t>, Time</w:t>
            </w:r>
          </w:p>
        </w:tc>
        <w:tc>
          <w:tcPr>
            <w:tcW w:w="5244" w:type="dxa"/>
          </w:tcPr>
          <w:p w14:paraId="6AD3A3F1" w14:textId="77777777" w:rsidR="006A5A81" w:rsidRDefault="006A5A81" w:rsidP="006A5A81">
            <w:pPr>
              <w:pStyle w:val="Teksttabeli"/>
              <w:keepNext w:val="0"/>
            </w:pPr>
            <w:r>
              <w:t xml:space="preserve">Czas kodowana w formacie </w:t>
            </w:r>
            <w:r w:rsidRPr="006A265D">
              <w:rPr>
                <w:rStyle w:val="NazwaProgramowa"/>
              </w:rPr>
              <w:t>"hh:mm:ss"</w:t>
            </w:r>
            <w:r>
              <w:t>. Przy konwersji odwrotnej rozpoznawana strefa czasowa lub litera „Z”.</w:t>
            </w:r>
          </w:p>
        </w:tc>
      </w:tr>
      <w:tr w:rsidR="006A5A81" w:rsidRPr="00345272" w14:paraId="5CD2E7B5" w14:textId="77777777" w:rsidTr="00560B16">
        <w:tc>
          <w:tcPr>
            <w:tcW w:w="1514" w:type="dxa"/>
            <w:hideMark/>
          </w:tcPr>
          <w:p w14:paraId="025E470A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dateTime</w:t>
            </w:r>
          </w:p>
        </w:tc>
        <w:tc>
          <w:tcPr>
            <w:tcW w:w="1463" w:type="dxa"/>
            <w:hideMark/>
          </w:tcPr>
          <w:p w14:paraId="75D7E9A6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6" w:history="1">
              <w:r w:rsidR="006A5A81" w:rsidRPr="00345272">
                <w:rPr>
                  <w:rStyle w:val="NazwaProgramowa"/>
                </w:rPr>
                <w:t>DateTime</w:t>
              </w:r>
            </w:hyperlink>
          </w:p>
        </w:tc>
        <w:tc>
          <w:tcPr>
            <w:tcW w:w="5244" w:type="dxa"/>
          </w:tcPr>
          <w:p w14:paraId="772B8D26" w14:textId="77777777" w:rsidR="006A5A81" w:rsidRDefault="006A5A81" w:rsidP="006A5A81">
            <w:pPr>
              <w:pStyle w:val="Teksttabeli"/>
              <w:keepNext w:val="0"/>
            </w:pPr>
            <w:r>
              <w:t xml:space="preserve">Data i czas kodowane w formacie </w:t>
            </w:r>
            <w:r w:rsidRPr="006A265D">
              <w:rPr>
                <w:rStyle w:val="NazwaProgramowa"/>
              </w:rPr>
              <w:t>"YYYY-MM-DDThh:mm:ss"</w:t>
            </w:r>
            <w:r>
              <w:t xml:space="preserve">. Przy konwersji odwrotnej rozpoznawana strefa czasowa lub litera „Z”. </w:t>
            </w:r>
          </w:p>
        </w:tc>
      </w:tr>
      <w:tr w:rsidR="006A5A81" w:rsidRPr="00345272" w14:paraId="35FB454C" w14:textId="77777777" w:rsidTr="00560B16">
        <w:tc>
          <w:tcPr>
            <w:tcW w:w="1514" w:type="dxa"/>
            <w:hideMark/>
          </w:tcPr>
          <w:p w14:paraId="2210032A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duration</w:t>
            </w:r>
          </w:p>
        </w:tc>
        <w:tc>
          <w:tcPr>
            <w:tcW w:w="1463" w:type="dxa"/>
            <w:hideMark/>
          </w:tcPr>
          <w:p w14:paraId="5B563820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7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15B4039C" w14:textId="77777777" w:rsidR="006A5A81" w:rsidRDefault="006A5A81" w:rsidP="006A5A81">
            <w:pPr>
              <w:pStyle w:val="Teksttabeli"/>
              <w:keepNext w:val="0"/>
            </w:pPr>
            <w:r>
              <w:t xml:space="preserve">Interwał czasowy kodowany w postaci </w:t>
            </w:r>
            <w:r w:rsidRPr="006A265D">
              <w:rPr>
                <w:rStyle w:val="NazwaProgramowa"/>
              </w:rPr>
              <w:t>"PnYnMnDTnHnMnS"</w:t>
            </w:r>
            <w:r>
              <w:t>.</w:t>
            </w:r>
          </w:p>
        </w:tc>
      </w:tr>
      <w:tr w:rsidR="006A5A81" w:rsidRPr="00345272" w14:paraId="51C46E93" w14:textId="77777777" w:rsidTr="00560B16">
        <w:tc>
          <w:tcPr>
            <w:tcW w:w="1514" w:type="dxa"/>
            <w:hideMark/>
          </w:tcPr>
          <w:p w14:paraId="039E555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gDay</w:t>
            </w:r>
          </w:p>
        </w:tc>
        <w:tc>
          <w:tcPr>
            <w:tcW w:w="1463" w:type="dxa"/>
            <w:hideMark/>
          </w:tcPr>
          <w:p w14:paraId="6C3CD78D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8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75261A1B" w14:textId="77777777" w:rsidR="006A5A81" w:rsidRDefault="006A5A81" w:rsidP="006A5A81">
            <w:pPr>
              <w:pStyle w:val="Teksttabeli"/>
              <w:keepNext w:val="0"/>
            </w:pPr>
            <w:r>
              <w:t>Jeden dzień w kalendarzu powtarzający się w każdym miesiącu. Kodowany jako "---DD". Rozpoznawana strefa czasowa.</w:t>
            </w:r>
          </w:p>
        </w:tc>
      </w:tr>
      <w:tr w:rsidR="006A5A81" w:rsidRPr="00345272" w14:paraId="2831666A" w14:textId="77777777" w:rsidTr="00560B16">
        <w:tc>
          <w:tcPr>
            <w:tcW w:w="1514" w:type="dxa"/>
            <w:hideMark/>
          </w:tcPr>
          <w:p w14:paraId="77D2E57A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gMonth</w:t>
            </w:r>
          </w:p>
        </w:tc>
        <w:tc>
          <w:tcPr>
            <w:tcW w:w="1463" w:type="dxa"/>
            <w:hideMark/>
          </w:tcPr>
          <w:p w14:paraId="70BA5E9F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9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38CCE9C8" w14:textId="77777777" w:rsidR="006A5A81" w:rsidRDefault="006A5A81" w:rsidP="006A5A81">
            <w:pPr>
              <w:pStyle w:val="Teksttabeli"/>
              <w:keepNext w:val="0"/>
            </w:pPr>
            <w:r>
              <w:t>Jeden miesiąc w roku powtarzający się co roku. Kodowany jako "--MM"</w:t>
            </w:r>
          </w:p>
        </w:tc>
      </w:tr>
      <w:tr w:rsidR="006A5A81" w:rsidRPr="00345272" w14:paraId="07EB2641" w14:textId="77777777" w:rsidTr="00560B16">
        <w:tc>
          <w:tcPr>
            <w:tcW w:w="1514" w:type="dxa"/>
            <w:hideMark/>
          </w:tcPr>
          <w:p w14:paraId="0A32B24C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gMonthDay</w:t>
            </w:r>
          </w:p>
        </w:tc>
        <w:tc>
          <w:tcPr>
            <w:tcW w:w="1463" w:type="dxa"/>
            <w:hideMark/>
          </w:tcPr>
          <w:p w14:paraId="55EED384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80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46355ADA" w14:textId="77777777" w:rsidR="006A5A81" w:rsidRDefault="006A5A81" w:rsidP="006A5A81">
            <w:pPr>
              <w:pStyle w:val="Teksttabeli"/>
              <w:keepNext w:val="0"/>
            </w:pPr>
            <w:r>
              <w:t>Jeden dzień konkretnego miesiąca powtarzający się co roku. Kodowany jako "--MM-DD". Rozpoznawana strefa czasowa.</w:t>
            </w:r>
          </w:p>
        </w:tc>
      </w:tr>
      <w:tr w:rsidR="006A5A81" w:rsidRPr="00345272" w14:paraId="2B646964" w14:textId="77777777" w:rsidTr="00560B16">
        <w:tc>
          <w:tcPr>
            <w:tcW w:w="1514" w:type="dxa"/>
            <w:hideMark/>
          </w:tcPr>
          <w:p w14:paraId="632742E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gYear</w:t>
            </w:r>
          </w:p>
        </w:tc>
        <w:tc>
          <w:tcPr>
            <w:tcW w:w="1463" w:type="dxa"/>
            <w:hideMark/>
          </w:tcPr>
          <w:p w14:paraId="743EC06E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81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2669295C" w14:textId="77777777" w:rsidR="006A5A81" w:rsidRDefault="006A5A81" w:rsidP="006A5A81">
            <w:pPr>
              <w:pStyle w:val="Teksttabeli"/>
              <w:keepNext w:val="0"/>
            </w:pPr>
            <w:r>
              <w:t>Określony rok. Kodowany jako "YYYY". Rozpoznawana strefa czasowa.</w:t>
            </w:r>
          </w:p>
        </w:tc>
      </w:tr>
      <w:tr w:rsidR="006A5A81" w:rsidRPr="00345272" w14:paraId="473FE65F" w14:textId="77777777" w:rsidTr="00560B16">
        <w:tc>
          <w:tcPr>
            <w:tcW w:w="1514" w:type="dxa"/>
            <w:hideMark/>
          </w:tcPr>
          <w:p w14:paraId="462BF94B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gYearMonth</w:t>
            </w:r>
          </w:p>
        </w:tc>
        <w:tc>
          <w:tcPr>
            <w:tcW w:w="1463" w:type="dxa"/>
            <w:hideMark/>
          </w:tcPr>
          <w:p w14:paraId="20079587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82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5E00295E" w14:textId="77777777" w:rsidR="006A5A81" w:rsidRDefault="006A5A81" w:rsidP="006A5A81">
            <w:pPr>
              <w:pStyle w:val="Teksttabeli"/>
              <w:keepNext w:val="0"/>
            </w:pPr>
            <w:r>
              <w:t>Jeden miesiąc określonego roku. Kodowany jako "YYYY-MM". Rozpoznawana strefa czasowa.</w:t>
            </w:r>
          </w:p>
        </w:tc>
      </w:tr>
    </w:tbl>
    <w:p w14:paraId="4CB0DAA1" w14:textId="77777777" w:rsidR="006A5A81" w:rsidRDefault="006A5A81" w:rsidP="0016395E">
      <w:pPr>
        <w:pStyle w:val="Wcicienormalne"/>
      </w:pPr>
    </w:p>
    <w:p w14:paraId="1FA397B9" w14:textId="77777777" w:rsidR="00512CE2" w:rsidRDefault="00512CE2" w:rsidP="0016395E">
      <w:pPr>
        <w:pStyle w:val="Wcicienormalne"/>
        <w:rPr>
          <w:rStyle w:val="NazwaProgramowa"/>
        </w:rPr>
      </w:pPr>
    </w:p>
    <w:tbl>
      <w:tblPr>
        <w:tblStyle w:val="Tabela-Siatka"/>
        <w:tblW w:w="0" w:type="auto"/>
        <w:tblInd w:w="988" w:type="dxa"/>
        <w:tblLook w:val="04A0" w:firstRow="1" w:lastRow="0" w:firstColumn="1" w:lastColumn="0" w:noHBand="0" w:noVBand="1"/>
      </w:tblPr>
      <w:tblGrid>
        <w:gridCol w:w="857"/>
        <w:gridCol w:w="425"/>
        <w:gridCol w:w="425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</w:tblGrid>
      <w:tr w:rsidR="00AE1D64" w:rsidRPr="00F14D14" w14:paraId="7EA4B392" w14:textId="77777777" w:rsidTr="00AE1D64">
        <w:trPr>
          <w:cantSplit/>
          <w:trHeight w:val="1941"/>
        </w:trPr>
        <w:tc>
          <w:tcPr>
            <w:tcW w:w="857" w:type="dxa"/>
            <w:textDirection w:val="btLr"/>
          </w:tcPr>
          <w:p w14:paraId="45AEFB44" w14:textId="77777777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5" w:type="dxa"/>
            <w:textDirection w:val="btLr"/>
          </w:tcPr>
          <w:p w14:paraId="64EA3EC9" w14:textId="4D900FCA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StringTypeConverter</w:t>
            </w:r>
          </w:p>
        </w:tc>
        <w:tc>
          <w:tcPr>
            <w:tcW w:w="425" w:type="dxa"/>
            <w:textDirection w:val="btLr"/>
          </w:tcPr>
          <w:p w14:paraId="0977921E" w14:textId="3ECE6682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BooleanTypeConverter</w:t>
            </w:r>
          </w:p>
        </w:tc>
        <w:tc>
          <w:tcPr>
            <w:tcW w:w="423" w:type="dxa"/>
            <w:textDirection w:val="btLr"/>
          </w:tcPr>
          <w:p w14:paraId="4B2D4E5B" w14:textId="0AA0B617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NumericTypeConverter</w:t>
            </w:r>
          </w:p>
        </w:tc>
        <w:tc>
          <w:tcPr>
            <w:tcW w:w="423" w:type="dxa"/>
            <w:textDirection w:val="btLr"/>
          </w:tcPr>
          <w:p w14:paraId="2423E183" w14:textId="751E0D40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0F8F1A03" w14:textId="15C30185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7FE59A23" w14:textId="221B8B7D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265721A2" w14:textId="07389E3F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77B2137F" w14:textId="5A479554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05A2F291" w14:textId="7CCCDD02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574048DD" w14:textId="3CB81365" w:rsidR="00AE1D6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58383C39" w14:textId="2EF65F70" w:rsidR="00AE1D6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006B2CCE" w14:textId="6880C444" w:rsidR="00AE1D6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2AA28300" w14:textId="57E432E1" w:rsidR="00AE1D6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37885844" w14:textId="099C9A9D" w:rsidR="00AE1D6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04AEEFB4" w14:textId="5AEB22A2" w:rsidR="00AE1D6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</w:tr>
      <w:tr w:rsidR="00AE1D64" w:rsidRPr="00F14D14" w14:paraId="37FE53A9" w14:textId="77777777" w:rsidTr="00AE1D64">
        <w:tc>
          <w:tcPr>
            <w:tcW w:w="857" w:type="dxa"/>
          </w:tcPr>
          <w:p w14:paraId="732F5F79" w14:textId="172CC946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25" w:type="dxa"/>
          </w:tcPr>
          <w:p w14:paraId="7B6E8C0E" w14:textId="37FA9207" w:rsidR="00AE1D6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5" w:type="dxa"/>
          </w:tcPr>
          <w:p w14:paraId="5AFFF2E4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2815EDC5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6C4F6958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3D893973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546DBA95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109BBCC0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41A4C454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690C954B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22C842BA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77B4A34C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67E9909F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065E00E7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5F5548ED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65DB8FFA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</w:tr>
      <w:tr w:rsidR="00AE1D64" w:rsidRPr="00F14D14" w14:paraId="126654D0" w14:textId="77777777" w:rsidTr="00AE1D64">
        <w:tc>
          <w:tcPr>
            <w:tcW w:w="857" w:type="dxa"/>
          </w:tcPr>
          <w:p w14:paraId="7CBEB2E0" w14:textId="68DE7B66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Char</w:t>
            </w:r>
          </w:p>
        </w:tc>
        <w:tc>
          <w:tcPr>
            <w:tcW w:w="425" w:type="dxa"/>
          </w:tcPr>
          <w:p w14:paraId="3AE13F79" w14:textId="22C0DBA1" w:rsidR="00AE1D6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5" w:type="dxa"/>
          </w:tcPr>
          <w:p w14:paraId="6E4CE7C9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1764FA44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17E1BA14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49AC4DA8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722C0F4E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1F54050B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75524B70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7124FCB9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33003AEC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2AE13100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1C21887F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4D7E2C27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7C70C0F6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0CA793AF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</w:tr>
      <w:tr w:rsidR="00AE1D64" w:rsidRPr="00F14D14" w14:paraId="260AB09C" w14:textId="77777777" w:rsidTr="00AE1D64">
        <w:tc>
          <w:tcPr>
            <w:tcW w:w="857" w:type="dxa"/>
          </w:tcPr>
          <w:p w14:paraId="0F89E061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 w:rsidRPr="00F14D14">
              <w:rPr>
                <w:rStyle w:val="NazwaProgramowa"/>
              </w:rPr>
              <w:t>Boolean</w:t>
            </w:r>
          </w:p>
        </w:tc>
        <w:tc>
          <w:tcPr>
            <w:tcW w:w="425" w:type="dxa"/>
          </w:tcPr>
          <w:p w14:paraId="377191ED" w14:textId="3A30D6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1AF7FCC7" w14:textId="4D223C5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6A9234E" w14:textId="10A3CAF6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1BC25FB" w14:textId="24634D93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A09BBF6" w14:textId="6AFDC45E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27CCBE5" w14:textId="1676EA0D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8A6F006" w14:textId="7235D69B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752FC3B" w14:textId="4AD1EB1F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5A34C68" w14:textId="1C462A4F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4B71DFB" w14:textId="276D042E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005E4C0" w14:textId="24E2AF5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D2566EE" w14:textId="287829A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EEA6F61" w14:textId="61C6F37F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2BFE1E9" w14:textId="66F1B559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64A8349" w14:textId="01B7101C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0BFED401" w14:textId="77777777" w:rsidTr="00AE1D64">
        <w:tc>
          <w:tcPr>
            <w:tcW w:w="857" w:type="dxa"/>
          </w:tcPr>
          <w:p w14:paraId="032627F8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Byte</w:t>
            </w:r>
          </w:p>
        </w:tc>
        <w:tc>
          <w:tcPr>
            <w:tcW w:w="425" w:type="dxa"/>
          </w:tcPr>
          <w:p w14:paraId="69D7F9A8" w14:textId="4F77FEFF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1D919474" w14:textId="5EBE8EC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4F8D844" w14:textId="6F45AB03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98D9667" w14:textId="1AA962F2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7CF9DE6" w14:textId="23E81CE6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2E9480A" w14:textId="0BF07C9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A7D660D" w14:textId="5DA13163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7C0BFF6" w14:textId="2CF567F0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89125E6" w14:textId="5CCC841E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367A0C1" w14:textId="65287990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98EC86F" w14:textId="0ADD418D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5AC0644" w14:textId="261EE8FF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3794487" w14:textId="6A3FA161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E46E97B" w14:textId="117FADEA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177BFAA" w14:textId="542B058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5B1526D7" w14:textId="77777777" w:rsidTr="00AE1D64">
        <w:tc>
          <w:tcPr>
            <w:tcW w:w="857" w:type="dxa"/>
          </w:tcPr>
          <w:p w14:paraId="1CDDBD8C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Byte</w:t>
            </w:r>
          </w:p>
        </w:tc>
        <w:tc>
          <w:tcPr>
            <w:tcW w:w="425" w:type="dxa"/>
          </w:tcPr>
          <w:p w14:paraId="01BD591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580E6CF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C7620E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AD86BF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BB207B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7DDF6E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955E17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EB6B10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1B3030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B8741E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EF86DD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B9AEE6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1B7E33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693B47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B7F98D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06A9888E" w14:textId="77777777" w:rsidTr="00AE1D64">
        <w:tc>
          <w:tcPr>
            <w:tcW w:w="857" w:type="dxa"/>
          </w:tcPr>
          <w:p w14:paraId="3BB5339A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16</w:t>
            </w:r>
          </w:p>
        </w:tc>
        <w:tc>
          <w:tcPr>
            <w:tcW w:w="425" w:type="dxa"/>
          </w:tcPr>
          <w:p w14:paraId="3189769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0197119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B8A911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DEC106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43DC22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04E30F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2BA41C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E79A63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BEB482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C3CD44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4A8207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0F1BD4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4F672E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DA1FCC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A6B2C5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5DFAE9DC" w14:textId="77777777" w:rsidTr="00AE1D64">
        <w:tc>
          <w:tcPr>
            <w:tcW w:w="857" w:type="dxa"/>
          </w:tcPr>
          <w:p w14:paraId="5419876A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16</w:t>
            </w:r>
          </w:p>
        </w:tc>
        <w:tc>
          <w:tcPr>
            <w:tcW w:w="425" w:type="dxa"/>
          </w:tcPr>
          <w:p w14:paraId="726CC63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51FD54F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EB0927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6EFD52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9D1A8D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B4802C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49E38C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4F4C02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C7D335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A26BAB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AD6B85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A6B50C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206B45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641437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0C6591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05DC9C4C" w14:textId="77777777" w:rsidTr="00AE1D64">
        <w:tc>
          <w:tcPr>
            <w:tcW w:w="857" w:type="dxa"/>
          </w:tcPr>
          <w:p w14:paraId="56B069C0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32</w:t>
            </w:r>
          </w:p>
        </w:tc>
        <w:tc>
          <w:tcPr>
            <w:tcW w:w="425" w:type="dxa"/>
          </w:tcPr>
          <w:p w14:paraId="48D5D11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4DC3B0E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767762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72D5C6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23F0D9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7F97E2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96A44D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CE094E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EBD016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3EB17E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D00795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63CE86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9ADC9B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B20075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6C72FC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10E2DA1B" w14:textId="77777777" w:rsidTr="00AE1D64">
        <w:tc>
          <w:tcPr>
            <w:tcW w:w="857" w:type="dxa"/>
          </w:tcPr>
          <w:p w14:paraId="4DD3783E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32</w:t>
            </w:r>
          </w:p>
        </w:tc>
        <w:tc>
          <w:tcPr>
            <w:tcW w:w="425" w:type="dxa"/>
          </w:tcPr>
          <w:p w14:paraId="44B8CA0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002A35E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E6362F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5D9965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768AD2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5C81B5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8CCE45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75FD4D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275E92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07EEA0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FE47BA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B68E4E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2232C7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A6DBF7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F56800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70C9BFEE" w14:textId="77777777" w:rsidTr="00AE1D64">
        <w:tc>
          <w:tcPr>
            <w:tcW w:w="857" w:type="dxa"/>
          </w:tcPr>
          <w:p w14:paraId="7B64BEF7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64</w:t>
            </w:r>
          </w:p>
        </w:tc>
        <w:tc>
          <w:tcPr>
            <w:tcW w:w="425" w:type="dxa"/>
          </w:tcPr>
          <w:p w14:paraId="62FEF2C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69B4539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5F7DAD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09438A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14E863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C7F7EC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22FD58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020C86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4B5287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4DEC35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0F88D1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A4A675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36ADA8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54E652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B8B698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064D2F11" w14:textId="77777777" w:rsidTr="00AE1D64">
        <w:tc>
          <w:tcPr>
            <w:tcW w:w="857" w:type="dxa"/>
            <w:tcBorders>
              <w:bottom w:val="single" w:sz="4" w:space="0" w:color="auto"/>
            </w:tcBorders>
          </w:tcPr>
          <w:p w14:paraId="4FF5E9FF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64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281EB45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3CF9BCE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3D1E74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6A363F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53DEEC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3FDA35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4709ED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F8A949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2725F3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8BA661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1EC50C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1E40F4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52BE67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035803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F84505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6AFFA622" w14:textId="77777777" w:rsidTr="00AE1D64">
        <w:tc>
          <w:tcPr>
            <w:tcW w:w="857" w:type="dxa"/>
          </w:tcPr>
          <w:p w14:paraId="575D58A7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</w:p>
        </w:tc>
        <w:tc>
          <w:tcPr>
            <w:tcW w:w="425" w:type="dxa"/>
          </w:tcPr>
          <w:p w14:paraId="331EEACA" w14:textId="7627869F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44222558" w14:textId="62B2886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CFF7243" w14:textId="0675726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ECF779E" w14:textId="44839199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82CA4DE" w14:textId="56318336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3BDA288" w14:textId="24A48290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D10F2A2" w14:textId="217BC796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E38DF4F" w14:textId="07389A1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6DBA4DA" w14:textId="0B98FD43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3502027" w14:textId="7E93EA8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3EE53A7" w14:textId="7004ADFE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90C258E" w14:textId="17A3551B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209840B" w14:textId="4F269EB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21B4A1A" w14:textId="5AA6E18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BF69274" w14:textId="50B2139A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7033C75C" w14:textId="77777777" w:rsidTr="00AE1D64">
        <w:tc>
          <w:tcPr>
            <w:tcW w:w="857" w:type="dxa"/>
          </w:tcPr>
          <w:p w14:paraId="44EFD89C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</w:p>
        </w:tc>
        <w:tc>
          <w:tcPr>
            <w:tcW w:w="425" w:type="dxa"/>
          </w:tcPr>
          <w:p w14:paraId="4055C4C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356B7DB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7C25A0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60581A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C4B06A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54C318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714EC9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8C57A6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AF6A76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381D5C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6F3946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990199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832933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7468B4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8593A7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53FC90D7" w14:textId="77777777" w:rsidTr="00AE1D64">
        <w:tc>
          <w:tcPr>
            <w:tcW w:w="857" w:type="dxa"/>
          </w:tcPr>
          <w:p w14:paraId="6C955E4F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</w:p>
        </w:tc>
        <w:tc>
          <w:tcPr>
            <w:tcW w:w="425" w:type="dxa"/>
          </w:tcPr>
          <w:p w14:paraId="394FF58F" w14:textId="5D80CF01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4B8C4857" w14:textId="069000F1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FBFFFD4" w14:textId="58AD2C79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3C65A21" w14:textId="42FF56AE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B7C9654" w14:textId="13C68C41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59FF567" w14:textId="3FD970BB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4961E92" w14:textId="649B9614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E1FC30B" w14:textId="499B4464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38A6E70" w14:textId="2D1CEC20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0BB98D5" w14:textId="7073FF7A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7E2C433" w14:textId="1A84B72D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18DA170" w14:textId="3B25218B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176FA84" w14:textId="3B154C83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C754F9A" w14:textId="0439DE64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B7BA2E2" w14:textId="589917FB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6A9BEB22" w14:textId="77777777" w:rsidTr="00AE1D64">
        <w:tc>
          <w:tcPr>
            <w:tcW w:w="857" w:type="dxa"/>
          </w:tcPr>
          <w:p w14:paraId="30B2A801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ateTime</w:t>
            </w:r>
          </w:p>
        </w:tc>
        <w:tc>
          <w:tcPr>
            <w:tcW w:w="425" w:type="dxa"/>
          </w:tcPr>
          <w:p w14:paraId="50E406C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56E4E70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67F85C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53C10C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C5BF12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E3EC5E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93BD27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705F00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9D528D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18D593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6A5406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CA518B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4B32E7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90B647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519EC5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08514437" w14:textId="77777777" w:rsidTr="00AE1D64">
        <w:tc>
          <w:tcPr>
            <w:tcW w:w="857" w:type="dxa"/>
            <w:tcBorders>
              <w:bottom w:val="single" w:sz="4" w:space="0" w:color="auto"/>
            </w:tcBorders>
          </w:tcPr>
          <w:p w14:paraId="777B6F48" w14:textId="42DB043D" w:rsidR="00AE1D6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ateOnly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556918C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3BE8CC2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CEC0A8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65C65C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11BA99C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EAA507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6DECC8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C58962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D854AD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D94A01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9CECD4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1DA6E44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6915C4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18ED94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0315FF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31E16AE2" w14:textId="77777777" w:rsidTr="00AE1D64">
        <w:tc>
          <w:tcPr>
            <w:tcW w:w="857" w:type="dxa"/>
            <w:tcBorders>
              <w:bottom w:val="single" w:sz="4" w:space="0" w:color="auto"/>
            </w:tcBorders>
          </w:tcPr>
          <w:p w14:paraId="770EB9A1" w14:textId="7E145EC1" w:rsidR="00AE1D6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TimeOnly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0AF445E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5829B44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2F53AE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4E2154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1056F85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382209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229D5F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A014D4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1EFF592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50B8FB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795774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C0E058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0F62BD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EFC81E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80FD6E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0C20FB6B" w14:textId="77777777" w:rsidTr="00AE1D64">
        <w:tc>
          <w:tcPr>
            <w:tcW w:w="857" w:type="dxa"/>
            <w:tcBorders>
              <w:bottom w:val="single" w:sz="4" w:space="0" w:color="auto"/>
            </w:tcBorders>
          </w:tcPr>
          <w:p w14:paraId="6E83FC5C" w14:textId="66CD2A18" w:rsidR="00AE1D6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TimeSpan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5875508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279F35A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1DAA6C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C3E03D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225B16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B14CBD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7DD9D4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BE764E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71740B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21AB94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642718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E09D2E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9ECF52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285E88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635890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52477CD6" w14:textId="77777777" w:rsidTr="00AE1D64">
        <w:tc>
          <w:tcPr>
            <w:tcW w:w="857" w:type="dxa"/>
            <w:tcBorders>
              <w:bottom w:val="single" w:sz="4" w:space="0" w:color="auto"/>
            </w:tcBorders>
          </w:tcPr>
          <w:p w14:paraId="67D4D500" w14:textId="4EE8D2C9" w:rsidR="00AE1D6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Guid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6AFC4B9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6BEDFEC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455225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113470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B98FF8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78FE78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6B2588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2FAD9C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1C81A3F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47C6AE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41D61B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163AFF8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06A9C0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4F100F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CBF4C7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29B3358E" w14:textId="77777777" w:rsidTr="00AE1D64">
        <w:tc>
          <w:tcPr>
            <w:tcW w:w="857" w:type="dxa"/>
            <w:tcBorders>
              <w:bottom w:val="single" w:sz="4" w:space="0" w:color="auto"/>
            </w:tcBorders>
          </w:tcPr>
          <w:p w14:paraId="54EB585D" w14:textId="11C67A97" w:rsidR="00AE1D6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ri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63A9BE7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01FD2E3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8E3541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41DDB3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86F83D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921345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9E266D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D8F3F0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B711CE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D6E700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0CDB47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E90D18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14C23C6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A92E1C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FEB696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6FC579F9" w14:textId="77777777" w:rsidTr="00AE1D64">
        <w:tc>
          <w:tcPr>
            <w:tcW w:w="857" w:type="dxa"/>
          </w:tcPr>
          <w:p w14:paraId="46FD29FA" w14:textId="373ECDF6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Byte[]</w:t>
            </w:r>
          </w:p>
        </w:tc>
        <w:tc>
          <w:tcPr>
            <w:tcW w:w="425" w:type="dxa"/>
          </w:tcPr>
          <w:p w14:paraId="79402EC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2E4EF1F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5A565C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53E3CF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FB68A8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8EC537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D4B364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96E1C2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03B069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379BE4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086872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3FCEF8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97E565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EC29C2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AED2A2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</w:tbl>
    <w:p w14:paraId="4BCCA797" w14:textId="054624BA" w:rsidR="00AE1D64" w:rsidRDefault="00AE1D64" w:rsidP="0016395E">
      <w:pPr>
        <w:pStyle w:val="Wcicienormalne"/>
        <w:rPr>
          <w:rStyle w:val="NazwaProgramowa"/>
        </w:rPr>
      </w:pPr>
    </w:p>
    <w:p w14:paraId="53B8DC36" w14:textId="77777777" w:rsidR="007D77F1" w:rsidRDefault="007D77F1" w:rsidP="00560B16">
      <w:pPr>
        <w:pStyle w:val="Teksttabeli"/>
      </w:pPr>
    </w:p>
    <w:p w14:paraId="6EFB9C7B" w14:textId="11DE53F1" w:rsidR="00AE1D64" w:rsidRDefault="00AE1D64" w:rsidP="0016395E">
      <w:pPr>
        <w:pStyle w:val="Wcicienormalne"/>
      </w:pPr>
    </w:p>
    <w:p w14:paraId="43A84A86" w14:textId="000B6949" w:rsidR="00EF1B43" w:rsidRPr="009F77BC" w:rsidRDefault="00EF1B43" w:rsidP="009F77BC">
      <w:pPr>
        <w:pStyle w:val="Wcicienormalne"/>
      </w:pPr>
      <w:r>
        <w:t xml:space="preserve">Zdefiniować </w:t>
      </w:r>
      <w:proofErr w:type="spellStart"/>
      <w:r>
        <w:t>GuidTypeConverter</w:t>
      </w:r>
      <w:proofErr w:type="spellEnd"/>
      <w:r>
        <w:t>.</w:t>
      </w:r>
    </w:p>
    <w:sectPr w:rsidR="00EF1B43" w:rsidRPr="009F77BC" w:rsidSect="00345272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26F328" w14:textId="77777777" w:rsidR="00924348" w:rsidRDefault="00924348" w:rsidP="001E1D55">
      <w:r>
        <w:separator/>
      </w:r>
    </w:p>
  </w:endnote>
  <w:endnote w:type="continuationSeparator" w:id="0">
    <w:p w14:paraId="38AB470B" w14:textId="77777777" w:rsidR="00924348" w:rsidRDefault="00924348" w:rsidP="001E1D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1105331"/>
      <w:docPartObj>
        <w:docPartGallery w:val="Page Numbers (Bottom of Page)"/>
        <w:docPartUnique/>
      </w:docPartObj>
    </w:sdtPr>
    <w:sdtContent>
      <w:p w14:paraId="637C603D" w14:textId="44DBB75D" w:rsidR="001E1D55" w:rsidRDefault="001E1D55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5EBECAC" w14:textId="77777777" w:rsidR="001E1D55" w:rsidRDefault="001E1D5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BCD095" w14:textId="77777777" w:rsidR="00924348" w:rsidRDefault="00924348" w:rsidP="001E1D55">
      <w:r>
        <w:separator/>
      </w:r>
    </w:p>
  </w:footnote>
  <w:footnote w:type="continuationSeparator" w:id="0">
    <w:p w14:paraId="18FD10A6" w14:textId="77777777" w:rsidR="00924348" w:rsidRDefault="00924348" w:rsidP="001E1D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1D2A4790"/>
    <w:lvl w:ilvl="0">
      <w:start w:val="1"/>
      <w:numFmt w:val="decimal"/>
      <w:pStyle w:val="Listanumerowan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F2F664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3486048"/>
    <w:multiLevelType w:val="singleLevel"/>
    <w:tmpl w:val="8D4ADF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5D675BB"/>
    <w:multiLevelType w:val="hybridMultilevel"/>
    <w:tmpl w:val="ADDC6930"/>
    <w:lvl w:ilvl="0" w:tplc="DA5A30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C3C36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B7E9B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5186E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FAE4D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EB64C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56CF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19053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D443F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1E7A5B45"/>
    <w:multiLevelType w:val="hybridMultilevel"/>
    <w:tmpl w:val="0E064942"/>
    <w:lvl w:ilvl="0" w:tplc="49A469FA">
      <w:start w:val="1"/>
      <w:numFmt w:val="bullet"/>
      <w:pStyle w:val="Listapunktowana"/>
      <w:lvlText w:val="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5" w15:restartNumberingAfterBreak="0">
    <w:nsid w:val="1F425496"/>
    <w:multiLevelType w:val="singleLevel"/>
    <w:tmpl w:val="3CDE7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23105E50"/>
    <w:multiLevelType w:val="multilevel"/>
    <w:tmpl w:val="BFDE3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9FE1E73"/>
    <w:multiLevelType w:val="multilevel"/>
    <w:tmpl w:val="78BA14A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30E4672C"/>
    <w:multiLevelType w:val="multilevel"/>
    <w:tmpl w:val="B7DE2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3EE6D28"/>
    <w:multiLevelType w:val="hybridMultilevel"/>
    <w:tmpl w:val="C982F696"/>
    <w:lvl w:ilvl="0" w:tplc="6D3C3A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A8EA2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1F2D2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B8467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362FF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30086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C8A23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09456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06A73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345A19B6"/>
    <w:multiLevelType w:val="multilevel"/>
    <w:tmpl w:val="3BAEE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8AF4005"/>
    <w:multiLevelType w:val="multilevel"/>
    <w:tmpl w:val="0415001D"/>
    <w:lvl w:ilvl="0">
      <w:start w:val="1"/>
      <w:numFmt w:val="decimal"/>
      <w:lvlText w:val="%1)"/>
      <w:lvlJc w:val="left"/>
      <w:pPr>
        <w:ind w:left="1068" w:hanging="360"/>
      </w:pPr>
    </w:lvl>
    <w:lvl w:ilvl="1">
      <w:start w:val="1"/>
      <w:numFmt w:val="lowerLetter"/>
      <w:lvlText w:val="%2)"/>
      <w:lvlJc w:val="left"/>
      <w:pPr>
        <w:ind w:left="1428" w:hanging="360"/>
      </w:pPr>
    </w:lvl>
    <w:lvl w:ilvl="2">
      <w:start w:val="1"/>
      <w:numFmt w:val="lowerRoman"/>
      <w:lvlText w:val="%3)"/>
      <w:lvlJc w:val="left"/>
      <w:pPr>
        <w:ind w:left="1788" w:hanging="360"/>
      </w:pPr>
    </w:lvl>
    <w:lvl w:ilvl="3">
      <w:start w:val="1"/>
      <w:numFmt w:val="decimal"/>
      <w:lvlText w:val="(%4)"/>
      <w:lvlJc w:val="left"/>
      <w:pPr>
        <w:ind w:left="2148" w:hanging="360"/>
      </w:pPr>
    </w:lvl>
    <w:lvl w:ilvl="4">
      <w:start w:val="1"/>
      <w:numFmt w:val="lowerLetter"/>
      <w:lvlText w:val="(%5)"/>
      <w:lvlJc w:val="left"/>
      <w:pPr>
        <w:ind w:left="2508" w:hanging="360"/>
      </w:pPr>
    </w:lvl>
    <w:lvl w:ilvl="5">
      <w:start w:val="1"/>
      <w:numFmt w:val="lowerRoman"/>
      <w:lvlText w:val="(%6)"/>
      <w:lvlJc w:val="left"/>
      <w:pPr>
        <w:ind w:left="2868" w:hanging="360"/>
      </w:pPr>
    </w:lvl>
    <w:lvl w:ilvl="6">
      <w:start w:val="1"/>
      <w:numFmt w:val="decimal"/>
      <w:lvlText w:val="%7."/>
      <w:lvlJc w:val="left"/>
      <w:pPr>
        <w:ind w:left="3228" w:hanging="360"/>
      </w:pPr>
    </w:lvl>
    <w:lvl w:ilvl="7">
      <w:start w:val="1"/>
      <w:numFmt w:val="lowerLetter"/>
      <w:lvlText w:val="%8."/>
      <w:lvlJc w:val="left"/>
      <w:pPr>
        <w:ind w:left="3588" w:hanging="360"/>
      </w:pPr>
    </w:lvl>
    <w:lvl w:ilvl="8">
      <w:start w:val="1"/>
      <w:numFmt w:val="lowerRoman"/>
      <w:lvlText w:val="%9."/>
      <w:lvlJc w:val="left"/>
      <w:pPr>
        <w:ind w:left="3948" w:hanging="360"/>
      </w:pPr>
    </w:lvl>
  </w:abstractNum>
  <w:abstractNum w:abstractNumId="12" w15:restartNumberingAfterBreak="0">
    <w:nsid w:val="46B304F4"/>
    <w:multiLevelType w:val="multilevel"/>
    <w:tmpl w:val="AC9A1B52"/>
    <w:lvl w:ilvl="0">
      <w:start w:val="1"/>
      <w:numFmt w:val="decimal"/>
      <w:pStyle w:val="Nagwe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.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pStyle w:val="Nagwek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47043B05"/>
    <w:multiLevelType w:val="hybridMultilevel"/>
    <w:tmpl w:val="F220700A"/>
    <w:lvl w:ilvl="0" w:tplc="C862E8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098F2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C222B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7E803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32C7B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ECC7A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1167F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24894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EBA3D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50C731BA"/>
    <w:multiLevelType w:val="hybridMultilevel"/>
    <w:tmpl w:val="AECEC246"/>
    <w:lvl w:ilvl="0" w:tplc="0415000F">
      <w:start w:val="1"/>
      <w:numFmt w:val="decimal"/>
      <w:lvlText w:val="%1."/>
      <w:lvlJc w:val="left"/>
      <w:pPr>
        <w:ind w:left="1429" w:hanging="360"/>
      </w:pPr>
    </w:lvl>
    <w:lvl w:ilvl="1" w:tplc="04150019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53890640"/>
    <w:multiLevelType w:val="multilevel"/>
    <w:tmpl w:val="0B82F128"/>
    <w:lvl w:ilvl="0">
      <w:start w:val="1"/>
      <w:numFmt w:val="decimal"/>
      <w:lvlText w:val="Z.%1.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1">
      <w:start w:val="1"/>
      <w:numFmt w:val="decimal"/>
      <w:lvlText w:val="Z.%1.%2.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2">
      <w:start w:val="1"/>
      <w:numFmt w:val="decimal"/>
      <w:lvlText w:val="Z.%1.%2.%3.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lvlText w:val="Z.%1.%2.%3.%4."/>
      <w:lvlJc w:val="left"/>
      <w:pPr>
        <w:tabs>
          <w:tab w:val="num" w:pos="1701"/>
        </w:tabs>
        <w:ind w:left="851" w:firstLine="0"/>
      </w:pPr>
      <w:rPr>
        <w:rFonts w:hint="default"/>
        <w:b/>
        <w:i w:val="0"/>
      </w:rPr>
    </w:lvl>
    <w:lvl w:ilvl="4">
      <w:start w:val="1"/>
      <w:numFmt w:val="lowerLetter"/>
      <w:lvlText w:val="Z.%1.%2.%3.%4%5."/>
      <w:lvlJc w:val="left"/>
      <w:pPr>
        <w:tabs>
          <w:tab w:val="num" w:pos="1985"/>
        </w:tabs>
        <w:ind w:left="992" w:firstLine="0"/>
      </w:pPr>
      <w:rPr>
        <w:rFonts w:hint="default"/>
        <w:b/>
        <w:i w:val="0"/>
      </w:rPr>
    </w:lvl>
    <w:lvl w:ilvl="5">
      <w:start w:val="1"/>
      <w:numFmt w:val="decimal"/>
      <w:lvlText w:val="Z.%1.%2.%3.%4%5.%6."/>
      <w:lvlJc w:val="left"/>
      <w:pPr>
        <w:tabs>
          <w:tab w:val="num" w:pos="2268"/>
        </w:tabs>
        <w:ind w:left="1134" w:firstLine="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985"/>
        </w:tabs>
        <w:ind w:left="1985" w:hanging="284"/>
      </w:pPr>
      <w:rPr>
        <w:rFonts w:hint="default"/>
      </w:rPr>
    </w:lvl>
  </w:abstractNum>
  <w:abstractNum w:abstractNumId="16" w15:restartNumberingAfterBreak="0">
    <w:nsid w:val="595D0B56"/>
    <w:multiLevelType w:val="multilevel"/>
    <w:tmpl w:val="0A9AF1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69A40F9F"/>
    <w:multiLevelType w:val="hybridMultilevel"/>
    <w:tmpl w:val="D6003656"/>
    <w:lvl w:ilvl="0" w:tplc="ED9062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40430C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1283B00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66ADB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5EC2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A3050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F36C2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40C84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87010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6B102567"/>
    <w:multiLevelType w:val="hybridMultilevel"/>
    <w:tmpl w:val="2BB65EEE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9" w15:restartNumberingAfterBreak="0">
    <w:nsid w:val="6E5752F1"/>
    <w:multiLevelType w:val="hybridMultilevel"/>
    <w:tmpl w:val="FEA21FF4"/>
    <w:lvl w:ilvl="0" w:tplc="0415000F">
      <w:start w:val="1"/>
      <w:numFmt w:val="decimal"/>
      <w:lvlText w:val="%1."/>
      <w:lvlJc w:val="left"/>
      <w:pPr>
        <w:tabs>
          <w:tab w:val="num" w:pos="992"/>
        </w:tabs>
        <w:ind w:left="992" w:hanging="283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20" w15:restartNumberingAfterBreak="0">
    <w:nsid w:val="6EE2116E"/>
    <w:multiLevelType w:val="hybridMultilevel"/>
    <w:tmpl w:val="2476306A"/>
    <w:lvl w:ilvl="0" w:tplc="C87E17C0">
      <w:start w:val="1"/>
      <w:numFmt w:val="decimal"/>
      <w:pStyle w:val="Bibliografia"/>
      <w:lvlText w:val="[%1]"/>
      <w:lvlJc w:val="left"/>
      <w:pPr>
        <w:tabs>
          <w:tab w:val="num" w:pos="1134"/>
        </w:tabs>
        <w:ind w:left="1418" w:hanging="851"/>
      </w:pPr>
      <w:rPr>
        <w:rFonts w:hint="default"/>
      </w:rPr>
    </w:lvl>
    <w:lvl w:ilvl="1" w:tplc="E86C17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26ADE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5E6D6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EE25F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74692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730F7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0EB4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9653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6B669AF"/>
    <w:multiLevelType w:val="hybridMultilevel"/>
    <w:tmpl w:val="3370BA6C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7A253205"/>
    <w:multiLevelType w:val="hybridMultilevel"/>
    <w:tmpl w:val="58005DA0"/>
    <w:lvl w:ilvl="0" w:tplc="2152D1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3D234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05CAF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044B1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C647D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06EE1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35CFF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EA401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ACC6F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B913B39"/>
    <w:multiLevelType w:val="hybridMultilevel"/>
    <w:tmpl w:val="87C4EADA"/>
    <w:lvl w:ilvl="0" w:tplc="588A34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27C6E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92A8C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6E256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FA4A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1F04E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CE6D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12E3F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7D454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2030452064">
    <w:abstractNumId w:val="1"/>
  </w:num>
  <w:num w:numId="2" w16cid:durableId="1490248483">
    <w:abstractNumId w:val="5"/>
  </w:num>
  <w:num w:numId="3" w16cid:durableId="1663463574">
    <w:abstractNumId w:val="0"/>
  </w:num>
  <w:num w:numId="4" w16cid:durableId="1632246834">
    <w:abstractNumId w:val="0"/>
  </w:num>
  <w:num w:numId="5" w16cid:durableId="260458383">
    <w:abstractNumId w:val="2"/>
  </w:num>
  <w:num w:numId="6" w16cid:durableId="2030137660">
    <w:abstractNumId w:val="15"/>
  </w:num>
  <w:num w:numId="7" w16cid:durableId="1207336055">
    <w:abstractNumId w:val="20"/>
  </w:num>
  <w:num w:numId="8" w16cid:durableId="69161927">
    <w:abstractNumId w:val="4"/>
  </w:num>
  <w:num w:numId="9" w16cid:durableId="157963055">
    <w:abstractNumId w:val="4"/>
  </w:num>
  <w:num w:numId="10" w16cid:durableId="2059544050">
    <w:abstractNumId w:val="20"/>
  </w:num>
  <w:num w:numId="11" w16cid:durableId="1721517412">
    <w:abstractNumId w:val="4"/>
  </w:num>
  <w:num w:numId="12" w16cid:durableId="442313387">
    <w:abstractNumId w:val="7"/>
  </w:num>
  <w:num w:numId="13" w16cid:durableId="1615483654">
    <w:abstractNumId w:val="6"/>
  </w:num>
  <w:num w:numId="14" w16cid:durableId="1674527966">
    <w:abstractNumId w:val="20"/>
  </w:num>
  <w:num w:numId="15" w16cid:durableId="986519447">
    <w:abstractNumId w:val="4"/>
  </w:num>
  <w:num w:numId="16" w16cid:durableId="9533384">
    <w:abstractNumId w:val="20"/>
  </w:num>
  <w:num w:numId="17" w16cid:durableId="1374964955">
    <w:abstractNumId w:val="12"/>
  </w:num>
  <w:num w:numId="18" w16cid:durableId="1659071852">
    <w:abstractNumId w:val="12"/>
  </w:num>
  <w:num w:numId="19" w16cid:durableId="1133477157">
    <w:abstractNumId w:val="0"/>
  </w:num>
  <w:num w:numId="20" w16cid:durableId="1216355723">
    <w:abstractNumId w:val="4"/>
  </w:num>
  <w:num w:numId="21" w16cid:durableId="411004668">
    <w:abstractNumId w:val="12"/>
  </w:num>
  <w:num w:numId="22" w16cid:durableId="2018657831">
    <w:abstractNumId w:val="12"/>
  </w:num>
  <w:num w:numId="23" w16cid:durableId="102845736">
    <w:abstractNumId w:val="12"/>
  </w:num>
  <w:num w:numId="24" w16cid:durableId="1192036153">
    <w:abstractNumId w:val="12"/>
  </w:num>
  <w:num w:numId="25" w16cid:durableId="949244842">
    <w:abstractNumId w:val="12"/>
  </w:num>
  <w:num w:numId="26" w16cid:durableId="1571309589">
    <w:abstractNumId w:val="12"/>
  </w:num>
  <w:num w:numId="27" w16cid:durableId="341669251">
    <w:abstractNumId w:val="12"/>
  </w:num>
  <w:num w:numId="28" w16cid:durableId="1511145221">
    <w:abstractNumId w:val="12"/>
  </w:num>
  <w:num w:numId="29" w16cid:durableId="1007057082">
    <w:abstractNumId w:val="17"/>
  </w:num>
  <w:num w:numId="30" w16cid:durableId="1349866265">
    <w:abstractNumId w:val="22"/>
  </w:num>
  <w:num w:numId="31" w16cid:durableId="1752047516">
    <w:abstractNumId w:val="3"/>
  </w:num>
  <w:num w:numId="32" w16cid:durableId="708258092">
    <w:abstractNumId w:val="9"/>
  </w:num>
  <w:num w:numId="33" w16cid:durableId="1874922281">
    <w:abstractNumId w:val="13"/>
  </w:num>
  <w:num w:numId="34" w16cid:durableId="555898069">
    <w:abstractNumId w:val="23"/>
  </w:num>
  <w:num w:numId="35" w16cid:durableId="405765160">
    <w:abstractNumId w:val="8"/>
  </w:num>
  <w:num w:numId="36" w16cid:durableId="1676569402">
    <w:abstractNumId w:val="14"/>
  </w:num>
  <w:num w:numId="37" w16cid:durableId="114836286">
    <w:abstractNumId w:val="21"/>
  </w:num>
  <w:num w:numId="38" w16cid:durableId="472791908">
    <w:abstractNumId w:val="10"/>
  </w:num>
  <w:num w:numId="39" w16cid:durableId="299304939">
    <w:abstractNumId w:val="16"/>
  </w:num>
  <w:num w:numId="40" w16cid:durableId="125247498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916213678">
    <w:abstractNumId w:val="19"/>
  </w:num>
  <w:num w:numId="42" w16cid:durableId="1103185415">
    <w:abstractNumId w:val="11"/>
  </w:num>
  <w:num w:numId="43" w16cid:durableId="1515414254">
    <w:abstractNumId w:val="4"/>
  </w:num>
  <w:num w:numId="44" w16cid:durableId="1330865481">
    <w:abstractNumId w:val="18"/>
  </w:num>
  <w:num w:numId="45" w16cid:durableId="1949191255">
    <w:abstractNumId w:val="12"/>
  </w:num>
  <w:num w:numId="46" w16cid:durableId="1582444950">
    <w:abstractNumId w:val="12"/>
  </w:num>
  <w:num w:numId="47" w16cid:durableId="1791625631">
    <w:abstractNumId w:val="12"/>
  </w:num>
  <w:num w:numId="48" w16cid:durableId="1781217550">
    <w:abstractNumId w:val="12"/>
  </w:num>
  <w:num w:numId="49" w16cid:durableId="29707717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E379A"/>
    <w:rsid w:val="00001E33"/>
    <w:rsid w:val="000024DA"/>
    <w:rsid w:val="000035A2"/>
    <w:rsid w:val="00003DA5"/>
    <w:rsid w:val="00004113"/>
    <w:rsid w:val="0000458B"/>
    <w:rsid w:val="0000478A"/>
    <w:rsid w:val="00005EEB"/>
    <w:rsid w:val="000077BA"/>
    <w:rsid w:val="0000780F"/>
    <w:rsid w:val="00007A9C"/>
    <w:rsid w:val="00007E54"/>
    <w:rsid w:val="00007EA5"/>
    <w:rsid w:val="000100C8"/>
    <w:rsid w:val="00011060"/>
    <w:rsid w:val="00011341"/>
    <w:rsid w:val="00011949"/>
    <w:rsid w:val="00011F5F"/>
    <w:rsid w:val="00012E5A"/>
    <w:rsid w:val="00013E74"/>
    <w:rsid w:val="00014118"/>
    <w:rsid w:val="000158C8"/>
    <w:rsid w:val="00016CC2"/>
    <w:rsid w:val="00017E91"/>
    <w:rsid w:val="00020FA5"/>
    <w:rsid w:val="000216F3"/>
    <w:rsid w:val="00023412"/>
    <w:rsid w:val="00023823"/>
    <w:rsid w:val="00023874"/>
    <w:rsid w:val="00023F95"/>
    <w:rsid w:val="00023F98"/>
    <w:rsid w:val="000247B8"/>
    <w:rsid w:val="00024DD4"/>
    <w:rsid w:val="00024EE5"/>
    <w:rsid w:val="00025F47"/>
    <w:rsid w:val="0002716C"/>
    <w:rsid w:val="0002765D"/>
    <w:rsid w:val="00027EEA"/>
    <w:rsid w:val="000311BB"/>
    <w:rsid w:val="00031C6F"/>
    <w:rsid w:val="00032F9E"/>
    <w:rsid w:val="000330C0"/>
    <w:rsid w:val="00034283"/>
    <w:rsid w:val="000343CA"/>
    <w:rsid w:val="0003617F"/>
    <w:rsid w:val="00036EC8"/>
    <w:rsid w:val="000411FE"/>
    <w:rsid w:val="000417EA"/>
    <w:rsid w:val="0004251B"/>
    <w:rsid w:val="00043D8B"/>
    <w:rsid w:val="00046787"/>
    <w:rsid w:val="00047B03"/>
    <w:rsid w:val="00047D0A"/>
    <w:rsid w:val="00050083"/>
    <w:rsid w:val="00051A92"/>
    <w:rsid w:val="000529A8"/>
    <w:rsid w:val="00052B65"/>
    <w:rsid w:val="00053569"/>
    <w:rsid w:val="00053937"/>
    <w:rsid w:val="00053AA7"/>
    <w:rsid w:val="00054C50"/>
    <w:rsid w:val="0005549E"/>
    <w:rsid w:val="00055920"/>
    <w:rsid w:val="00055B18"/>
    <w:rsid w:val="0005690D"/>
    <w:rsid w:val="00060E06"/>
    <w:rsid w:val="00060FB5"/>
    <w:rsid w:val="000610AA"/>
    <w:rsid w:val="000615A9"/>
    <w:rsid w:val="00061B4A"/>
    <w:rsid w:val="000631A2"/>
    <w:rsid w:val="000632AC"/>
    <w:rsid w:val="00064636"/>
    <w:rsid w:val="0006487D"/>
    <w:rsid w:val="00064CFC"/>
    <w:rsid w:val="0006540B"/>
    <w:rsid w:val="0006626A"/>
    <w:rsid w:val="00066D7B"/>
    <w:rsid w:val="00067AE2"/>
    <w:rsid w:val="00067DCC"/>
    <w:rsid w:val="00070E32"/>
    <w:rsid w:val="00071716"/>
    <w:rsid w:val="000719E1"/>
    <w:rsid w:val="00071C5F"/>
    <w:rsid w:val="00073523"/>
    <w:rsid w:val="000749E5"/>
    <w:rsid w:val="000771A5"/>
    <w:rsid w:val="00081555"/>
    <w:rsid w:val="0008188F"/>
    <w:rsid w:val="00081C7B"/>
    <w:rsid w:val="00082B75"/>
    <w:rsid w:val="00082FDD"/>
    <w:rsid w:val="0008353B"/>
    <w:rsid w:val="000837D0"/>
    <w:rsid w:val="000845A5"/>
    <w:rsid w:val="00084A6E"/>
    <w:rsid w:val="00084A8D"/>
    <w:rsid w:val="00084EC2"/>
    <w:rsid w:val="000850F4"/>
    <w:rsid w:val="00086442"/>
    <w:rsid w:val="0008788A"/>
    <w:rsid w:val="0009019D"/>
    <w:rsid w:val="0009040B"/>
    <w:rsid w:val="00091B70"/>
    <w:rsid w:val="00092E00"/>
    <w:rsid w:val="000937C3"/>
    <w:rsid w:val="000951A3"/>
    <w:rsid w:val="000969B2"/>
    <w:rsid w:val="00096E53"/>
    <w:rsid w:val="00096F9F"/>
    <w:rsid w:val="000970B9"/>
    <w:rsid w:val="00097CD6"/>
    <w:rsid w:val="00097F16"/>
    <w:rsid w:val="000A2CE7"/>
    <w:rsid w:val="000A32AA"/>
    <w:rsid w:val="000A376C"/>
    <w:rsid w:val="000A470B"/>
    <w:rsid w:val="000A5152"/>
    <w:rsid w:val="000A6066"/>
    <w:rsid w:val="000A6A2E"/>
    <w:rsid w:val="000A6C55"/>
    <w:rsid w:val="000A6DAD"/>
    <w:rsid w:val="000A7B93"/>
    <w:rsid w:val="000B0100"/>
    <w:rsid w:val="000B091F"/>
    <w:rsid w:val="000B10AC"/>
    <w:rsid w:val="000B17F7"/>
    <w:rsid w:val="000B297B"/>
    <w:rsid w:val="000B3171"/>
    <w:rsid w:val="000B331A"/>
    <w:rsid w:val="000B37B1"/>
    <w:rsid w:val="000B3A37"/>
    <w:rsid w:val="000B3DB7"/>
    <w:rsid w:val="000B5877"/>
    <w:rsid w:val="000B7AFC"/>
    <w:rsid w:val="000C14A7"/>
    <w:rsid w:val="000C1575"/>
    <w:rsid w:val="000C1EBA"/>
    <w:rsid w:val="000C2C43"/>
    <w:rsid w:val="000C4297"/>
    <w:rsid w:val="000C4519"/>
    <w:rsid w:val="000C683F"/>
    <w:rsid w:val="000C6CD4"/>
    <w:rsid w:val="000C6EAF"/>
    <w:rsid w:val="000C7686"/>
    <w:rsid w:val="000D0877"/>
    <w:rsid w:val="000D2BB2"/>
    <w:rsid w:val="000D2FEF"/>
    <w:rsid w:val="000D300A"/>
    <w:rsid w:val="000D390A"/>
    <w:rsid w:val="000D3D95"/>
    <w:rsid w:val="000D4B8B"/>
    <w:rsid w:val="000D51F7"/>
    <w:rsid w:val="000E0CBA"/>
    <w:rsid w:val="000E138A"/>
    <w:rsid w:val="000E24E1"/>
    <w:rsid w:val="000E2890"/>
    <w:rsid w:val="000E2CD3"/>
    <w:rsid w:val="000E3770"/>
    <w:rsid w:val="000E3B5D"/>
    <w:rsid w:val="000E3EF8"/>
    <w:rsid w:val="000E3FC1"/>
    <w:rsid w:val="000E445B"/>
    <w:rsid w:val="000E46D6"/>
    <w:rsid w:val="000E4E22"/>
    <w:rsid w:val="000E5027"/>
    <w:rsid w:val="000E707A"/>
    <w:rsid w:val="000E7E0E"/>
    <w:rsid w:val="000F02CA"/>
    <w:rsid w:val="000F076C"/>
    <w:rsid w:val="000F1830"/>
    <w:rsid w:val="000F22C2"/>
    <w:rsid w:val="000F2E5F"/>
    <w:rsid w:val="000F33C1"/>
    <w:rsid w:val="000F539E"/>
    <w:rsid w:val="000F7150"/>
    <w:rsid w:val="000F72CF"/>
    <w:rsid w:val="000F72D0"/>
    <w:rsid w:val="001000DB"/>
    <w:rsid w:val="0010261D"/>
    <w:rsid w:val="00102814"/>
    <w:rsid w:val="00102D41"/>
    <w:rsid w:val="00103510"/>
    <w:rsid w:val="001035B5"/>
    <w:rsid w:val="00104404"/>
    <w:rsid w:val="00104CF4"/>
    <w:rsid w:val="001061B3"/>
    <w:rsid w:val="00106BE5"/>
    <w:rsid w:val="00106D12"/>
    <w:rsid w:val="00106FEB"/>
    <w:rsid w:val="0010799A"/>
    <w:rsid w:val="00112A4E"/>
    <w:rsid w:val="001141D7"/>
    <w:rsid w:val="00114591"/>
    <w:rsid w:val="00121D4A"/>
    <w:rsid w:val="00122EAB"/>
    <w:rsid w:val="001235F4"/>
    <w:rsid w:val="00124ADF"/>
    <w:rsid w:val="00125639"/>
    <w:rsid w:val="00130792"/>
    <w:rsid w:val="0013170A"/>
    <w:rsid w:val="00131A35"/>
    <w:rsid w:val="00131D3C"/>
    <w:rsid w:val="00133B02"/>
    <w:rsid w:val="00134471"/>
    <w:rsid w:val="00134C48"/>
    <w:rsid w:val="00135097"/>
    <w:rsid w:val="00135AEA"/>
    <w:rsid w:val="00135C75"/>
    <w:rsid w:val="00135CAB"/>
    <w:rsid w:val="001361C0"/>
    <w:rsid w:val="0013698A"/>
    <w:rsid w:val="001375A4"/>
    <w:rsid w:val="001377BD"/>
    <w:rsid w:val="00137FE7"/>
    <w:rsid w:val="001407AC"/>
    <w:rsid w:val="00140870"/>
    <w:rsid w:val="001419EC"/>
    <w:rsid w:val="001427BB"/>
    <w:rsid w:val="00142BFE"/>
    <w:rsid w:val="00143151"/>
    <w:rsid w:val="00145426"/>
    <w:rsid w:val="00145A0C"/>
    <w:rsid w:val="00145B7A"/>
    <w:rsid w:val="001460D7"/>
    <w:rsid w:val="0014632C"/>
    <w:rsid w:val="00146524"/>
    <w:rsid w:val="00146CA3"/>
    <w:rsid w:val="001474E9"/>
    <w:rsid w:val="001476EC"/>
    <w:rsid w:val="001479D9"/>
    <w:rsid w:val="00147FAF"/>
    <w:rsid w:val="001505B0"/>
    <w:rsid w:val="001506F3"/>
    <w:rsid w:val="00150E60"/>
    <w:rsid w:val="00150EF2"/>
    <w:rsid w:val="0015184A"/>
    <w:rsid w:val="00152068"/>
    <w:rsid w:val="00152935"/>
    <w:rsid w:val="00152C53"/>
    <w:rsid w:val="001536CE"/>
    <w:rsid w:val="00153D73"/>
    <w:rsid w:val="001540B2"/>
    <w:rsid w:val="0015486E"/>
    <w:rsid w:val="00156057"/>
    <w:rsid w:val="00157234"/>
    <w:rsid w:val="00160042"/>
    <w:rsid w:val="001606E7"/>
    <w:rsid w:val="0016138B"/>
    <w:rsid w:val="00161F9F"/>
    <w:rsid w:val="0016395E"/>
    <w:rsid w:val="00164200"/>
    <w:rsid w:val="00164467"/>
    <w:rsid w:val="00164545"/>
    <w:rsid w:val="0017017C"/>
    <w:rsid w:val="001706DF"/>
    <w:rsid w:val="00171A61"/>
    <w:rsid w:val="00171C56"/>
    <w:rsid w:val="00171D49"/>
    <w:rsid w:val="00173DA2"/>
    <w:rsid w:val="00175735"/>
    <w:rsid w:val="00176E00"/>
    <w:rsid w:val="00177911"/>
    <w:rsid w:val="00177BCB"/>
    <w:rsid w:val="00181040"/>
    <w:rsid w:val="001819D8"/>
    <w:rsid w:val="0018202E"/>
    <w:rsid w:val="001821E7"/>
    <w:rsid w:val="00183AFB"/>
    <w:rsid w:val="00183C0D"/>
    <w:rsid w:val="00187F2C"/>
    <w:rsid w:val="001900B4"/>
    <w:rsid w:val="00191AB7"/>
    <w:rsid w:val="00191C53"/>
    <w:rsid w:val="00192802"/>
    <w:rsid w:val="00192D34"/>
    <w:rsid w:val="00192E32"/>
    <w:rsid w:val="001935A7"/>
    <w:rsid w:val="00193F5E"/>
    <w:rsid w:val="0019578B"/>
    <w:rsid w:val="0019714A"/>
    <w:rsid w:val="001A008F"/>
    <w:rsid w:val="001A0391"/>
    <w:rsid w:val="001A0687"/>
    <w:rsid w:val="001A0E85"/>
    <w:rsid w:val="001A1166"/>
    <w:rsid w:val="001A16B4"/>
    <w:rsid w:val="001A2B23"/>
    <w:rsid w:val="001A3F50"/>
    <w:rsid w:val="001A47E4"/>
    <w:rsid w:val="001A481A"/>
    <w:rsid w:val="001A5761"/>
    <w:rsid w:val="001A797E"/>
    <w:rsid w:val="001B075C"/>
    <w:rsid w:val="001B1256"/>
    <w:rsid w:val="001B14D9"/>
    <w:rsid w:val="001B187F"/>
    <w:rsid w:val="001B23F0"/>
    <w:rsid w:val="001B2673"/>
    <w:rsid w:val="001B2E38"/>
    <w:rsid w:val="001B2F22"/>
    <w:rsid w:val="001B345F"/>
    <w:rsid w:val="001B3A1D"/>
    <w:rsid w:val="001B4A9B"/>
    <w:rsid w:val="001B4ECA"/>
    <w:rsid w:val="001B5A6B"/>
    <w:rsid w:val="001B71B2"/>
    <w:rsid w:val="001C001A"/>
    <w:rsid w:val="001C2F03"/>
    <w:rsid w:val="001C43CE"/>
    <w:rsid w:val="001C44F6"/>
    <w:rsid w:val="001C679B"/>
    <w:rsid w:val="001C6E6F"/>
    <w:rsid w:val="001C7BEA"/>
    <w:rsid w:val="001D02A9"/>
    <w:rsid w:val="001D1289"/>
    <w:rsid w:val="001D182A"/>
    <w:rsid w:val="001D1920"/>
    <w:rsid w:val="001D2572"/>
    <w:rsid w:val="001D4258"/>
    <w:rsid w:val="001D4E08"/>
    <w:rsid w:val="001D5820"/>
    <w:rsid w:val="001D5D2D"/>
    <w:rsid w:val="001D5F75"/>
    <w:rsid w:val="001D60C1"/>
    <w:rsid w:val="001D6F2C"/>
    <w:rsid w:val="001D72D8"/>
    <w:rsid w:val="001E11DB"/>
    <w:rsid w:val="001E1D55"/>
    <w:rsid w:val="001E1E85"/>
    <w:rsid w:val="001E2113"/>
    <w:rsid w:val="001E2883"/>
    <w:rsid w:val="001E3946"/>
    <w:rsid w:val="001E49F5"/>
    <w:rsid w:val="001E4B59"/>
    <w:rsid w:val="001E6ECC"/>
    <w:rsid w:val="001E6F00"/>
    <w:rsid w:val="001E7304"/>
    <w:rsid w:val="001E7A89"/>
    <w:rsid w:val="001E7E78"/>
    <w:rsid w:val="001F241B"/>
    <w:rsid w:val="001F4182"/>
    <w:rsid w:val="001F4FDD"/>
    <w:rsid w:val="001F5B91"/>
    <w:rsid w:val="001F5E4A"/>
    <w:rsid w:val="001F6D89"/>
    <w:rsid w:val="001F73C9"/>
    <w:rsid w:val="001F7EEB"/>
    <w:rsid w:val="00200390"/>
    <w:rsid w:val="00200569"/>
    <w:rsid w:val="00200D7E"/>
    <w:rsid w:val="00202577"/>
    <w:rsid w:val="00202A75"/>
    <w:rsid w:val="00203B85"/>
    <w:rsid w:val="00204B02"/>
    <w:rsid w:val="00205746"/>
    <w:rsid w:val="0020585C"/>
    <w:rsid w:val="002077E3"/>
    <w:rsid w:val="00207C28"/>
    <w:rsid w:val="00210125"/>
    <w:rsid w:val="002105D8"/>
    <w:rsid w:val="00210DD0"/>
    <w:rsid w:val="002112C9"/>
    <w:rsid w:val="0021167C"/>
    <w:rsid w:val="00211917"/>
    <w:rsid w:val="00211B6F"/>
    <w:rsid w:val="00212E2A"/>
    <w:rsid w:val="0021381B"/>
    <w:rsid w:val="00213F74"/>
    <w:rsid w:val="00215562"/>
    <w:rsid w:val="00215659"/>
    <w:rsid w:val="0021565B"/>
    <w:rsid w:val="002172D2"/>
    <w:rsid w:val="00217419"/>
    <w:rsid w:val="00220631"/>
    <w:rsid w:val="00221871"/>
    <w:rsid w:val="00222A0D"/>
    <w:rsid w:val="00222FE9"/>
    <w:rsid w:val="002231C3"/>
    <w:rsid w:val="002233F0"/>
    <w:rsid w:val="00223D18"/>
    <w:rsid w:val="00224F16"/>
    <w:rsid w:val="00225568"/>
    <w:rsid w:val="002257FB"/>
    <w:rsid w:val="002261DA"/>
    <w:rsid w:val="00227E94"/>
    <w:rsid w:val="002301E2"/>
    <w:rsid w:val="00231416"/>
    <w:rsid w:val="00231C1D"/>
    <w:rsid w:val="00231FDB"/>
    <w:rsid w:val="0023209B"/>
    <w:rsid w:val="00232185"/>
    <w:rsid w:val="002321EA"/>
    <w:rsid w:val="00232FAF"/>
    <w:rsid w:val="00233203"/>
    <w:rsid w:val="00233582"/>
    <w:rsid w:val="00233C2E"/>
    <w:rsid w:val="0023506C"/>
    <w:rsid w:val="00235929"/>
    <w:rsid w:val="00240B5B"/>
    <w:rsid w:val="00241AFF"/>
    <w:rsid w:val="00241C28"/>
    <w:rsid w:val="002436BF"/>
    <w:rsid w:val="00244163"/>
    <w:rsid w:val="002442DF"/>
    <w:rsid w:val="00245EB2"/>
    <w:rsid w:val="002463FF"/>
    <w:rsid w:val="002465DC"/>
    <w:rsid w:val="00247DF2"/>
    <w:rsid w:val="00247E59"/>
    <w:rsid w:val="00251EE6"/>
    <w:rsid w:val="00252312"/>
    <w:rsid w:val="00253041"/>
    <w:rsid w:val="00253CC4"/>
    <w:rsid w:val="00253D03"/>
    <w:rsid w:val="00254517"/>
    <w:rsid w:val="00254B1A"/>
    <w:rsid w:val="002578ED"/>
    <w:rsid w:val="002605DF"/>
    <w:rsid w:val="00260EEB"/>
    <w:rsid w:val="00261AE2"/>
    <w:rsid w:val="00263587"/>
    <w:rsid w:val="00263C50"/>
    <w:rsid w:val="00263E24"/>
    <w:rsid w:val="0026436A"/>
    <w:rsid w:val="002643B8"/>
    <w:rsid w:val="002645D2"/>
    <w:rsid w:val="00265707"/>
    <w:rsid w:val="002658D8"/>
    <w:rsid w:val="002662E6"/>
    <w:rsid w:val="00267858"/>
    <w:rsid w:val="00267EC1"/>
    <w:rsid w:val="00270E7F"/>
    <w:rsid w:val="00271508"/>
    <w:rsid w:val="002724A6"/>
    <w:rsid w:val="002731E2"/>
    <w:rsid w:val="00273339"/>
    <w:rsid w:val="00274979"/>
    <w:rsid w:val="00275050"/>
    <w:rsid w:val="0027563B"/>
    <w:rsid w:val="00275ECF"/>
    <w:rsid w:val="00276480"/>
    <w:rsid w:val="002766A4"/>
    <w:rsid w:val="00276F6E"/>
    <w:rsid w:val="00280174"/>
    <w:rsid w:val="002817C9"/>
    <w:rsid w:val="002823C9"/>
    <w:rsid w:val="00282C54"/>
    <w:rsid w:val="002832B6"/>
    <w:rsid w:val="002836BD"/>
    <w:rsid w:val="00284457"/>
    <w:rsid w:val="00285C61"/>
    <w:rsid w:val="00285C91"/>
    <w:rsid w:val="00287B25"/>
    <w:rsid w:val="00290574"/>
    <w:rsid w:val="00290FBF"/>
    <w:rsid w:val="00291822"/>
    <w:rsid w:val="00292156"/>
    <w:rsid w:val="0029289D"/>
    <w:rsid w:val="002941B9"/>
    <w:rsid w:val="00294822"/>
    <w:rsid w:val="00296547"/>
    <w:rsid w:val="00296AC7"/>
    <w:rsid w:val="00297EA8"/>
    <w:rsid w:val="002A0A9B"/>
    <w:rsid w:val="002A0BA8"/>
    <w:rsid w:val="002A0D9C"/>
    <w:rsid w:val="002A11F8"/>
    <w:rsid w:val="002A17FA"/>
    <w:rsid w:val="002A2CA7"/>
    <w:rsid w:val="002A3C70"/>
    <w:rsid w:val="002A4285"/>
    <w:rsid w:val="002A5C4C"/>
    <w:rsid w:val="002A5E38"/>
    <w:rsid w:val="002A77E4"/>
    <w:rsid w:val="002A7A9F"/>
    <w:rsid w:val="002B1193"/>
    <w:rsid w:val="002B1412"/>
    <w:rsid w:val="002B26C0"/>
    <w:rsid w:val="002B2F22"/>
    <w:rsid w:val="002B3B09"/>
    <w:rsid w:val="002B449B"/>
    <w:rsid w:val="002B4906"/>
    <w:rsid w:val="002B7833"/>
    <w:rsid w:val="002C0D7A"/>
    <w:rsid w:val="002C217B"/>
    <w:rsid w:val="002C28A3"/>
    <w:rsid w:val="002C3CBC"/>
    <w:rsid w:val="002C4149"/>
    <w:rsid w:val="002C4A6A"/>
    <w:rsid w:val="002C5053"/>
    <w:rsid w:val="002C5B06"/>
    <w:rsid w:val="002C7103"/>
    <w:rsid w:val="002C776D"/>
    <w:rsid w:val="002D0429"/>
    <w:rsid w:val="002D04FF"/>
    <w:rsid w:val="002D144C"/>
    <w:rsid w:val="002D1843"/>
    <w:rsid w:val="002D18E8"/>
    <w:rsid w:val="002D18FC"/>
    <w:rsid w:val="002D1BB7"/>
    <w:rsid w:val="002D255D"/>
    <w:rsid w:val="002D333D"/>
    <w:rsid w:val="002D39C6"/>
    <w:rsid w:val="002D3E17"/>
    <w:rsid w:val="002D3E8A"/>
    <w:rsid w:val="002D495F"/>
    <w:rsid w:val="002D6125"/>
    <w:rsid w:val="002D64FC"/>
    <w:rsid w:val="002D6A57"/>
    <w:rsid w:val="002E0AF6"/>
    <w:rsid w:val="002E1A47"/>
    <w:rsid w:val="002E229C"/>
    <w:rsid w:val="002E2C3B"/>
    <w:rsid w:val="002E446E"/>
    <w:rsid w:val="002E4E80"/>
    <w:rsid w:val="002E7336"/>
    <w:rsid w:val="002F01C2"/>
    <w:rsid w:val="002F03AB"/>
    <w:rsid w:val="002F071B"/>
    <w:rsid w:val="002F1E65"/>
    <w:rsid w:val="002F1E7D"/>
    <w:rsid w:val="002F21C5"/>
    <w:rsid w:val="002F2762"/>
    <w:rsid w:val="002F288F"/>
    <w:rsid w:val="002F390C"/>
    <w:rsid w:val="002F3B2E"/>
    <w:rsid w:val="002F3E4E"/>
    <w:rsid w:val="002F6934"/>
    <w:rsid w:val="002F6A1F"/>
    <w:rsid w:val="002F7502"/>
    <w:rsid w:val="002F7A94"/>
    <w:rsid w:val="002F7E88"/>
    <w:rsid w:val="003002B0"/>
    <w:rsid w:val="00300F3A"/>
    <w:rsid w:val="00301394"/>
    <w:rsid w:val="00302F01"/>
    <w:rsid w:val="00303259"/>
    <w:rsid w:val="0030418D"/>
    <w:rsid w:val="00304590"/>
    <w:rsid w:val="0030476B"/>
    <w:rsid w:val="00305106"/>
    <w:rsid w:val="0030573F"/>
    <w:rsid w:val="00305B7A"/>
    <w:rsid w:val="00306D08"/>
    <w:rsid w:val="00307992"/>
    <w:rsid w:val="00307B78"/>
    <w:rsid w:val="00307BA8"/>
    <w:rsid w:val="00310AD4"/>
    <w:rsid w:val="003118DC"/>
    <w:rsid w:val="00313C5F"/>
    <w:rsid w:val="00313D0D"/>
    <w:rsid w:val="00313F26"/>
    <w:rsid w:val="00314356"/>
    <w:rsid w:val="0031518C"/>
    <w:rsid w:val="003151D7"/>
    <w:rsid w:val="0031580E"/>
    <w:rsid w:val="00315B87"/>
    <w:rsid w:val="00316879"/>
    <w:rsid w:val="0031725C"/>
    <w:rsid w:val="00321351"/>
    <w:rsid w:val="0032292A"/>
    <w:rsid w:val="00322967"/>
    <w:rsid w:val="00322EA9"/>
    <w:rsid w:val="00322F34"/>
    <w:rsid w:val="00324AFB"/>
    <w:rsid w:val="00325500"/>
    <w:rsid w:val="00326370"/>
    <w:rsid w:val="00326781"/>
    <w:rsid w:val="00326CC1"/>
    <w:rsid w:val="00327925"/>
    <w:rsid w:val="00327DAD"/>
    <w:rsid w:val="00330028"/>
    <w:rsid w:val="003324F8"/>
    <w:rsid w:val="00333204"/>
    <w:rsid w:val="0033358C"/>
    <w:rsid w:val="00333A0E"/>
    <w:rsid w:val="00333B41"/>
    <w:rsid w:val="00336631"/>
    <w:rsid w:val="0033677B"/>
    <w:rsid w:val="00340269"/>
    <w:rsid w:val="003404D6"/>
    <w:rsid w:val="003409AC"/>
    <w:rsid w:val="00341166"/>
    <w:rsid w:val="00341B6C"/>
    <w:rsid w:val="0034234A"/>
    <w:rsid w:val="0034234E"/>
    <w:rsid w:val="00342623"/>
    <w:rsid w:val="00342D86"/>
    <w:rsid w:val="00343129"/>
    <w:rsid w:val="00343899"/>
    <w:rsid w:val="00343BAD"/>
    <w:rsid w:val="00344098"/>
    <w:rsid w:val="003449D9"/>
    <w:rsid w:val="00345272"/>
    <w:rsid w:val="00345799"/>
    <w:rsid w:val="003468D4"/>
    <w:rsid w:val="00346948"/>
    <w:rsid w:val="00347D43"/>
    <w:rsid w:val="003517D2"/>
    <w:rsid w:val="00351F02"/>
    <w:rsid w:val="00351FE3"/>
    <w:rsid w:val="003525F6"/>
    <w:rsid w:val="003535D9"/>
    <w:rsid w:val="00353A2D"/>
    <w:rsid w:val="00354488"/>
    <w:rsid w:val="00356C7D"/>
    <w:rsid w:val="00357637"/>
    <w:rsid w:val="00357D4A"/>
    <w:rsid w:val="00360106"/>
    <w:rsid w:val="00361C16"/>
    <w:rsid w:val="00362908"/>
    <w:rsid w:val="00363259"/>
    <w:rsid w:val="003638BD"/>
    <w:rsid w:val="00364D90"/>
    <w:rsid w:val="00365106"/>
    <w:rsid w:val="00366D2D"/>
    <w:rsid w:val="00367884"/>
    <w:rsid w:val="003703EF"/>
    <w:rsid w:val="00371363"/>
    <w:rsid w:val="003744AD"/>
    <w:rsid w:val="00374B0B"/>
    <w:rsid w:val="00375211"/>
    <w:rsid w:val="003753D0"/>
    <w:rsid w:val="00376043"/>
    <w:rsid w:val="003765A0"/>
    <w:rsid w:val="00377218"/>
    <w:rsid w:val="0037784C"/>
    <w:rsid w:val="003779ED"/>
    <w:rsid w:val="00377C1E"/>
    <w:rsid w:val="00380D51"/>
    <w:rsid w:val="00382457"/>
    <w:rsid w:val="00382D5C"/>
    <w:rsid w:val="00383802"/>
    <w:rsid w:val="00383C79"/>
    <w:rsid w:val="00384229"/>
    <w:rsid w:val="00386CC2"/>
    <w:rsid w:val="00386D91"/>
    <w:rsid w:val="0038781B"/>
    <w:rsid w:val="00390114"/>
    <w:rsid w:val="00390858"/>
    <w:rsid w:val="00390F4C"/>
    <w:rsid w:val="00392457"/>
    <w:rsid w:val="00393981"/>
    <w:rsid w:val="003940A6"/>
    <w:rsid w:val="00394E61"/>
    <w:rsid w:val="00395822"/>
    <w:rsid w:val="003959B6"/>
    <w:rsid w:val="00396DB8"/>
    <w:rsid w:val="003971E7"/>
    <w:rsid w:val="00397FDE"/>
    <w:rsid w:val="003A0990"/>
    <w:rsid w:val="003A1F7D"/>
    <w:rsid w:val="003A2046"/>
    <w:rsid w:val="003A207F"/>
    <w:rsid w:val="003A2A6C"/>
    <w:rsid w:val="003A2D10"/>
    <w:rsid w:val="003A2E2F"/>
    <w:rsid w:val="003A2F57"/>
    <w:rsid w:val="003A32A7"/>
    <w:rsid w:val="003A32B1"/>
    <w:rsid w:val="003A3531"/>
    <w:rsid w:val="003A37EC"/>
    <w:rsid w:val="003A46DA"/>
    <w:rsid w:val="003A69E0"/>
    <w:rsid w:val="003A6BB9"/>
    <w:rsid w:val="003A77C8"/>
    <w:rsid w:val="003B2A79"/>
    <w:rsid w:val="003B2D0A"/>
    <w:rsid w:val="003B4345"/>
    <w:rsid w:val="003B4E40"/>
    <w:rsid w:val="003B572C"/>
    <w:rsid w:val="003B5E1A"/>
    <w:rsid w:val="003B63F0"/>
    <w:rsid w:val="003B6685"/>
    <w:rsid w:val="003B6F07"/>
    <w:rsid w:val="003B6F22"/>
    <w:rsid w:val="003B6FD6"/>
    <w:rsid w:val="003C10E5"/>
    <w:rsid w:val="003C25FE"/>
    <w:rsid w:val="003C394F"/>
    <w:rsid w:val="003C4F27"/>
    <w:rsid w:val="003C5462"/>
    <w:rsid w:val="003C64E9"/>
    <w:rsid w:val="003C67FC"/>
    <w:rsid w:val="003D0143"/>
    <w:rsid w:val="003D0E09"/>
    <w:rsid w:val="003D1640"/>
    <w:rsid w:val="003D1D72"/>
    <w:rsid w:val="003D2B4E"/>
    <w:rsid w:val="003D2C86"/>
    <w:rsid w:val="003D48D6"/>
    <w:rsid w:val="003D504E"/>
    <w:rsid w:val="003D53E2"/>
    <w:rsid w:val="003D554E"/>
    <w:rsid w:val="003D5F56"/>
    <w:rsid w:val="003D6A88"/>
    <w:rsid w:val="003D6B5A"/>
    <w:rsid w:val="003D6EB8"/>
    <w:rsid w:val="003D7AAA"/>
    <w:rsid w:val="003D7B2C"/>
    <w:rsid w:val="003D7B89"/>
    <w:rsid w:val="003D7C4C"/>
    <w:rsid w:val="003E071A"/>
    <w:rsid w:val="003E1198"/>
    <w:rsid w:val="003E2FE3"/>
    <w:rsid w:val="003E31DE"/>
    <w:rsid w:val="003E4D6F"/>
    <w:rsid w:val="003E511B"/>
    <w:rsid w:val="003E5836"/>
    <w:rsid w:val="003E68A9"/>
    <w:rsid w:val="003E6F09"/>
    <w:rsid w:val="003E79FA"/>
    <w:rsid w:val="003E7D0C"/>
    <w:rsid w:val="003F010F"/>
    <w:rsid w:val="003F12E7"/>
    <w:rsid w:val="003F1C3F"/>
    <w:rsid w:val="003F2248"/>
    <w:rsid w:val="003F224F"/>
    <w:rsid w:val="003F2E07"/>
    <w:rsid w:val="003F5230"/>
    <w:rsid w:val="003F7BB8"/>
    <w:rsid w:val="003F7CE8"/>
    <w:rsid w:val="00400143"/>
    <w:rsid w:val="004013A2"/>
    <w:rsid w:val="00401B81"/>
    <w:rsid w:val="00401BB4"/>
    <w:rsid w:val="004020DE"/>
    <w:rsid w:val="004027C7"/>
    <w:rsid w:val="00402802"/>
    <w:rsid w:val="00404AB8"/>
    <w:rsid w:val="00405177"/>
    <w:rsid w:val="00405E04"/>
    <w:rsid w:val="00406A5D"/>
    <w:rsid w:val="00410900"/>
    <w:rsid w:val="00411F2B"/>
    <w:rsid w:val="00412E1D"/>
    <w:rsid w:val="00412FED"/>
    <w:rsid w:val="00413CBD"/>
    <w:rsid w:val="004158E8"/>
    <w:rsid w:val="00415F11"/>
    <w:rsid w:val="0041654A"/>
    <w:rsid w:val="00416552"/>
    <w:rsid w:val="00416860"/>
    <w:rsid w:val="00416C70"/>
    <w:rsid w:val="00417789"/>
    <w:rsid w:val="004205E6"/>
    <w:rsid w:val="00420ED7"/>
    <w:rsid w:val="00420F3A"/>
    <w:rsid w:val="0042194D"/>
    <w:rsid w:val="00421B1D"/>
    <w:rsid w:val="00421B9C"/>
    <w:rsid w:val="0042240F"/>
    <w:rsid w:val="0042377C"/>
    <w:rsid w:val="00423F46"/>
    <w:rsid w:val="004240CA"/>
    <w:rsid w:val="004246A9"/>
    <w:rsid w:val="00424C59"/>
    <w:rsid w:val="00425258"/>
    <w:rsid w:val="00425A90"/>
    <w:rsid w:val="00425C77"/>
    <w:rsid w:val="004271E6"/>
    <w:rsid w:val="0043061D"/>
    <w:rsid w:val="0043075C"/>
    <w:rsid w:val="00431A93"/>
    <w:rsid w:val="00431EE8"/>
    <w:rsid w:val="004323F3"/>
    <w:rsid w:val="004329A5"/>
    <w:rsid w:val="00433095"/>
    <w:rsid w:val="0043367E"/>
    <w:rsid w:val="004348E9"/>
    <w:rsid w:val="00434B1D"/>
    <w:rsid w:val="00434D72"/>
    <w:rsid w:val="004363EF"/>
    <w:rsid w:val="00436C7B"/>
    <w:rsid w:val="00437670"/>
    <w:rsid w:val="00437779"/>
    <w:rsid w:val="00437E2C"/>
    <w:rsid w:val="004420EB"/>
    <w:rsid w:val="00442339"/>
    <w:rsid w:val="0044246C"/>
    <w:rsid w:val="00444042"/>
    <w:rsid w:val="0044487C"/>
    <w:rsid w:val="00444B2D"/>
    <w:rsid w:val="00444E69"/>
    <w:rsid w:val="00447FE5"/>
    <w:rsid w:val="004502F3"/>
    <w:rsid w:val="00450AC0"/>
    <w:rsid w:val="004513C2"/>
    <w:rsid w:val="004519EB"/>
    <w:rsid w:val="00452916"/>
    <w:rsid w:val="00452A13"/>
    <w:rsid w:val="0045354D"/>
    <w:rsid w:val="004536C1"/>
    <w:rsid w:val="004538D5"/>
    <w:rsid w:val="004545DC"/>
    <w:rsid w:val="0045483E"/>
    <w:rsid w:val="00455723"/>
    <w:rsid w:val="0045579B"/>
    <w:rsid w:val="0046080F"/>
    <w:rsid w:val="00462840"/>
    <w:rsid w:val="0046290E"/>
    <w:rsid w:val="004633C1"/>
    <w:rsid w:val="00463859"/>
    <w:rsid w:val="00463B5D"/>
    <w:rsid w:val="0046437E"/>
    <w:rsid w:val="00464FCA"/>
    <w:rsid w:val="004660DA"/>
    <w:rsid w:val="00466E7D"/>
    <w:rsid w:val="00467E44"/>
    <w:rsid w:val="00470D8B"/>
    <w:rsid w:val="0047116B"/>
    <w:rsid w:val="00471191"/>
    <w:rsid w:val="004712C1"/>
    <w:rsid w:val="0047239D"/>
    <w:rsid w:val="00474548"/>
    <w:rsid w:val="0047643F"/>
    <w:rsid w:val="00476459"/>
    <w:rsid w:val="00476C66"/>
    <w:rsid w:val="00480B48"/>
    <w:rsid w:val="0048153E"/>
    <w:rsid w:val="00481653"/>
    <w:rsid w:val="00481772"/>
    <w:rsid w:val="0048292A"/>
    <w:rsid w:val="00482AB9"/>
    <w:rsid w:val="004830DE"/>
    <w:rsid w:val="00483463"/>
    <w:rsid w:val="004849E0"/>
    <w:rsid w:val="00484B86"/>
    <w:rsid w:val="00485975"/>
    <w:rsid w:val="00486970"/>
    <w:rsid w:val="00486C8B"/>
    <w:rsid w:val="0049008B"/>
    <w:rsid w:val="00491140"/>
    <w:rsid w:val="00491627"/>
    <w:rsid w:val="004916B5"/>
    <w:rsid w:val="0049265B"/>
    <w:rsid w:val="0049276D"/>
    <w:rsid w:val="00492C00"/>
    <w:rsid w:val="00493D9D"/>
    <w:rsid w:val="00494016"/>
    <w:rsid w:val="00494459"/>
    <w:rsid w:val="00496D3F"/>
    <w:rsid w:val="00496EC3"/>
    <w:rsid w:val="00497F1B"/>
    <w:rsid w:val="004A0C27"/>
    <w:rsid w:val="004A1388"/>
    <w:rsid w:val="004A1F8A"/>
    <w:rsid w:val="004A20B2"/>
    <w:rsid w:val="004A21C6"/>
    <w:rsid w:val="004A3361"/>
    <w:rsid w:val="004A354E"/>
    <w:rsid w:val="004A4CFE"/>
    <w:rsid w:val="004A5EC2"/>
    <w:rsid w:val="004B08E1"/>
    <w:rsid w:val="004B0B42"/>
    <w:rsid w:val="004B0CEC"/>
    <w:rsid w:val="004B0F77"/>
    <w:rsid w:val="004B1310"/>
    <w:rsid w:val="004B1C5C"/>
    <w:rsid w:val="004B1E28"/>
    <w:rsid w:val="004B4606"/>
    <w:rsid w:val="004B4EAD"/>
    <w:rsid w:val="004B6020"/>
    <w:rsid w:val="004B62E7"/>
    <w:rsid w:val="004B662E"/>
    <w:rsid w:val="004B7D1D"/>
    <w:rsid w:val="004C03BF"/>
    <w:rsid w:val="004C06F6"/>
    <w:rsid w:val="004C0793"/>
    <w:rsid w:val="004C0CF0"/>
    <w:rsid w:val="004C125A"/>
    <w:rsid w:val="004C1888"/>
    <w:rsid w:val="004C1942"/>
    <w:rsid w:val="004C2B52"/>
    <w:rsid w:val="004C38AF"/>
    <w:rsid w:val="004C41F7"/>
    <w:rsid w:val="004C4B5D"/>
    <w:rsid w:val="004C4BA9"/>
    <w:rsid w:val="004C5B0B"/>
    <w:rsid w:val="004C5FA3"/>
    <w:rsid w:val="004C6194"/>
    <w:rsid w:val="004C6601"/>
    <w:rsid w:val="004C6871"/>
    <w:rsid w:val="004C6B00"/>
    <w:rsid w:val="004D0169"/>
    <w:rsid w:val="004D01FD"/>
    <w:rsid w:val="004D1291"/>
    <w:rsid w:val="004D1737"/>
    <w:rsid w:val="004D2175"/>
    <w:rsid w:val="004D269D"/>
    <w:rsid w:val="004D3894"/>
    <w:rsid w:val="004D4000"/>
    <w:rsid w:val="004D437E"/>
    <w:rsid w:val="004D5252"/>
    <w:rsid w:val="004D5739"/>
    <w:rsid w:val="004D5F6E"/>
    <w:rsid w:val="004D65D8"/>
    <w:rsid w:val="004D70AD"/>
    <w:rsid w:val="004D7A11"/>
    <w:rsid w:val="004D7B2C"/>
    <w:rsid w:val="004E06EA"/>
    <w:rsid w:val="004E0D12"/>
    <w:rsid w:val="004E0E32"/>
    <w:rsid w:val="004E0F00"/>
    <w:rsid w:val="004E183A"/>
    <w:rsid w:val="004E195D"/>
    <w:rsid w:val="004E1BEB"/>
    <w:rsid w:val="004E1DDF"/>
    <w:rsid w:val="004E2261"/>
    <w:rsid w:val="004E39C2"/>
    <w:rsid w:val="004E3B2F"/>
    <w:rsid w:val="004E3D38"/>
    <w:rsid w:val="004E3E9B"/>
    <w:rsid w:val="004E477F"/>
    <w:rsid w:val="004E4C55"/>
    <w:rsid w:val="004E5982"/>
    <w:rsid w:val="004E69A1"/>
    <w:rsid w:val="004F0B4B"/>
    <w:rsid w:val="004F1113"/>
    <w:rsid w:val="004F1C1D"/>
    <w:rsid w:val="004F38D7"/>
    <w:rsid w:val="004F3A16"/>
    <w:rsid w:val="004F45EC"/>
    <w:rsid w:val="004F52F4"/>
    <w:rsid w:val="004F5612"/>
    <w:rsid w:val="004F5B4C"/>
    <w:rsid w:val="004F6214"/>
    <w:rsid w:val="005006E2"/>
    <w:rsid w:val="0050071F"/>
    <w:rsid w:val="00500DF9"/>
    <w:rsid w:val="00501D22"/>
    <w:rsid w:val="00503530"/>
    <w:rsid w:val="005061B6"/>
    <w:rsid w:val="00507DAF"/>
    <w:rsid w:val="0051024F"/>
    <w:rsid w:val="0051058E"/>
    <w:rsid w:val="00511288"/>
    <w:rsid w:val="00512CE2"/>
    <w:rsid w:val="0051335F"/>
    <w:rsid w:val="00513CAF"/>
    <w:rsid w:val="005149A8"/>
    <w:rsid w:val="00514E26"/>
    <w:rsid w:val="00514E59"/>
    <w:rsid w:val="00515FC4"/>
    <w:rsid w:val="00516663"/>
    <w:rsid w:val="00516DC0"/>
    <w:rsid w:val="005174CC"/>
    <w:rsid w:val="005218CE"/>
    <w:rsid w:val="00521B36"/>
    <w:rsid w:val="005225E4"/>
    <w:rsid w:val="005225ED"/>
    <w:rsid w:val="005233BC"/>
    <w:rsid w:val="00523651"/>
    <w:rsid w:val="005238DB"/>
    <w:rsid w:val="00524083"/>
    <w:rsid w:val="00524142"/>
    <w:rsid w:val="00524F81"/>
    <w:rsid w:val="005276FD"/>
    <w:rsid w:val="0052782B"/>
    <w:rsid w:val="00527D64"/>
    <w:rsid w:val="0053035D"/>
    <w:rsid w:val="005305E4"/>
    <w:rsid w:val="00532304"/>
    <w:rsid w:val="005325BF"/>
    <w:rsid w:val="005326F7"/>
    <w:rsid w:val="00533234"/>
    <w:rsid w:val="005345DD"/>
    <w:rsid w:val="005359BB"/>
    <w:rsid w:val="00536A53"/>
    <w:rsid w:val="0053741F"/>
    <w:rsid w:val="00537690"/>
    <w:rsid w:val="00537FF9"/>
    <w:rsid w:val="00540E70"/>
    <w:rsid w:val="005437FA"/>
    <w:rsid w:val="00543FA2"/>
    <w:rsid w:val="00544146"/>
    <w:rsid w:val="005448F6"/>
    <w:rsid w:val="005449E6"/>
    <w:rsid w:val="005450F8"/>
    <w:rsid w:val="005455A7"/>
    <w:rsid w:val="005460F6"/>
    <w:rsid w:val="005461E2"/>
    <w:rsid w:val="00546B9E"/>
    <w:rsid w:val="00550354"/>
    <w:rsid w:val="00550381"/>
    <w:rsid w:val="005503F8"/>
    <w:rsid w:val="0055053B"/>
    <w:rsid w:val="0055074D"/>
    <w:rsid w:val="00551098"/>
    <w:rsid w:val="00551713"/>
    <w:rsid w:val="00551B72"/>
    <w:rsid w:val="0055210E"/>
    <w:rsid w:val="00552BF0"/>
    <w:rsid w:val="00554DED"/>
    <w:rsid w:val="00556DEE"/>
    <w:rsid w:val="0055760B"/>
    <w:rsid w:val="00557C4A"/>
    <w:rsid w:val="00560D01"/>
    <w:rsid w:val="005624D3"/>
    <w:rsid w:val="005628AD"/>
    <w:rsid w:val="0056361C"/>
    <w:rsid w:val="005638E6"/>
    <w:rsid w:val="005641D2"/>
    <w:rsid w:val="0056471C"/>
    <w:rsid w:val="005664C3"/>
    <w:rsid w:val="0056772F"/>
    <w:rsid w:val="005679D4"/>
    <w:rsid w:val="00567B39"/>
    <w:rsid w:val="00570123"/>
    <w:rsid w:val="005709C2"/>
    <w:rsid w:val="00571A0C"/>
    <w:rsid w:val="005726F7"/>
    <w:rsid w:val="00572CFE"/>
    <w:rsid w:val="00573467"/>
    <w:rsid w:val="0057366D"/>
    <w:rsid w:val="00574523"/>
    <w:rsid w:val="0057464F"/>
    <w:rsid w:val="00575A46"/>
    <w:rsid w:val="00575F47"/>
    <w:rsid w:val="005763AC"/>
    <w:rsid w:val="00576C1F"/>
    <w:rsid w:val="0057745C"/>
    <w:rsid w:val="0057752D"/>
    <w:rsid w:val="0057771B"/>
    <w:rsid w:val="00580DA2"/>
    <w:rsid w:val="005812A5"/>
    <w:rsid w:val="00581803"/>
    <w:rsid w:val="005832A6"/>
    <w:rsid w:val="005833A9"/>
    <w:rsid w:val="00583469"/>
    <w:rsid w:val="005835F1"/>
    <w:rsid w:val="005844E8"/>
    <w:rsid w:val="00585F14"/>
    <w:rsid w:val="00586D3D"/>
    <w:rsid w:val="005872A5"/>
    <w:rsid w:val="00587840"/>
    <w:rsid w:val="00590227"/>
    <w:rsid w:val="00590CB1"/>
    <w:rsid w:val="00591814"/>
    <w:rsid w:val="00592686"/>
    <w:rsid w:val="005927EA"/>
    <w:rsid w:val="00593BFD"/>
    <w:rsid w:val="005940B9"/>
    <w:rsid w:val="005941F2"/>
    <w:rsid w:val="00594B95"/>
    <w:rsid w:val="00595487"/>
    <w:rsid w:val="00595495"/>
    <w:rsid w:val="00595EB0"/>
    <w:rsid w:val="00597935"/>
    <w:rsid w:val="00597B90"/>
    <w:rsid w:val="005A0340"/>
    <w:rsid w:val="005A1877"/>
    <w:rsid w:val="005A193B"/>
    <w:rsid w:val="005A1DD1"/>
    <w:rsid w:val="005A2775"/>
    <w:rsid w:val="005A2840"/>
    <w:rsid w:val="005A29F1"/>
    <w:rsid w:val="005A2A2C"/>
    <w:rsid w:val="005A32D8"/>
    <w:rsid w:val="005A3ECE"/>
    <w:rsid w:val="005A5FA7"/>
    <w:rsid w:val="005A6625"/>
    <w:rsid w:val="005A6DC0"/>
    <w:rsid w:val="005A78E2"/>
    <w:rsid w:val="005A7A4B"/>
    <w:rsid w:val="005B00DF"/>
    <w:rsid w:val="005B36C1"/>
    <w:rsid w:val="005B64DF"/>
    <w:rsid w:val="005B670C"/>
    <w:rsid w:val="005B7947"/>
    <w:rsid w:val="005C0859"/>
    <w:rsid w:val="005C21CF"/>
    <w:rsid w:val="005C2B5E"/>
    <w:rsid w:val="005C3D45"/>
    <w:rsid w:val="005C472E"/>
    <w:rsid w:val="005C479D"/>
    <w:rsid w:val="005C5C13"/>
    <w:rsid w:val="005C5DE5"/>
    <w:rsid w:val="005C5EA4"/>
    <w:rsid w:val="005C73C7"/>
    <w:rsid w:val="005C7C90"/>
    <w:rsid w:val="005C7F61"/>
    <w:rsid w:val="005D09D3"/>
    <w:rsid w:val="005D0AF6"/>
    <w:rsid w:val="005D104B"/>
    <w:rsid w:val="005D2C7F"/>
    <w:rsid w:val="005D356B"/>
    <w:rsid w:val="005D3BC0"/>
    <w:rsid w:val="005D4002"/>
    <w:rsid w:val="005D4A33"/>
    <w:rsid w:val="005D5AA2"/>
    <w:rsid w:val="005D63BE"/>
    <w:rsid w:val="005D6907"/>
    <w:rsid w:val="005D7927"/>
    <w:rsid w:val="005D7BA9"/>
    <w:rsid w:val="005D7BBF"/>
    <w:rsid w:val="005E0621"/>
    <w:rsid w:val="005E1BE3"/>
    <w:rsid w:val="005E2EFF"/>
    <w:rsid w:val="005E3911"/>
    <w:rsid w:val="005E406B"/>
    <w:rsid w:val="005E4B63"/>
    <w:rsid w:val="005E55D7"/>
    <w:rsid w:val="005E5FA5"/>
    <w:rsid w:val="005E6454"/>
    <w:rsid w:val="005E7092"/>
    <w:rsid w:val="005F01BE"/>
    <w:rsid w:val="005F03FD"/>
    <w:rsid w:val="005F1351"/>
    <w:rsid w:val="005F1ABF"/>
    <w:rsid w:val="005F222A"/>
    <w:rsid w:val="005F2EDA"/>
    <w:rsid w:val="005F2EEC"/>
    <w:rsid w:val="005F3481"/>
    <w:rsid w:val="005F45C8"/>
    <w:rsid w:val="005F4AA9"/>
    <w:rsid w:val="006004BF"/>
    <w:rsid w:val="00600950"/>
    <w:rsid w:val="00601347"/>
    <w:rsid w:val="00601578"/>
    <w:rsid w:val="00602FE7"/>
    <w:rsid w:val="006032DE"/>
    <w:rsid w:val="00603807"/>
    <w:rsid w:val="0060386D"/>
    <w:rsid w:val="00603B72"/>
    <w:rsid w:val="006040E1"/>
    <w:rsid w:val="00604AC7"/>
    <w:rsid w:val="006065FD"/>
    <w:rsid w:val="006114AD"/>
    <w:rsid w:val="00611594"/>
    <w:rsid w:val="00611F4C"/>
    <w:rsid w:val="00611FCA"/>
    <w:rsid w:val="0061265B"/>
    <w:rsid w:val="006145F7"/>
    <w:rsid w:val="00614C90"/>
    <w:rsid w:val="00615B6D"/>
    <w:rsid w:val="00616BA7"/>
    <w:rsid w:val="00620261"/>
    <w:rsid w:val="00620AAE"/>
    <w:rsid w:val="00620D6C"/>
    <w:rsid w:val="00620ED0"/>
    <w:rsid w:val="00621ED9"/>
    <w:rsid w:val="00622573"/>
    <w:rsid w:val="00622C72"/>
    <w:rsid w:val="00622F5B"/>
    <w:rsid w:val="00622FB7"/>
    <w:rsid w:val="00625EDE"/>
    <w:rsid w:val="006264F7"/>
    <w:rsid w:val="006265C6"/>
    <w:rsid w:val="00627081"/>
    <w:rsid w:val="006277BB"/>
    <w:rsid w:val="006312F4"/>
    <w:rsid w:val="006315AE"/>
    <w:rsid w:val="00631C22"/>
    <w:rsid w:val="0063248E"/>
    <w:rsid w:val="00632FBE"/>
    <w:rsid w:val="0063343E"/>
    <w:rsid w:val="006334C3"/>
    <w:rsid w:val="006343ED"/>
    <w:rsid w:val="00634555"/>
    <w:rsid w:val="00634967"/>
    <w:rsid w:val="006349D9"/>
    <w:rsid w:val="00634DCB"/>
    <w:rsid w:val="00636547"/>
    <w:rsid w:val="00636FE2"/>
    <w:rsid w:val="00641342"/>
    <w:rsid w:val="006420B4"/>
    <w:rsid w:val="006420E5"/>
    <w:rsid w:val="0064248F"/>
    <w:rsid w:val="00642D63"/>
    <w:rsid w:val="00643932"/>
    <w:rsid w:val="00643933"/>
    <w:rsid w:val="00647641"/>
    <w:rsid w:val="00650935"/>
    <w:rsid w:val="00650E33"/>
    <w:rsid w:val="00651D52"/>
    <w:rsid w:val="0065270A"/>
    <w:rsid w:val="00653085"/>
    <w:rsid w:val="00653C6F"/>
    <w:rsid w:val="00654A9A"/>
    <w:rsid w:val="006562EB"/>
    <w:rsid w:val="00656679"/>
    <w:rsid w:val="00656A41"/>
    <w:rsid w:val="0066313B"/>
    <w:rsid w:val="00663266"/>
    <w:rsid w:val="00664602"/>
    <w:rsid w:val="006656C0"/>
    <w:rsid w:val="00666274"/>
    <w:rsid w:val="00666E38"/>
    <w:rsid w:val="00671198"/>
    <w:rsid w:val="006712D7"/>
    <w:rsid w:val="00671307"/>
    <w:rsid w:val="006714CC"/>
    <w:rsid w:val="00672092"/>
    <w:rsid w:val="00672B90"/>
    <w:rsid w:val="00674117"/>
    <w:rsid w:val="00674943"/>
    <w:rsid w:val="00676BCB"/>
    <w:rsid w:val="00676CE6"/>
    <w:rsid w:val="00676DE7"/>
    <w:rsid w:val="00677D39"/>
    <w:rsid w:val="0068014E"/>
    <w:rsid w:val="006811E2"/>
    <w:rsid w:val="00681F35"/>
    <w:rsid w:val="006821D4"/>
    <w:rsid w:val="006833FD"/>
    <w:rsid w:val="00683625"/>
    <w:rsid w:val="006842D3"/>
    <w:rsid w:val="00685960"/>
    <w:rsid w:val="00686841"/>
    <w:rsid w:val="00686C1B"/>
    <w:rsid w:val="00690067"/>
    <w:rsid w:val="006906EC"/>
    <w:rsid w:val="00691163"/>
    <w:rsid w:val="006914B4"/>
    <w:rsid w:val="0069394B"/>
    <w:rsid w:val="006943A5"/>
    <w:rsid w:val="00694774"/>
    <w:rsid w:val="00694FF0"/>
    <w:rsid w:val="00696497"/>
    <w:rsid w:val="0069654B"/>
    <w:rsid w:val="00696D74"/>
    <w:rsid w:val="0069728F"/>
    <w:rsid w:val="006978F4"/>
    <w:rsid w:val="00697EAC"/>
    <w:rsid w:val="00697F15"/>
    <w:rsid w:val="006A057D"/>
    <w:rsid w:val="006A0CB7"/>
    <w:rsid w:val="006A0F14"/>
    <w:rsid w:val="006A265D"/>
    <w:rsid w:val="006A347C"/>
    <w:rsid w:val="006A34F3"/>
    <w:rsid w:val="006A4365"/>
    <w:rsid w:val="006A5A81"/>
    <w:rsid w:val="006A5E7A"/>
    <w:rsid w:val="006A6E30"/>
    <w:rsid w:val="006A7061"/>
    <w:rsid w:val="006A7DFE"/>
    <w:rsid w:val="006A7EC7"/>
    <w:rsid w:val="006B0443"/>
    <w:rsid w:val="006B4549"/>
    <w:rsid w:val="006B4EC1"/>
    <w:rsid w:val="006B5119"/>
    <w:rsid w:val="006B5909"/>
    <w:rsid w:val="006B6101"/>
    <w:rsid w:val="006B681B"/>
    <w:rsid w:val="006B7087"/>
    <w:rsid w:val="006C0394"/>
    <w:rsid w:val="006C061B"/>
    <w:rsid w:val="006C1F46"/>
    <w:rsid w:val="006C276F"/>
    <w:rsid w:val="006C42AC"/>
    <w:rsid w:val="006C4331"/>
    <w:rsid w:val="006D2F8C"/>
    <w:rsid w:val="006D3EAD"/>
    <w:rsid w:val="006D4179"/>
    <w:rsid w:val="006D45F0"/>
    <w:rsid w:val="006D50B6"/>
    <w:rsid w:val="006D5586"/>
    <w:rsid w:val="006D5A20"/>
    <w:rsid w:val="006D5A7D"/>
    <w:rsid w:val="006D65D1"/>
    <w:rsid w:val="006D69BD"/>
    <w:rsid w:val="006D74D1"/>
    <w:rsid w:val="006D7CBB"/>
    <w:rsid w:val="006D7CFC"/>
    <w:rsid w:val="006E0BC4"/>
    <w:rsid w:val="006E210E"/>
    <w:rsid w:val="006E28E3"/>
    <w:rsid w:val="006E310E"/>
    <w:rsid w:val="006E3D53"/>
    <w:rsid w:val="006E3DA0"/>
    <w:rsid w:val="006E525D"/>
    <w:rsid w:val="006E55C6"/>
    <w:rsid w:val="006E66ED"/>
    <w:rsid w:val="006E6E9C"/>
    <w:rsid w:val="006E765D"/>
    <w:rsid w:val="006F1110"/>
    <w:rsid w:val="006F1787"/>
    <w:rsid w:val="006F1C3E"/>
    <w:rsid w:val="006F1DA3"/>
    <w:rsid w:val="006F273B"/>
    <w:rsid w:val="006F2B03"/>
    <w:rsid w:val="006F3E21"/>
    <w:rsid w:val="006F4CD4"/>
    <w:rsid w:val="006F4F01"/>
    <w:rsid w:val="006F5698"/>
    <w:rsid w:val="006F5891"/>
    <w:rsid w:val="006F5FCB"/>
    <w:rsid w:val="00700BD0"/>
    <w:rsid w:val="00701D28"/>
    <w:rsid w:val="00701E5B"/>
    <w:rsid w:val="007020D7"/>
    <w:rsid w:val="0070260F"/>
    <w:rsid w:val="00702661"/>
    <w:rsid w:val="00702B62"/>
    <w:rsid w:val="0070356C"/>
    <w:rsid w:val="007045C6"/>
    <w:rsid w:val="00705270"/>
    <w:rsid w:val="007053DF"/>
    <w:rsid w:val="00705A4D"/>
    <w:rsid w:val="00705CA2"/>
    <w:rsid w:val="00705F25"/>
    <w:rsid w:val="007066AF"/>
    <w:rsid w:val="007069B6"/>
    <w:rsid w:val="0070752E"/>
    <w:rsid w:val="007107FD"/>
    <w:rsid w:val="00712B98"/>
    <w:rsid w:val="007133BE"/>
    <w:rsid w:val="0071402B"/>
    <w:rsid w:val="00714EE8"/>
    <w:rsid w:val="007156D3"/>
    <w:rsid w:val="00721AEC"/>
    <w:rsid w:val="00723998"/>
    <w:rsid w:val="007259E0"/>
    <w:rsid w:val="00725B87"/>
    <w:rsid w:val="00726BE4"/>
    <w:rsid w:val="007278B4"/>
    <w:rsid w:val="00727D46"/>
    <w:rsid w:val="00730893"/>
    <w:rsid w:val="00730902"/>
    <w:rsid w:val="00731E75"/>
    <w:rsid w:val="00732C07"/>
    <w:rsid w:val="00733D53"/>
    <w:rsid w:val="00734857"/>
    <w:rsid w:val="007348C2"/>
    <w:rsid w:val="00737C81"/>
    <w:rsid w:val="00737D7A"/>
    <w:rsid w:val="0074035C"/>
    <w:rsid w:val="0074064F"/>
    <w:rsid w:val="007408A5"/>
    <w:rsid w:val="00741C8C"/>
    <w:rsid w:val="0074328B"/>
    <w:rsid w:val="00744092"/>
    <w:rsid w:val="0074509C"/>
    <w:rsid w:val="00746E17"/>
    <w:rsid w:val="00750DFF"/>
    <w:rsid w:val="00752349"/>
    <w:rsid w:val="00754C7D"/>
    <w:rsid w:val="0075536C"/>
    <w:rsid w:val="00755B06"/>
    <w:rsid w:val="00755B3A"/>
    <w:rsid w:val="007604AC"/>
    <w:rsid w:val="00761222"/>
    <w:rsid w:val="00761A16"/>
    <w:rsid w:val="007628BF"/>
    <w:rsid w:val="00763C3B"/>
    <w:rsid w:val="00764051"/>
    <w:rsid w:val="00764B0D"/>
    <w:rsid w:val="00764BE7"/>
    <w:rsid w:val="00764D00"/>
    <w:rsid w:val="007651EF"/>
    <w:rsid w:val="0076535A"/>
    <w:rsid w:val="00765505"/>
    <w:rsid w:val="00765FFA"/>
    <w:rsid w:val="0076622D"/>
    <w:rsid w:val="00766415"/>
    <w:rsid w:val="007670BE"/>
    <w:rsid w:val="007711AA"/>
    <w:rsid w:val="0077178E"/>
    <w:rsid w:val="007718AF"/>
    <w:rsid w:val="00771CE1"/>
    <w:rsid w:val="007720D8"/>
    <w:rsid w:val="00772A27"/>
    <w:rsid w:val="00772CAC"/>
    <w:rsid w:val="00773B05"/>
    <w:rsid w:val="007744CE"/>
    <w:rsid w:val="007745F7"/>
    <w:rsid w:val="0077487C"/>
    <w:rsid w:val="00774C01"/>
    <w:rsid w:val="007776D5"/>
    <w:rsid w:val="00777F4E"/>
    <w:rsid w:val="00780797"/>
    <w:rsid w:val="00782D96"/>
    <w:rsid w:val="00783905"/>
    <w:rsid w:val="00783CC0"/>
    <w:rsid w:val="00784342"/>
    <w:rsid w:val="00784517"/>
    <w:rsid w:val="00784A40"/>
    <w:rsid w:val="00784BC4"/>
    <w:rsid w:val="00785798"/>
    <w:rsid w:val="00785F36"/>
    <w:rsid w:val="0078710E"/>
    <w:rsid w:val="007873FB"/>
    <w:rsid w:val="0079050E"/>
    <w:rsid w:val="00790E05"/>
    <w:rsid w:val="00791064"/>
    <w:rsid w:val="00791F01"/>
    <w:rsid w:val="007920E0"/>
    <w:rsid w:val="0079265C"/>
    <w:rsid w:val="0079278B"/>
    <w:rsid w:val="00792F69"/>
    <w:rsid w:val="007935B7"/>
    <w:rsid w:val="00793E66"/>
    <w:rsid w:val="00794106"/>
    <w:rsid w:val="007954E2"/>
    <w:rsid w:val="00795C69"/>
    <w:rsid w:val="00795E89"/>
    <w:rsid w:val="007A0031"/>
    <w:rsid w:val="007A087E"/>
    <w:rsid w:val="007A193D"/>
    <w:rsid w:val="007A1A71"/>
    <w:rsid w:val="007A1EBC"/>
    <w:rsid w:val="007A25E5"/>
    <w:rsid w:val="007A30E1"/>
    <w:rsid w:val="007A35A3"/>
    <w:rsid w:val="007A3DB4"/>
    <w:rsid w:val="007A44C5"/>
    <w:rsid w:val="007A47FD"/>
    <w:rsid w:val="007A532A"/>
    <w:rsid w:val="007A6239"/>
    <w:rsid w:val="007A7023"/>
    <w:rsid w:val="007B22D4"/>
    <w:rsid w:val="007B2FEF"/>
    <w:rsid w:val="007B319C"/>
    <w:rsid w:val="007B3DC4"/>
    <w:rsid w:val="007B536C"/>
    <w:rsid w:val="007B58A7"/>
    <w:rsid w:val="007B5B77"/>
    <w:rsid w:val="007B6691"/>
    <w:rsid w:val="007B7635"/>
    <w:rsid w:val="007B7C93"/>
    <w:rsid w:val="007C0B49"/>
    <w:rsid w:val="007C0E22"/>
    <w:rsid w:val="007C1312"/>
    <w:rsid w:val="007C1FFA"/>
    <w:rsid w:val="007C2B09"/>
    <w:rsid w:val="007C30DE"/>
    <w:rsid w:val="007C34BE"/>
    <w:rsid w:val="007C4168"/>
    <w:rsid w:val="007C4890"/>
    <w:rsid w:val="007C6930"/>
    <w:rsid w:val="007D074E"/>
    <w:rsid w:val="007D20AF"/>
    <w:rsid w:val="007D6C6C"/>
    <w:rsid w:val="007D7144"/>
    <w:rsid w:val="007D77F1"/>
    <w:rsid w:val="007E26F8"/>
    <w:rsid w:val="007E2E90"/>
    <w:rsid w:val="007E2EE9"/>
    <w:rsid w:val="007E341F"/>
    <w:rsid w:val="007E379A"/>
    <w:rsid w:val="007E4D22"/>
    <w:rsid w:val="007E5076"/>
    <w:rsid w:val="007E64D7"/>
    <w:rsid w:val="007E6618"/>
    <w:rsid w:val="007E66A1"/>
    <w:rsid w:val="007E6900"/>
    <w:rsid w:val="007E6B89"/>
    <w:rsid w:val="007F3232"/>
    <w:rsid w:val="007F3554"/>
    <w:rsid w:val="007F3ED4"/>
    <w:rsid w:val="007F469C"/>
    <w:rsid w:val="007F5948"/>
    <w:rsid w:val="007F59D2"/>
    <w:rsid w:val="007F5A16"/>
    <w:rsid w:val="007F6775"/>
    <w:rsid w:val="007F6D37"/>
    <w:rsid w:val="007F71C5"/>
    <w:rsid w:val="008000AB"/>
    <w:rsid w:val="008010C3"/>
    <w:rsid w:val="00801BA1"/>
    <w:rsid w:val="00801C27"/>
    <w:rsid w:val="00801E9A"/>
    <w:rsid w:val="00802218"/>
    <w:rsid w:val="00804AB3"/>
    <w:rsid w:val="00804DFD"/>
    <w:rsid w:val="00804E40"/>
    <w:rsid w:val="008052A1"/>
    <w:rsid w:val="00806EFB"/>
    <w:rsid w:val="00807945"/>
    <w:rsid w:val="00807987"/>
    <w:rsid w:val="00811083"/>
    <w:rsid w:val="00811CDF"/>
    <w:rsid w:val="0081265C"/>
    <w:rsid w:val="008128C0"/>
    <w:rsid w:val="00813A85"/>
    <w:rsid w:val="00814F6F"/>
    <w:rsid w:val="00815ACD"/>
    <w:rsid w:val="008166AE"/>
    <w:rsid w:val="0081791E"/>
    <w:rsid w:val="00817D5A"/>
    <w:rsid w:val="00820552"/>
    <w:rsid w:val="0082216D"/>
    <w:rsid w:val="00822869"/>
    <w:rsid w:val="00824F89"/>
    <w:rsid w:val="00825925"/>
    <w:rsid w:val="00826058"/>
    <w:rsid w:val="008266DB"/>
    <w:rsid w:val="00826D54"/>
    <w:rsid w:val="008270C9"/>
    <w:rsid w:val="0082762D"/>
    <w:rsid w:val="008319B3"/>
    <w:rsid w:val="008323FF"/>
    <w:rsid w:val="00832837"/>
    <w:rsid w:val="008328D8"/>
    <w:rsid w:val="00834226"/>
    <w:rsid w:val="00835A15"/>
    <w:rsid w:val="00835C76"/>
    <w:rsid w:val="00837521"/>
    <w:rsid w:val="00841BB8"/>
    <w:rsid w:val="008430DD"/>
    <w:rsid w:val="0084376D"/>
    <w:rsid w:val="00843808"/>
    <w:rsid w:val="00843ECB"/>
    <w:rsid w:val="0084479B"/>
    <w:rsid w:val="00846052"/>
    <w:rsid w:val="0084758B"/>
    <w:rsid w:val="008505E1"/>
    <w:rsid w:val="00851519"/>
    <w:rsid w:val="00852486"/>
    <w:rsid w:val="008529B6"/>
    <w:rsid w:val="00852BB4"/>
    <w:rsid w:val="00852E4E"/>
    <w:rsid w:val="008538B8"/>
    <w:rsid w:val="00853EEE"/>
    <w:rsid w:val="00854839"/>
    <w:rsid w:val="00855D6F"/>
    <w:rsid w:val="0085605C"/>
    <w:rsid w:val="0085636A"/>
    <w:rsid w:val="008567C2"/>
    <w:rsid w:val="00857585"/>
    <w:rsid w:val="008611F9"/>
    <w:rsid w:val="00861AC1"/>
    <w:rsid w:val="00862579"/>
    <w:rsid w:val="008641D6"/>
    <w:rsid w:val="0086494A"/>
    <w:rsid w:val="00864BA9"/>
    <w:rsid w:val="00864CB5"/>
    <w:rsid w:val="008651DE"/>
    <w:rsid w:val="008655F6"/>
    <w:rsid w:val="0086575E"/>
    <w:rsid w:val="00866F2F"/>
    <w:rsid w:val="008679BD"/>
    <w:rsid w:val="00871B02"/>
    <w:rsid w:val="00872353"/>
    <w:rsid w:val="00874F5F"/>
    <w:rsid w:val="00874FD4"/>
    <w:rsid w:val="00875068"/>
    <w:rsid w:val="00876747"/>
    <w:rsid w:val="00876883"/>
    <w:rsid w:val="00877B46"/>
    <w:rsid w:val="008805D2"/>
    <w:rsid w:val="00881106"/>
    <w:rsid w:val="00881E3B"/>
    <w:rsid w:val="0088250C"/>
    <w:rsid w:val="0088376A"/>
    <w:rsid w:val="00883E57"/>
    <w:rsid w:val="00884BB9"/>
    <w:rsid w:val="00886AC2"/>
    <w:rsid w:val="0088722A"/>
    <w:rsid w:val="00887263"/>
    <w:rsid w:val="008905F4"/>
    <w:rsid w:val="00891310"/>
    <w:rsid w:val="0089144A"/>
    <w:rsid w:val="00892B19"/>
    <w:rsid w:val="00893338"/>
    <w:rsid w:val="0089355B"/>
    <w:rsid w:val="0089381E"/>
    <w:rsid w:val="00893B72"/>
    <w:rsid w:val="00895652"/>
    <w:rsid w:val="00895899"/>
    <w:rsid w:val="008959E7"/>
    <w:rsid w:val="008976D5"/>
    <w:rsid w:val="00897928"/>
    <w:rsid w:val="008A0C38"/>
    <w:rsid w:val="008A1EFB"/>
    <w:rsid w:val="008A1F9B"/>
    <w:rsid w:val="008A21AA"/>
    <w:rsid w:val="008A255D"/>
    <w:rsid w:val="008A2E25"/>
    <w:rsid w:val="008A38BA"/>
    <w:rsid w:val="008A458B"/>
    <w:rsid w:val="008A5971"/>
    <w:rsid w:val="008A6449"/>
    <w:rsid w:val="008A6773"/>
    <w:rsid w:val="008A6877"/>
    <w:rsid w:val="008A6879"/>
    <w:rsid w:val="008A6B87"/>
    <w:rsid w:val="008A7921"/>
    <w:rsid w:val="008B0DEA"/>
    <w:rsid w:val="008B1A54"/>
    <w:rsid w:val="008B2028"/>
    <w:rsid w:val="008B2563"/>
    <w:rsid w:val="008B25B4"/>
    <w:rsid w:val="008B2F28"/>
    <w:rsid w:val="008B3596"/>
    <w:rsid w:val="008B3F57"/>
    <w:rsid w:val="008B6096"/>
    <w:rsid w:val="008B67BD"/>
    <w:rsid w:val="008B6CF9"/>
    <w:rsid w:val="008C0480"/>
    <w:rsid w:val="008C3725"/>
    <w:rsid w:val="008C4679"/>
    <w:rsid w:val="008C57D6"/>
    <w:rsid w:val="008C63D0"/>
    <w:rsid w:val="008C648A"/>
    <w:rsid w:val="008C658A"/>
    <w:rsid w:val="008C6D2D"/>
    <w:rsid w:val="008C6E4A"/>
    <w:rsid w:val="008C74A1"/>
    <w:rsid w:val="008C7D32"/>
    <w:rsid w:val="008D08C1"/>
    <w:rsid w:val="008D0E8F"/>
    <w:rsid w:val="008D1453"/>
    <w:rsid w:val="008D1623"/>
    <w:rsid w:val="008D1D52"/>
    <w:rsid w:val="008D32AB"/>
    <w:rsid w:val="008D37FA"/>
    <w:rsid w:val="008D3B08"/>
    <w:rsid w:val="008D5955"/>
    <w:rsid w:val="008D6CB3"/>
    <w:rsid w:val="008D7402"/>
    <w:rsid w:val="008D7DA2"/>
    <w:rsid w:val="008E1219"/>
    <w:rsid w:val="008E2536"/>
    <w:rsid w:val="008E25F4"/>
    <w:rsid w:val="008E26A2"/>
    <w:rsid w:val="008E2B0B"/>
    <w:rsid w:val="008E2BA2"/>
    <w:rsid w:val="008E4D9F"/>
    <w:rsid w:val="008E575A"/>
    <w:rsid w:val="008E59D3"/>
    <w:rsid w:val="008F03F9"/>
    <w:rsid w:val="008F30CF"/>
    <w:rsid w:val="008F32E4"/>
    <w:rsid w:val="008F32F2"/>
    <w:rsid w:val="008F4A51"/>
    <w:rsid w:val="008F6DD9"/>
    <w:rsid w:val="008F6E18"/>
    <w:rsid w:val="008F6EB3"/>
    <w:rsid w:val="008F7949"/>
    <w:rsid w:val="00900309"/>
    <w:rsid w:val="009010AC"/>
    <w:rsid w:val="00901849"/>
    <w:rsid w:val="00901BCB"/>
    <w:rsid w:val="00901D3D"/>
    <w:rsid w:val="009025E2"/>
    <w:rsid w:val="00902AA5"/>
    <w:rsid w:val="00902BCC"/>
    <w:rsid w:val="00902F03"/>
    <w:rsid w:val="00903910"/>
    <w:rsid w:val="00904576"/>
    <w:rsid w:val="00904CE0"/>
    <w:rsid w:val="00906BE3"/>
    <w:rsid w:val="009073F7"/>
    <w:rsid w:val="0091091A"/>
    <w:rsid w:val="009111D3"/>
    <w:rsid w:val="009113C7"/>
    <w:rsid w:val="00912113"/>
    <w:rsid w:val="00913040"/>
    <w:rsid w:val="00914D26"/>
    <w:rsid w:val="0091550E"/>
    <w:rsid w:val="00915553"/>
    <w:rsid w:val="009162E1"/>
    <w:rsid w:val="00916BB0"/>
    <w:rsid w:val="00916C81"/>
    <w:rsid w:val="009178C6"/>
    <w:rsid w:val="009221F0"/>
    <w:rsid w:val="00922978"/>
    <w:rsid w:val="00922D2F"/>
    <w:rsid w:val="00923D6F"/>
    <w:rsid w:val="00923F62"/>
    <w:rsid w:val="00924348"/>
    <w:rsid w:val="00924884"/>
    <w:rsid w:val="00924CD6"/>
    <w:rsid w:val="0092582D"/>
    <w:rsid w:val="0093061E"/>
    <w:rsid w:val="00931359"/>
    <w:rsid w:val="00931A31"/>
    <w:rsid w:val="00933755"/>
    <w:rsid w:val="009339F2"/>
    <w:rsid w:val="00933C7F"/>
    <w:rsid w:val="00934DF8"/>
    <w:rsid w:val="00935D57"/>
    <w:rsid w:val="009362D5"/>
    <w:rsid w:val="009372D8"/>
    <w:rsid w:val="0093741B"/>
    <w:rsid w:val="00937513"/>
    <w:rsid w:val="00940CF4"/>
    <w:rsid w:val="00941411"/>
    <w:rsid w:val="009431C1"/>
    <w:rsid w:val="0094325B"/>
    <w:rsid w:val="00943516"/>
    <w:rsid w:val="00943D3A"/>
    <w:rsid w:val="00946C8E"/>
    <w:rsid w:val="00947867"/>
    <w:rsid w:val="009500DE"/>
    <w:rsid w:val="009521B4"/>
    <w:rsid w:val="009536EE"/>
    <w:rsid w:val="009542A6"/>
    <w:rsid w:val="00954DE0"/>
    <w:rsid w:val="00954E28"/>
    <w:rsid w:val="009558E6"/>
    <w:rsid w:val="00956C04"/>
    <w:rsid w:val="00957296"/>
    <w:rsid w:val="0096032D"/>
    <w:rsid w:val="00960FFE"/>
    <w:rsid w:val="009612E5"/>
    <w:rsid w:val="00961A85"/>
    <w:rsid w:val="009626B0"/>
    <w:rsid w:val="00962738"/>
    <w:rsid w:val="00962EC9"/>
    <w:rsid w:val="00963CD6"/>
    <w:rsid w:val="00964F52"/>
    <w:rsid w:val="00965CA6"/>
    <w:rsid w:val="00966133"/>
    <w:rsid w:val="00967876"/>
    <w:rsid w:val="00970C27"/>
    <w:rsid w:val="00971393"/>
    <w:rsid w:val="0097277C"/>
    <w:rsid w:val="00972882"/>
    <w:rsid w:val="009729EC"/>
    <w:rsid w:val="0097343E"/>
    <w:rsid w:val="00973A9B"/>
    <w:rsid w:val="009742A8"/>
    <w:rsid w:val="0097457D"/>
    <w:rsid w:val="00974744"/>
    <w:rsid w:val="00975356"/>
    <w:rsid w:val="00975A4A"/>
    <w:rsid w:val="00976DC7"/>
    <w:rsid w:val="00977C06"/>
    <w:rsid w:val="009803C2"/>
    <w:rsid w:val="009814DF"/>
    <w:rsid w:val="00981B5E"/>
    <w:rsid w:val="009834D6"/>
    <w:rsid w:val="0098359E"/>
    <w:rsid w:val="00983C21"/>
    <w:rsid w:val="00986817"/>
    <w:rsid w:val="00987915"/>
    <w:rsid w:val="00990EFE"/>
    <w:rsid w:val="00991622"/>
    <w:rsid w:val="00991D85"/>
    <w:rsid w:val="0099275B"/>
    <w:rsid w:val="00992C41"/>
    <w:rsid w:val="00993227"/>
    <w:rsid w:val="00993E64"/>
    <w:rsid w:val="00994795"/>
    <w:rsid w:val="00995781"/>
    <w:rsid w:val="00996F37"/>
    <w:rsid w:val="00997008"/>
    <w:rsid w:val="009A1144"/>
    <w:rsid w:val="009A1933"/>
    <w:rsid w:val="009A1C51"/>
    <w:rsid w:val="009A2658"/>
    <w:rsid w:val="009A2762"/>
    <w:rsid w:val="009A337D"/>
    <w:rsid w:val="009A33D5"/>
    <w:rsid w:val="009A4010"/>
    <w:rsid w:val="009A4438"/>
    <w:rsid w:val="009A5014"/>
    <w:rsid w:val="009A52CF"/>
    <w:rsid w:val="009A6C94"/>
    <w:rsid w:val="009A6D2B"/>
    <w:rsid w:val="009A7B47"/>
    <w:rsid w:val="009A7E5F"/>
    <w:rsid w:val="009A7E83"/>
    <w:rsid w:val="009B14BF"/>
    <w:rsid w:val="009B2AE5"/>
    <w:rsid w:val="009B2EC6"/>
    <w:rsid w:val="009B39A7"/>
    <w:rsid w:val="009B5287"/>
    <w:rsid w:val="009B5428"/>
    <w:rsid w:val="009B5458"/>
    <w:rsid w:val="009B5BE3"/>
    <w:rsid w:val="009B702B"/>
    <w:rsid w:val="009B7BFE"/>
    <w:rsid w:val="009B7DBE"/>
    <w:rsid w:val="009C02DF"/>
    <w:rsid w:val="009C0963"/>
    <w:rsid w:val="009C124F"/>
    <w:rsid w:val="009C13CF"/>
    <w:rsid w:val="009C1637"/>
    <w:rsid w:val="009C1641"/>
    <w:rsid w:val="009C1B67"/>
    <w:rsid w:val="009C1D72"/>
    <w:rsid w:val="009C2E6F"/>
    <w:rsid w:val="009C319C"/>
    <w:rsid w:val="009C409E"/>
    <w:rsid w:val="009C447B"/>
    <w:rsid w:val="009C4D95"/>
    <w:rsid w:val="009C4FEB"/>
    <w:rsid w:val="009C5FEB"/>
    <w:rsid w:val="009C603B"/>
    <w:rsid w:val="009C7CA3"/>
    <w:rsid w:val="009D0293"/>
    <w:rsid w:val="009D16C8"/>
    <w:rsid w:val="009D2F9D"/>
    <w:rsid w:val="009D32A6"/>
    <w:rsid w:val="009D398C"/>
    <w:rsid w:val="009D4119"/>
    <w:rsid w:val="009D4465"/>
    <w:rsid w:val="009D462F"/>
    <w:rsid w:val="009D4940"/>
    <w:rsid w:val="009D4999"/>
    <w:rsid w:val="009D4E55"/>
    <w:rsid w:val="009D5073"/>
    <w:rsid w:val="009D543A"/>
    <w:rsid w:val="009D725A"/>
    <w:rsid w:val="009D753C"/>
    <w:rsid w:val="009D768D"/>
    <w:rsid w:val="009E0017"/>
    <w:rsid w:val="009E1FF8"/>
    <w:rsid w:val="009E2CF3"/>
    <w:rsid w:val="009E44C4"/>
    <w:rsid w:val="009E546E"/>
    <w:rsid w:val="009E5AC7"/>
    <w:rsid w:val="009E6440"/>
    <w:rsid w:val="009E7A3E"/>
    <w:rsid w:val="009E7CE7"/>
    <w:rsid w:val="009F027F"/>
    <w:rsid w:val="009F0B12"/>
    <w:rsid w:val="009F1573"/>
    <w:rsid w:val="009F29E0"/>
    <w:rsid w:val="009F2C5D"/>
    <w:rsid w:val="009F2C70"/>
    <w:rsid w:val="009F2D53"/>
    <w:rsid w:val="009F3424"/>
    <w:rsid w:val="009F349D"/>
    <w:rsid w:val="009F3632"/>
    <w:rsid w:val="009F3925"/>
    <w:rsid w:val="009F5043"/>
    <w:rsid w:val="009F6613"/>
    <w:rsid w:val="009F77BC"/>
    <w:rsid w:val="00A00132"/>
    <w:rsid w:val="00A01A10"/>
    <w:rsid w:val="00A01DAE"/>
    <w:rsid w:val="00A01F39"/>
    <w:rsid w:val="00A029F2"/>
    <w:rsid w:val="00A02A47"/>
    <w:rsid w:val="00A03428"/>
    <w:rsid w:val="00A03520"/>
    <w:rsid w:val="00A045C0"/>
    <w:rsid w:val="00A052CD"/>
    <w:rsid w:val="00A054D1"/>
    <w:rsid w:val="00A058DC"/>
    <w:rsid w:val="00A058E1"/>
    <w:rsid w:val="00A05EB0"/>
    <w:rsid w:val="00A06188"/>
    <w:rsid w:val="00A06468"/>
    <w:rsid w:val="00A06B63"/>
    <w:rsid w:val="00A06FE7"/>
    <w:rsid w:val="00A07884"/>
    <w:rsid w:val="00A10235"/>
    <w:rsid w:val="00A10A8D"/>
    <w:rsid w:val="00A135CA"/>
    <w:rsid w:val="00A13A28"/>
    <w:rsid w:val="00A14B87"/>
    <w:rsid w:val="00A14E5F"/>
    <w:rsid w:val="00A15321"/>
    <w:rsid w:val="00A154F2"/>
    <w:rsid w:val="00A15C07"/>
    <w:rsid w:val="00A16869"/>
    <w:rsid w:val="00A16AD2"/>
    <w:rsid w:val="00A16CB5"/>
    <w:rsid w:val="00A206AA"/>
    <w:rsid w:val="00A21725"/>
    <w:rsid w:val="00A219B1"/>
    <w:rsid w:val="00A21ED2"/>
    <w:rsid w:val="00A22256"/>
    <w:rsid w:val="00A22501"/>
    <w:rsid w:val="00A22B34"/>
    <w:rsid w:val="00A23093"/>
    <w:rsid w:val="00A23639"/>
    <w:rsid w:val="00A23F93"/>
    <w:rsid w:val="00A24C03"/>
    <w:rsid w:val="00A2510C"/>
    <w:rsid w:val="00A25BA3"/>
    <w:rsid w:val="00A265D3"/>
    <w:rsid w:val="00A30E0D"/>
    <w:rsid w:val="00A31533"/>
    <w:rsid w:val="00A31919"/>
    <w:rsid w:val="00A3227E"/>
    <w:rsid w:val="00A32FCE"/>
    <w:rsid w:val="00A33151"/>
    <w:rsid w:val="00A338EF"/>
    <w:rsid w:val="00A365ED"/>
    <w:rsid w:val="00A368A0"/>
    <w:rsid w:val="00A378B1"/>
    <w:rsid w:val="00A37A2F"/>
    <w:rsid w:val="00A400AF"/>
    <w:rsid w:val="00A40561"/>
    <w:rsid w:val="00A40D2C"/>
    <w:rsid w:val="00A41A82"/>
    <w:rsid w:val="00A42EDA"/>
    <w:rsid w:val="00A42F46"/>
    <w:rsid w:val="00A43253"/>
    <w:rsid w:val="00A43AB5"/>
    <w:rsid w:val="00A43F50"/>
    <w:rsid w:val="00A452DE"/>
    <w:rsid w:val="00A465A7"/>
    <w:rsid w:val="00A46C67"/>
    <w:rsid w:val="00A472C0"/>
    <w:rsid w:val="00A47C3C"/>
    <w:rsid w:val="00A51BD7"/>
    <w:rsid w:val="00A5386C"/>
    <w:rsid w:val="00A53E12"/>
    <w:rsid w:val="00A54332"/>
    <w:rsid w:val="00A54E07"/>
    <w:rsid w:val="00A55307"/>
    <w:rsid w:val="00A55308"/>
    <w:rsid w:val="00A56502"/>
    <w:rsid w:val="00A579C9"/>
    <w:rsid w:val="00A606DE"/>
    <w:rsid w:val="00A63C4A"/>
    <w:rsid w:val="00A6462D"/>
    <w:rsid w:val="00A65A65"/>
    <w:rsid w:val="00A66241"/>
    <w:rsid w:val="00A666AB"/>
    <w:rsid w:val="00A6715D"/>
    <w:rsid w:val="00A671EE"/>
    <w:rsid w:val="00A671FE"/>
    <w:rsid w:val="00A67353"/>
    <w:rsid w:val="00A678F5"/>
    <w:rsid w:val="00A70AE3"/>
    <w:rsid w:val="00A71F41"/>
    <w:rsid w:val="00A72278"/>
    <w:rsid w:val="00A7269B"/>
    <w:rsid w:val="00A726A7"/>
    <w:rsid w:val="00A751D6"/>
    <w:rsid w:val="00A77C39"/>
    <w:rsid w:val="00A77DD5"/>
    <w:rsid w:val="00A809FD"/>
    <w:rsid w:val="00A817C6"/>
    <w:rsid w:val="00A82FF6"/>
    <w:rsid w:val="00A835AD"/>
    <w:rsid w:val="00A83FBB"/>
    <w:rsid w:val="00A86DB6"/>
    <w:rsid w:val="00A8725E"/>
    <w:rsid w:val="00A8796E"/>
    <w:rsid w:val="00A87DE2"/>
    <w:rsid w:val="00A9083D"/>
    <w:rsid w:val="00A90C2E"/>
    <w:rsid w:val="00A91932"/>
    <w:rsid w:val="00A91999"/>
    <w:rsid w:val="00A9573E"/>
    <w:rsid w:val="00A95B4B"/>
    <w:rsid w:val="00A966D7"/>
    <w:rsid w:val="00A97D40"/>
    <w:rsid w:val="00AA1BA3"/>
    <w:rsid w:val="00AA1C4C"/>
    <w:rsid w:val="00AA47C4"/>
    <w:rsid w:val="00AA5214"/>
    <w:rsid w:val="00AA68FE"/>
    <w:rsid w:val="00AA7504"/>
    <w:rsid w:val="00AA79E6"/>
    <w:rsid w:val="00AB0676"/>
    <w:rsid w:val="00AB158D"/>
    <w:rsid w:val="00AB15D3"/>
    <w:rsid w:val="00AB1C66"/>
    <w:rsid w:val="00AB207F"/>
    <w:rsid w:val="00AB241A"/>
    <w:rsid w:val="00AB2763"/>
    <w:rsid w:val="00AB2DAD"/>
    <w:rsid w:val="00AB3B4A"/>
    <w:rsid w:val="00AB4A20"/>
    <w:rsid w:val="00AB4BAD"/>
    <w:rsid w:val="00AB5159"/>
    <w:rsid w:val="00AB59E1"/>
    <w:rsid w:val="00AB6415"/>
    <w:rsid w:val="00AB6F10"/>
    <w:rsid w:val="00AB6FC4"/>
    <w:rsid w:val="00AB7839"/>
    <w:rsid w:val="00AC0290"/>
    <w:rsid w:val="00AC10EB"/>
    <w:rsid w:val="00AC1828"/>
    <w:rsid w:val="00AC2100"/>
    <w:rsid w:val="00AC25D0"/>
    <w:rsid w:val="00AC3AB4"/>
    <w:rsid w:val="00AC3AB9"/>
    <w:rsid w:val="00AC3AF0"/>
    <w:rsid w:val="00AC4968"/>
    <w:rsid w:val="00AC53D0"/>
    <w:rsid w:val="00AC5A7F"/>
    <w:rsid w:val="00AC65D3"/>
    <w:rsid w:val="00AC679F"/>
    <w:rsid w:val="00AC697A"/>
    <w:rsid w:val="00AD046A"/>
    <w:rsid w:val="00AD123D"/>
    <w:rsid w:val="00AD19BC"/>
    <w:rsid w:val="00AD23C9"/>
    <w:rsid w:val="00AD2C18"/>
    <w:rsid w:val="00AD3650"/>
    <w:rsid w:val="00AD36AA"/>
    <w:rsid w:val="00AD3D71"/>
    <w:rsid w:val="00AD4F44"/>
    <w:rsid w:val="00AD52F1"/>
    <w:rsid w:val="00AD57BA"/>
    <w:rsid w:val="00AD580B"/>
    <w:rsid w:val="00AD5B09"/>
    <w:rsid w:val="00AE02D5"/>
    <w:rsid w:val="00AE1341"/>
    <w:rsid w:val="00AE14A5"/>
    <w:rsid w:val="00AE176C"/>
    <w:rsid w:val="00AE1D64"/>
    <w:rsid w:val="00AE2E9A"/>
    <w:rsid w:val="00AE4852"/>
    <w:rsid w:val="00AE4FA5"/>
    <w:rsid w:val="00AE52B2"/>
    <w:rsid w:val="00AE7A4A"/>
    <w:rsid w:val="00AF135C"/>
    <w:rsid w:val="00AF1DFD"/>
    <w:rsid w:val="00AF2C72"/>
    <w:rsid w:val="00AF32DA"/>
    <w:rsid w:val="00AF3437"/>
    <w:rsid w:val="00AF3488"/>
    <w:rsid w:val="00AF5206"/>
    <w:rsid w:val="00AF547F"/>
    <w:rsid w:val="00AF5723"/>
    <w:rsid w:val="00AF5815"/>
    <w:rsid w:val="00AF5CD8"/>
    <w:rsid w:val="00AF6CA4"/>
    <w:rsid w:val="00AF6D39"/>
    <w:rsid w:val="00AF7FF8"/>
    <w:rsid w:val="00B000C9"/>
    <w:rsid w:val="00B0269F"/>
    <w:rsid w:val="00B02BC8"/>
    <w:rsid w:val="00B03D01"/>
    <w:rsid w:val="00B040A3"/>
    <w:rsid w:val="00B0425D"/>
    <w:rsid w:val="00B04AC5"/>
    <w:rsid w:val="00B05245"/>
    <w:rsid w:val="00B05D42"/>
    <w:rsid w:val="00B07CF5"/>
    <w:rsid w:val="00B10C8E"/>
    <w:rsid w:val="00B11A66"/>
    <w:rsid w:val="00B11C69"/>
    <w:rsid w:val="00B12E64"/>
    <w:rsid w:val="00B133FF"/>
    <w:rsid w:val="00B138BB"/>
    <w:rsid w:val="00B13953"/>
    <w:rsid w:val="00B13F28"/>
    <w:rsid w:val="00B14C4B"/>
    <w:rsid w:val="00B15E81"/>
    <w:rsid w:val="00B17185"/>
    <w:rsid w:val="00B171CD"/>
    <w:rsid w:val="00B22A8E"/>
    <w:rsid w:val="00B22BB8"/>
    <w:rsid w:val="00B22FFD"/>
    <w:rsid w:val="00B24775"/>
    <w:rsid w:val="00B24E20"/>
    <w:rsid w:val="00B26B3C"/>
    <w:rsid w:val="00B27D3F"/>
    <w:rsid w:val="00B27EE8"/>
    <w:rsid w:val="00B30BCC"/>
    <w:rsid w:val="00B31566"/>
    <w:rsid w:val="00B31CB3"/>
    <w:rsid w:val="00B31D8A"/>
    <w:rsid w:val="00B32769"/>
    <w:rsid w:val="00B336C6"/>
    <w:rsid w:val="00B34B84"/>
    <w:rsid w:val="00B34F34"/>
    <w:rsid w:val="00B351C8"/>
    <w:rsid w:val="00B35C05"/>
    <w:rsid w:val="00B36522"/>
    <w:rsid w:val="00B36E85"/>
    <w:rsid w:val="00B40463"/>
    <w:rsid w:val="00B4072F"/>
    <w:rsid w:val="00B429D7"/>
    <w:rsid w:val="00B42BF1"/>
    <w:rsid w:val="00B435FC"/>
    <w:rsid w:val="00B436EC"/>
    <w:rsid w:val="00B4559B"/>
    <w:rsid w:val="00B45B76"/>
    <w:rsid w:val="00B45EA8"/>
    <w:rsid w:val="00B46D66"/>
    <w:rsid w:val="00B47FFD"/>
    <w:rsid w:val="00B504F6"/>
    <w:rsid w:val="00B50C8C"/>
    <w:rsid w:val="00B518CD"/>
    <w:rsid w:val="00B51A16"/>
    <w:rsid w:val="00B51EFD"/>
    <w:rsid w:val="00B5213A"/>
    <w:rsid w:val="00B5222D"/>
    <w:rsid w:val="00B545A6"/>
    <w:rsid w:val="00B550B3"/>
    <w:rsid w:val="00B57211"/>
    <w:rsid w:val="00B605E2"/>
    <w:rsid w:val="00B60A3D"/>
    <w:rsid w:val="00B6293E"/>
    <w:rsid w:val="00B62E44"/>
    <w:rsid w:val="00B6368F"/>
    <w:rsid w:val="00B63745"/>
    <w:rsid w:val="00B63E4D"/>
    <w:rsid w:val="00B64852"/>
    <w:rsid w:val="00B64AEB"/>
    <w:rsid w:val="00B654FF"/>
    <w:rsid w:val="00B65F82"/>
    <w:rsid w:val="00B662C1"/>
    <w:rsid w:val="00B66680"/>
    <w:rsid w:val="00B670EA"/>
    <w:rsid w:val="00B704AD"/>
    <w:rsid w:val="00B70B29"/>
    <w:rsid w:val="00B72876"/>
    <w:rsid w:val="00B732D8"/>
    <w:rsid w:val="00B74C61"/>
    <w:rsid w:val="00B75FE2"/>
    <w:rsid w:val="00B76243"/>
    <w:rsid w:val="00B7656B"/>
    <w:rsid w:val="00B76831"/>
    <w:rsid w:val="00B7741F"/>
    <w:rsid w:val="00B7751A"/>
    <w:rsid w:val="00B77E6E"/>
    <w:rsid w:val="00B8043F"/>
    <w:rsid w:val="00B8083B"/>
    <w:rsid w:val="00B80BEB"/>
    <w:rsid w:val="00B80EFD"/>
    <w:rsid w:val="00B822F5"/>
    <w:rsid w:val="00B82A31"/>
    <w:rsid w:val="00B83087"/>
    <w:rsid w:val="00B84440"/>
    <w:rsid w:val="00B84A1B"/>
    <w:rsid w:val="00B87A24"/>
    <w:rsid w:val="00B87B82"/>
    <w:rsid w:val="00B9100C"/>
    <w:rsid w:val="00B91137"/>
    <w:rsid w:val="00B92B77"/>
    <w:rsid w:val="00B92C1C"/>
    <w:rsid w:val="00B93AAE"/>
    <w:rsid w:val="00B96008"/>
    <w:rsid w:val="00B964C5"/>
    <w:rsid w:val="00B9662E"/>
    <w:rsid w:val="00B969EE"/>
    <w:rsid w:val="00B96E27"/>
    <w:rsid w:val="00BA1A37"/>
    <w:rsid w:val="00BA1C82"/>
    <w:rsid w:val="00BA2350"/>
    <w:rsid w:val="00BA4104"/>
    <w:rsid w:val="00BA457E"/>
    <w:rsid w:val="00BA5EBC"/>
    <w:rsid w:val="00BA6492"/>
    <w:rsid w:val="00BA6CB8"/>
    <w:rsid w:val="00BA79BB"/>
    <w:rsid w:val="00BB03BC"/>
    <w:rsid w:val="00BB09B1"/>
    <w:rsid w:val="00BB0DAD"/>
    <w:rsid w:val="00BB0DDE"/>
    <w:rsid w:val="00BB11BE"/>
    <w:rsid w:val="00BB2921"/>
    <w:rsid w:val="00BB3D30"/>
    <w:rsid w:val="00BB4633"/>
    <w:rsid w:val="00BB595C"/>
    <w:rsid w:val="00BB6255"/>
    <w:rsid w:val="00BB67B4"/>
    <w:rsid w:val="00BB70EE"/>
    <w:rsid w:val="00BC0792"/>
    <w:rsid w:val="00BC1375"/>
    <w:rsid w:val="00BC2696"/>
    <w:rsid w:val="00BC3988"/>
    <w:rsid w:val="00BC3BB0"/>
    <w:rsid w:val="00BC4C68"/>
    <w:rsid w:val="00BC6710"/>
    <w:rsid w:val="00BC6BE8"/>
    <w:rsid w:val="00BC6D1D"/>
    <w:rsid w:val="00BD0309"/>
    <w:rsid w:val="00BD0381"/>
    <w:rsid w:val="00BD0CB7"/>
    <w:rsid w:val="00BD1257"/>
    <w:rsid w:val="00BD1F75"/>
    <w:rsid w:val="00BD2DF6"/>
    <w:rsid w:val="00BD43EF"/>
    <w:rsid w:val="00BD58D7"/>
    <w:rsid w:val="00BD6020"/>
    <w:rsid w:val="00BE02CD"/>
    <w:rsid w:val="00BE09B9"/>
    <w:rsid w:val="00BE17DD"/>
    <w:rsid w:val="00BE1916"/>
    <w:rsid w:val="00BE3573"/>
    <w:rsid w:val="00BE3F39"/>
    <w:rsid w:val="00BE4B01"/>
    <w:rsid w:val="00BE5358"/>
    <w:rsid w:val="00BE5A62"/>
    <w:rsid w:val="00BE7FF9"/>
    <w:rsid w:val="00BF0145"/>
    <w:rsid w:val="00BF0734"/>
    <w:rsid w:val="00BF1BB3"/>
    <w:rsid w:val="00BF2185"/>
    <w:rsid w:val="00BF2645"/>
    <w:rsid w:val="00BF26FB"/>
    <w:rsid w:val="00BF2DD3"/>
    <w:rsid w:val="00BF305A"/>
    <w:rsid w:val="00BF5C89"/>
    <w:rsid w:val="00BF7095"/>
    <w:rsid w:val="00BF7525"/>
    <w:rsid w:val="00BF75A3"/>
    <w:rsid w:val="00BF7A7B"/>
    <w:rsid w:val="00BF7E35"/>
    <w:rsid w:val="00C01377"/>
    <w:rsid w:val="00C027AA"/>
    <w:rsid w:val="00C02B7A"/>
    <w:rsid w:val="00C0396D"/>
    <w:rsid w:val="00C0491F"/>
    <w:rsid w:val="00C052A1"/>
    <w:rsid w:val="00C06B30"/>
    <w:rsid w:val="00C10C74"/>
    <w:rsid w:val="00C13032"/>
    <w:rsid w:val="00C1389A"/>
    <w:rsid w:val="00C13E6B"/>
    <w:rsid w:val="00C145FD"/>
    <w:rsid w:val="00C15546"/>
    <w:rsid w:val="00C15ABE"/>
    <w:rsid w:val="00C166B6"/>
    <w:rsid w:val="00C177F0"/>
    <w:rsid w:val="00C17C52"/>
    <w:rsid w:val="00C2030B"/>
    <w:rsid w:val="00C206FB"/>
    <w:rsid w:val="00C22E1D"/>
    <w:rsid w:val="00C231B2"/>
    <w:rsid w:val="00C2491E"/>
    <w:rsid w:val="00C24A01"/>
    <w:rsid w:val="00C256F9"/>
    <w:rsid w:val="00C260F3"/>
    <w:rsid w:val="00C26360"/>
    <w:rsid w:val="00C26A77"/>
    <w:rsid w:val="00C274FA"/>
    <w:rsid w:val="00C27DDA"/>
    <w:rsid w:val="00C308D6"/>
    <w:rsid w:val="00C3169B"/>
    <w:rsid w:val="00C322F4"/>
    <w:rsid w:val="00C33ACF"/>
    <w:rsid w:val="00C34609"/>
    <w:rsid w:val="00C35FA2"/>
    <w:rsid w:val="00C3646B"/>
    <w:rsid w:val="00C36CE7"/>
    <w:rsid w:val="00C36E84"/>
    <w:rsid w:val="00C379F8"/>
    <w:rsid w:val="00C4001C"/>
    <w:rsid w:val="00C40032"/>
    <w:rsid w:val="00C40550"/>
    <w:rsid w:val="00C40CAC"/>
    <w:rsid w:val="00C41C62"/>
    <w:rsid w:val="00C41CC4"/>
    <w:rsid w:val="00C42D0B"/>
    <w:rsid w:val="00C42DD3"/>
    <w:rsid w:val="00C443AE"/>
    <w:rsid w:val="00C44BCB"/>
    <w:rsid w:val="00C45CBF"/>
    <w:rsid w:val="00C464D7"/>
    <w:rsid w:val="00C46C68"/>
    <w:rsid w:val="00C47611"/>
    <w:rsid w:val="00C47A45"/>
    <w:rsid w:val="00C5034F"/>
    <w:rsid w:val="00C5076C"/>
    <w:rsid w:val="00C50DE0"/>
    <w:rsid w:val="00C525C9"/>
    <w:rsid w:val="00C52A88"/>
    <w:rsid w:val="00C530AE"/>
    <w:rsid w:val="00C53173"/>
    <w:rsid w:val="00C53862"/>
    <w:rsid w:val="00C53D95"/>
    <w:rsid w:val="00C54020"/>
    <w:rsid w:val="00C54745"/>
    <w:rsid w:val="00C54951"/>
    <w:rsid w:val="00C54AFF"/>
    <w:rsid w:val="00C54D57"/>
    <w:rsid w:val="00C5647D"/>
    <w:rsid w:val="00C5660F"/>
    <w:rsid w:val="00C5768F"/>
    <w:rsid w:val="00C57B33"/>
    <w:rsid w:val="00C6097A"/>
    <w:rsid w:val="00C60B7D"/>
    <w:rsid w:val="00C6149D"/>
    <w:rsid w:val="00C622F3"/>
    <w:rsid w:val="00C67F57"/>
    <w:rsid w:val="00C7000F"/>
    <w:rsid w:val="00C70420"/>
    <w:rsid w:val="00C7072F"/>
    <w:rsid w:val="00C708F9"/>
    <w:rsid w:val="00C70B54"/>
    <w:rsid w:val="00C7303C"/>
    <w:rsid w:val="00C737E6"/>
    <w:rsid w:val="00C7483D"/>
    <w:rsid w:val="00C74BB3"/>
    <w:rsid w:val="00C75658"/>
    <w:rsid w:val="00C76CA3"/>
    <w:rsid w:val="00C76D8B"/>
    <w:rsid w:val="00C77B05"/>
    <w:rsid w:val="00C80EF4"/>
    <w:rsid w:val="00C81001"/>
    <w:rsid w:val="00C83BB6"/>
    <w:rsid w:val="00C83C86"/>
    <w:rsid w:val="00C83D19"/>
    <w:rsid w:val="00C8433E"/>
    <w:rsid w:val="00C85105"/>
    <w:rsid w:val="00C85562"/>
    <w:rsid w:val="00C86008"/>
    <w:rsid w:val="00C901C3"/>
    <w:rsid w:val="00C907D7"/>
    <w:rsid w:val="00C90C63"/>
    <w:rsid w:val="00C91651"/>
    <w:rsid w:val="00C94C35"/>
    <w:rsid w:val="00C95A87"/>
    <w:rsid w:val="00C95C88"/>
    <w:rsid w:val="00C95EE3"/>
    <w:rsid w:val="00C9653E"/>
    <w:rsid w:val="00C97343"/>
    <w:rsid w:val="00C976DB"/>
    <w:rsid w:val="00CA04BC"/>
    <w:rsid w:val="00CA0CA5"/>
    <w:rsid w:val="00CA1116"/>
    <w:rsid w:val="00CA216B"/>
    <w:rsid w:val="00CA22A6"/>
    <w:rsid w:val="00CA238D"/>
    <w:rsid w:val="00CA2661"/>
    <w:rsid w:val="00CA2DF6"/>
    <w:rsid w:val="00CA44ED"/>
    <w:rsid w:val="00CA5C50"/>
    <w:rsid w:val="00CA68A1"/>
    <w:rsid w:val="00CB07DB"/>
    <w:rsid w:val="00CB0C10"/>
    <w:rsid w:val="00CB0F0C"/>
    <w:rsid w:val="00CB137F"/>
    <w:rsid w:val="00CB15EB"/>
    <w:rsid w:val="00CB1A3B"/>
    <w:rsid w:val="00CB2DEA"/>
    <w:rsid w:val="00CB4026"/>
    <w:rsid w:val="00CB4455"/>
    <w:rsid w:val="00CB63E7"/>
    <w:rsid w:val="00CB6538"/>
    <w:rsid w:val="00CC0A86"/>
    <w:rsid w:val="00CC15EB"/>
    <w:rsid w:val="00CC1FD4"/>
    <w:rsid w:val="00CC2868"/>
    <w:rsid w:val="00CC28A1"/>
    <w:rsid w:val="00CC2A25"/>
    <w:rsid w:val="00CC512F"/>
    <w:rsid w:val="00CC5734"/>
    <w:rsid w:val="00CC7473"/>
    <w:rsid w:val="00CC7E93"/>
    <w:rsid w:val="00CD0497"/>
    <w:rsid w:val="00CD0524"/>
    <w:rsid w:val="00CD09D1"/>
    <w:rsid w:val="00CD1691"/>
    <w:rsid w:val="00CD3A35"/>
    <w:rsid w:val="00CD64A5"/>
    <w:rsid w:val="00CD6512"/>
    <w:rsid w:val="00CD6AE5"/>
    <w:rsid w:val="00CD7AD2"/>
    <w:rsid w:val="00CD7BFE"/>
    <w:rsid w:val="00CE25D2"/>
    <w:rsid w:val="00CE4405"/>
    <w:rsid w:val="00CE4E21"/>
    <w:rsid w:val="00CE59CE"/>
    <w:rsid w:val="00CE5E4E"/>
    <w:rsid w:val="00CE6083"/>
    <w:rsid w:val="00CE666F"/>
    <w:rsid w:val="00CE70E5"/>
    <w:rsid w:val="00CF18C6"/>
    <w:rsid w:val="00CF1C30"/>
    <w:rsid w:val="00CF1D48"/>
    <w:rsid w:val="00CF1E80"/>
    <w:rsid w:val="00CF2965"/>
    <w:rsid w:val="00CF37F1"/>
    <w:rsid w:val="00CF42D8"/>
    <w:rsid w:val="00CF5426"/>
    <w:rsid w:val="00CF773B"/>
    <w:rsid w:val="00CF7A8D"/>
    <w:rsid w:val="00D00360"/>
    <w:rsid w:val="00D00FFB"/>
    <w:rsid w:val="00D0151A"/>
    <w:rsid w:val="00D03434"/>
    <w:rsid w:val="00D03F83"/>
    <w:rsid w:val="00D04772"/>
    <w:rsid w:val="00D058D5"/>
    <w:rsid w:val="00D059BC"/>
    <w:rsid w:val="00D06003"/>
    <w:rsid w:val="00D061A8"/>
    <w:rsid w:val="00D07369"/>
    <w:rsid w:val="00D077CE"/>
    <w:rsid w:val="00D10859"/>
    <w:rsid w:val="00D109CA"/>
    <w:rsid w:val="00D117AD"/>
    <w:rsid w:val="00D132B6"/>
    <w:rsid w:val="00D16493"/>
    <w:rsid w:val="00D17A64"/>
    <w:rsid w:val="00D205C9"/>
    <w:rsid w:val="00D20F3C"/>
    <w:rsid w:val="00D216EE"/>
    <w:rsid w:val="00D21D88"/>
    <w:rsid w:val="00D229D6"/>
    <w:rsid w:val="00D23121"/>
    <w:rsid w:val="00D23BFB"/>
    <w:rsid w:val="00D242C8"/>
    <w:rsid w:val="00D24733"/>
    <w:rsid w:val="00D2487B"/>
    <w:rsid w:val="00D24C20"/>
    <w:rsid w:val="00D25181"/>
    <w:rsid w:val="00D252C4"/>
    <w:rsid w:val="00D25A52"/>
    <w:rsid w:val="00D25C58"/>
    <w:rsid w:val="00D25C63"/>
    <w:rsid w:val="00D263A9"/>
    <w:rsid w:val="00D31081"/>
    <w:rsid w:val="00D319E3"/>
    <w:rsid w:val="00D31C18"/>
    <w:rsid w:val="00D326DD"/>
    <w:rsid w:val="00D32DEE"/>
    <w:rsid w:val="00D33087"/>
    <w:rsid w:val="00D33526"/>
    <w:rsid w:val="00D33691"/>
    <w:rsid w:val="00D336BB"/>
    <w:rsid w:val="00D3462B"/>
    <w:rsid w:val="00D36A88"/>
    <w:rsid w:val="00D375FB"/>
    <w:rsid w:val="00D37EF2"/>
    <w:rsid w:val="00D37F4B"/>
    <w:rsid w:val="00D4034C"/>
    <w:rsid w:val="00D408FF"/>
    <w:rsid w:val="00D410A5"/>
    <w:rsid w:val="00D415D9"/>
    <w:rsid w:val="00D41750"/>
    <w:rsid w:val="00D42049"/>
    <w:rsid w:val="00D4346A"/>
    <w:rsid w:val="00D441B3"/>
    <w:rsid w:val="00D447E9"/>
    <w:rsid w:val="00D45157"/>
    <w:rsid w:val="00D45916"/>
    <w:rsid w:val="00D45961"/>
    <w:rsid w:val="00D45EFE"/>
    <w:rsid w:val="00D46599"/>
    <w:rsid w:val="00D46652"/>
    <w:rsid w:val="00D47501"/>
    <w:rsid w:val="00D47653"/>
    <w:rsid w:val="00D5066A"/>
    <w:rsid w:val="00D5198B"/>
    <w:rsid w:val="00D5303D"/>
    <w:rsid w:val="00D54A1B"/>
    <w:rsid w:val="00D55062"/>
    <w:rsid w:val="00D5738A"/>
    <w:rsid w:val="00D6057F"/>
    <w:rsid w:val="00D6063B"/>
    <w:rsid w:val="00D60BA9"/>
    <w:rsid w:val="00D627B6"/>
    <w:rsid w:val="00D62FE0"/>
    <w:rsid w:val="00D63973"/>
    <w:rsid w:val="00D63BDE"/>
    <w:rsid w:val="00D63C28"/>
    <w:rsid w:val="00D645B5"/>
    <w:rsid w:val="00D64771"/>
    <w:rsid w:val="00D66304"/>
    <w:rsid w:val="00D66386"/>
    <w:rsid w:val="00D67884"/>
    <w:rsid w:val="00D679B4"/>
    <w:rsid w:val="00D70440"/>
    <w:rsid w:val="00D71C80"/>
    <w:rsid w:val="00D71F3D"/>
    <w:rsid w:val="00D71F73"/>
    <w:rsid w:val="00D71FD0"/>
    <w:rsid w:val="00D723A7"/>
    <w:rsid w:val="00D723AB"/>
    <w:rsid w:val="00D73F49"/>
    <w:rsid w:val="00D75CE8"/>
    <w:rsid w:val="00D75FE1"/>
    <w:rsid w:val="00D779B6"/>
    <w:rsid w:val="00D77A6A"/>
    <w:rsid w:val="00D77E9E"/>
    <w:rsid w:val="00D80224"/>
    <w:rsid w:val="00D806D6"/>
    <w:rsid w:val="00D8099C"/>
    <w:rsid w:val="00D80B09"/>
    <w:rsid w:val="00D815B2"/>
    <w:rsid w:val="00D8224C"/>
    <w:rsid w:val="00D82A4A"/>
    <w:rsid w:val="00D82A55"/>
    <w:rsid w:val="00D8321C"/>
    <w:rsid w:val="00D83905"/>
    <w:rsid w:val="00D83DC8"/>
    <w:rsid w:val="00D84A8C"/>
    <w:rsid w:val="00D84E6F"/>
    <w:rsid w:val="00D85F77"/>
    <w:rsid w:val="00D86539"/>
    <w:rsid w:val="00D878FB"/>
    <w:rsid w:val="00D90464"/>
    <w:rsid w:val="00D90EC7"/>
    <w:rsid w:val="00D91033"/>
    <w:rsid w:val="00D91796"/>
    <w:rsid w:val="00D92D41"/>
    <w:rsid w:val="00D938CB"/>
    <w:rsid w:val="00D93D10"/>
    <w:rsid w:val="00D93EE8"/>
    <w:rsid w:val="00D95239"/>
    <w:rsid w:val="00D95740"/>
    <w:rsid w:val="00D97FFB"/>
    <w:rsid w:val="00DA04B9"/>
    <w:rsid w:val="00DA0901"/>
    <w:rsid w:val="00DA0F7A"/>
    <w:rsid w:val="00DA12D9"/>
    <w:rsid w:val="00DA1A4D"/>
    <w:rsid w:val="00DA29C0"/>
    <w:rsid w:val="00DA2D7A"/>
    <w:rsid w:val="00DA2F52"/>
    <w:rsid w:val="00DA36EC"/>
    <w:rsid w:val="00DA5425"/>
    <w:rsid w:val="00DA58F8"/>
    <w:rsid w:val="00DA73AC"/>
    <w:rsid w:val="00DB230C"/>
    <w:rsid w:val="00DB23B3"/>
    <w:rsid w:val="00DB272D"/>
    <w:rsid w:val="00DB399A"/>
    <w:rsid w:val="00DB3C1B"/>
    <w:rsid w:val="00DB3D7A"/>
    <w:rsid w:val="00DB6DD0"/>
    <w:rsid w:val="00DC11F4"/>
    <w:rsid w:val="00DC226B"/>
    <w:rsid w:val="00DC398D"/>
    <w:rsid w:val="00DC4020"/>
    <w:rsid w:val="00DC5979"/>
    <w:rsid w:val="00DC699B"/>
    <w:rsid w:val="00DC6C32"/>
    <w:rsid w:val="00DC71BF"/>
    <w:rsid w:val="00DC72C4"/>
    <w:rsid w:val="00DC79CC"/>
    <w:rsid w:val="00DC7A34"/>
    <w:rsid w:val="00DC7EEC"/>
    <w:rsid w:val="00DD1EA0"/>
    <w:rsid w:val="00DD21B3"/>
    <w:rsid w:val="00DD257E"/>
    <w:rsid w:val="00DD41CA"/>
    <w:rsid w:val="00DD447A"/>
    <w:rsid w:val="00DD454A"/>
    <w:rsid w:val="00DD5743"/>
    <w:rsid w:val="00DD5F20"/>
    <w:rsid w:val="00DD6775"/>
    <w:rsid w:val="00DD76D3"/>
    <w:rsid w:val="00DD7BA5"/>
    <w:rsid w:val="00DE1241"/>
    <w:rsid w:val="00DE3DD2"/>
    <w:rsid w:val="00DE4C1F"/>
    <w:rsid w:val="00DE4D11"/>
    <w:rsid w:val="00DE5003"/>
    <w:rsid w:val="00DE6C7D"/>
    <w:rsid w:val="00DE7AF1"/>
    <w:rsid w:val="00DF0612"/>
    <w:rsid w:val="00DF335D"/>
    <w:rsid w:val="00DF3880"/>
    <w:rsid w:val="00DF3F06"/>
    <w:rsid w:val="00DF4321"/>
    <w:rsid w:val="00DF46C8"/>
    <w:rsid w:val="00DF490B"/>
    <w:rsid w:val="00DF5961"/>
    <w:rsid w:val="00DF5DBC"/>
    <w:rsid w:val="00DF5F2A"/>
    <w:rsid w:val="00DF68FF"/>
    <w:rsid w:val="00DF74A5"/>
    <w:rsid w:val="00DF7704"/>
    <w:rsid w:val="00DF7D3B"/>
    <w:rsid w:val="00DF7D9E"/>
    <w:rsid w:val="00E00433"/>
    <w:rsid w:val="00E006D7"/>
    <w:rsid w:val="00E01570"/>
    <w:rsid w:val="00E026B9"/>
    <w:rsid w:val="00E0290D"/>
    <w:rsid w:val="00E02D83"/>
    <w:rsid w:val="00E0406D"/>
    <w:rsid w:val="00E071C4"/>
    <w:rsid w:val="00E074B8"/>
    <w:rsid w:val="00E112E8"/>
    <w:rsid w:val="00E126C3"/>
    <w:rsid w:val="00E128E9"/>
    <w:rsid w:val="00E12BB4"/>
    <w:rsid w:val="00E138B2"/>
    <w:rsid w:val="00E13BAF"/>
    <w:rsid w:val="00E13CA8"/>
    <w:rsid w:val="00E142BE"/>
    <w:rsid w:val="00E144A4"/>
    <w:rsid w:val="00E1451C"/>
    <w:rsid w:val="00E148F5"/>
    <w:rsid w:val="00E149F1"/>
    <w:rsid w:val="00E15501"/>
    <w:rsid w:val="00E16198"/>
    <w:rsid w:val="00E17421"/>
    <w:rsid w:val="00E1774D"/>
    <w:rsid w:val="00E17AEB"/>
    <w:rsid w:val="00E17D1F"/>
    <w:rsid w:val="00E208D2"/>
    <w:rsid w:val="00E2286E"/>
    <w:rsid w:val="00E22A65"/>
    <w:rsid w:val="00E24523"/>
    <w:rsid w:val="00E24E35"/>
    <w:rsid w:val="00E2563F"/>
    <w:rsid w:val="00E259A3"/>
    <w:rsid w:val="00E26956"/>
    <w:rsid w:val="00E26A87"/>
    <w:rsid w:val="00E30393"/>
    <w:rsid w:val="00E3076A"/>
    <w:rsid w:val="00E30D16"/>
    <w:rsid w:val="00E30F76"/>
    <w:rsid w:val="00E3154F"/>
    <w:rsid w:val="00E31C38"/>
    <w:rsid w:val="00E32225"/>
    <w:rsid w:val="00E355AE"/>
    <w:rsid w:val="00E3644D"/>
    <w:rsid w:val="00E36C39"/>
    <w:rsid w:val="00E3778A"/>
    <w:rsid w:val="00E378A7"/>
    <w:rsid w:val="00E41756"/>
    <w:rsid w:val="00E425D5"/>
    <w:rsid w:val="00E43700"/>
    <w:rsid w:val="00E446C7"/>
    <w:rsid w:val="00E452D6"/>
    <w:rsid w:val="00E45E14"/>
    <w:rsid w:val="00E463ED"/>
    <w:rsid w:val="00E465A6"/>
    <w:rsid w:val="00E51682"/>
    <w:rsid w:val="00E51D8D"/>
    <w:rsid w:val="00E524AE"/>
    <w:rsid w:val="00E54F36"/>
    <w:rsid w:val="00E5542A"/>
    <w:rsid w:val="00E56000"/>
    <w:rsid w:val="00E61198"/>
    <w:rsid w:val="00E61477"/>
    <w:rsid w:val="00E61E75"/>
    <w:rsid w:val="00E62677"/>
    <w:rsid w:val="00E63728"/>
    <w:rsid w:val="00E63992"/>
    <w:rsid w:val="00E63E48"/>
    <w:rsid w:val="00E6463C"/>
    <w:rsid w:val="00E64EAE"/>
    <w:rsid w:val="00E651B0"/>
    <w:rsid w:val="00E6653A"/>
    <w:rsid w:val="00E67BD8"/>
    <w:rsid w:val="00E7015B"/>
    <w:rsid w:val="00E70235"/>
    <w:rsid w:val="00E702EB"/>
    <w:rsid w:val="00E70B3E"/>
    <w:rsid w:val="00E70B9B"/>
    <w:rsid w:val="00E71F76"/>
    <w:rsid w:val="00E7268B"/>
    <w:rsid w:val="00E72811"/>
    <w:rsid w:val="00E72A4E"/>
    <w:rsid w:val="00E72F23"/>
    <w:rsid w:val="00E732DF"/>
    <w:rsid w:val="00E75E66"/>
    <w:rsid w:val="00E768F9"/>
    <w:rsid w:val="00E811C3"/>
    <w:rsid w:val="00E8133C"/>
    <w:rsid w:val="00E81B09"/>
    <w:rsid w:val="00E848A5"/>
    <w:rsid w:val="00E8548D"/>
    <w:rsid w:val="00E85CD1"/>
    <w:rsid w:val="00E86091"/>
    <w:rsid w:val="00E86B39"/>
    <w:rsid w:val="00E87467"/>
    <w:rsid w:val="00E90478"/>
    <w:rsid w:val="00E90AC9"/>
    <w:rsid w:val="00E935AC"/>
    <w:rsid w:val="00E9378D"/>
    <w:rsid w:val="00E9409C"/>
    <w:rsid w:val="00E9414F"/>
    <w:rsid w:val="00E941A0"/>
    <w:rsid w:val="00E94A06"/>
    <w:rsid w:val="00E952EA"/>
    <w:rsid w:val="00E95795"/>
    <w:rsid w:val="00E97822"/>
    <w:rsid w:val="00EA0AAC"/>
    <w:rsid w:val="00EA4A67"/>
    <w:rsid w:val="00EA561F"/>
    <w:rsid w:val="00EA5702"/>
    <w:rsid w:val="00EA7AB9"/>
    <w:rsid w:val="00EA7B1D"/>
    <w:rsid w:val="00EB1C62"/>
    <w:rsid w:val="00EB23B0"/>
    <w:rsid w:val="00EB2596"/>
    <w:rsid w:val="00EB2F19"/>
    <w:rsid w:val="00EB446E"/>
    <w:rsid w:val="00EB480A"/>
    <w:rsid w:val="00EB4A1B"/>
    <w:rsid w:val="00EB5044"/>
    <w:rsid w:val="00EB607C"/>
    <w:rsid w:val="00EC0204"/>
    <w:rsid w:val="00EC1B44"/>
    <w:rsid w:val="00EC25B8"/>
    <w:rsid w:val="00EC298F"/>
    <w:rsid w:val="00EC2E0E"/>
    <w:rsid w:val="00EC37B9"/>
    <w:rsid w:val="00EC3956"/>
    <w:rsid w:val="00EC44B4"/>
    <w:rsid w:val="00EC4E07"/>
    <w:rsid w:val="00EC509E"/>
    <w:rsid w:val="00EC5171"/>
    <w:rsid w:val="00EC6329"/>
    <w:rsid w:val="00EC6533"/>
    <w:rsid w:val="00EC65E2"/>
    <w:rsid w:val="00EC7D82"/>
    <w:rsid w:val="00ED06D2"/>
    <w:rsid w:val="00ED17BA"/>
    <w:rsid w:val="00ED1EE0"/>
    <w:rsid w:val="00ED24A8"/>
    <w:rsid w:val="00ED2581"/>
    <w:rsid w:val="00ED30A5"/>
    <w:rsid w:val="00ED3E9B"/>
    <w:rsid w:val="00ED59FD"/>
    <w:rsid w:val="00ED6269"/>
    <w:rsid w:val="00ED7D9A"/>
    <w:rsid w:val="00EE4680"/>
    <w:rsid w:val="00EE68E7"/>
    <w:rsid w:val="00EE735A"/>
    <w:rsid w:val="00EE7CC0"/>
    <w:rsid w:val="00EF0680"/>
    <w:rsid w:val="00EF1B43"/>
    <w:rsid w:val="00EF2141"/>
    <w:rsid w:val="00EF28F0"/>
    <w:rsid w:val="00EF349C"/>
    <w:rsid w:val="00EF34FA"/>
    <w:rsid w:val="00EF357E"/>
    <w:rsid w:val="00EF3CDB"/>
    <w:rsid w:val="00EF513E"/>
    <w:rsid w:val="00EF678F"/>
    <w:rsid w:val="00EF68F2"/>
    <w:rsid w:val="00EF7EAE"/>
    <w:rsid w:val="00F000A7"/>
    <w:rsid w:val="00F0012B"/>
    <w:rsid w:val="00F0041F"/>
    <w:rsid w:val="00F01E22"/>
    <w:rsid w:val="00F0205B"/>
    <w:rsid w:val="00F02370"/>
    <w:rsid w:val="00F03C67"/>
    <w:rsid w:val="00F043F7"/>
    <w:rsid w:val="00F06384"/>
    <w:rsid w:val="00F0675A"/>
    <w:rsid w:val="00F06FBC"/>
    <w:rsid w:val="00F07037"/>
    <w:rsid w:val="00F1016E"/>
    <w:rsid w:val="00F102D7"/>
    <w:rsid w:val="00F10834"/>
    <w:rsid w:val="00F10846"/>
    <w:rsid w:val="00F112C3"/>
    <w:rsid w:val="00F114DD"/>
    <w:rsid w:val="00F11541"/>
    <w:rsid w:val="00F12333"/>
    <w:rsid w:val="00F12543"/>
    <w:rsid w:val="00F136B3"/>
    <w:rsid w:val="00F13B30"/>
    <w:rsid w:val="00F141CD"/>
    <w:rsid w:val="00F15972"/>
    <w:rsid w:val="00F172A1"/>
    <w:rsid w:val="00F20485"/>
    <w:rsid w:val="00F21C2A"/>
    <w:rsid w:val="00F224DA"/>
    <w:rsid w:val="00F2314F"/>
    <w:rsid w:val="00F231E6"/>
    <w:rsid w:val="00F23492"/>
    <w:rsid w:val="00F2464F"/>
    <w:rsid w:val="00F256DB"/>
    <w:rsid w:val="00F2570C"/>
    <w:rsid w:val="00F257D1"/>
    <w:rsid w:val="00F25D95"/>
    <w:rsid w:val="00F26483"/>
    <w:rsid w:val="00F273BE"/>
    <w:rsid w:val="00F27C9B"/>
    <w:rsid w:val="00F27ECB"/>
    <w:rsid w:val="00F30949"/>
    <w:rsid w:val="00F30FED"/>
    <w:rsid w:val="00F32FC1"/>
    <w:rsid w:val="00F33050"/>
    <w:rsid w:val="00F33F6C"/>
    <w:rsid w:val="00F3446A"/>
    <w:rsid w:val="00F3517D"/>
    <w:rsid w:val="00F35F9F"/>
    <w:rsid w:val="00F362B3"/>
    <w:rsid w:val="00F36969"/>
    <w:rsid w:val="00F3696F"/>
    <w:rsid w:val="00F40466"/>
    <w:rsid w:val="00F40BA7"/>
    <w:rsid w:val="00F44710"/>
    <w:rsid w:val="00F46076"/>
    <w:rsid w:val="00F4628F"/>
    <w:rsid w:val="00F46581"/>
    <w:rsid w:val="00F5024E"/>
    <w:rsid w:val="00F50A98"/>
    <w:rsid w:val="00F521D0"/>
    <w:rsid w:val="00F524AB"/>
    <w:rsid w:val="00F52A12"/>
    <w:rsid w:val="00F52FD4"/>
    <w:rsid w:val="00F53128"/>
    <w:rsid w:val="00F54018"/>
    <w:rsid w:val="00F540DE"/>
    <w:rsid w:val="00F54230"/>
    <w:rsid w:val="00F54511"/>
    <w:rsid w:val="00F5451D"/>
    <w:rsid w:val="00F54A15"/>
    <w:rsid w:val="00F56082"/>
    <w:rsid w:val="00F56D0F"/>
    <w:rsid w:val="00F57DBE"/>
    <w:rsid w:val="00F57FCD"/>
    <w:rsid w:val="00F607B4"/>
    <w:rsid w:val="00F6109A"/>
    <w:rsid w:val="00F615E4"/>
    <w:rsid w:val="00F61F2A"/>
    <w:rsid w:val="00F63193"/>
    <w:rsid w:val="00F6355C"/>
    <w:rsid w:val="00F63EAF"/>
    <w:rsid w:val="00F63F6F"/>
    <w:rsid w:val="00F63FE9"/>
    <w:rsid w:val="00F64C72"/>
    <w:rsid w:val="00F64CAF"/>
    <w:rsid w:val="00F64F8E"/>
    <w:rsid w:val="00F64FA7"/>
    <w:rsid w:val="00F65802"/>
    <w:rsid w:val="00F704A2"/>
    <w:rsid w:val="00F714D8"/>
    <w:rsid w:val="00F718E9"/>
    <w:rsid w:val="00F71F76"/>
    <w:rsid w:val="00F71FFA"/>
    <w:rsid w:val="00F72FD0"/>
    <w:rsid w:val="00F73903"/>
    <w:rsid w:val="00F74423"/>
    <w:rsid w:val="00F74BBD"/>
    <w:rsid w:val="00F7560E"/>
    <w:rsid w:val="00F761A5"/>
    <w:rsid w:val="00F7680E"/>
    <w:rsid w:val="00F800F2"/>
    <w:rsid w:val="00F80306"/>
    <w:rsid w:val="00F8164B"/>
    <w:rsid w:val="00F829DD"/>
    <w:rsid w:val="00F8333D"/>
    <w:rsid w:val="00F8416A"/>
    <w:rsid w:val="00F85749"/>
    <w:rsid w:val="00F85B3B"/>
    <w:rsid w:val="00F85B5E"/>
    <w:rsid w:val="00F85BF9"/>
    <w:rsid w:val="00F85C7A"/>
    <w:rsid w:val="00F90FE7"/>
    <w:rsid w:val="00F913ED"/>
    <w:rsid w:val="00F922C2"/>
    <w:rsid w:val="00F9298E"/>
    <w:rsid w:val="00F93C7C"/>
    <w:rsid w:val="00F93E15"/>
    <w:rsid w:val="00F946F2"/>
    <w:rsid w:val="00F94EDC"/>
    <w:rsid w:val="00FA01AE"/>
    <w:rsid w:val="00FA06BB"/>
    <w:rsid w:val="00FA1336"/>
    <w:rsid w:val="00FA15FB"/>
    <w:rsid w:val="00FA168C"/>
    <w:rsid w:val="00FA1F59"/>
    <w:rsid w:val="00FA2A02"/>
    <w:rsid w:val="00FA3CB9"/>
    <w:rsid w:val="00FA484E"/>
    <w:rsid w:val="00FA4D83"/>
    <w:rsid w:val="00FA4E49"/>
    <w:rsid w:val="00FA4FCF"/>
    <w:rsid w:val="00FA5547"/>
    <w:rsid w:val="00FA573C"/>
    <w:rsid w:val="00FA60AE"/>
    <w:rsid w:val="00FA6AD3"/>
    <w:rsid w:val="00FA76FE"/>
    <w:rsid w:val="00FA7D58"/>
    <w:rsid w:val="00FB10C9"/>
    <w:rsid w:val="00FB1833"/>
    <w:rsid w:val="00FB1E23"/>
    <w:rsid w:val="00FB1FB7"/>
    <w:rsid w:val="00FB2E7E"/>
    <w:rsid w:val="00FB4CE4"/>
    <w:rsid w:val="00FB4FB5"/>
    <w:rsid w:val="00FB5BD0"/>
    <w:rsid w:val="00FB749A"/>
    <w:rsid w:val="00FB7FFB"/>
    <w:rsid w:val="00FC1279"/>
    <w:rsid w:val="00FC1C11"/>
    <w:rsid w:val="00FC2313"/>
    <w:rsid w:val="00FC2414"/>
    <w:rsid w:val="00FC254C"/>
    <w:rsid w:val="00FC382F"/>
    <w:rsid w:val="00FC43F3"/>
    <w:rsid w:val="00FC4448"/>
    <w:rsid w:val="00FC528F"/>
    <w:rsid w:val="00FC5629"/>
    <w:rsid w:val="00FC5A3B"/>
    <w:rsid w:val="00FC68C9"/>
    <w:rsid w:val="00FC6EB3"/>
    <w:rsid w:val="00FC71E7"/>
    <w:rsid w:val="00FC75A7"/>
    <w:rsid w:val="00FD071D"/>
    <w:rsid w:val="00FD0FC0"/>
    <w:rsid w:val="00FD15D8"/>
    <w:rsid w:val="00FD1C59"/>
    <w:rsid w:val="00FD2414"/>
    <w:rsid w:val="00FD24B2"/>
    <w:rsid w:val="00FD30EE"/>
    <w:rsid w:val="00FD39F7"/>
    <w:rsid w:val="00FD3B80"/>
    <w:rsid w:val="00FD6510"/>
    <w:rsid w:val="00FE1373"/>
    <w:rsid w:val="00FE26A4"/>
    <w:rsid w:val="00FE2FD5"/>
    <w:rsid w:val="00FE314B"/>
    <w:rsid w:val="00FE32FC"/>
    <w:rsid w:val="00FE3C96"/>
    <w:rsid w:val="00FE4E50"/>
    <w:rsid w:val="00FE52A7"/>
    <w:rsid w:val="00FE6B52"/>
    <w:rsid w:val="00FE6B67"/>
    <w:rsid w:val="00FE7FB3"/>
    <w:rsid w:val="00FF243F"/>
    <w:rsid w:val="00FF29F7"/>
    <w:rsid w:val="00FF3288"/>
    <w:rsid w:val="00FF350F"/>
    <w:rsid w:val="00FF36FB"/>
    <w:rsid w:val="00FF3EF8"/>
    <w:rsid w:val="00FF478B"/>
    <w:rsid w:val="00FF4D66"/>
    <w:rsid w:val="00FF5071"/>
    <w:rsid w:val="00FF5260"/>
    <w:rsid w:val="00FF5B30"/>
    <w:rsid w:val="00FF605B"/>
    <w:rsid w:val="00FF6AA9"/>
    <w:rsid w:val="00FF6E7E"/>
    <w:rsid w:val="00FF737F"/>
    <w:rsid w:val="00FF7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  <v:textbox inset="0,0,0,0"/>
    </o:shapedefaults>
    <o:shapelayout v:ext="edit">
      <o:idmap v:ext="edit" data="1"/>
    </o:shapelayout>
  </w:shapeDefaults>
  <w:decimalSymbol w:val=","/>
  <w:listSeparator w:val=";"/>
  <w14:docId w14:val="4C49BCB6"/>
  <w15:chartTrackingRefBased/>
  <w15:docId w15:val="{6A0C786D-290F-4F1D-9C76-E14ECE70B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iPriority="35" w:unhideWhenUsed="1" w:qFormat="1"/>
    <w:lsdException w:name="Title" w:qFormat="1"/>
    <w:lsdException w:name="Subtitle" w:uiPriority="11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9162E1"/>
    <w:pPr>
      <w:spacing w:after="0" w:line="240" w:lineRule="auto"/>
    </w:pPr>
    <w:rPr>
      <w:rFonts w:asciiTheme="majorBidi" w:hAnsiTheme="majorBidi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72F23"/>
    <w:pPr>
      <w:keepNext/>
      <w:numPr>
        <w:numId w:val="28"/>
      </w:numPr>
      <w:spacing w:before="240" w:after="240"/>
      <w:outlineLvl w:val="0"/>
    </w:pPr>
    <w:rPr>
      <w:rFonts w:ascii="Arial Narrow" w:hAnsi="Arial Narrow"/>
      <w:b/>
      <w:kern w:val="28"/>
      <w:sz w:val="48"/>
      <w:szCs w:val="36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E72F23"/>
    <w:pPr>
      <w:keepNext/>
      <w:numPr>
        <w:ilvl w:val="1"/>
        <w:numId w:val="28"/>
      </w:numPr>
      <w:spacing w:before="240" w:after="120"/>
      <w:outlineLvl w:val="1"/>
    </w:pPr>
    <w:rPr>
      <w:rFonts w:ascii="Arial Narrow" w:hAnsi="Arial Narrow"/>
      <w:b/>
      <w:sz w:val="36"/>
      <w:szCs w:val="32"/>
    </w:rPr>
  </w:style>
  <w:style w:type="paragraph" w:styleId="Nagwek3">
    <w:name w:val="heading 3"/>
    <w:basedOn w:val="Nagwek2"/>
    <w:next w:val="Normalny"/>
    <w:link w:val="Nagwek3Znak"/>
    <w:qFormat/>
    <w:rsid w:val="00E72F23"/>
    <w:pPr>
      <w:numPr>
        <w:ilvl w:val="2"/>
      </w:numPr>
      <w:ind w:left="720"/>
      <w:outlineLvl w:val="2"/>
    </w:pPr>
    <w:rPr>
      <w:sz w:val="28"/>
    </w:rPr>
  </w:style>
  <w:style w:type="paragraph" w:styleId="Nagwek4">
    <w:name w:val="heading 4"/>
    <w:basedOn w:val="Normalny"/>
    <w:next w:val="Normalny"/>
    <w:link w:val="Nagwek4Znak"/>
    <w:qFormat/>
    <w:rsid w:val="00E72F23"/>
    <w:pPr>
      <w:keepNext/>
      <w:numPr>
        <w:ilvl w:val="3"/>
        <w:numId w:val="28"/>
      </w:numPr>
      <w:spacing w:before="120" w:after="120"/>
      <w:outlineLvl w:val="3"/>
    </w:pPr>
    <w:rPr>
      <w:rFonts w:ascii="Arial Narrow" w:hAnsi="Arial Narrow"/>
      <w:b/>
    </w:rPr>
  </w:style>
  <w:style w:type="paragraph" w:styleId="Nagwek5">
    <w:name w:val="heading 5"/>
    <w:basedOn w:val="Normalny"/>
    <w:next w:val="Normalny"/>
    <w:link w:val="Nagwek5Znak"/>
    <w:qFormat/>
    <w:rsid w:val="00E72F23"/>
    <w:pPr>
      <w:keepNext/>
      <w:numPr>
        <w:ilvl w:val="4"/>
        <w:numId w:val="28"/>
      </w:numPr>
      <w:spacing w:before="240" w:after="60"/>
      <w:outlineLvl w:val="4"/>
    </w:pPr>
    <w:rPr>
      <w:rFonts w:ascii="Arial" w:hAnsi="Arial"/>
      <w:b/>
      <w:i/>
      <w:sz w:val="22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E72F23"/>
    <w:pPr>
      <w:keepNext/>
      <w:keepLines/>
      <w:numPr>
        <w:ilvl w:val="5"/>
        <w:numId w:val="28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semiHidden/>
    <w:unhideWhenUsed/>
    <w:qFormat/>
    <w:rsid w:val="00E72F23"/>
    <w:pPr>
      <w:keepNext/>
      <w:keepLines/>
      <w:numPr>
        <w:ilvl w:val="6"/>
        <w:numId w:val="28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semiHidden/>
    <w:unhideWhenUsed/>
    <w:qFormat/>
    <w:rsid w:val="00E72F23"/>
    <w:pPr>
      <w:keepNext/>
      <w:keepLines/>
      <w:numPr>
        <w:ilvl w:val="7"/>
        <w:numId w:val="28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semiHidden/>
    <w:unhideWhenUsed/>
    <w:qFormat/>
    <w:rsid w:val="00E72F23"/>
    <w:pPr>
      <w:keepNext/>
      <w:keepLines/>
      <w:numPr>
        <w:ilvl w:val="8"/>
        <w:numId w:val="28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ibliografia">
    <w:name w:val="Bibliography"/>
    <w:basedOn w:val="Normalny"/>
    <w:rsid w:val="00E72F23"/>
    <w:pPr>
      <w:numPr>
        <w:numId w:val="16"/>
      </w:numPr>
      <w:tabs>
        <w:tab w:val="clear" w:pos="1134"/>
        <w:tab w:val="num" w:pos="360"/>
      </w:tabs>
    </w:pPr>
    <w:rPr>
      <w:sz w:val="20"/>
    </w:rPr>
  </w:style>
  <w:style w:type="paragraph" w:styleId="Wcicienormalne">
    <w:name w:val="Normal Indent"/>
    <w:basedOn w:val="Normalny"/>
    <w:rsid w:val="00E72F23"/>
    <w:pPr>
      <w:spacing w:before="120" w:after="120"/>
      <w:ind w:left="709"/>
      <w:jc w:val="both"/>
    </w:pPr>
  </w:style>
  <w:style w:type="paragraph" w:styleId="Listapunktowana">
    <w:name w:val="List Bullet"/>
    <w:basedOn w:val="Normalny"/>
    <w:rsid w:val="00E72F23"/>
    <w:pPr>
      <w:numPr>
        <w:numId w:val="20"/>
      </w:numPr>
      <w:contextualSpacing/>
    </w:pPr>
  </w:style>
  <w:style w:type="character" w:customStyle="1" w:styleId="angielskawstawka">
    <w:name w:val="angielska wstawka"/>
    <w:basedOn w:val="Domylnaczcionkaakapitu"/>
    <w:rsid w:val="00E72F23"/>
    <w:rPr>
      <w:i/>
      <w:noProof w:val="0"/>
      <w:lang w:val="en-US"/>
    </w:rPr>
  </w:style>
  <w:style w:type="paragraph" w:customStyle="1" w:styleId="Figure">
    <w:name w:val="Figure"/>
    <w:basedOn w:val="Normalny"/>
    <w:rsid w:val="00E72F23"/>
    <w:pPr>
      <w:keepNext/>
      <w:spacing w:before="120" w:after="120"/>
      <w:ind w:left="709"/>
      <w:jc w:val="center"/>
    </w:pPr>
    <w:rPr>
      <w:noProof/>
    </w:rPr>
  </w:style>
  <w:style w:type="paragraph" w:customStyle="1" w:styleId="Intitle">
    <w:name w:val="Intitle"/>
    <w:basedOn w:val="Normalny"/>
    <w:next w:val="Normalny"/>
    <w:link w:val="IntitleZnak"/>
    <w:rsid w:val="00E72F23"/>
    <w:pPr>
      <w:keepNext/>
      <w:spacing w:before="120" w:after="120"/>
      <w:ind w:left="426"/>
      <w:jc w:val="both"/>
    </w:pPr>
    <w:rPr>
      <w:b/>
      <w:iCs/>
      <w:szCs w:val="24"/>
    </w:rPr>
  </w:style>
  <w:style w:type="character" w:customStyle="1" w:styleId="keyword">
    <w:name w:val="keyword"/>
    <w:basedOn w:val="Domylnaczcionkaakapitu"/>
    <w:rsid w:val="00E72F23"/>
    <w:rPr>
      <w:b/>
      <w:noProof/>
    </w:rPr>
  </w:style>
  <w:style w:type="character" w:customStyle="1" w:styleId="NazwaProgramowa">
    <w:name w:val="NazwaProgramowa"/>
    <w:basedOn w:val="Domylnaczcionkaakapitu"/>
    <w:rsid w:val="00E72F23"/>
    <w:rPr>
      <w:rFonts w:asciiTheme="minorHAnsi" w:hAnsiTheme="minorHAnsi"/>
      <w:noProof/>
    </w:rPr>
  </w:style>
  <w:style w:type="paragraph" w:customStyle="1" w:styleId="source">
    <w:name w:val="source"/>
    <w:basedOn w:val="Normalny"/>
    <w:rsid w:val="00E72F23"/>
    <w:pPr>
      <w:spacing w:before="60" w:after="60"/>
      <w:ind w:left="1418"/>
      <w:jc w:val="both"/>
    </w:pPr>
    <w:rPr>
      <w:rFonts w:ascii="Courier New" w:hAnsi="Courier New"/>
      <w:noProof/>
    </w:rPr>
  </w:style>
  <w:style w:type="paragraph" w:customStyle="1" w:styleId="Standardowyakapit">
    <w:name w:val="Standardowy akapit"/>
    <w:basedOn w:val="Normalny"/>
    <w:link w:val="StandardowyakapitZnak"/>
    <w:rsid w:val="00E72F23"/>
    <w:pPr>
      <w:spacing w:before="120" w:after="120"/>
      <w:jc w:val="both"/>
    </w:pPr>
  </w:style>
  <w:style w:type="character" w:customStyle="1" w:styleId="StandardowyakapitZnak">
    <w:name w:val="Standardowy akapit Znak"/>
    <w:basedOn w:val="Domylnaczcionkaakapitu"/>
    <w:link w:val="Standardowyakapit"/>
    <w:rsid w:val="00E72F23"/>
    <w:rPr>
      <w:rFonts w:asciiTheme="majorBidi" w:hAnsiTheme="majorBidi"/>
      <w:sz w:val="24"/>
    </w:rPr>
  </w:style>
  <w:style w:type="character" w:customStyle="1" w:styleId="IntitleZnak">
    <w:name w:val="Intitle Znak"/>
    <w:basedOn w:val="Domylnaczcionkaakapitu"/>
    <w:link w:val="Intitle"/>
    <w:rsid w:val="00E72F23"/>
    <w:rPr>
      <w:rFonts w:asciiTheme="majorBidi" w:hAnsiTheme="majorBidi"/>
      <w:b/>
      <w:iCs/>
      <w:sz w:val="24"/>
      <w:szCs w:val="24"/>
    </w:rPr>
  </w:style>
  <w:style w:type="paragraph" w:styleId="Tytu">
    <w:name w:val="Title"/>
    <w:basedOn w:val="Normalny"/>
    <w:link w:val="TytuZnak"/>
    <w:qFormat/>
    <w:rsid w:val="00E72F23"/>
    <w:pPr>
      <w:spacing w:before="240" w:after="60"/>
      <w:jc w:val="center"/>
      <w:outlineLvl w:val="0"/>
    </w:pPr>
    <w:rPr>
      <w:rFonts w:ascii="Arial" w:hAnsi="Arial"/>
      <w:b/>
      <w:kern w:val="28"/>
      <w:sz w:val="40"/>
      <w:szCs w:val="40"/>
    </w:rPr>
  </w:style>
  <w:style w:type="paragraph" w:customStyle="1" w:styleId="Autor">
    <w:name w:val="Autor"/>
    <w:basedOn w:val="Tytu"/>
    <w:qFormat/>
    <w:rsid w:val="00E72F23"/>
    <w:rPr>
      <w:rFonts w:asciiTheme="majorBidi" w:hAnsiTheme="majorBidi" w:cstheme="majorBidi"/>
      <w:noProof/>
      <w:sz w:val="24"/>
      <w:szCs w:val="22"/>
    </w:rPr>
  </w:style>
  <w:style w:type="character" w:customStyle="1" w:styleId="Nagwek2Znak">
    <w:name w:val="Nagłówek 2 Znak"/>
    <w:basedOn w:val="Domylnaczcionkaakapitu"/>
    <w:link w:val="Nagwek2"/>
    <w:uiPriority w:val="9"/>
    <w:rsid w:val="00E72F23"/>
    <w:rPr>
      <w:rFonts w:ascii="Arial Narrow" w:hAnsi="Arial Narrow"/>
      <w:b/>
      <w:sz w:val="36"/>
      <w:szCs w:val="32"/>
    </w:rPr>
  </w:style>
  <w:style w:type="character" w:customStyle="1" w:styleId="Nagwek1Znak">
    <w:name w:val="Nagłówek 1 Znak"/>
    <w:basedOn w:val="Domylnaczcionkaakapitu"/>
    <w:link w:val="Nagwek1"/>
    <w:uiPriority w:val="9"/>
    <w:rsid w:val="00E72F23"/>
    <w:rPr>
      <w:rFonts w:ascii="Arial Narrow" w:hAnsi="Arial Narrow"/>
      <w:b/>
      <w:kern w:val="28"/>
      <w:sz w:val="48"/>
      <w:szCs w:val="36"/>
    </w:rPr>
  </w:style>
  <w:style w:type="paragraph" w:customStyle="1" w:styleId="SourceCode">
    <w:name w:val="SourceCode"/>
    <w:basedOn w:val="Normalny"/>
    <w:qFormat/>
    <w:rsid w:val="004E2261"/>
    <w:pPr>
      <w:ind w:left="1843" w:hanging="1134"/>
    </w:pPr>
    <w:rPr>
      <w:rFonts w:ascii="Tahoma" w:hAnsi="Tahoma" w:cstheme="minorHAnsi"/>
      <w:noProof/>
      <w:sz w:val="16"/>
    </w:rPr>
  </w:style>
  <w:style w:type="paragraph" w:customStyle="1" w:styleId="Abstrakt">
    <w:name w:val="Abstrakt"/>
    <w:basedOn w:val="Wcicienormalne"/>
    <w:qFormat/>
    <w:rsid w:val="00E72F23"/>
    <w:rPr>
      <w:sz w:val="20"/>
      <w:lang w:val="pl"/>
    </w:rPr>
  </w:style>
  <w:style w:type="paragraph" w:styleId="Legenda">
    <w:name w:val="caption"/>
    <w:basedOn w:val="Normalny"/>
    <w:next w:val="Normalny"/>
    <w:uiPriority w:val="35"/>
    <w:unhideWhenUsed/>
    <w:qFormat/>
    <w:rsid w:val="00E72F23"/>
    <w:pPr>
      <w:spacing w:before="120" w:after="120"/>
      <w:ind w:left="567"/>
      <w:jc w:val="center"/>
    </w:pPr>
    <w:rPr>
      <w:i/>
      <w:iCs/>
      <w:color w:val="44546A" w:themeColor="text2"/>
      <w:sz w:val="18"/>
      <w:szCs w:val="18"/>
    </w:rPr>
  </w:style>
  <w:style w:type="paragraph" w:styleId="Podtytu">
    <w:name w:val="Subtitle"/>
    <w:basedOn w:val="Tytu"/>
    <w:next w:val="Normalny"/>
    <w:link w:val="PodtytuZnak"/>
    <w:uiPriority w:val="11"/>
    <w:qFormat/>
    <w:rsid w:val="00E72F23"/>
    <w:rPr>
      <w:sz w:val="32"/>
      <w:szCs w:val="32"/>
      <w:lang w:val="pl"/>
    </w:rPr>
  </w:style>
  <w:style w:type="character" w:customStyle="1" w:styleId="PodtytuZnak">
    <w:name w:val="Podtytuł Znak"/>
    <w:basedOn w:val="Domylnaczcionkaakapitu"/>
    <w:link w:val="Podtytu"/>
    <w:uiPriority w:val="11"/>
    <w:rsid w:val="00E72F23"/>
    <w:rPr>
      <w:rFonts w:ascii="Arial" w:hAnsi="Arial"/>
      <w:b/>
      <w:kern w:val="28"/>
      <w:sz w:val="32"/>
      <w:szCs w:val="32"/>
      <w:lang w:val="pl"/>
    </w:rPr>
  </w:style>
  <w:style w:type="paragraph" w:customStyle="1" w:styleId="AbstractTitle">
    <w:name w:val="Abstract Title"/>
    <w:basedOn w:val="Abstrakt"/>
    <w:qFormat/>
    <w:rsid w:val="00E72F23"/>
    <w:rPr>
      <w:b/>
      <w:bCs/>
    </w:rPr>
  </w:style>
  <w:style w:type="paragraph" w:customStyle="1" w:styleId="Afiliation">
    <w:name w:val="Afiliation"/>
    <w:basedOn w:val="Normalny"/>
    <w:qFormat/>
    <w:rsid w:val="00E72F23"/>
    <w:pPr>
      <w:spacing w:line="263" w:lineRule="auto"/>
      <w:ind w:left="133"/>
      <w:jc w:val="center"/>
    </w:pPr>
    <w:rPr>
      <w:rFonts w:ascii="Cambria" w:eastAsia="Cambria" w:hAnsi="Cambria" w:cs="Cambria"/>
      <w:noProof/>
      <w:sz w:val="20"/>
      <w:szCs w:val="14"/>
    </w:rPr>
  </w:style>
  <w:style w:type="character" w:customStyle="1" w:styleId="TytuZnak">
    <w:name w:val="Tytuł Znak"/>
    <w:basedOn w:val="Domylnaczcionkaakapitu"/>
    <w:link w:val="Tytu"/>
    <w:rsid w:val="00E72F23"/>
    <w:rPr>
      <w:rFonts w:ascii="Arial" w:hAnsi="Arial"/>
      <w:b/>
      <w:kern w:val="28"/>
      <w:sz w:val="40"/>
      <w:szCs w:val="40"/>
    </w:rPr>
  </w:style>
  <w:style w:type="character" w:customStyle="1" w:styleId="Nagwek3Znak">
    <w:name w:val="Nagłówek 3 Znak"/>
    <w:basedOn w:val="Domylnaczcionkaakapitu"/>
    <w:link w:val="Nagwek3"/>
    <w:rsid w:val="00E72F23"/>
    <w:rPr>
      <w:rFonts w:ascii="Arial Narrow" w:hAnsi="Arial Narrow"/>
      <w:b/>
      <w:sz w:val="28"/>
      <w:szCs w:val="32"/>
    </w:rPr>
  </w:style>
  <w:style w:type="character" w:customStyle="1" w:styleId="Nagwek4Znak">
    <w:name w:val="Nagłówek 4 Znak"/>
    <w:basedOn w:val="Domylnaczcionkaakapitu"/>
    <w:link w:val="Nagwek4"/>
    <w:rsid w:val="00E72F23"/>
    <w:rPr>
      <w:rFonts w:ascii="Arial Narrow" w:hAnsi="Arial Narrow"/>
      <w:b/>
      <w:sz w:val="24"/>
    </w:rPr>
  </w:style>
  <w:style w:type="character" w:customStyle="1" w:styleId="Nagwek5Znak">
    <w:name w:val="Nagłówek 5 Znak"/>
    <w:basedOn w:val="Domylnaczcionkaakapitu"/>
    <w:link w:val="Nagwek5"/>
    <w:rsid w:val="00E72F23"/>
    <w:rPr>
      <w:rFonts w:ascii="Arial" w:hAnsi="Arial"/>
      <w:b/>
      <w:i/>
    </w:rPr>
  </w:style>
  <w:style w:type="table" w:styleId="Tabela-Siatka">
    <w:name w:val="Table Grid"/>
    <w:basedOn w:val="Standardowy"/>
    <w:uiPriority w:val="39"/>
    <w:rsid w:val="00E72F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">
    <w:name w:val="TableGrid"/>
    <w:rsid w:val="00E72F2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ibtitle">
    <w:name w:val="Bibtitle"/>
    <w:basedOn w:val="Nagwek1"/>
    <w:qFormat/>
    <w:rsid w:val="00C33ACF"/>
    <w:pPr>
      <w:pageBreakBefore/>
      <w:ind w:left="431" w:hanging="431"/>
    </w:pPr>
  </w:style>
  <w:style w:type="character" w:customStyle="1" w:styleId="Comment">
    <w:name w:val="Comment"/>
    <w:basedOn w:val="Domylnaczcionkaakapitu"/>
    <w:rsid w:val="00316879"/>
    <w:rPr>
      <w:rFonts w:ascii="Times New Roman" w:hAnsi="Times New Roman" w:cs="Times New Roman"/>
      <w:i/>
      <w:iCs/>
      <w:sz w:val="20"/>
      <w:szCs w:val="24"/>
      <w:lang w:val="pl-PL"/>
    </w:rPr>
  </w:style>
  <w:style w:type="character" w:customStyle="1" w:styleId="Nagwek6Znak">
    <w:name w:val="Nagłówek 6 Znak"/>
    <w:basedOn w:val="Domylnaczcionkaakapitu"/>
    <w:link w:val="Nagwek6"/>
    <w:semiHidden/>
    <w:rsid w:val="00E72F23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Nagwek7Znak">
    <w:name w:val="Nagłówek 7 Znak"/>
    <w:basedOn w:val="Domylnaczcionkaakapitu"/>
    <w:link w:val="Nagwek7"/>
    <w:semiHidden/>
    <w:rsid w:val="00E72F23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Nagwek8Znak">
    <w:name w:val="Nagłówek 8 Znak"/>
    <w:basedOn w:val="Domylnaczcionkaakapitu"/>
    <w:link w:val="Nagwek8"/>
    <w:semiHidden/>
    <w:rsid w:val="00E72F2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semiHidden/>
    <w:rsid w:val="00E72F2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cze">
    <w:name w:val="Hyperlink"/>
    <w:basedOn w:val="Domylnaczcionkaakapitu"/>
    <w:uiPriority w:val="99"/>
    <w:rsid w:val="00E72F23"/>
    <w:rPr>
      <w:color w:val="0563C1" w:themeColor="hyperlink"/>
      <w:u w:val="single"/>
    </w:rPr>
  </w:style>
  <w:style w:type="table" w:customStyle="1" w:styleId="Standardowatabela">
    <w:name w:val="Standardowa tabela"/>
    <w:basedOn w:val="Standardowy"/>
    <w:uiPriority w:val="99"/>
    <w:rsid w:val="001D5D2D"/>
    <w:pPr>
      <w:keepNext/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</w:style>
  <w:style w:type="paragraph" w:styleId="Akapitzlist">
    <w:name w:val="List Paragraph"/>
    <w:basedOn w:val="Normalny"/>
    <w:uiPriority w:val="34"/>
    <w:qFormat/>
    <w:rsid w:val="00E72F23"/>
    <w:pPr>
      <w:ind w:left="720"/>
      <w:contextualSpacing/>
    </w:pPr>
  </w:style>
  <w:style w:type="character" w:customStyle="1" w:styleId="attributename">
    <w:name w:val="attributename"/>
    <w:basedOn w:val="Domylnaczcionkaakapitu"/>
    <w:rsid w:val="00E72F23"/>
  </w:style>
  <w:style w:type="character" w:customStyle="1" w:styleId="break-text">
    <w:name w:val="break-text"/>
    <w:basedOn w:val="Domylnaczcionkaakapitu"/>
    <w:rsid w:val="00E72F23"/>
  </w:style>
  <w:style w:type="character" w:customStyle="1" w:styleId="elementname">
    <w:name w:val="elementname"/>
    <w:basedOn w:val="Domylnaczcionkaakapitu"/>
    <w:rsid w:val="00E72F23"/>
  </w:style>
  <w:style w:type="character" w:customStyle="1" w:styleId="hljs-attr">
    <w:name w:val="hljs-attr"/>
    <w:basedOn w:val="Domylnaczcionkaakapitu"/>
    <w:rsid w:val="00E72F23"/>
  </w:style>
  <w:style w:type="character" w:customStyle="1" w:styleId="hljs-keyword">
    <w:name w:val="hljs-keyword"/>
    <w:basedOn w:val="Domylnaczcionkaakapitu"/>
    <w:rsid w:val="00E72F23"/>
  </w:style>
  <w:style w:type="character" w:customStyle="1" w:styleId="hljs-meta">
    <w:name w:val="hljs-meta"/>
    <w:basedOn w:val="Domylnaczcionkaakapitu"/>
    <w:rsid w:val="00E72F23"/>
  </w:style>
  <w:style w:type="character" w:customStyle="1" w:styleId="hljs-name">
    <w:name w:val="hljs-name"/>
    <w:basedOn w:val="Domylnaczcionkaakapitu"/>
    <w:rsid w:val="00E72F23"/>
  </w:style>
  <w:style w:type="character" w:customStyle="1" w:styleId="hljs-string">
    <w:name w:val="hljs-string"/>
    <w:basedOn w:val="Domylnaczcionkaakapitu"/>
    <w:rsid w:val="00E72F23"/>
  </w:style>
  <w:style w:type="character" w:customStyle="1" w:styleId="hljs-tag">
    <w:name w:val="hljs-tag"/>
    <w:basedOn w:val="Domylnaczcionkaakapitu"/>
    <w:rsid w:val="00E72F23"/>
  </w:style>
  <w:style w:type="character" w:customStyle="1" w:styleId="hljs-title">
    <w:name w:val="hljs-title"/>
    <w:basedOn w:val="Domylnaczcionkaakapitu"/>
    <w:rsid w:val="00E72F23"/>
  </w:style>
  <w:style w:type="character" w:styleId="HTML-kod">
    <w:name w:val="HTML Code"/>
    <w:basedOn w:val="Domylnaczcionkaakapitu"/>
    <w:uiPriority w:val="99"/>
    <w:unhideWhenUsed/>
    <w:rsid w:val="00E72F23"/>
    <w:rPr>
      <w:rFonts w:ascii="Courier New" w:eastAsia="Times New Roman" w:hAnsi="Courier New" w:cs="Courier New"/>
      <w:sz w:val="20"/>
      <w:szCs w:val="20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E72F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E72F23"/>
    <w:rPr>
      <w:rFonts w:ascii="Courier New" w:eastAsia="Times New Roman" w:hAnsi="Courier New" w:cs="Courier New"/>
      <w:sz w:val="20"/>
      <w:szCs w:val="20"/>
    </w:rPr>
  </w:style>
  <w:style w:type="paragraph" w:styleId="Listanumerowana">
    <w:name w:val="List Number"/>
    <w:basedOn w:val="Normalny"/>
    <w:rsid w:val="00E72F23"/>
    <w:pPr>
      <w:numPr>
        <w:numId w:val="19"/>
      </w:numPr>
      <w:tabs>
        <w:tab w:val="clear" w:pos="360"/>
        <w:tab w:val="num" w:pos="993"/>
      </w:tabs>
      <w:contextualSpacing/>
    </w:pPr>
  </w:style>
  <w:style w:type="paragraph" w:customStyle="1" w:styleId="msonormal0">
    <w:name w:val="msonormal"/>
    <w:basedOn w:val="Normalny"/>
    <w:rsid w:val="00E72F23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styleId="Nagwek">
    <w:name w:val="header"/>
    <w:basedOn w:val="Normalny"/>
    <w:link w:val="NagwekZnak"/>
    <w:rsid w:val="00E72F2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E72F23"/>
    <w:rPr>
      <w:rFonts w:asciiTheme="majorBidi" w:hAnsiTheme="majorBidi"/>
      <w:sz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72F23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unhideWhenUsed/>
    <w:rsid w:val="00E72F23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Odwoanieprzypisudolnego">
    <w:name w:val="footnote reference"/>
    <w:basedOn w:val="Domylnaczcionkaakapitu"/>
    <w:rsid w:val="00E72F23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E72F2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72F23"/>
    <w:rPr>
      <w:rFonts w:asciiTheme="majorBidi" w:hAnsiTheme="majorBidi"/>
      <w:sz w:val="24"/>
    </w:rPr>
  </w:style>
  <w:style w:type="paragraph" w:styleId="Tekstprzypisudolnego">
    <w:name w:val="footnote text"/>
    <w:basedOn w:val="Normalny"/>
    <w:link w:val="TekstprzypisudolnegoZnak"/>
    <w:rsid w:val="00E72F23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E72F23"/>
    <w:rPr>
      <w:rFonts w:asciiTheme="majorBidi" w:hAnsiTheme="majorBidi"/>
      <w:sz w:val="20"/>
      <w:szCs w:val="20"/>
    </w:rPr>
  </w:style>
  <w:style w:type="paragraph" w:customStyle="1" w:styleId="Teksttabeli">
    <w:name w:val="Tekst tabeli"/>
    <w:basedOn w:val="Normalny"/>
    <w:qFormat/>
    <w:rsid w:val="00D679B4"/>
    <w:pPr>
      <w:keepNext/>
      <w:keepLines/>
      <w:autoSpaceDE w:val="0"/>
      <w:autoSpaceDN w:val="0"/>
      <w:adjustRightInd w:val="0"/>
    </w:pPr>
    <w:rPr>
      <w:rFonts w:asciiTheme="minorHAnsi" w:hAnsiTheme="minorHAnsi"/>
      <w:sz w:val="16"/>
    </w:rPr>
  </w:style>
  <w:style w:type="character" w:styleId="Tekstzastpczy">
    <w:name w:val="Placeholder Text"/>
    <w:basedOn w:val="Domylnaczcionkaakapitu"/>
    <w:uiPriority w:val="99"/>
    <w:semiHidden/>
    <w:rsid w:val="00E72F23"/>
    <w:rPr>
      <w:color w:val="808080"/>
    </w:rPr>
  </w:style>
  <w:style w:type="character" w:styleId="Uwydatnienie">
    <w:name w:val="Emphasis"/>
    <w:basedOn w:val="Domylnaczcionkaakapitu"/>
    <w:uiPriority w:val="20"/>
    <w:qFormat/>
    <w:rsid w:val="00E72F23"/>
    <w:rPr>
      <w:i/>
      <w:iCs/>
    </w:rPr>
  </w:style>
  <w:style w:type="character" w:styleId="UyteHipercze">
    <w:name w:val="FollowedHyperlink"/>
    <w:basedOn w:val="Domylnaczcionkaakapitu"/>
    <w:uiPriority w:val="99"/>
    <w:unhideWhenUsed/>
    <w:rsid w:val="00E72F23"/>
    <w:rPr>
      <w:color w:val="800080"/>
      <w:u w:val="single"/>
    </w:rPr>
  </w:style>
  <w:style w:type="character" w:styleId="Pogrubienie">
    <w:name w:val="Strong"/>
    <w:basedOn w:val="Domylnaczcionkaakapitu"/>
    <w:uiPriority w:val="22"/>
    <w:qFormat/>
    <w:rsid w:val="0048153E"/>
    <w:rPr>
      <w:b/>
      <w:bCs/>
    </w:rPr>
  </w:style>
  <w:style w:type="character" w:customStyle="1" w:styleId="hljs-literal">
    <w:name w:val="hljs-literal"/>
    <w:basedOn w:val="Domylnaczcionkaakapitu"/>
    <w:rsid w:val="001A1166"/>
  </w:style>
  <w:style w:type="paragraph" w:customStyle="1" w:styleId="font0">
    <w:name w:val="font0"/>
    <w:basedOn w:val="Normalny"/>
    <w:rsid w:val="00E259A3"/>
    <w:pPr>
      <w:spacing w:before="100" w:beforeAutospacing="1" w:after="100" w:afterAutospacing="1"/>
    </w:pPr>
    <w:rPr>
      <w:rFonts w:ascii="Calibri" w:eastAsia="Times New Roman" w:hAnsi="Calibri" w:cs="Calibri"/>
      <w:color w:val="000000"/>
      <w:sz w:val="22"/>
    </w:rPr>
  </w:style>
  <w:style w:type="paragraph" w:customStyle="1" w:styleId="font5">
    <w:name w:val="font5"/>
    <w:basedOn w:val="Normalny"/>
    <w:rsid w:val="00E259A3"/>
    <w:pPr>
      <w:spacing w:before="100" w:beforeAutospacing="1" w:after="100" w:afterAutospacing="1"/>
    </w:pPr>
    <w:rPr>
      <w:rFonts w:ascii="Calibri" w:eastAsia="Times New Roman" w:hAnsi="Calibri" w:cs="Calibri"/>
      <w:b/>
      <w:bCs/>
      <w:color w:val="000000"/>
      <w:sz w:val="22"/>
    </w:rPr>
  </w:style>
  <w:style w:type="paragraph" w:customStyle="1" w:styleId="xl65">
    <w:name w:val="xl65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66">
    <w:name w:val="xl66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67">
    <w:name w:val="xl67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68">
    <w:name w:val="xl68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69">
    <w:name w:val="xl69"/>
    <w:basedOn w:val="Normalny"/>
    <w:rsid w:val="00E259A3"/>
    <w:pPr>
      <w:spacing w:before="100" w:beforeAutospacing="1" w:after="100" w:afterAutospacing="1"/>
      <w:textAlignment w:val="top"/>
    </w:pPr>
    <w:rPr>
      <w:rFonts w:ascii="Calibri" w:eastAsia="Times New Roman" w:hAnsi="Calibri" w:cs="Calibri"/>
      <w:b/>
      <w:bCs/>
      <w:szCs w:val="24"/>
    </w:rPr>
  </w:style>
  <w:style w:type="paragraph" w:customStyle="1" w:styleId="xl70">
    <w:name w:val="xl70"/>
    <w:basedOn w:val="Normalny"/>
    <w:rsid w:val="00E259A3"/>
    <w:pPr>
      <w:spacing w:before="100" w:beforeAutospacing="1" w:after="100" w:afterAutospacing="1"/>
      <w:textAlignment w:val="top"/>
    </w:pPr>
    <w:rPr>
      <w:rFonts w:ascii="Calibri" w:eastAsia="Times New Roman" w:hAnsi="Calibri" w:cs="Calibri"/>
      <w:b/>
      <w:bCs/>
      <w:szCs w:val="24"/>
    </w:rPr>
  </w:style>
  <w:style w:type="paragraph" w:customStyle="1" w:styleId="xl71">
    <w:name w:val="xl71"/>
    <w:basedOn w:val="Normalny"/>
    <w:rsid w:val="00E259A3"/>
    <w:pPr>
      <w:pBdr>
        <w:top w:val="single" w:sz="4" w:space="0" w:color="8EA9DB"/>
        <w:left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2">
    <w:name w:val="xl72"/>
    <w:basedOn w:val="Normalny"/>
    <w:rsid w:val="00E259A3"/>
    <w:pPr>
      <w:pBdr>
        <w:top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3">
    <w:name w:val="xl73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4">
    <w:name w:val="xl74"/>
    <w:basedOn w:val="Normalny"/>
    <w:rsid w:val="00E259A3"/>
    <w:pPr>
      <w:pBdr>
        <w:top w:val="single" w:sz="4" w:space="0" w:color="8EA9DB"/>
        <w:left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75">
    <w:name w:val="xl75"/>
    <w:basedOn w:val="Normalny"/>
    <w:rsid w:val="00E259A3"/>
    <w:pPr>
      <w:pBdr>
        <w:top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76">
    <w:name w:val="xl76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77">
    <w:name w:val="xl77"/>
    <w:basedOn w:val="Normalny"/>
    <w:rsid w:val="00E259A3"/>
    <w:pPr>
      <w:pBdr>
        <w:top w:val="single" w:sz="4" w:space="0" w:color="8EA9DB"/>
        <w:left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8">
    <w:name w:val="xl78"/>
    <w:basedOn w:val="Normalny"/>
    <w:rsid w:val="00E259A3"/>
    <w:pPr>
      <w:pBdr>
        <w:top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9">
    <w:name w:val="xl79"/>
    <w:basedOn w:val="Normalny"/>
    <w:rsid w:val="00E259A3"/>
    <w:pPr>
      <w:pBdr>
        <w:top w:val="single" w:sz="4" w:space="0" w:color="8EA9DB"/>
        <w:lef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80">
    <w:name w:val="xl80"/>
    <w:basedOn w:val="Normalny"/>
    <w:rsid w:val="00E259A3"/>
    <w:pPr>
      <w:pBdr>
        <w:top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81">
    <w:name w:val="xl81"/>
    <w:basedOn w:val="Normalny"/>
    <w:rsid w:val="00E259A3"/>
    <w:pPr>
      <w:pBdr>
        <w:top w:val="single" w:sz="4" w:space="0" w:color="8EA9DB"/>
        <w:righ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82">
    <w:name w:val="xl82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customStyle="1" w:styleId="xl83">
    <w:name w:val="xl83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customStyle="1" w:styleId="alert-title">
    <w:name w:val="alert-title"/>
    <w:basedOn w:val="Normalny"/>
    <w:rsid w:val="00811083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customStyle="1" w:styleId="Default">
    <w:name w:val="Default"/>
    <w:rsid w:val="007E26F8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viiyi">
    <w:name w:val="viiyi"/>
    <w:basedOn w:val="Domylnaczcionkaakapitu"/>
    <w:rsid w:val="0085636A"/>
  </w:style>
  <w:style w:type="character" w:customStyle="1" w:styleId="q4iawc">
    <w:name w:val="q4iawc"/>
    <w:basedOn w:val="Domylnaczcionkaakapitu"/>
    <w:rsid w:val="0085636A"/>
  </w:style>
  <w:style w:type="paragraph" w:customStyle="1" w:styleId="StylWcicienormalneWszystkiewersaliki">
    <w:name w:val="Styl Wcięcie normalne + Wszystkie wersaliki"/>
    <w:basedOn w:val="Wcicienormalne"/>
    <w:rsid w:val="00E63E48"/>
  </w:style>
  <w:style w:type="character" w:customStyle="1" w:styleId="n">
    <w:name w:val="n"/>
    <w:basedOn w:val="Domylnaczcionkaakapitu"/>
    <w:rsid w:val="00622573"/>
  </w:style>
  <w:style w:type="character" w:customStyle="1" w:styleId="p">
    <w:name w:val="p"/>
    <w:basedOn w:val="Domylnaczcionkaakapitu"/>
    <w:rsid w:val="00622573"/>
  </w:style>
  <w:style w:type="character" w:customStyle="1" w:styleId="k">
    <w:name w:val="k"/>
    <w:basedOn w:val="Domylnaczcionkaakapitu"/>
    <w:rsid w:val="00622573"/>
  </w:style>
  <w:style w:type="character" w:customStyle="1" w:styleId="s">
    <w:name w:val="s"/>
    <w:basedOn w:val="Domylnaczcionkaakapitu"/>
    <w:rsid w:val="00622573"/>
  </w:style>
  <w:style w:type="character" w:customStyle="1" w:styleId="hscoswrapper">
    <w:name w:val="hs_cos_wrapper"/>
    <w:basedOn w:val="Domylnaczcionkaakapitu"/>
    <w:rsid w:val="001B075C"/>
  </w:style>
  <w:style w:type="character" w:customStyle="1" w:styleId="hljs-function">
    <w:name w:val="hljs-function"/>
    <w:basedOn w:val="Domylnaczcionkaakapitu"/>
    <w:rsid w:val="007F3232"/>
  </w:style>
  <w:style w:type="character" w:customStyle="1" w:styleId="hljs-builtin">
    <w:name w:val="hljs-built_in"/>
    <w:basedOn w:val="Domylnaczcionkaakapitu"/>
    <w:rsid w:val="007F3232"/>
  </w:style>
  <w:style w:type="character" w:customStyle="1" w:styleId="hljs-params">
    <w:name w:val="hljs-params"/>
    <w:basedOn w:val="Domylnaczcionkaakapitu"/>
    <w:rsid w:val="007F3232"/>
  </w:style>
  <w:style w:type="character" w:customStyle="1" w:styleId="hljs-comment">
    <w:name w:val="hljs-comment"/>
    <w:basedOn w:val="Domylnaczcionkaakapitu"/>
    <w:rsid w:val="00EA4A67"/>
  </w:style>
  <w:style w:type="character" w:customStyle="1" w:styleId="hljs-number">
    <w:name w:val="hljs-number"/>
    <w:basedOn w:val="Domylnaczcionkaakapitu"/>
    <w:rsid w:val="00EA4A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7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44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2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56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0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7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4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1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04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9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8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9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4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3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6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3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9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3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5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13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2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26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9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1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0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3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1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5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1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0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24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3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4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4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2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5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5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96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4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7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9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6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4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9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1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4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4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76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7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9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4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3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1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74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7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1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9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9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0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4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7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8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0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0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2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1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44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8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0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8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2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5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9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9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4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3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1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6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61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2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9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8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6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5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4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1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5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0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9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7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4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5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67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3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0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7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4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8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1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5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0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3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57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06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5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63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7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62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1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9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96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8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19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9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2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4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80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06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5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5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7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0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5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2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1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4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8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1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1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7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5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0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7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9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5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8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0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0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56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1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6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3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8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13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4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6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61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9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2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0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96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8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9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3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8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6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6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9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6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0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73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9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0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7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7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9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7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8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7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9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9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5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7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6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3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0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00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0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8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75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1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9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7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8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5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1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5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8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4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1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63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2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1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0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7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5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1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3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8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5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5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96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12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9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6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8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63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4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4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1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4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4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8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1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7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2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6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0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3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9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2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8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6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6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63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25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4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9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0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2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1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7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1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8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9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2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2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2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2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7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35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71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2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7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93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1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2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7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23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6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9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3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2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4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1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4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8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6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9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9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76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7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2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3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0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5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93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8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84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8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9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5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4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5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3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8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8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35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5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1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2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1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9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0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9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4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5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7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40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3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26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1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3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2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8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1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73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8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8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7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3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9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2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8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86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9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5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2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0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0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8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3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4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77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09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26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1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0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2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3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5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2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7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9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7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8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6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7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7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6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64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7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9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0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9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8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8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9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9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3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2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1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5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6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1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3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0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9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94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86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1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0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4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50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2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6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1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83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5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1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2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0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9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5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1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8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57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17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1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8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2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7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1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6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8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83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2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2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5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1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4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8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5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7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8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7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5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73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8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8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8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8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4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1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6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4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4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22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2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2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14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9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8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8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5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0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0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1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1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66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5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6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9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6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2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7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20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27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5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1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15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8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4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7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0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9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10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8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8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9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93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0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4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63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2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7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8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0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2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3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6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7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9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8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1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3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6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6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1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42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1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3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43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7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1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1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0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8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6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4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2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4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63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5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45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86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9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4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04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1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3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07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5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6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8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6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3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2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7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2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6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4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1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7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3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8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83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0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0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0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9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73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5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1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8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2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1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0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6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8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8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3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3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8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0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87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2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96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9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9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9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2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7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3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42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4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3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0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6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36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2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5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5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5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4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55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1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6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06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0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3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55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6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2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4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18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1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9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2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5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4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1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1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6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8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6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36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1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74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1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3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75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1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5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1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4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3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6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0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0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6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7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9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0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7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3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1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0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0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13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4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7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1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3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2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1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75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5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71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0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94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1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7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9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2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45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7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9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1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8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9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940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67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974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2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13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1251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5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12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4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5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13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563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82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37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32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81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1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33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4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5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1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0686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19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78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4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68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4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2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3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7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2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3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6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6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45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5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1171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20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38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93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4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7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2683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356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06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421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66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48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0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1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1828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68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68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50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9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9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986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632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01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59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545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838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30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273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843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83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948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423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1547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2940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362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35263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646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294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4830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2913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594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205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771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337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876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91071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5689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667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649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124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2235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0066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26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939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9711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797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6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13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627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16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932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47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919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1483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371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6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337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70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1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4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0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4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1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7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8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54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5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8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0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learn.microsoft.com/pl-pl/dotnet/api/system.drawing.pointconverter?view=net-6.0" TargetMode="External"/><Relationship Id="rId21" Type="http://schemas.openxmlformats.org/officeDocument/2006/relationships/hyperlink" Target="https://learn.microsoft.com/pl-pl/dotnet/api/system.componentmodel.typeconverter.convertfrom?view=net-6.0" TargetMode="External"/><Relationship Id="rId63" Type="http://schemas.openxmlformats.org/officeDocument/2006/relationships/hyperlink" Target="https://learn.microsoft.com/en-us/dotnet/api/system.uint64?view=net-6.0" TargetMode="External"/><Relationship Id="rId159" Type="http://schemas.openxmlformats.org/officeDocument/2006/relationships/hyperlink" Target="https://learn.microsoft.com/pl-pl/dotnet/api/system.windows.forms.listbindingconverter?view=net-6.0" TargetMode="External"/><Relationship Id="rId170" Type="http://schemas.openxmlformats.org/officeDocument/2006/relationships/hyperlink" Target="https://learn.microsoft.com/pl-pl/dotnet/api/system.windows.input.keygestureconverter?view=net-6.0" TargetMode="External"/><Relationship Id="rId226" Type="http://schemas.openxmlformats.org/officeDocument/2006/relationships/hyperlink" Target="https://learn.microsoft.com/pl-pl/dotnet/api/system.web.ui.design.mobilecontrols.converters.datamemberconverter?view=net-6.0" TargetMode="External"/><Relationship Id="rId268" Type="http://schemas.openxmlformats.org/officeDocument/2006/relationships/hyperlink" Target="https://docs.microsoft.com/en-us/dotnet/api/system.uint32?view=net-6.0" TargetMode="External"/><Relationship Id="rId32" Type="http://schemas.openxmlformats.org/officeDocument/2006/relationships/hyperlink" Target="https://learn.microsoft.com/pl-pl/dotnet/api/system.componentmodel.typeconverter.converttostring?view=net-6.0" TargetMode="External"/><Relationship Id="rId74" Type="http://schemas.openxmlformats.org/officeDocument/2006/relationships/hyperlink" Target="https://learn.microsoft.com/pl-pl/dotnet/api/system.convert.frombase64string?view=net-6.0" TargetMode="External"/><Relationship Id="rId128" Type="http://schemas.openxmlformats.org/officeDocument/2006/relationships/hyperlink" Target="https://learn.microsoft.com/pl-pl/dotnet/api/system.windows.textdecorationcollectionconverter?view=net-6.0" TargetMode="External"/><Relationship Id="rId5" Type="http://schemas.openxmlformats.org/officeDocument/2006/relationships/webSettings" Target="webSettings.xml"/><Relationship Id="rId181" Type="http://schemas.openxmlformats.org/officeDocument/2006/relationships/hyperlink" Target="https://learn.microsoft.com/pl-pl/dotnet/api/system.windows.media.animation.repeatbehaviorconverter?view=net-6.0" TargetMode="External"/><Relationship Id="rId237" Type="http://schemas.openxmlformats.org/officeDocument/2006/relationships/hyperlink" Target="https://learn.microsoft.com/pl-pl/dotnet/api/microsoft.visualbasic.activities.xamlintegration.visualbasicsettingsconverter?view=net-6.0" TargetMode="External"/><Relationship Id="rId279" Type="http://schemas.openxmlformats.org/officeDocument/2006/relationships/hyperlink" Target="https://docs.microsoft.com/en-us/dotnet/api/system.string?view=net-6.0" TargetMode="External"/><Relationship Id="rId22" Type="http://schemas.openxmlformats.org/officeDocument/2006/relationships/hyperlink" Target="https://learn.microsoft.com/pl-pl/dotnet/api/system.componentmodel.typeconverter.convertfrominvariantstring?view=net-6.0" TargetMode="External"/><Relationship Id="rId43" Type="http://schemas.openxmlformats.org/officeDocument/2006/relationships/hyperlink" Target="https://learn.microsoft.com/pl-pl/dotnet/api/system.componentmodel.typeconverter.getpropertiessupported?view=net-6.0" TargetMode="External"/><Relationship Id="rId64" Type="http://schemas.openxmlformats.org/officeDocument/2006/relationships/hyperlink" Target="https://learn.microsoft.com/en-us/dotnet/api/system.single?view=net-6.0" TargetMode="External"/><Relationship Id="rId118" Type="http://schemas.openxmlformats.org/officeDocument/2006/relationships/hyperlink" Target="https://learn.microsoft.com/pl-pl/dotnet/api/system.drawing.rectangleconverter?view=net-6.0" TargetMode="External"/><Relationship Id="rId139" Type="http://schemas.openxmlformats.org/officeDocument/2006/relationships/hyperlink" Target="https://learn.microsoft.com/pl-pl/dotnet/api/system.windows.fontweightconverter?view=net-6.0" TargetMode="External"/><Relationship Id="rId85" Type="http://schemas.openxmlformats.org/officeDocument/2006/relationships/hyperlink" Target="https://learn.microsoft.com/pl-pl/dotnet/api/system.convert.tobase64string?view=net-6.0" TargetMode="External"/><Relationship Id="rId150" Type="http://schemas.openxmlformats.org/officeDocument/2006/relationships/hyperlink" Target="https://learn.microsoft.com/pl-pl/dotnet/api/system.windows.controls.virtualizationcachelengthconverter?view=net-6.0" TargetMode="External"/><Relationship Id="rId171" Type="http://schemas.openxmlformats.org/officeDocument/2006/relationships/hyperlink" Target="https://learn.microsoft.com/pl-pl/dotnet/api/system.windows.input.modifierkeysconverter?view=net-6.0" TargetMode="External"/><Relationship Id="rId192" Type="http://schemas.openxmlformats.org/officeDocument/2006/relationships/hyperlink" Target="https://learn.microsoft.com/pl-pl/dotnet/api/system.windows.media.pathfigurecollectionconverter?view=net-6.0" TargetMode="External"/><Relationship Id="rId206" Type="http://schemas.openxmlformats.org/officeDocument/2006/relationships/hyperlink" Target="https://learn.microsoft.com/pl-pl/dotnet/api/system.windows.media.media3d.vector3dconverter?view=net-6.0" TargetMode="External"/><Relationship Id="rId227" Type="http://schemas.openxmlformats.org/officeDocument/2006/relationships/hyperlink" Target="https://learn.microsoft.com/pl-pl/dotnet/api/system.web.ui.design.webcontrols.datasourceidconverter?view=net-6.0" TargetMode="External"/><Relationship Id="rId248" Type="http://schemas.openxmlformats.org/officeDocument/2006/relationships/hyperlink" Target="https://docs.microsoft.com/en-us/dotnet/api/system.xml.xmlqualifiedname?view=net-6.0" TargetMode="External"/><Relationship Id="rId269" Type="http://schemas.openxmlformats.org/officeDocument/2006/relationships/hyperlink" Target="https://docs.microsoft.com/en-us/dotnet/api/system.int64?view=net-6.0" TargetMode="External"/><Relationship Id="rId12" Type="http://schemas.openxmlformats.org/officeDocument/2006/relationships/hyperlink" Target="https://learn.microsoft.com/en-us/dotnet/api/system.componentmodel.itypedescriptorcontext.oncomponentchanging?view=net-6.0" TargetMode="External"/><Relationship Id="rId33" Type="http://schemas.openxmlformats.org/officeDocument/2006/relationships/hyperlink" Target="https://learn.microsoft.com/pl-pl/dotnet/api/system.componentmodel.typeconverter.converttostring?view=net-6.0" TargetMode="External"/><Relationship Id="rId108" Type="http://schemas.openxmlformats.org/officeDocument/2006/relationships/hyperlink" Target="https://learn.microsoft.com/pl-pl/dotnet/api/system.componentmodel.collectionconverter?view=net-6.0" TargetMode="External"/><Relationship Id="rId129" Type="http://schemas.openxmlformats.org/officeDocument/2006/relationships/hyperlink" Target="https://learn.microsoft.com/pl-pl/dotnet/api/system.windows.thicknessconverter?view=net-6.0" TargetMode="External"/><Relationship Id="rId280" Type="http://schemas.openxmlformats.org/officeDocument/2006/relationships/hyperlink" Target="https://docs.microsoft.com/en-us/dotnet/api/system.string?view=net-6.0" TargetMode="External"/><Relationship Id="rId54" Type="http://schemas.openxmlformats.org/officeDocument/2006/relationships/hyperlink" Target="https://learn.microsoft.com/en-us/dotnet/api/system.boolean?view=net-6.0" TargetMode="External"/><Relationship Id="rId75" Type="http://schemas.openxmlformats.org/officeDocument/2006/relationships/hyperlink" Target="https://learn.microsoft.com/pl-pl/dotnet/api/system.convert.fromhexstring?view=net-6.0" TargetMode="External"/><Relationship Id="rId96" Type="http://schemas.openxmlformats.org/officeDocument/2006/relationships/hyperlink" Target="https://learn.microsoft.com/pl-pl/dotnet/api/system.componentmodel.datetimeconverter?view=net-6.0" TargetMode="External"/><Relationship Id="rId140" Type="http://schemas.openxmlformats.org/officeDocument/2006/relationships/hyperlink" Target="https://learn.microsoft.com/pl-pl/dotnet/api/system.windows.cornerradiusconverter?view=net-6.0" TargetMode="External"/><Relationship Id="rId161" Type="http://schemas.openxmlformats.org/officeDocument/2006/relationships/hyperlink" Target="https://learn.microsoft.com/pl-pl/dotnet/api/system.windows.forms.paddingconverter?view=net-6.0" TargetMode="External"/><Relationship Id="rId182" Type="http://schemas.openxmlformats.org/officeDocument/2006/relationships/hyperlink" Target="https://learn.microsoft.com/pl-pl/dotnet/api/system.windows.media.brushconverter?view=net-6.0" TargetMode="External"/><Relationship Id="rId217" Type="http://schemas.openxmlformats.org/officeDocument/2006/relationships/hyperlink" Target="https://learn.microsoft.com/pl-pl/dotnet/api/system.web.ui.design.databindingcollectionconverter?view=net-6.0" TargetMode="External"/><Relationship Id="rId6" Type="http://schemas.openxmlformats.org/officeDocument/2006/relationships/footnotes" Target="footnotes.xml"/><Relationship Id="rId238" Type="http://schemas.openxmlformats.org/officeDocument/2006/relationships/hyperlink" Target="https://learn.microsoft.com/pl-pl/dotnet/api/microsoft.visualbasic.applicationservices.builtinroleconverter?view=net-6.0" TargetMode="External"/><Relationship Id="rId259" Type="http://schemas.openxmlformats.org/officeDocument/2006/relationships/hyperlink" Target="https://docs.microsoft.com/en-us/dotnet/api/system.string?view=net-6.0" TargetMode="External"/><Relationship Id="rId23" Type="http://schemas.openxmlformats.org/officeDocument/2006/relationships/hyperlink" Target="https://learn.microsoft.com/pl-pl/dotnet/api/system.componentmodel.typeconverter.convertfrominvariantstring?view=net-6.0" TargetMode="External"/><Relationship Id="rId119" Type="http://schemas.openxmlformats.org/officeDocument/2006/relationships/hyperlink" Target="https://learn.microsoft.com/pl-pl/dotnet/api/system.drawing.sizeconverter?view=net-6.0" TargetMode="External"/><Relationship Id="rId270" Type="http://schemas.openxmlformats.org/officeDocument/2006/relationships/hyperlink" Target="https://docs.microsoft.com/en-us/dotnet/api/system.uint64?view=net-6.0" TargetMode="External"/><Relationship Id="rId44" Type="http://schemas.openxmlformats.org/officeDocument/2006/relationships/hyperlink" Target="https://learn.microsoft.com/pl-pl/dotnet/api/system.componentmodel.typeconverter.getpropertiessupported?view=net-6.0" TargetMode="External"/><Relationship Id="rId65" Type="http://schemas.openxmlformats.org/officeDocument/2006/relationships/hyperlink" Target="https://learn.microsoft.com/en-us/dotnet/api/system.double?view=net-6.0" TargetMode="External"/><Relationship Id="rId86" Type="http://schemas.openxmlformats.org/officeDocument/2006/relationships/hyperlink" Target="https://learn.microsoft.com/pl-pl/dotnet/api/system.convert.tobase64string?view=net-6.0" TargetMode="External"/><Relationship Id="rId130" Type="http://schemas.openxmlformats.org/officeDocument/2006/relationships/hyperlink" Target="https://learn.microsoft.com/pl-pl/dotnet/api/system.windows.vectorconverter?view=net-6.0" TargetMode="External"/><Relationship Id="rId151" Type="http://schemas.openxmlformats.org/officeDocument/2006/relationships/hyperlink" Target="https://learn.microsoft.com/pl-pl/dotnet/api/system.windows.forms.axhost.stateconverter?view=net-6.0" TargetMode="External"/><Relationship Id="rId172" Type="http://schemas.openxmlformats.org/officeDocument/2006/relationships/hyperlink" Target="https://learn.microsoft.com/pl-pl/dotnet/api/system.windows.input.mouseactionconverter?view=net-6.0" TargetMode="External"/><Relationship Id="rId193" Type="http://schemas.openxmlformats.org/officeDocument/2006/relationships/hyperlink" Target="https://learn.microsoft.com/pl-pl/dotnet/api/system.windows.media.pixelformatconverter?view=net-6.0" TargetMode="External"/><Relationship Id="rId207" Type="http://schemas.openxmlformats.org/officeDocument/2006/relationships/hyperlink" Target="https://learn.microsoft.com/pl-pl/dotnet/api/system.activities.xamlintegration.assemblyreferenceconverter?view=net-6.0" TargetMode="External"/><Relationship Id="rId228" Type="http://schemas.openxmlformats.org/officeDocument/2006/relationships/hyperlink" Target="https://learn.microsoft.com/pl-pl/dotnet/api/system.web.ui.webcontrols.fontnamesconverter?view=net-6.0" TargetMode="External"/><Relationship Id="rId249" Type="http://schemas.openxmlformats.org/officeDocument/2006/relationships/hyperlink" Target="https://docs.microsoft.com/en-us/dotnet/api/system.string?view=net-6.0" TargetMode="External"/><Relationship Id="rId13" Type="http://schemas.openxmlformats.org/officeDocument/2006/relationships/hyperlink" Target="https://learn.microsoft.com/en-us/dotnet/api/system.componentmodel.design.icomponentchangeservice.componentchanging?view=net-6.0" TargetMode="External"/><Relationship Id="rId109" Type="http://schemas.openxmlformats.org/officeDocument/2006/relationships/hyperlink" Target="https://learn.microsoft.com/pl-pl/dotnet/api/system.componentmodel.typelistconverter?view=net-6.0" TargetMode="External"/><Relationship Id="rId260" Type="http://schemas.openxmlformats.org/officeDocument/2006/relationships/hyperlink" Target="https://docs.microsoft.com/en-us/dotnet/api/system.string?view=net-6.0" TargetMode="External"/><Relationship Id="rId281" Type="http://schemas.openxmlformats.org/officeDocument/2006/relationships/hyperlink" Target="https://docs.microsoft.com/en-us/dotnet/api/system.string?view=net-6.0" TargetMode="External"/><Relationship Id="rId34" Type="http://schemas.openxmlformats.org/officeDocument/2006/relationships/hyperlink" Target="https://learn.microsoft.com/pl-pl/dotnet/api/system.componentmodel.typeconverter.createinstance?view=net-6.0" TargetMode="External"/><Relationship Id="rId55" Type="http://schemas.openxmlformats.org/officeDocument/2006/relationships/hyperlink" Target="https://learn.microsoft.com/en-us/dotnet/api/system.char?view=net-6.0" TargetMode="External"/><Relationship Id="rId76" Type="http://schemas.openxmlformats.org/officeDocument/2006/relationships/hyperlink" Target="https://learn.microsoft.com/pl-pl/dotnet/api/system.convert.fromhexstring?view=net-6.0" TargetMode="External"/><Relationship Id="rId97" Type="http://schemas.openxmlformats.org/officeDocument/2006/relationships/hyperlink" Target="https://learn.microsoft.com/pl-pl/dotnet/api/system.componentmodel.datetimeoffsetconverter?view=net-6.0" TargetMode="External"/><Relationship Id="rId120" Type="http://schemas.openxmlformats.org/officeDocument/2006/relationships/hyperlink" Target="https://learn.microsoft.com/pl-pl/dotnet/api/system.drawing.sizefconverter?view=net-6.0" TargetMode="External"/><Relationship Id="rId141" Type="http://schemas.openxmlformats.org/officeDocument/2006/relationships/hyperlink" Target="https://learn.microsoft.com/pl-pl/dotnet/api/system.windows.cultureinfoietflanguagetagconverter?view=net-6.0" TargetMode="External"/><Relationship Id="rId7" Type="http://schemas.openxmlformats.org/officeDocument/2006/relationships/endnotes" Target="endnotes.xml"/><Relationship Id="rId162" Type="http://schemas.openxmlformats.org/officeDocument/2006/relationships/hyperlink" Target="https://learn.microsoft.com/pl-pl/dotnet/api/system.windows.forms.scrollablecontrol.dockpaddingedgesconverter?view=net-6.0" TargetMode="External"/><Relationship Id="rId183" Type="http://schemas.openxmlformats.org/officeDocument/2006/relationships/hyperlink" Target="https://learn.microsoft.com/pl-pl/dotnet/api/system.windows.media.cachemodeconverter?view=net-6.0" TargetMode="External"/><Relationship Id="rId218" Type="http://schemas.openxmlformats.org/officeDocument/2006/relationships/hyperlink" Target="https://learn.microsoft.com/pl-pl/dotnet/api/system.web.ui.design.datacolumnselectionconverter?view=net-6.0" TargetMode="External"/><Relationship Id="rId239" Type="http://schemas.openxmlformats.org/officeDocument/2006/relationships/hyperlink" Target="https://learn.microsoft.com/pl-pl/dotnet/api/system.workflow.componentmodel.design.activitybindtypeconverter?view=net-6.0" TargetMode="External"/><Relationship Id="rId250" Type="http://schemas.openxmlformats.org/officeDocument/2006/relationships/hyperlink" Target="https://docs.microsoft.com/en-us/dotnet/api/system.string?view=net-6.0" TargetMode="External"/><Relationship Id="rId271" Type="http://schemas.openxmlformats.org/officeDocument/2006/relationships/hyperlink" Target="https://docs.microsoft.com/en-us/dotnet/api/system.decimal?view=net-6.0" TargetMode="External"/><Relationship Id="rId24" Type="http://schemas.openxmlformats.org/officeDocument/2006/relationships/hyperlink" Target="https://learn.microsoft.com/pl-pl/dotnet/api/system.componentmodel.typeconverter.convertfromstring?view=net-6.0" TargetMode="External"/><Relationship Id="rId45" Type="http://schemas.openxmlformats.org/officeDocument/2006/relationships/hyperlink" Target="https://learn.microsoft.com/pl-pl/dotnet/api/system.componentmodel.typeconverter.getstandardvalues?view=net-6.0" TargetMode="External"/><Relationship Id="rId66" Type="http://schemas.openxmlformats.org/officeDocument/2006/relationships/hyperlink" Target="https://learn.microsoft.com/en-us/dotnet/api/system.decimal?view=net-6.0" TargetMode="External"/><Relationship Id="rId87" Type="http://schemas.openxmlformats.org/officeDocument/2006/relationships/hyperlink" Target="https://learn.microsoft.com/pl-pl/dotnet/api/system.convert.tohexstring?view=net-6.0" TargetMode="External"/><Relationship Id="rId110" Type="http://schemas.openxmlformats.org/officeDocument/2006/relationships/hyperlink" Target="https://learn.microsoft.com/pl-pl/dotnet/api/system.componentmodel.versionconverter?view=net-6.0" TargetMode="External"/><Relationship Id="rId131" Type="http://schemas.openxmlformats.org/officeDocument/2006/relationships/hyperlink" Target="https://learn.microsoft.com/pl-pl/dotnet/api/system.windows.deferrablecontentconverter?view=net-6.0" TargetMode="External"/><Relationship Id="rId152" Type="http://schemas.openxmlformats.org/officeDocument/2006/relationships/hyperlink" Target="https://learn.microsoft.com/pl-pl/dotnet/api/system.windows.forms.cursorconverter?view=net-6.0" TargetMode="External"/><Relationship Id="rId173" Type="http://schemas.openxmlformats.org/officeDocument/2006/relationships/hyperlink" Target="https://learn.microsoft.com/pl-pl/dotnet/api/system.windows.input.mousegestureconverter?view=net-6.0" TargetMode="External"/><Relationship Id="rId194" Type="http://schemas.openxmlformats.org/officeDocument/2006/relationships/hyperlink" Target="https://learn.microsoft.com/pl-pl/dotnet/api/system.windows.media.pointcollectionconverter?view=net-6.0" TargetMode="External"/><Relationship Id="rId208" Type="http://schemas.openxmlformats.org/officeDocument/2006/relationships/hyperlink" Target="https://learn.microsoft.com/pl-pl/dotnet/api/system.activities.xamlintegration.dynamicupdatemapconverter?view=net-6.0" TargetMode="External"/><Relationship Id="rId229" Type="http://schemas.openxmlformats.org/officeDocument/2006/relationships/hyperlink" Target="https://learn.microsoft.com/pl-pl/dotnet/api/system.web.ui.webcontrols.fontunitconverter?view=net-6.0" TargetMode="External"/><Relationship Id="rId240" Type="http://schemas.openxmlformats.org/officeDocument/2006/relationships/hyperlink" Target="https://learn.microsoft.com/pl-pl/dotnet/api/system.xaml.schema.xamltypetypeconverter?view=net-6.0" TargetMode="External"/><Relationship Id="rId261" Type="http://schemas.openxmlformats.org/officeDocument/2006/relationships/hyperlink" Target="https://docs.microsoft.com/en-us/dotnet/api/system.string?view=net-6.0" TargetMode="External"/><Relationship Id="rId14" Type="http://schemas.openxmlformats.org/officeDocument/2006/relationships/hyperlink" Target="https://learn.microsoft.com/en-us/dotnet/api/system.componentmodel.itypedescriptorcontext.oncomponentchanged?view=net-6.0" TargetMode="External"/><Relationship Id="rId35" Type="http://schemas.openxmlformats.org/officeDocument/2006/relationships/hyperlink" Target="https://learn.microsoft.com/pl-pl/dotnet/api/system.componentmodel.typeconverter.createinstance?view=net-6.0" TargetMode="External"/><Relationship Id="rId56" Type="http://schemas.openxmlformats.org/officeDocument/2006/relationships/hyperlink" Target="https://learn.microsoft.com/en-us/dotnet/api/system.sbyte?view=net-6.0" TargetMode="External"/><Relationship Id="rId77" Type="http://schemas.openxmlformats.org/officeDocument/2006/relationships/hyperlink" Target="https://learn.microsoft.com/pl-pl/dotnet/api/system.convert.gettypecode?view=net-6.0" TargetMode="External"/><Relationship Id="rId100" Type="http://schemas.openxmlformats.org/officeDocument/2006/relationships/hyperlink" Target="https://learn.microsoft.com/pl-pl/dotnet/api/system.componentmodel.timespanconverter?view=net-6.0" TargetMode="External"/><Relationship Id="rId282" Type="http://schemas.openxmlformats.org/officeDocument/2006/relationships/hyperlink" Target="https://docs.microsoft.com/en-us/dotnet/api/system.string?view=net-6.0" TargetMode="External"/><Relationship Id="rId8" Type="http://schemas.openxmlformats.org/officeDocument/2006/relationships/hyperlink" Target="https://learn.microsoft.com/en-us/dotnet/api/system.componentmodel.itypedescriptorcontext.container?view=net-6.0" TargetMode="External"/><Relationship Id="rId98" Type="http://schemas.openxmlformats.org/officeDocument/2006/relationships/hyperlink" Target="https://learn.microsoft.com/pl-pl/dotnet/api/system.componentmodel.dateonlyconverter?view=net-6.0" TargetMode="External"/><Relationship Id="rId121" Type="http://schemas.openxmlformats.org/officeDocument/2006/relationships/hyperlink" Target="https://learn.microsoft.com/pl-pl/dotnet/api/system.windows.pointconverter?view=net-6.0" TargetMode="External"/><Relationship Id="rId142" Type="http://schemas.openxmlformats.org/officeDocument/2006/relationships/hyperlink" Target="https://learn.microsoft.com/pl-pl/dotnet/api/system.windows.gridlengthconverter?view=net-6.0" TargetMode="External"/><Relationship Id="rId163" Type="http://schemas.openxmlformats.org/officeDocument/2006/relationships/hyperlink" Target="https://learn.microsoft.com/pl-pl/dotnet/api/system.windows.forms.selectionrangeconverter?view=net-6.0" TargetMode="External"/><Relationship Id="rId184" Type="http://schemas.openxmlformats.org/officeDocument/2006/relationships/hyperlink" Target="https://learn.microsoft.com/pl-pl/dotnet/api/system.windows.media.colorconverter?view=net-6.0" TargetMode="External"/><Relationship Id="rId219" Type="http://schemas.openxmlformats.org/officeDocument/2006/relationships/hyperlink" Target="https://learn.microsoft.com/pl-pl/dotnet/api/system.web.ui.design.datafieldconverter?view=net-6.0" TargetMode="External"/><Relationship Id="rId230" Type="http://schemas.openxmlformats.org/officeDocument/2006/relationships/hyperlink" Target="https://learn.microsoft.com/pl-pl/dotnet/api/system.web.ui.webcontrols.stringarrayconverter?view=net-6.0" TargetMode="External"/><Relationship Id="rId251" Type="http://schemas.openxmlformats.org/officeDocument/2006/relationships/hyperlink" Target="https://docs.microsoft.com/en-us/dotnet/api/system.string?view=net-6.0" TargetMode="External"/><Relationship Id="rId25" Type="http://schemas.openxmlformats.org/officeDocument/2006/relationships/hyperlink" Target="https://learn.microsoft.com/pl-pl/dotnet/api/system.componentmodel.typeconverter.convertfromstring?view=net-6.0" TargetMode="External"/><Relationship Id="rId46" Type="http://schemas.openxmlformats.org/officeDocument/2006/relationships/hyperlink" Target="https://learn.microsoft.com/pl-pl/dotnet/api/system.componentmodel.typeconverter.getstandardvalues?view=net-6.0" TargetMode="External"/><Relationship Id="rId67" Type="http://schemas.openxmlformats.org/officeDocument/2006/relationships/hyperlink" Target="https://learn.microsoft.com/en-us/dotnet/api/system.datetime?view=net-6.0" TargetMode="External"/><Relationship Id="rId272" Type="http://schemas.openxmlformats.org/officeDocument/2006/relationships/hyperlink" Target="https://docs.microsoft.com/en-us/dotnet/api/system.single?view=net-6.0" TargetMode="External"/><Relationship Id="rId88" Type="http://schemas.openxmlformats.org/officeDocument/2006/relationships/hyperlink" Target="https://learn.microsoft.com/pl-pl/dotnet/api/system.convert.tohexstring?view=net-6.0" TargetMode="External"/><Relationship Id="rId111" Type="http://schemas.openxmlformats.org/officeDocument/2006/relationships/footer" Target="footer1.xml"/><Relationship Id="rId132" Type="http://schemas.openxmlformats.org/officeDocument/2006/relationships/hyperlink" Target="https://learn.microsoft.com/pl-pl/dotnet/api/system.windows.dialogresultconverter?view=net-6.0" TargetMode="External"/><Relationship Id="rId153" Type="http://schemas.openxmlformats.org/officeDocument/2006/relationships/hyperlink" Target="https://learn.microsoft.com/pl-pl/dotnet/api/system.windows.forms.datagridpreferredcolumnwidthtypeconverter?view=net-6.0" TargetMode="External"/><Relationship Id="rId174" Type="http://schemas.openxmlformats.org/officeDocument/2006/relationships/hyperlink" Target="https://learn.microsoft.com/pl-pl/dotnet/api/system.windows.markup.dependencypropertyconverter?view=net-6.0" TargetMode="External"/><Relationship Id="rId195" Type="http://schemas.openxmlformats.org/officeDocument/2006/relationships/hyperlink" Target="https://learn.microsoft.com/pl-pl/dotnet/api/system.windows.media.requestcachepolicyconverter?view=net-6.0" TargetMode="External"/><Relationship Id="rId209" Type="http://schemas.openxmlformats.org/officeDocument/2006/relationships/hyperlink" Target="https://learn.microsoft.com/pl-pl/dotnet/api/system.activities.xamlintegration.dynamicupdatemapitemconverter?view=net-6.0" TargetMode="External"/><Relationship Id="rId220" Type="http://schemas.openxmlformats.org/officeDocument/2006/relationships/hyperlink" Target="https://learn.microsoft.com/pl-pl/dotnet/api/system.web.ui.design.datamemberconverter?view=net-6.0" TargetMode="External"/><Relationship Id="rId241" Type="http://schemas.openxmlformats.org/officeDocument/2006/relationships/hyperlink" Target="https://docs.microsoft.com/en-us/dotnet/api/system.string?view=net-6.0" TargetMode="External"/><Relationship Id="rId15" Type="http://schemas.openxmlformats.org/officeDocument/2006/relationships/hyperlink" Target="https://learn.microsoft.com/en-us/dotnet/api/system.componentmodel.design.icomponentchangeservice.componentchanged?view=net-6.0" TargetMode="External"/><Relationship Id="rId36" Type="http://schemas.openxmlformats.org/officeDocument/2006/relationships/hyperlink" Target="https://learn.microsoft.com/pl-pl/dotnet/api/system.componentmodel.typeconverter.getconvertfromexception?view=net-6.0" TargetMode="External"/><Relationship Id="rId57" Type="http://schemas.openxmlformats.org/officeDocument/2006/relationships/hyperlink" Target="https://learn.microsoft.com/en-us/dotnet/api/system.byte?view=net-6.0" TargetMode="External"/><Relationship Id="rId262" Type="http://schemas.openxmlformats.org/officeDocument/2006/relationships/hyperlink" Target="https://docs.microsoft.com/en-us/dotnet/api/system.string?view=net-6.0" TargetMode="External"/><Relationship Id="rId283" Type="http://schemas.openxmlformats.org/officeDocument/2006/relationships/fontTable" Target="fontTable.xml"/><Relationship Id="rId78" Type="http://schemas.openxmlformats.org/officeDocument/2006/relationships/hyperlink" Target="https://learn.microsoft.com/pl-pl/dotnet/api/system.convert.isdbnull?view=net-6.0" TargetMode="External"/><Relationship Id="rId99" Type="http://schemas.openxmlformats.org/officeDocument/2006/relationships/hyperlink" Target="https://learn.microsoft.com/pl-pl/dotnet/api/system.componentmodel.timeonlyconverter?view=net-6.0" TargetMode="External"/><Relationship Id="rId101" Type="http://schemas.openxmlformats.org/officeDocument/2006/relationships/hyperlink" Target="https://learn.microsoft.com/pl-pl/dotnet/api/system.componentmodel.stringconverter?view=net-6.0" TargetMode="External"/><Relationship Id="rId122" Type="http://schemas.openxmlformats.org/officeDocument/2006/relationships/hyperlink" Target="https://learn.microsoft.com/pl-pl/dotnet/api/system.windows.propertypathconverter?view=net-6.0" TargetMode="External"/><Relationship Id="rId143" Type="http://schemas.openxmlformats.org/officeDocument/2006/relationships/hyperlink" Target="https://learn.microsoft.com/pl-pl/dotnet/api/system.windows.int32rectconverter?view=net-6.0" TargetMode="External"/><Relationship Id="rId164" Type="http://schemas.openxmlformats.org/officeDocument/2006/relationships/hyperlink" Target="https://learn.microsoft.com/pl-pl/dotnet/api/system.windows.forms.treenodeconverter?view=net-6.0" TargetMode="External"/><Relationship Id="rId185" Type="http://schemas.openxmlformats.org/officeDocument/2006/relationships/hyperlink" Target="https://learn.microsoft.com/pl-pl/dotnet/api/system.windows.media.converters.baseilistconverter?view=net-6.0" TargetMode="External"/><Relationship Id="rId9" Type="http://schemas.openxmlformats.org/officeDocument/2006/relationships/hyperlink" Target="https://learn.microsoft.com/en-us/dotnet/api/system.componentmodel.itypedescriptorcontext.instance?view=net-6.0" TargetMode="External"/><Relationship Id="rId210" Type="http://schemas.openxmlformats.org/officeDocument/2006/relationships/hyperlink" Target="https://learn.microsoft.com/pl-pl/dotnet/api/system.activities.xamlintegration.implementationversionconverter?view=net-6.0" TargetMode="External"/><Relationship Id="rId26" Type="http://schemas.openxmlformats.org/officeDocument/2006/relationships/hyperlink" Target="https://learn.microsoft.com/pl-pl/dotnet/api/system.componentmodel.typeconverter.convertfromstring?view=net-6.0" TargetMode="External"/><Relationship Id="rId231" Type="http://schemas.openxmlformats.org/officeDocument/2006/relationships/hyperlink" Target="https://learn.microsoft.com/pl-pl/dotnet/api/system.web.ui.webcontrols.unitconverter?view=net-6.0" TargetMode="External"/><Relationship Id="rId252" Type="http://schemas.openxmlformats.org/officeDocument/2006/relationships/hyperlink" Target="https://docs.microsoft.com/en-us/dotnet/api/system.string?view=net-6.0" TargetMode="External"/><Relationship Id="rId273" Type="http://schemas.openxmlformats.org/officeDocument/2006/relationships/hyperlink" Target="https://docs.microsoft.com/en-us/dotnet/api/system.double?view=net-6.0" TargetMode="External"/><Relationship Id="rId47" Type="http://schemas.openxmlformats.org/officeDocument/2006/relationships/hyperlink" Target="https://learn.microsoft.com/pl-pl/dotnet/api/system.componentmodel.typeconverter.getstandardvaluesexclusive?view=net-6.0" TargetMode="External"/><Relationship Id="rId68" Type="http://schemas.openxmlformats.org/officeDocument/2006/relationships/hyperlink" Target="https://learn.microsoft.com/en-us/dotnet/api/system.string?view=net-6.0" TargetMode="External"/><Relationship Id="rId89" Type="http://schemas.openxmlformats.org/officeDocument/2006/relationships/hyperlink" Target="https://learn.microsoft.com/pl-pl/dotnet/api/system.convert.tohexstring?view=net-6.0" TargetMode="External"/><Relationship Id="rId112" Type="http://schemas.openxmlformats.org/officeDocument/2006/relationships/hyperlink" Target="https://learn.microsoft.com/pl-pl/dotnet/api/system.drawing.colorconverter?view=net-6.0" TargetMode="External"/><Relationship Id="rId133" Type="http://schemas.openxmlformats.org/officeDocument/2006/relationships/hyperlink" Target="https://learn.microsoft.com/pl-pl/dotnet/api/system.windows.dynamicresourceextensionconverter?view=net-6.0" TargetMode="External"/><Relationship Id="rId154" Type="http://schemas.openxmlformats.org/officeDocument/2006/relationships/hyperlink" Target="https://learn.microsoft.com/pl-pl/dotnet/api/system.windows.forms.datagridviewcellstyleconverter?view=net-6.0" TargetMode="External"/><Relationship Id="rId175" Type="http://schemas.openxmlformats.org/officeDocument/2006/relationships/hyperlink" Target="https://learn.microsoft.com/pl-pl/dotnet/api/system.windows.markup.eventsetterhandlerconverter?view=net-6.0" TargetMode="External"/><Relationship Id="rId196" Type="http://schemas.openxmlformats.org/officeDocument/2006/relationships/hyperlink" Target="https://learn.microsoft.com/pl-pl/dotnet/api/system.windows.media.transformconverter?view=net-6.0" TargetMode="External"/><Relationship Id="rId200" Type="http://schemas.openxmlformats.org/officeDocument/2006/relationships/hyperlink" Target="https://learn.microsoft.com/pl-pl/dotnet/api/system.windows.media.media3d.point3dconverter?view=net-6.0" TargetMode="External"/><Relationship Id="rId16" Type="http://schemas.openxmlformats.org/officeDocument/2006/relationships/hyperlink" Target="https://learn.microsoft.com/pl-pl/dotnet/api/system.componentmodel.typeconverter.canconvertfrom?view=net-6.0" TargetMode="External"/><Relationship Id="rId221" Type="http://schemas.openxmlformats.org/officeDocument/2006/relationships/hyperlink" Target="https://learn.microsoft.com/pl-pl/dotnet/api/system.web.ui.design.datasourceconverter?view=net-6.0" TargetMode="External"/><Relationship Id="rId242" Type="http://schemas.openxmlformats.org/officeDocument/2006/relationships/hyperlink" Target="https://docs.microsoft.com/en-us/dotnet/api/system.string?view=net-6.0" TargetMode="External"/><Relationship Id="rId263" Type="http://schemas.openxmlformats.org/officeDocument/2006/relationships/hyperlink" Target="https://docs.microsoft.com/en-us/dotnet/api/system.sbyte?view=net-6.0" TargetMode="External"/><Relationship Id="rId284" Type="http://schemas.openxmlformats.org/officeDocument/2006/relationships/theme" Target="theme/theme1.xml"/><Relationship Id="rId37" Type="http://schemas.openxmlformats.org/officeDocument/2006/relationships/hyperlink" Target="https://learn.microsoft.com/pl-pl/dotnet/api/system.componentmodel.typeconverter.getconverttoexception?view=net-6.0" TargetMode="External"/><Relationship Id="rId58" Type="http://schemas.openxmlformats.org/officeDocument/2006/relationships/hyperlink" Target="https://learn.microsoft.com/en-us/dotnet/api/system.int16?view=net-6.0" TargetMode="External"/><Relationship Id="rId79" Type="http://schemas.openxmlformats.org/officeDocument/2006/relationships/hyperlink" Target="https://learn.microsoft.com/pl-pl/dotnet/api/system.dbnull?view=net-6.0" TargetMode="External"/><Relationship Id="rId102" Type="http://schemas.openxmlformats.org/officeDocument/2006/relationships/hyperlink" Target="https://learn.microsoft.com/pl-pl/dotnet/api/system.componentmodel.charconverter?view=net-6.0" TargetMode="External"/><Relationship Id="rId123" Type="http://schemas.openxmlformats.org/officeDocument/2006/relationships/hyperlink" Target="https://learn.microsoft.com/pl-pl/dotnet/api/system.windows.rectconverter?view=net-6.0" TargetMode="External"/><Relationship Id="rId144" Type="http://schemas.openxmlformats.org/officeDocument/2006/relationships/hyperlink" Target="https://learn.microsoft.com/pl-pl/dotnet/api/system.windows.keysplineconverter?view=net-6.0" TargetMode="External"/><Relationship Id="rId90" Type="http://schemas.openxmlformats.org/officeDocument/2006/relationships/hyperlink" Target="https://learn.microsoft.com/pl-pl/dotnet/api/system.convert.tryfrombase64chars?view=net-6.0" TargetMode="External"/><Relationship Id="rId165" Type="http://schemas.openxmlformats.org/officeDocument/2006/relationships/hyperlink" Target="https://learn.microsoft.com/pl-pl/dotnet/api/system.windows.input.commandconverter?view=net-6.0" TargetMode="External"/><Relationship Id="rId186" Type="http://schemas.openxmlformats.org/officeDocument/2006/relationships/hyperlink" Target="https://learn.microsoft.com/pl-pl/dotnet/api/system.windows.media.doublecollectionconverter?view=net-6.0" TargetMode="External"/><Relationship Id="rId211" Type="http://schemas.openxmlformats.org/officeDocument/2006/relationships/hyperlink" Target="https://learn.microsoft.com/pl-pl/dotnet/api/system.activities.xamlintegration.typeconverterbase?view=net-6.0" TargetMode="External"/><Relationship Id="rId232" Type="http://schemas.openxmlformats.org/officeDocument/2006/relationships/hyperlink" Target="https://learn.microsoft.com/pl-pl/dotnet/api/system.configuration.configurationconverterbase?view=net-6.0" TargetMode="External"/><Relationship Id="rId253" Type="http://schemas.openxmlformats.org/officeDocument/2006/relationships/hyperlink" Target="https://docs.microsoft.com/en-us/dotnet/api/system.string?view=net-6.0" TargetMode="External"/><Relationship Id="rId274" Type="http://schemas.openxmlformats.org/officeDocument/2006/relationships/hyperlink" Target="https://docs.microsoft.com/en-us/dotnet/api/system.datetime?view=net-6.0" TargetMode="External"/><Relationship Id="rId27" Type="http://schemas.openxmlformats.org/officeDocument/2006/relationships/hyperlink" Target="https://learn.microsoft.com/pl-pl/dotnet/api/system.componentmodel.typeconverter.convertto?view=net-6.0" TargetMode="External"/><Relationship Id="rId48" Type="http://schemas.openxmlformats.org/officeDocument/2006/relationships/hyperlink" Target="https://learn.microsoft.com/pl-pl/dotnet/api/system.componentmodel.typeconverter.getstandardvaluesexclusive?view=net-6.0" TargetMode="External"/><Relationship Id="rId69" Type="http://schemas.openxmlformats.org/officeDocument/2006/relationships/hyperlink" Target="https://learn.microsoft.com/pl-pl/dotnet/api/system.convert.changetype?view=net-6.0" TargetMode="External"/><Relationship Id="rId113" Type="http://schemas.openxmlformats.org/officeDocument/2006/relationships/hyperlink" Target="https://learn.microsoft.com/pl-pl/dotnet/api/system.drawing.fontconverter?view=net-6.0" TargetMode="External"/><Relationship Id="rId134" Type="http://schemas.openxmlformats.org/officeDocument/2006/relationships/hyperlink" Target="https://learn.microsoft.com/pl-pl/dotnet/api/system.windows.expressionconverter?view=net-6.0" TargetMode="External"/><Relationship Id="rId80" Type="http://schemas.openxmlformats.org/officeDocument/2006/relationships/hyperlink" Target="https://learn.microsoft.com/pl-pl/dotnet/api/system.convert.tobase64chararray?view=net-6.0" TargetMode="External"/><Relationship Id="rId155" Type="http://schemas.openxmlformats.org/officeDocument/2006/relationships/hyperlink" Target="https://learn.microsoft.com/pl-pl/dotnet/api/system.windows.forms.keysconverter?view=net-6.0" TargetMode="External"/><Relationship Id="rId176" Type="http://schemas.openxmlformats.org/officeDocument/2006/relationships/hyperlink" Target="https://learn.microsoft.com/pl-pl/dotnet/api/system.windows.markup.namereferenceconverter?view=net-6.0" TargetMode="External"/><Relationship Id="rId197" Type="http://schemas.openxmlformats.org/officeDocument/2006/relationships/hyperlink" Target="https://learn.microsoft.com/pl-pl/dotnet/api/system.windows.media.vectorcollectionconverter?view=net-6.0" TargetMode="External"/><Relationship Id="rId201" Type="http://schemas.openxmlformats.org/officeDocument/2006/relationships/hyperlink" Target="https://learn.microsoft.com/pl-pl/dotnet/api/system.windows.media.media3d.point4dconverter?view=net-6.0" TargetMode="External"/><Relationship Id="rId222" Type="http://schemas.openxmlformats.org/officeDocument/2006/relationships/hyperlink" Target="https://learn.microsoft.com/pl-pl/dotnet/api/system.web.ui.design.datasourceviewschemaconverter?view=net-6.0" TargetMode="External"/><Relationship Id="rId243" Type="http://schemas.openxmlformats.org/officeDocument/2006/relationships/hyperlink" Target="https://docs.microsoft.com/en-us/dotnet/api/system.string?view=net-6.0" TargetMode="External"/><Relationship Id="rId264" Type="http://schemas.openxmlformats.org/officeDocument/2006/relationships/hyperlink" Target="https://docs.microsoft.com/en-us/dotnet/api/system.byte?view=net-6.0" TargetMode="External"/><Relationship Id="rId17" Type="http://schemas.openxmlformats.org/officeDocument/2006/relationships/hyperlink" Target="https://learn.microsoft.com/pl-pl/dotnet/api/system.componentmodel.typeconverter.canconvertfrom?view=net-6.0" TargetMode="External"/><Relationship Id="rId38" Type="http://schemas.openxmlformats.org/officeDocument/2006/relationships/hyperlink" Target="https://learn.microsoft.com/pl-pl/dotnet/api/system.componentmodel.typeconverter.getcreateinstancesupported?view=net-6.0" TargetMode="External"/><Relationship Id="rId59" Type="http://schemas.openxmlformats.org/officeDocument/2006/relationships/hyperlink" Target="https://learn.microsoft.com/en-us/dotnet/api/system.int32?view=net-6.0" TargetMode="External"/><Relationship Id="rId103" Type="http://schemas.openxmlformats.org/officeDocument/2006/relationships/hyperlink" Target="https://learn.microsoft.com/pl-pl/dotnet/api/system.componentmodel.cultureinfoconverter?view=net-6.0" TargetMode="External"/><Relationship Id="rId124" Type="http://schemas.openxmlformats.org/officeDocument/2006/relationships/hyperlink" Target="https://learn.microsoft.com/pl-pl/dotnet/api/system.windows.sizeconverter?view=net-6.0" TargetMode="External"/><Relationship Id="rId70" Type="http://schemas.openxmlformats.org/officeDocument/2006/relationships/hyperlink" Target="https://learn.microsoft.com/pl-pl/dotnet/api/system.convert.changetype?view=net-6.0" TargetMode="External"/><Relationship Id="rId91" Type="http://schemas.openxmlformats.org/officeDocument/2006/relationships/hyperlink" Target="https://learn.microsoft.com/pl-pl/dotnet/api/system.convert.tryfrombase64string?view=net-6.0" TargetMode="External"/><Relationship Id="rId145" Type="http://schemas.openxmlformats.org/officeDocument/2006/relationships/hyperlink" Target="https://learn.microsoft.com/pl-pl/dotnet/api/system.windows.keytimeconverter?view=net-6.0" TargetMode="External"/><Relationship Id="rId166" Type="http://schemas.openxmlformats.org/officeDocument/2006/relationships/hyperlink" Target="https://learn.microsoft.com/pl-pl/dotnet/api/system.windows.input.cursorconverter?view=net-6.0" TargetMode="External"/><Relationship Id="rId187" Type="http://schemas.openxmlformats.org/officeDocument/2006/relationships/hyperlink" Target="https://learn.microsoft.com/pl-pl/dotnet/api/system.windows.media.fontfamilyconverter?view=net-6.0" TargetMode="External"/><Relationship Id="rId1" Type="http://schemas.openxmlformats.org/officeDocument/2006/relationships/customXml" Target="../customXml/item1.xml"/><Relationship Id="rId212" Type="http://schemas.openxmlformats.org/officeDocument/2006/relationships/hyperlink" Target="https://learn.microsoft.com/pl-pl/dotnet/api/system.activities.xamlintegration.workflowidentityconverter?view=net-6.0" TargetMode="External"/><Relationship Id="rId233" Type="http://schemas.openxmlformats.org/officeDocument/2006/relationships/hyperlink" Target="https://learn.microsoft.com/pl-pl/dotnet/api/system.diagnostics.design.logconverter?view=net-6.0" TargetMode="External"/><Relationship Id="rId254" Type="http://schemas.openxmlformats.org/officeDocument/2006/relationships/hyperlink" Target="https://docs.microsoft.com/en-us/dotnet/api/system.string?view=net-6.0" TargetMode="External"/><Relationship Id="rId28" Type="http://schemas.openxmlformats.org/officeDocument/2006/relationships/hyperlink" Target="https://learn.microsoft.com/pl-pl/dotnet/api/system.componentmodel.typeconverter.convertto?view=net-6.0" TargetMode="External"/><Relationship Id="rId49" Type="http://schemas.openxmlformats.org/officeDocument/2006/relationships/hyperlink" Target="https://learn.microsoft.com/pl-pl/dotnet/api/system.componentmodel.typeconverter.getstandardvaluessupported?view=net-6.0" TargetMode="External"/><Relationship Id="rId114" Type="http://schemas.openxmlformats.org/officeDocument/2006/relationships/hyperlink" Target="https://learn.microsoft.com/pl-pl/dotnet/api/system.drawing.fontconverter.fontnameconverter?view=net-6.0" TargetMode="External"/><Relationship Id="rId275" Type="http://schemas.openxmlformats.org/officeDocument/2006/relationships/hyperlink" Target="https://docs.microsoft.com/en-us/dotnet/api/system.datetime?view=net-6.0" TargetMode="External"/><Relationship Id="rId60" Type="http://schemas.openxmlformats.org/officeDocument/2006/relationships/hyperlink" Target="https://learn.microsoft.com/en-us/dotnet/api/system.int64?view=net-6.0" TargetMode="External"/><Relationship Id="rId81" Type="http://schemas.openxmlformats.org/officeDocument/2006/relationships/hyperlink" Target="https://learn.microsoft.com/pl-pl/dotnet/api/system.convert.tobase64chararray?view=net-6.0" TargetMode="External"/><Relationship Id="rId135" Type="http://schemas.openxmlformats.org/officeDocument/2006/relationships/hyperlink" Target="https://learn.microsoft.com/pl-pl/dotnet/api/system.windows.figurelengthconverter?view=net-6.0" TargetMode="External"/><Relationship Id="rId156" Type="http://schemas.openxmlformats.org/officeDocument/2006/relationships/hyperlink" Target="https://learn.microsoft.com/pl-pl/dotnet/api/system.windows.forms.layout.tablelayoutsettingstypeconverter?view=net-6.0" TargetMode="External"/><Relationship Id="rId177" Type="http://schemas.openxmlformats.org/officeDocument/2006/relationships/hyperlink" Target="https://learn.microsoft.com/pl-pl/dotnet/api/system.windows.markup.routedeventconverter?view=net-6.0" TargetMode="External"/><Relationship Id="rId198" Type="http://schemas.openxmlformats.org/officeDocument/2006/relationships/hyperlink" Target="https://learn.microsoft.com/pl-pl/dotnet/api/system.windows.media.media3d.matrix3dconverter?view=net-6.0" TargetMode="External"/><Relationship Id="rId202" Type="http://schemas.openxmlformats.org/officeDocument/2006/relationships/hyperlink" Target="https://learn.microsoft.com/pl-pl/dotnet/api/system.windows.media.media3d.quaternionconverter?view=net-6.0" TargetMode="External"/><Relationship Id="rId223" Type="http://schemas.openxmlformats.org/officeDocument/2006/relationships/hyperlink" Target="https://learn.microsoft.com/pl-pl/dotnet/api/system.web.ui.design.expressionscollectionconverter?view=net-6.0" TargetMode="External"/><Relationship Id="rId244" Type="http://schemas.openxmlformats.org/officeDocument/2006/relationships/hyperlink" Target="https://docs.microsoft.com/en-us/dotnet/api/system.string?view=net-6.0" TargetMode="External"/><Relationship Id="rId18" Type="http://schemas.openxmlformats.org/officeDocument/2006/relationships/hyperlink" Target="https://learn.microsoft.com/pl-pl/dotnet/api/system.componentmodel.typeconverter.canconvertto?view=net-6.0" TargetMode="External"/><Relationship Id="rId39" Type="http://schemas.openxmlformats.org/officeDocument/2006/relationships/hyperlink" Target="https://learn.microsoft.com/pl-pl/dotnet/api/system.componentmodel.typeconverter.getcreateinstancesupported?view=net-6.0" TargetMode="External"/><Relationship Id="rId265" Type="http://schemas.openxmlformats.org/officeDocument/2006/relationships/hyperlink" Target="https://docs.microsoft.com/en-us/dotnet/api/system.int16?view=net-6.0" TargetMode="External"/><Relationship Id="rId50" Type="http://schemas.openxmlformats.org/officeDocument/2006/relationships/hyperlink" Target="https://learn.microsoft.com/pl-pl/dotnet/api/system.componentmodel.typeconverter.getstandardvaluessupported?view=net-6.0" TargetMode="External"/><Relationship Id="rId104" Type="http://schemas.openxmlformats.org/officeDocument/2006/relationships/hyperlink" Target="https://learn.microsoft.com/pl-pl/dotnet/api/system.componentmodel.enumconverter?view=net-6.0" TargetMode="External"/><Relationship Id="rId125" Type="http://schemas.openxmlformats.org/officeDocument/2006/relationships/hyperlink" Target="https://learn.microsoft.com/pl-pl/dotnet/api/system.windows.strokecollectionconverter?view=net-6.0" TargetMode="External"/><Relationship Id="rId146" Type="http://schemas.openxmlformats.org/officeDocument/2006/relationships/hyperlink" Target="https://learn.microsoft.com/pl-pl/dotnet/api/system.windows.lengthconverter?view=net-6.0" TargetMode="External"/><Relationship Id="rId167" Type="http://schemas.openxmlformats.org/officeDocument/2006/relationships/hyperlink" Target="https://learn.microsoft.com/pl-pl/dotnet/api/system.windows.input.inputscopeconverter?view=net-6.0" TargetMode="External"/><Relationship Id="rId188" Type="http://schemas.openxmlformats.org/officeDocument/2006/relationships/hyperlink" Target="https://learn.microsoft.com/pl-pl/dotnet/api/system.windows.media.geometryconverter?view=net-6.0" TargetMode="External"/><Relationship Id="rId71" Type="http://schemas.openxmlformats.org/officeDocument/2006/relationships/hyperlink" Target="https://learn.microsoft.com/pl-pl/dotnet/api/system.convert.changetype?view=net-6.0" TargetMode="External"/><Relationship Id="rId92" Type="http://schemas.openxmlformats.org/officeDocument/2006/relationships/hyperlink" Target="https://learn.microsoft.com/pl-pl/dotnet/api/system.convert.trytobase64chars?view=net-6.0" TargetMode="External"/><Relationship Id="rId213" Type="http://schemas.openxmlformats.org/officeDocument/2006/relationships/hyperlink" Target="https://learn.microsoft.com/pl-pl/dotnet/api/system.servicemodel.xamlintegration.endpointidentityconverter?view=net-6.0" TargetMode="External"/><Relationship Id="rId234" Type="http://schemas.openxmlformats.org/officeDocument/2006/relationships/hyperlink" Target="https://learn.microsoft.com/pl-pl/dotnet/api/system.resources.resxfileref.converter?view=net-6.0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learn.microsoft.com/pl-pl/dotnet/api/system.componentmodel.typeconverter.converttoinvariantstring?view=net-6.0" TargetMode="External"/><Relationship Id="rId255" Type="http://schemas.openxmlformats.org/officeDocument/2006/relationships/hyperlink" Target="https://docs.microsoft.com/en-us/dotnet/api/system.string?view=net-6.0" TargetMode="External"/><Relationship Id="rId276" Type="http://schemas.openxmlformats.org/officeDocument/2006/relationships/hyperlink" Target="https://docs.microsoft.com/en-us/dotnet/api/system.datetime?view=net-6.0" TargetMode="External"/><Relationship Id="rId40" Type="http://schemas.openxmlformats.org/officeDocument/2006/relationships/hyperlink" Target="https://learn.microsoft.com/pl-pl/dotnet/api/system.componentmodel.typeconverter.getproperties?view=net-6.0" TargetMode="External"/><Relationship Id="rId115" Type="http://schemas.openxmlformats.org/officeDocument/2006/relationships/hyperlink" Target="https://learn.microsoft.com/pl-pl/dotnet/api/system.drawing.imageconverter?view=net-6.0" TargetMode="External"/><Relationship Id="rId136" Type="http://schemas.openxmlformats.org/officeDocument/2006/relationships/hyperlink" Target="https://learn.microsoft.com/pl-pl/dotnet/api/system.windows.fontsizeconverter?view=net-6.0" TargetMode="External"/><Relationship Id="rId157" Type="http://schemas.openxmlformats.org/officeDocument/2006/relationships/hyperlink" Target="https://learn.microsoft.com/pl-pl/dotnet/api/system.windows.forms.linkarea.linkareaconverter?view=net-6.0" TargetMode="External"/><Relationship Id="rId178" Type="http://schemas.openxmlformats.org/officeDocument/2006/relationships/hyperlink" Target="https://learn.microsoft.com/pl-pl/dotnet/api/system.windows.markup.settertriggerconditionvalueconverter?view=net-6.0" TargetMode="External"/><Relationship Id="rId61" Type="http://schemas.openxmlformats.org/officeDocument/2006/relationships/hyperlink" Target="https://learn.microsoft.com/en-us/dotnet/api/system.uint16?view=net-6.0" TargetMode="External"/><Relationship Id="rId82" Type="http://schemas.openxmlformats.org/officeDocument/2006/relationships/hyperlink" Target="https://learn.microsoft.com/pl-pl/dotnet/api/system.convert.tobase64string?view=net-6.0" TargetMode="External"/><Relationship Id="rId199" Type="http://schemas.openxmlformats.org/officeDocument/2006/relationships/hyperlink" Target="https://learn.microsoft.com/pl-pl/dotnet/api/system.windows.media.media3d.point3dcollectionconverter?view=net-6.0" TargetMode="External"/><Relationship Id="rId203" Type="http://schemas.openxmlformats.org/officeDocument/2006/relationships/hyperlink" Target="https://learn.microsoft.com/pl-pl/dotnet/api/system.windows.media.media3d.rect3dconverter?view=net-6.0" TargetMode="External"/><Relationship Id="rId19" Type="http://schemas.openxmlformats.org/officeDocument/2006/relationships/hyperlink" Target="https://learn.microsoft.com/pl-pl/dotnet/api/system.componentmodel.typeconverter.canconvertto?view=net-6.0" TargetMode="External"/><Relationship Id="rId224" Type="http://schemas.openxmlformats.org/officeDocument/2006/relationships/hyperlink" Target="https://learn.microsoft.com/pl-pl/dotnet/api/system.web.ui.design.skinidtypeconverter?view=net-6.0" TargetMode="External"/><Relationship Id="rId245" Type="http://schemas.openxmlformats.org/officeDocument/2006/relationships/hyperlink" Target="https://docs.microsoft.com/en-us/dotnet/api/system.string?view=net-6.0" TargetMode="External"/><Relationship Id="rId266" Type="http://schemas.openxmlformats.org/officeDocument/2006/relationships/hyperlink" Target="https://docs.microsoft.com/en-us/dotnet/api/system.uint16?view=net-6.0" TargetMode="External"/><Relationship Id="rId30" Type="http://schemas.openxmlformats.org/officeDocument/2006/relationships/hyperlink" Target="https://learn.microsoft.com/pl-pl/dotnet/api/system.componentmodel.typeconverter.converttoinvariantstring?view=net-6.0" TargetMode="External"/><Relationship Id="rId105" Type="http://schemas.openxmlformats.org/officeDocument/2006/relationships/hyperlink" Target="https://learn.microsoft.com/pl-pl/dotnet/api/system.componentmodel.nullableconverter?view=net-6.0" TargetMode="External"/><Relationship Id="rId126" Type="http://schemas.openxmlformats.org/officeDocument/2006/relationships/hyperlink" Target="https://learn.microsoft.com/pl-pl/dotnet/api/system.windows.templatebindingexpressionconverter?view=net-6.0" TargetMode="External"/><Relationship Id="rId147" Type="http://schemas.openxmlformats.org/officeDocument/2006/relationships/hyperlink" Target="https://learn.microsoft.com/pl-pl/dotnet/api/system.windows.controls.datagridlengthconverter?view=net-6.0" TargetMode="External"/><Relationship Id="rId168" Type="http://schemas.openxmlformats.org/officeDocument/2006/relationships/hyperlink" Target="https://learn.microsoft.com/pl-pl/dotnet/api/system.windows.input.inputscopenameconverter?view=net-6.0" TargetMode="External"/><Relationship Id="rId51" Type="http://schemas.openxmlformats.org/officeDocument/2006/relationships/hyperlink" Target="https://learn.microsoft.com/pl-pl/dotnet/api/system.componentmodel.typeconverter.isvalid?view=net-6.0" TargetMode="External"/><Relationship Id="rId72" Type="http://schemas.openxmlformats.org/officeDocument/2006/relationships/hyperlink" Target="https://learn.microsoft.com/pl-pl/dotnet/api/system.convert.changetype?view=net-6.0" TargetMode="External"/><Relationship Id="rId93" Type="http://schemas.openxmlformats.org/officeDocument/2006/relationships/hyperlink" Target="https://learn.microsoft.com/pl-pl/dotnet/api/system.uritypeconverter?view=net-6.0" TargetMode="External"/><Relationship Id="rId189" Type="http://schemas.openxmlformats.org/officeDocument/2006/relationships/hyperlink" Target="https://learn.microsoft.com/pl-pl/dotnet/api/system.windows.media.imagesourceconverter?view=net-6.0" TargetMode="External"/><Relationship Id="rId3" Type="http://schemas.openxmlformats.org/officeDocument/2006/relationships/styles" Target="styles.xml"/><Relationship Id="rId214" Type="http://schemas.openxmlformats.org/officeDocument/2006/relationships/hyperlink" Target="https://learn.microsoft.com/pl-pl/dotnet/api/system.servicemodel.xamlintegration.servicexnametypeconverter?view=net-6.0" TargetMode="External"/><Relationship Id="rId235" Type="http://schemas.openxmlformats.org/officeDocument/2006/relationships/hyperlink" Target="https://learn.microsoft.com/pl-pl/dotnet/api/system.security.authentication.extendedprotection.extendedprotectionpolicytypeconverter?view=net-6.0" TargetMode="External"/><Relationship Id="rId256" Type="http://schemas.openxmlformats.org/officeDocument/2006/relationships/hyperlink" Target="https://docs.microsoft.com/en-us/dotnet/api/system.string?view=net-6.0" TargetMode="External"/><Relationship Id="rId277" Type="http://schemas.openxmlformats.org/officeDocument/2006/relationships/hyperlink" Target="https://docs.microsoft.com/en-us/dotnet/api/system.string?view=net-6.0" TargetMode="External"/><Relationship Id="rId116" Type="http://schemas.openxmlformats.org/officeDocument/2006/relationships/hyperlink" Target="https://learn.microsoft.com/pl-pl/dotnet/api/system.drawing.imageformatconverter?view=net-6.0" TargetMode="External"/><Relationship Id="rId137" Type="http://schemas.openxmlformats.org/officeDocument/2006/relationships/hyperlink" Target="https://learn.microsoft.com/pl-pl/dotnet/api/system.windows.fontstretchconverter?view=net-6.0" TargetMode="External"/><Relationship Id="rId158" Type="http://schemas.openxmlformats.org/officeDocument/2006/relationships/hyperlink" Target="https://learn.microsoft.com/pl-pl/dotnet/api/system.windows.forms.linkconverter?view=net-6.0" TargetMode="External"/><Relationship Id="rId20" Type="http://schemas.openxmlformats.org/officeDocument/2006/relationships/hyperlink" Target="https://learn.microsoft.com/pl-pl/dotnet/api/system.componentmodel.typeconverter.convertfrom?view=net-6.0" TargetMode="External"/><Relationship Id="rId41" Type="http://schemas.openxmlformats.org/officeDocument/2006/relationships/hyperlink" Target="https://learn.microsoft.com/pl-pl/dotnet/api/system.componentmodel.typeconverter.getproperties?view=net-6.0" TargetMode="External"/><Relationship Id="rId62" Type="http://schemas.openxmlformats.org/officeDocument/2006/relationships/hyperlink" Target="https://learn.microsoft.com/en-us/dotnet/api/system.uint32?view=net-6.0" TargetMode="External"/><Relationship Id="rId83" Type="http://schemas.openxmlformats.org/officeDocument/2006/relationships/hyperlink" Target="https://learn.microsoft.com/pl-pl/dotnet/api/system.convert.tobase64string?view=net-6.0" TargetMode="External"/><Relationship Id="rId179" Type="http://schemas.openxmlformats.org/officeDocument/2006/relationships/hyperlink" Target="https://learn.microsoft.com/pl-pl/dotnet/api/system.windows.markup.templatekeyconverter?view=net-6.0" TargetMode="External"/><Relationship Id="rId190" Type="http://schemas.openxmlformats.org/officeDocument/2006/relationships/hyperlink" Target="https://learn.microsoft.com/pl-pl/dotnet/api/system.windows.media.int32collectionconverter?view=net-6.0" TargetMode="External"/><Relationship Id="rId204" Type="http://schemas.openxmlformats.org/officeDocument/2006/relationships/hyperlink" Target="https://learn.microsoft.com/pl-pl/dotnet/api/system.windows.media.media3d.size3dconverter?view=net-6.0" TargetMode="External"/><Relationship Id="rId225" Type="http://schemas.openxmlformats.org/officeDocument/2006/relationships/hyperlink" Target="https://learn.microsoft.com/pl-pl/dotnet/api/system.web.ui.design.mobilecontrols.converters.datafieldconverter?view=net-6.0" TargetMode="External"/><Relationship Id="rId246" Type="http://schemas.openxmlformats.org/officeDocument/2006/relationships/hyperlink" Target="https://docs.microsoft.com/en-us/dotnet/api/system.string?view=net-6.0" TargetMode="External"/><Relationship Id="rId267" Type="http://schemas.openxmlformats.org/officeDocument/2006/relationships/hyperlink" Target="https://docs.microsoft.com/en-us/dotnet/api/system.int32?view=net-6.0" TargetMode="External"/><Relationship Id="rId106" Type="http://schemas.openxmlformats.org/officeDocument/2006/relationships/hyperlink" Target="https://learn.microsoft.com/pl-pl/dotnet/api/system.componentmodel.referenceconverter?view=net-6.0" TargetMode="External"/><Relationship Id="rId127" Type="http://schemas.openxmlformats.org/officeDocument/2006/relationships/hyperlink" Target="https://learn.microsoft.com/pl-pl/dotnet/api/system.windows.templatebindingextensionconverter?view=net-6.0" TargetMode="External"/><Relationship Id="rId10" Type="http://schemas.openxmlformats.org/officeDocument/2006/relationships/hyperlink" Target="https://learn.microsoft.com/en-us/dotnet/api/system.componentmodel.itypedescriptorcontext.propertydescriptor?view=net-6.0" TargetMode="External"/><Relationship Id="rId31" Type="http://schemas.openxmlformats.org/officeDocument/2006/relationships/hyperlink" Target="https://learn.microsoft.com/pl-pl/dotnet/api/system.componentmodel.typeconverter.converttostring?view=net-6.0" TargetMode="External"/><Relationship Id="rId52" Type="http://schemas.openxmlformats.org/officeDocument/2006/relationships/hyperlink" Target="https://learn.microsoft.com/pl-pl/dotnet/api/system.componentmodel.typeconverter.isvalid?view=net-6.0" TargetMode="External"/><Relationship Id="rId73" Type="http://schemas.openxmlformats.org/officeDocument/2006/relationships/hyperlink" Target="https://learn.microsoft.com/pl-pl/dotnet/api/system.convert.frombase64chararray?view=net-6.0" TargetMode="External"/><Relationship Id="rId94" Type="http://schemas.openxmlformats.org/officeDocument/2006/relationships/hyperlink" Target="https://learn.microsoft.com/pl-pl/dotnet/api/system.componentmodel.basenumberconverter?view=net-6.0" TargetMode="External"/><Relationship Id="rId148" Type="http://schemas.openxmlformats.org/officeDocument/2006/relationships/hyperlink" Target="https://learn.microsoft.com/pl-pl/dotnet/api/system.windows.controls.ribbon.ribboncontrollengthconverter?view=net-6.0" TargetMode="External"/><Relationship Id="rId169" Type="http://schemas.openxmlformats.org/officeDocument/2006/relationships/hyperlink" Target="https://learn.microsoft.com/pl-pl/dotnet/api/system.windows.input.keyconverter?view=net-6.0" TargetMode="External"/><Relationship Id="rId4" Type="http://schemas.openxmlformats.org/officeDocument/2006/relationships/settings" Target="settings.xml"/><Relationship Id="rId180" Type="http://schemas.openxmlformats.org/officeDocument/2006/relationships/hyperlink" Target="https://learn.microsoft.com/pl-pl/dotnet/api/system.windows.markup.xmllanguageconverter?view=net-6.0" TargetMode="External"/><Relationship Id="rId215" Type="http://schemas.openxmlformats.org/officeDocument/2006/relationships/hyperlink" Target="https://learn.microsoft.com/pl-pl/dotnet/api/system.servicemodel.xamlintegration.xpathmessagecontexttypeconverter?view=net-6.0" TargetMode="External"/><Relationship Id="rId236" Type="http://schemas.openxmlformats.org/officeDocument/2006/relationships/hyperlink" Target="https://learn.microsoft.com/pl-pl/dotnet/api/system.servicemodel.discovery.configuration.discoveryversionconverter?view=net-6.0" TargetMode="External"/><Relationship Id="rId257" Type="http://schemas.openxmlformats.org/officeDocument/2006/relationships/hyperlink" Target="https://docs.microsoft.com/en-us/dotnet/api/system.boolean?view=net-6.0" TargetMode="External"/><Relationship Id="rId278" Type="http://schemas.openxmlformats.org/officeDocument/2006/relationships/hyperlink" Target="https://docs.microsoft.com/en-us/dotnet/api/system.string?view=net-6.0" TargetMode="External"/><Relationship Id="rId42" Type="http://schemas.openxmlformats.org/officeDocument/2006/relationships/hyperlink" Target="https://learn.microsoft.com/pl-pl/dotnet/api/system.componentmodel.typeconverter.getproperties?view=net-6.0" TargetMode="External"/><Relationship Id="rId84" Type="http://schemas.openxmlformats.org/officeDocument/2006/relationships/hyperlink" Target="https://learn.microsoft.com/pl-pl/dotnet/api/system.convert.tobase64string?view=net-6.0" TargetMode="External"/><Relationship Id="rId138" Type="http://schemas.openxmlformats.org/officeDocument/2006/relationships/hyperlink" Target="https://learn.microsoft.com/pl-pl/dotnet/api/system.windows.fontstyleconverter?view=net-6.0" TargetMode="External"/><Relationship Id="rId191" Type="http://schemas.openxmlformats.org/officeDocument/2006/relationships/hyperlink" Target="https://learn.microsoft.com/pl-pl/dotnet/api/system.windows.media.matrixconverter?view=net-6.0" TargetMode="External"/><Relationship Id="rId205" Type="http://schemas.openxmlformats.org/officeDocument/2006/relationships/hyperlink" Target="https://learn.microsoft.com/pl-pl/dotnet/api/system.windows.media.media3d.vector3dcollectionconverter?view=net-6.0" TargetMode="External"/><Relationship Id="rId247" Type="http://schemas.openxmlformats.org/officeDocument/2006/relationships/hyperlink" Target="https://docs.microsoft.com/en-us/dotnet/api/system.string?view=net-6.0" TargetMode="External"/><Relationship Id="rId107" Type="http://schemas.openxmlformats.org/officeDocument/2006/relationships/hyperlink" Target="https://learn.microsoft.com/pl-pl/dotnet/api/system.componentmodel.multilinestringconverter?view=net-6.0" TargetMode="External"/><Relationship Id="rId11" Type="http://schemas.openxmlformats.org/officeDocument/2006/relationships/hyperlink" Target="https://learn.microsoft.com/en-us/dotnet/api/system.iserviceprovider.getservice?view=net-6.0" TargetMode="External"/><Relationship Id="rId53" Type="http://schemas.openxmlformats.org/officeDocument/2006/relationships/hyperlink" Target="https://learn.microsoft.com/pl-pl/dotnet/api/system.componentmodel.typeconverter.sortproperties?view=net-6.0" TargetMode="External"/><Relationship Id="rId149" Type="http://schemas.openxmlformats.org/officeDocument/2006/relationships/hyperlink" Target="https://learn.microsoft.com/pl-pl/dotnet/api/system.windows.controls.ribbon.stringcollectionconverter?view=net-6.0" TargetMode="External"/><Relationship Id="rId95" Type="http://schemas.openxmlformats.org/officeDocument/2006/relationships/hyperlink" Target="https://learn.microsoft.com/pl-pl/dotnet/api/system.componentmodel.booleanconverter?view=net-6.0" TargetMode="External"/><Relationship Id="rId160" Type="http://schemas.openxmlformats.org/officeDocument/2006/relationships/hyperlink" Target="https://learn.microsoft.com/pl-pl/dotnet/api/system.windows.forms.opacityconverter?view=net-6.0" TargetMode="External"/><Relationship Id="rId216" Type="http://schemas.openxmlformats.org/officeDocument/2006/relationships/hyperlink" Target="https://learn.microsoft.com/pl-pl/dotnet/api/system.web.configuration.lowercasestringconverter?view=net-6.0" TargetMode="External"/><Relationship Id="rId258" Type="http://schemas.openxmlformats.org/officeDocument/2006/relationships/hyperlink" Target="https://docs.microsoft.com/en-us/dotnet/api/system.string?view=net-6.0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72B574-DBB7-421C-B602-CCB5886BB2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46</TotalTime>
  <Pages>16</Pages>
  <Words>11914</Words>
  <Characters>71486</Characters>
  <Application>Microsoft Office Word</Application>
  <DocSecurity>0</DocSecurity>
  <Lines>595</Lines>
  <Paragraphs>16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Kuchta</dc:creator>
  <cp:keywords/>
  <dc:description/>
  <cp:lastModifiedBy>Jarosław Kuchta</cp:lastModifiedBy>
  <cp:revision>168</cp:revision>
  <dcterms:created xsi:type="dcterms:W3CDTF">2022-09-29T10:41:00Z</dcterms:created>
  <dcterms:modified xsi:type="dcterms:W3CDTF">2022-10-21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icrosoft Theme">
    <vt:lpwstr>artsy 100</vt:lpwstr>
  </property>
</Properties>
</file>